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F3F53" w14:textId="273B5518" w:rsidR="000F64E5" w:rsidRPr="004A7D11" w:rsidRDefault="002E6230">
      <w:pPr>
        <w:rPr>
          <w:b/>
          <w:bCs/>
          <w:sz w:val="32"/>
          <w:szCs w:val="32"/>
          <w:u w:val="single"/>
        </w:rPr>
      </w:pPr>
      <w:r w:rsidRPr="004A7D11">
        <w:rPr>
          <w:b/>
          <w:bCs/>
          <w:sz w:val="32"/>
          <w:szCs w:val="32"/>
          <w:u w:val="single"/>
        </w:rPr>
        <w:t>Intro</w:t>
      </w:r>
      <w:r w:rsidR="00016C4A" w:rsidRPr="004A7D11">
        <w:rPr>
          <w:b/>
          <w:bCs/>
          <w:sz w:val="32"/>
          <w:szCs w:val="32"/>
          <w:u w:val="single"/>
        </w:rPr>
        <w:t>duction</w:t>
      </w:r>
      <w:r w:rsidRPr="004A7D11">
        <w:rPr>
          <w:b/>
          <w:bCs/>
          <w:sz w:val="32"/>
          <w:szCs w:val="32"/>
          <w:u w:val="single"/>
        </w:rPr>
        <w:t xml:space="preserve"> to Git</w:t>
      </w:r>
      <w:r w:rsidR="0001526E">
        <w:rPr>
          <w:b/>
          <w:bCs/>
          <w:sz w:val="32"/>
          <w:szCs w:val="32"/>
          <w:u w:val="single"/>
        </w:rPr>
        <w:t xml:space="preserve"> and </w:t>
      </w:r>
      <w:r w:rsidR="00364F6F">
        <w:rPr>
          <w:b/>
          <w:bCs/>
          <w:sz w:val="32"/>
          <w:szCs w:val="32"/>
          <w:u w:val="single"/>
        </w:rPr>
        <w:t>GitHub</w:t>
      </w:r>
    </w:p>
    <w:p w14:paraId="57A9B5FD" w14:textId="1D39580A" w:rsidR="002E6230" w:rsidRPr="004A7D11" w:rsidRDefault="4C83A811">
      <w:pPr>
        <w:rPr>
          <w:b/>
          <w:bCs/>
          <w:sz w:val="28"/>
          <w:szCs w:val="28"/>
        </w:rPr>
      </w:pPr>
      <w:r w:rsidRPr="7ED5CAF0">
        <w:rPr>
          <w:b/>
          <w:bCs/>
          <w:sz w:val="28"/>
          <w:szCs w:val="28"/>
        </w:rPr>
        <w:t>S</w:t>
      </w:r>
      <w:r w:rsidR="002E6230" w:rsidRPr="7ED5CAF0">
        <w:rPr>
          <w:b/>
          <w:bCs/>
          <w:sz w:val="28"/>
          <w:szCs w:val="28"/>
        </w:rPr>
        <w:t>et</w:t>
      </w:r>
      <w:r w:rsidR="00CF4328">
        <w:rPr>
          <w:b/>
          <w:bCs/>
          <w:sz w:val="28"/>
          <w:szCs w:val="28"/>
        </w:rPr>
        <w:t>-</w:t>
      </w:r>
      <w:r w:rsidR="002E6230" w:rsidRPr="7ED5CAF0">
        <w:rPr>
          <w:b/>
          <w:bCs/>
          <w:sz w:val="28"/>
          <w:szCs w:val="28"/>
        </w:rPr>
        <w:t>up</w:t>
      </w:r>
      <w:r w:rsidR="5F60C77E" w:rsidRPr="7ED5CAF0">
        <w:rPr>
          <w:b/>
          <w:bCs/>
          <w:sz w:val="28"/>
          <w:szCs w:val="28"/>
        </w:rPr>
        <w:t xml:space="preserve"> steps</w:t>
      </w:r>
    </w:p>
    <w:p w14:paraId="6447A262" w14:textId="36A88899" w:rsidR="002E6230" w:rsidRDefault="002E6230">
      <w:r>
        <w:t>This document provides accompanying training material used in the Introduction to Git</w:t>
      </w:r>
      <w:r w:rsidR="00016C4A">
        <w:t>/</w:t>
      </w:r>
      <w:r w:rsidR="00364F6F">
        <w:t>GitHub</w:t>
      </w:r>
      <w:r>
        <w:t xml:space="preserve"> Training session, conducted by the Data &amp; Analysis R training group. Prior to joining the session, you should ensure you are set up on the Analytical Platform - see </w:t>
      </w:r>
      <w:hyperlink r:id="rId8">
        <w:r>
          <w:rPr>
            <w:rStyle w:val="Hyperlink"/>
          </w:rPr>
          <w:t>https://user-guidance.services.alpha.mojanalytics.xyz/get-started.html</w:t>
        </w:r>
      </w:hyperlink>
      <w:r>
        <w:t>.</w:t>
      </w:r>
    </w:p>
    <w:p w14:paraId="0C8F3B04" w14:textId="562F9F3E" w:rsidR="002921A3" w:rsidRDefault="002921A3">
      <w:r>
        <w:t>We expect participants to</w:t>
      </w:r>
      <w:r w:rsidR="00A04615">
        <w:t xml:space="preserve"> have completed the</w:t>
      </w:r>
      <w:r>
        <w:t xml:space="preserve"> </w:t>
      </w:r>
      <w:r w:rsidRPr="00A04615">
        <w:t>Introduction to using R on the Analytical Platform (or equivalent standard) and Introduction to R (or equivalent standard).</w:t>
      </w:r>
      <w:r w:rsidR="008E728B">
        <w:t xml:space="preserve"> Previous recordings and accompanying materials of sessions can be found here - </w:t>
      </w:r>
      <w:hyperlink r:id="rId9" w:history="1">
        <w:r w:rsidR="008E728B" w:rsidRPr="00C171C7">
          <w:rPr>
            <w:rStyle w:val="Hyperlink"/>
          </w:rPr>
          <w:t>https://moj-analytical-services.github.io/ap-tools-training/</w:t>
        </w:r>
      </w:hyperlink>
      <w:r w:rsidR="008E728B">
        <w:t xml:space="preserve">. </w:t>
      </w:r>
    </w:p>
    <w:p w14:paraId="5838B1A5" w14:textId="77777777" w:rsidR="002E6230" w:rsidRPr="00A04615" w:rsidRDefault="002E6230" w:rsidP="002E6230">
      <w:pPr>
        <w:pStyle w:val="BodyText"/>
        <w:rPr>
          <w:sz w:val="22"/>
          <w:szCs w:val="22"/>
        </w:rPr>
      </w:pPr>
      <w:r w:rsidRPr="00A04615">
        <w:rPr>
          <w:sz w:val="22"/>
          <w:szCs w:val="22"/>
        </w:rPr>
        <w:t>You should then work through the following:</w:t>
      </w:r>
    </w:p>
    <w:p w14:paraId="1203F743" w14:textId="77777777" w:rsidR="002E6230" w:rsidRPr="00A23075" w:rsidRDefault="002E6230" w:rsidP="008D5154">
      <w:pPr>
        <w:pStyle w:val="Compact"/>
        <w:numPr>
          <w:ilvl w:val="0"/>
          <w:numId w:val="2"/>
        </w:numPr>
        <w:rPr>
          <w:sz w:val="22"/>
          <w:szCs w:val="22"/>
        </w:rPr>
      </w:pPr>
      <w:r w:rsidRPr="00A23075">
        <w:rPr>
          <w:sz w:val="22"/>
          <w:szCs w:val="22"/>
        </w:rPr>
        <w:t xml:space="preserve">Deploy (if necessary) and open RStudio: </w:t>
      </w:r>
      <w:hyperlink r:id="rId10" w:anchor="control-panel">
        <w:r w:rsidRPr="00A23075">
          <w:rPr>
            <w:rStyle w:val="Hyperlink"/>
            <w:sz w:val="22"/>
            <w:szCs w:val="22"/>
          </w:rPr>
          <w:t>https://user-guidance.services.alpha.mojanalytics.xyz/tools/control-panel.html#control-panel</w:t>
        </w:r>
      </w:hyperlink>
    </w:p>
    <w:p w14:paraId="3D318388" w14:textId="77777777" w:rsidR="002E6230" w:rsidRPr="00A23075" w:rsidRDefault="002E6230" w:rsidP="008D5154">
      <w:pPr>
        <w:pStyle w:val="Compact"/>
        <w:numPr>
          <w:ilvl w:val="0"/>
          <w:numId w:val="2"/>
        </w:numPr>
        <w:rPr>
          <w:sz w:val="22"/>
          <w:szCs w:val="22"/>
        </w:rPr>
      </w:pPr>
      <w:r w:rsidRPr="00A23075">
        <w:rPr>
          <w:sz w:val="22"/>
          <w:szCs w:val="22"/>
        </w:rPr>
        <w:t xml:space="preserve">Connect RStudio to GitHub: </w:t>
      </w:r>
      <w:hyperlink r:id="rId11" w:anchor="setup-github-keys-to-access-it-from-r-studio-and-jupyter">
        <w:r w:rsidRPr="00A23075">
          <w:rPr>
            <w:rStyle w:val="Hyperlink"/>
            <w:sz w:val="22"/>
            <w:szCs w:val="22"/>
          </w:rPr>
          <w:t>https://user-guidance.services.alpha.mojanalytics.xyz/github.html#setup-github-keys-to-access-it-from-r-studio-and-jupyter</w:t>
        </w:r>
      </w:hyperlink>
    </w:p>
    <w:p w14:paraId="2F8FC91B" w14:textId="7DE55D4A" w:rsidR="002E6230" w:rsidRPr="00A23075" w:rsidRDefault="002E6230" w:rsidP="008D5154">
      <w:pPr>
        <w:pStyle w:val="Compact"/>
        <w:numPr>
          <w:ilvl w:val="0"/>
          <w:numId w:val="2"/>
        </w:numPr>
        <w:rPr>
          <w:sz w:val="22"/>
          <w:szCs w:val="22"/>
        </w:rPr>
      </w:pPr>
      <w:r w:rsidRPr="582830EB">
        <w:rPr>
          <w:sz w:val="22"/>
          <w:szCs w:val="22"/>
        </w:rPr>
        <w:t>Clone the GitHub repository for this course</w:t>
      </w:r>
      <w:r w:rsidR="00076E0D">
        <w:rPr>
          <w:sz w:val="22"/>
          <w:szCs w:val="22"/>
        </w:rPr>
        <w:t>,</w:t>
      </w:r>
      <w:r w:rsidRPr="582830EB">
        <w:rPr>
          <w:sz w:val="22"/>
          <w:szCs w:val="22"/>
        </w:rPr>
        <w:t xml:space="preserve"> </w:t>
      </w:r>
      <w:hyperlink r:id="rId12" w:history="1">
        <w:r w:rsidR="00076E0D" w:rsidRPr="00076E0D">
          <w:rPr>
            <w:rStyle w:val="Hyperlink"/>
            <w:sz w:val="22"/>
            <w:szCs w:val="22"/>
          </w:rPr>
          <w:t>https://github.com/moj-analytical-services/intro_to_github_training</w:t>
        </w:r>
      </w:hyperlink>
      <w:r w:rsidR="00076E0D">
        <w:rPr>
          <w:sz w:val="22"/>
          <w:szCs w:val="22"/>
        </w:rPr>
        <w:t>,</w:t>
      </w:r>
      <w:r w:rsidR="00076E0D" w:rsidRPr="582830EB">
        <w:rPr>
          <w:sz w:val="22"/>
          <w:szCs w:val="22"/>
        </w:rPr>
        <w:t xml:space="preserve"> </w:t>
      </w:r>
      <w:r w:rsidRPr="582830EB">
        <w:rPr>
          <w:sz w:val="22"/>
          <w:szCs w:val="22"/>
        </w:rPr>
        <w:t xml:space="preserve">by following step 1 here: </w:t>
      </w:r>
      <w:hyperlink r:id="rId13" w:anchor="r-studio">
        <w:r w:rsidRPr="00A23075">
          <w:rPr>
            <w:rStyle w:val="Hyperlink"/>
            <w:sz w:val="22"/>
            <w:szCs w:val="22"/>
          </w:rPr>
          <w:t>https://user-guidance.services.alpha.mojanalytics.xyz/github.html#r-studio</w:t>
        </w:r>
      </w:hyperlink>
    </w:p>
    <w:p w14:paraId="08524BF5" w14:textId="63DA0D9F" w:rsidR="002E6230" w:rsidRDefault="002E6230" w:rsidP="008D5154">
      <w:pPr>
        <w:pStyle w:val="Compact"/>
        <w:numPr>
          <w:ilvl w:val="0"/>
          <w:numId w:val="2"/>
        </w:numPr>
        <w:rPr>
          <w:sz w:val="22"/>
          <w:szCs w:val="22"/>
        </w:rPr>
      </w:pPr>
      <w:r w:rsidRPr="00A23075">
        <w:rPr>
          <w:sz w:val="22"/>
          <w:szCs w:val="22"/>
        </w:rPr>
        <w:t xml:space="preserve">In the Console window in RStudio, enter this command to make sure you have the required packages installed: </w:t>
      </w:r>
      <w:proofErr w:type="spellStart"/>
      <w:proofErr w:type="gramStart"/>
      <w:r w:rsidRPr="00A23075">
        <w:rPr>
          <w:sz w:val="22"/>
          <w:szCs w:val="22"/>
        </w:rPr>
        <w:t>renv</w:t>
      </w:r>
      <w:proofErr w:type="spellEnd"/>
      <w:r w:rsidRPr="00A23075">
        <w:rPr>
          <w:sz w:val="22"/>
          <w:szCs w:val="22"/>
        </w:rPr>
        <w:t>::</w:t>
      </w:r>
      <w:proofErr w:type="gramEnd"/>
      <w:r w:rsidRPr="00A23075">
        <w:rPr>
          <w:sz w:val="22"/>
          <w:szCs w:val="22"/>
        </w:rPr>
        <w:t>restore()</w:t>
      </w:r>
    </w:p>
    <w:p w14:paraId="6FC31436" w14:textId="77777777" w:rsidR="00FC1D11" w:rsidRPr="001E3267" w:rsidRDefault="00FC1D11" w:rsidP="00FC1D11">
      <w:pPr>
        <w:pStyle w:val="Compact"/>
        <w:ind w:left="480"/>
        <w:rPr>
          <w:sz w:val="22"/>
          <w:szCs w:val="22"/>
        </w:rPr>
      </w:pPr>
    </w:p>
    <w:p w14:paraId="278FA0FA" w14:textId="26DBBCFB" w:rsidR="002E6230" w:rsidRPr="004A7D11" w:rsidRDefault="002E6230">
      <w:pPr>
        <w:rPr>
          <w:b/>
          <w:bCs/>
          <w:sz w:val="28"/>
          <w:szCs w:val="28"/>
        </w:rPr>
      </w:pPr>
      <w:r w:rsidRPr="004A7D11">
        <w:rPr>
          <w:b/>
          <w:bCs/>
          <w:sz w:val="28"/>
          <w:szCs w:val="28"/>
        </w:rPr>
        <w:t>Contents</w:t>
      </w:r>
    </w:p>
    <w:p w14:paraId="3D5C110B" w14:textId="4A5EE209" w:rsidR="00C07D35" w:rsidRDefault="000A27A5" w:rsidP="002417B7">
      <w:r w:rsidRPr="000A27A5">
        <w:t>This session will provide you with an understanding of what Git</w:t>
      </w:r>
      <w:r w:rsidR="00A143D1">
        <w:t xml:space="preserve"> and </w:t>
      </w:r>
      <w:r w:rsidRPr="000A27A5">
        <w:t xml:space="preserve">GitHub </w:t>
      </w:r>
      <w:r w:rsidR="00A143D1">
        <w:t>are</w:t>
      </w:r>
      <w:r w:rsidR="00A143D1" w:rsidRPr="000A27A5">
        <w:t xml:space="preserve"> </w:t>
      </w:r>
      <w:r w:rsidRPr="000A27A5">
        <w:t xml:space="preserve">and explain the key benefits of using </w:t>
      </w:r>
      <w:r w:rsidR="00A143D1">
        <w:t>them</w:t>
      </w:r>
      <w:r w:rsidR="00A143D1" w:rsidRPr="000A27A5">
        <w:t xml:space="preserve"> </w:t>
      </w:r>
      <w:r w:rsidRPr="000A27A5">
        <w:t xml:space="preserve">alongside the Analytical Platform and </w:t>
      </w:r>
      <w:r w:rsidR="00B20ADC">
        <w:t>RStudio</w:t>
      </w:r>
      <w:r w:rsidRPr="000A27A5">
        <w:t xml:space="preserve">. Step-by-step instructions will be provided about how to use Git in </w:t>
      </w:r>
      <w:r w:rsidR="00B20ADC">
        <w:t>RStudio</w:t>
      </w:r>
      <w:r w:rsidR="00BA600A">
        <w:t xml:space="preserve"> and how to collaborate with others</w:t>
      </w:r>
      <w:r w:rsidR="00A143D1">
        <w:t xml:space="preserve"> using GitHub</w:t>
      </w:r>
      <w:r w:rsidR="00BA600A">
        <w:t>.</w:t>
      </w:r>
    </w:p>
    <w:p w14:paraId="1006B754" w14:textId="309AD655" w:rsidR="00C07D35" w:rsidRPr="004A7D11" w:rsidRDefault="00C07D35" w:rsidP="00C07D35">
      <w:pPr>
        <w:rPr>
          <w:b/>
          <w:bCs/>
          <w:sz w:val="28"/>
          <w:szCs w:val="28"/>
        </w:rPr>
      </w:pPr>
      <w:r w:rsidRPr="004A7D11">
        <w:rPr>
          <w:b/>
          <w:bCs/>
          <w:sz w:val="28"/>
          <w:szCs w:val="28"/>
        </w:rPr>
        <w:t>Sessions aims</w:t>
      </w:r>
    </w:p>
    <w:p w14:paraId="6CB3CD4E" w14:textId="3512435E" w:rsidR="00C07D35" w:rsidRDefault="001F303B" w:rsidP="008D5154">
      <w:pPr>
        <w:pStyle w:val="ListParagraph"/>
        <w:numPr>
          <w:ilvl w:val="0"/>
          <w:numId w:val="3"/>
        </w:numPr>
      </w:pPr>
      <w:r>
        <w:t xml:space="preserve">Describe </w:t>
      </w:r>
      <w:r w:rsidR="00653CE2">
        <w:t xml:space="preserve">what </w:t>
      </w:r>
      <w:r w:rsidR="00C07D35">
        <w:t>Git and GitHub are</w:t>
      </w:r>
    </w:p>
    <w:p w14:paraId="2B8BA54E" w14:textId="11C780B4" w:rsidR="001F303B" w:rsidRDefault="001F303B" w:rsidP="008D5154">
      <w:pPr>
        <w:pStyle w:val="ListParagraph"/>
        <w:numPr>
          <w:ilvl w:val="0"/>
          <w:numId w:val="3"/>
        </w:numPr>
      </w:pPr>
      <w:r>
        <w:t>Explain the basic concepts underpinning them</w:t>
      </w:r>
    </w:p>
    <w:p w14:paraId="61581701" w14:textId="1842FE13" w:rsidR="003F5BCB" w:rsidRDefault="001F303B" w:rsidP="008D5154">
      <w:pPr>
        <w:pStyle w:val="ListParagraph"/>
        <w:numPr>
          <w:ilvl w:val="0"/>
          <w:numId w:val="3"/>
        </w:numPr>
      </w:pPr>
      <w:r>
        <w:t>Demonstrate the basic Git and</w:t>
      </w:r>
      <w:r w:rsidR="003F5BCB">
        <w:t xml:space="preserve"> </w:t>
      </w:r>
      <w:r w:rsidR="00364F6F">
        <w:t>GitHub</w:t>
      </w:r>
      <w:r>
        <w:t xml:space="preserve"> workflows</w:t>
      </w:r>
    </w:p>
    <w:p w14:paraId="107C06C4" w14:textId="400CC80B" w:rsidR="001F303B" w:rsidRDefault="001F303B" w:rsidP="008D5154">
      <w:pPr>
        <w:pStyle w:val="ListParagraph"/>
        <w:numPr>
          <w:ilvl w:val="0"/>
          <w:numId w:val="3"/>
        </w:numPr>
      </w:pPr>
      <w:r>
        <w:t>Give awareness of more advanced features that you are likely to come across</w:t>
      </w:r>
    </w:p>
    <w:p w14:paraId="2D583C1A" w14:textId="39DC1B6E" w:rsidR="00F707E3" w:rsidRDefault="003F5BCB" w:rsidP="008D5154">
      <w:pPr>
        <w:pStyle w:val="ListParagraph"/>
        <w:numPr>
          <w:ilvl w:val="0"/>
          <w:numId w:val="3"/>
        </w:numPr>
      </w:pPr>
      <w:r>
        <w:t>Ways to approach Git to enable effective use and collaboration</w:t>
      </w:r>
    </w:p>
    <w:p w14:paraId="4C152493" w14:textId="7427E9B0" w:rsidR="001F303B" w:rsidRDefault="001F303B" w:rsidP="008D5154">
      <w:pPr>
        <w:pStyle w:val="ListParagraph"/>
        <w:numPr>
          <w:ilvl w:val="0"/>
          <w:numId w:val="3"/>
        </w:numPr>
      </w:pPr>
      <w:r>
        <w:t>Describe some good practice for effective collaboration</w:t>
      </w:r>
    </w:p>
    <w:p w14:paraId="562A87E2" w14:textId="5D19E2C9" w:rsidR="00B10D10" w:rsidRDefault="001F303B" w:rsidP="008D5154">
      <w:pPr>
        <w:pStyle w:val="ListParagraph"/>
        <w:numPr>
          <w:ilvl w:val="0"/>
          <w:numId w:val="3"/>
        </w:numPr>
      </w:pPr>
      <w:r>
        <w:t xml:space="preserve">Mention security </w:t>
      </w:r>
      <w:r w:rsidR="003F5BCB">
        <w:t xml:space="preserve">considerations when using </w:t>
      </w:r>
      <w:r w:rsidR="00364F6F">
        <w:t>GitHub</w:t>
      </w:r>
    </w:p>
    <w:p w14:paraId="4EBFEB98" w14:textId="5387A34B" w:rsidR="003B7CD0" w:rsidRDefault="00A143D1" w:rsidP="001F303B">
      <w:r>
        <w:t xml:space="preserve">The session is aimed at people who are new to Git and GitHub. It will </w:t>
      </w:r>
      <w:r w:rsidR="001F303B">
        <w:t xml:space="preserve">explain the basic workflows involved. We will mention few more advanced features that it is helpful to be aware </w:t>
      </w:r>
      <w:proofErr w:type="gramStart"/>
      <w:r w:rsidR="001F303B">
        <w:t>of</w:t>
      </w:r>
      <w:proofErr w:type="gramEnd"/>
      <w:r w:rsidR="001F303B">
        <w:t xml:space="preserve"> but we will not go into detail on how to implement them.</w:t>
      </w:r>
    </w:p>
    <w:p w14:paraId="3737B3C9" w14:textId="7677114A" w:rsidR="00882080" w:rsidRDefault="00882080" w:rsidP="001F303B">
      <w:r>
        <w:t>There is an exercise giv</w:t>
      </w:r>
      <w:r w:rsidR="008F31EA">
        <w:t>ing</w:t>
      </w:r>
      <w:r>
        <w:t xml:space="preserve"> the opportunity to practice using the basic Git and GitHub workflow.</w:t>
      </w:r>
    </w:p>
    <w:p w14:paraId="327F9F2E" w14:textId="7B4006B2" w:rsidR="00882080" w:rsidRDefault="00882080" w:rsidP="001F303B">
      <w:r>
        <w:t xml:space="preserve">We will have a </w:t>
      </w:r>
      <w:r w:rsidR="008F31EA">
        <w:t>10-minute</w:t>
      </w:r>
      <w:r>
        <w:t xml:space="preserve"> break </w:t>
      </w:r>
      <w:r w:rsidR="008F31EA">
        <w:t>around</w:t>
      </w:r>
      <w:r>
        <w:t xml:space="preserve"> the middle of the session.</w:t>
      </w:r>
    </w:p>
    <w:p w14:paraId="12B22DFD" w14:textId="77777777" w:rsidR="00882080" w:rsidRPr="002E6230" w:rsidRDefault="00882080" w:rsidP="001F303B"/>
    <w:p w14:paraId="6A69F741" w14:textId="678D9184" w:rsidR="009C627A" w:rsidRPr="00EF5323" w:rsidRDefault="009C627A" w:rsidP="008D5154">
      <w:pPr>
        <w:pStyle w:val="ListParagraph"/>
        <w:numPr>
          <w:ilvl w:val="1"/>
          <w:numId w:val="2"/>
        </w:numPr>
        <w:rPr>
          <w:b/>
          <w:bCs/>
          <w:sz w:val="26"/>
          <w:szCs w:val="26"/>
        </w:rPr>
      </w:pPr>
      <w:r w:rsidRPr="00EF5323">
        <w:rPr>
          <w:b/>
          <w:bCs/>
          <w:sz w:val="28"/>
          <w:szCs w:val="28"/>
        </w:rPr>
        <w:lastRenderedPageBreak/>
        <w:t xml:space="preserve">What </w:t>
      </w:r>
      <w:r w:rsidR="00ED0014" w:rsidRPr="00EF5323">
        <w:rPr>
          <w:b/>
          <w:bCs/>
          <w:sz w:val="28"/>
          <w:szCs w:val="28"/>
        </w:rPr>
        <w:t>are</w:t>
      </w:r>
      <w:r w:rsidRPr="00EF5323">
        <w:rPr>
          <w:b/>
          <w:bCs/>
          <w:sz w:val="28"/>
          <w:szCs w:val="28"/>
        </w:rPr>
        <w:t xml:space="preserve"> Git and </w:t>
      </w:r>
      <w:r w:rsidR="00364F6F" w:rsidRPr="00EF5323">
        <w:rPr>
          <w:b/>
          <w:bCs/>
          <w:sz w:val="28"/>
          <w:szCs w:val="28"/>
        </w:rPr>
        <w:t>GitHub</w:t>
      </w:r>
      <w:r w:rsidRPr="00EF5323">
        <w:rPr>
          <w:b/>
          <w:bCs/>
          <w:sz w:val="28"/>
          <w:szCs w:val="28"/>
        </w:rPr>
        <w:t>?</w:t>
      </w:r>
    </w:p>
    <w:p w14:paraId="78F660F9" w14:textId="359839C0" w:rsidR="00ED0484" w:rsidRPr="00ED0484" w:rsidRDefault="008D43CD" w:rsidP="0026322B">
      <w:pPr>
        <w:jc w:val="both"/>
      </w:pPr>
      <w:r w:rsidRPr="00ED0484">
        <w:t>First</w:t>
      </w:r>
      <w:r w:rsidR="00ED0484" w:rsidRPr="00ED0484">
        <w:t xml:space="preserve">, Git and </w:t>
      </w:r>
      <w:r w:rsidR="00364F6F">
        <w:t>GitHub</w:t>
      </w:r>
      <w:r w:rsidR="00ED0484" w:rsidRPr="00ED0484">
        <w:t xml:space="preserve"> are two separate things.</w:t>
      </w:r>
    </w:p>
    <w:p w14:paraId="30F2C03A" w14:textId="7C8DCA6A" w:rsidR="00D02F04" w:rsidRDefault="00C57AD6" w:rsidP="00D02F04">
      <w:pPr>
        <w:jc w:val="both"/>
      </w:pPr>
      <w:r>
        <w:t>Git</w:t>
      </w:r>
      <w:r w:rsidR="00DB39A3">
        <w:t xml:space="preserve"> </w:t>
      </w:r>
      <w:r>
        <w:t>is a version control system</w:t>
      </w:r>
      <w:r w:rsidR="00B409B4">
        <w:t xml:space="preserve">. Version control refers to the process of saving different files or ‘versions’ throughout the various stages of a project. </w:t>
      </w:r>
      <w:r w:rsidR="00984ADC">
        <w:t xml:space="preserve">It’s a bit like Microsoft Office’s </w:t>
      </w:r>
      <w:r w:rsidR="00B109CD">
        <w:t>t</w:t>
      </w:r>
      <w:r w:rsidR="00984ADC">
        <w:t xml:space="preserve">rack </w:t>
      </w:r>
      <w:r w:rsidR="00B109CD">
        <w:t>c</w:t>
      </w:r>
      <w:r w:rsidR="00984ADC">
        <w:t>hanges</w:t>
      </w:r>
      <w:r w:rsidR="00D02F04">
        <w:t xml:space="preserve"> </w:t>
      </w:r>
      <w:r w:rsidR="00D02F04" w:rsidRPr="00D02F04">
        <w:t>but much more powerful and flexible. Git keeps track of the history of all changes made to a project’s files and handles the process of combining changes made by different contributors.</w:t>
      </w:r>
    </w:p>
    <w:p w14:paraId="23E08F04" w14:textId="4A8FF6F2" w:rsidR="007C4129" w:rsidRDefault="00364F6F" w:rsidP="00D02F04">
      <w:pPr>
        <w:jc w:val="both"/>
      </w:pPr>
      <w:r>
        <w:t>GitHub</w:t>
      </w:r>
      <w:r w:rsidR="001E0F7C">
        <w:t xml:space="preserve"> </w:t>
      </w:r>
      <w:r w:rsidR="00653CE2">
        <w:t>is</w:t>
      </w:r>
      <w:r w:rsidR="001E0F7C">
        <w:t xml:space="preserve"> a</w:t>
      </w:r>
      <w:r w:rsidR="00653CE2">
        <w:t>n online</w:t>
      </w:r>
      <w:r w:rsidR="001E0F7C">
        <w:t xml:space="preserve"> platform that</w:t>
      </w:r>
      <w:r w:rsidR="00D02F04">
        <w:t xml:space="preserve"> hosts </w:t>
      </w:r>
      <w:r w:rsidR="00E87F45">
        <w:t>coding projects</w:t>
      </w:r>
      <w:r w:rsidR="00D02F04">
        <w:t xml:space="preserve">. It uses Git software and provides features that help </w:t>
      </w:r>
      <w:r w:rsidR="00E87F45">
        <w:t>multiple people work on a project</w:t>
      </w:r>
      <w:r w:rsidR="00653CE2">
        <w:t xml:space="preserve"> at the same time</w:t>
      </w:r>
      <w:r w:rsidR="00E87F45">
        <w:t>.</w:t>
      </w:r>
      <w:r w:rsidR="007C4129">
        <w:t xml:space="preserve"> The online storage area for a project on GitHub is </w:t>
      </w:r>
      <w:r w:rsidR="00BF3A65">
        <w:t>a repository</w:t>
      </w:r>
      <w:r w:rsidR="007C4129">
        <w:t>, or “repo” for short</w:t>
      </w:r>
      <w:r w:rsidR="00E87F45">
        <w:t>.</w:t>
      </w:r>
    </w:p>
    <w:p w14:paraId="617D22F5" w14:textId="3F991E88" w:rsidR="004D7BC7" w:rsidRDefault="007C4129" w:rsidP="00D02F04">
      <w:pPr>
        <w:jc w:val="both"/>
      </w:pPr>
      <w:r>
        <w:t xml:space="preserve">GitHub is a public website, but Data and Analysis has a private space called the “MoJ Analytical Services” organisation. </w:t>
      </w:r>
      <w:r w:rsidR="00653CE2">
        <w:t xml:space="preserve">Access to </w:t>
      </w:r>
      <w:r>
        <w:t>repositor</w:t>
      </w:r>
      <w:r w:rsidR="00E35674">
        <w:t>ies within the organisation</w:t>
      </w:r>
      <w:r w:rsidDel="007C4129">
        <w:t xml:space="preserve"> </w:t>
      </w:r>
      <w:r w:rsidR="00BF3A65">
        <w:t xml:space="preserve">can be </w:t>
      </w:r>
      <w:r w:rsidR="00653CE2">
        <w:t>restricted to certain individuals,</w:t>
      </w:r>
      <w:r w:rsidR="002916A0">
        <w:t xml:space="preserve"> granted to all members of </w:t>
      </w:r>
      <w:r w:rsidR="00E35674">
        <w:t xml:space="preserve">the </w:t>
      </w:r>
      <w:r w:rsidR="002916A0">
        <w:t>organisation, or made</w:t>
      </w:r>
      <w:r w:rsidR="00653CE2">
        <w:t xml:space="preserve"> </w:t>
      </w:r>
      <w:r w:rsidR="00BF3A65">
        <w:t>publicly available</w:t>
      </w:r>
      <w:r w:rsidR="003F6949">
        <w:t>.</w:t>
      </w:r>
      <w:r w:rsidR="00E35674">
        <w:t xml:space="preserve"> The Analytical Platform user guidance contains guidelines on which access setting to use.</w:t>
      </w:r>
      <w:r w:rsidR="00D02F04">
        <w:t xml:space="preserve"> All code written on the Analytical Platform should be stored in a GitHub</w:t>
      </w:r>
      <w:r w:rsidR="00E35674">
        <w:t xml:space="preserve"> repository</w:t>
      </w:r>
      <w:r w:rsidR="00D02F04">
        <w:t xml:space="preserve">, including Python scripts and </w:t>
      </w:r>
      <w:proofErr w:type="spellStart"/>
      <w:r w:rsidR="00D02F04">
        <w:t>Jupyter</w:t>
      </w:r>
      <w:proofErr w:type="spellEnd"/>
      <w:r w:rsidR="00D02F04">
        <w:t xml:space="preserve"> notebooks, although </w:t>
      </w:r>
      <w:proofErr w:type="gramStart"/>
      <w:r w:rsidR="00D02F04">
        <w:t>In</w:t>
      </w:r>
      <w:proofErr w:type="gramEnd"/>
      <w:r w:rsidR="00D02F04">
        <w:t xml:space="preserve"> this session we will focus on using Git in RStudio.</w:t>
      </w:r>
    </w:p>
    <w:p w14:paraId="3C1B111F" w14:textId="572241DB" w:rsidR="00FB7DB0" w:rsidRDefault="00101650" w:rsidP="0026322B">
      <w:pPr>
        <w:jc w:val="both"/>
      </w:pPr>
      <w:r>
        <w:t xml:space="preserve">To gain access to the Analytical Platform, you </w:t>
      </w:r>
      <w:r w:rsidR="00FF7F86">
        <w:t xml:space="preserve">will </w:t>
      </w:r>
      <w:r>
        <w:t xml:space="preserve">have </w:t>
      </w:r>
      <w:r w:rsidR="00FF7F86">
        <w:t>needed a</w:t>
      </w:r>
      <w:r>
        <w:t xml:space="preserve"> GitHub account</w:t>
      </w:r>
      <w:r w:rsidR="00FF7F86">
        <w:t xml:space="preserve"> because</w:t>
      </w:r>
      <w:r>
        <w:t xml:space="preserve"> </w:t>
      </w:r>
      <w:r w:rsidR="00FF7F86">
        <w:t xml:space="preserve">the </w:t>
      </w:r>
      <w:r>
        <w:t>Analytical Platform use</w:t>
      </w:r>
      <w:r w:rsidR="00FF7F86">
        <w:t>s</w:t>
      </w:r>
      <w:r>
        <w:t xml:space="preserve"> GitHub</w:t>
      </w:r>
      <w:r w:rsidR="00FF7F86">
        <w:t xml:space="preserve"> authentication</w:t>
      </w:r>
      <w:r>
        <w:t xml:space="preserve"> to </w:t>
      </w:r>
      <w:r w:rsidR="00FF7F86">
        <w:t>provide access to all</w:t>
      </w:r>
      <w:r>
        <w:t xml:space="preserve"> Analytical Platform</w:t>
      </w:r>
      <w:r w:rsidR="00FF7F86">
        <w:t xml:space="preserve"> services</w:t>
      </w:r>
      <w:r>
        <w:t>.</w:t>
      </w:r>
    </w:p>
    <w:p w14:paraId="0A78DCEE" w14:textId="0EC22B8B" w:rsidR="00DE583F" w:rsidRPr="00E63B42" w:rsidRDefault="009C6A0B" w:rsidP="008D5154">
      <w:pPr>
        <w:pStyle w:val="ListParagraph"/>
        <w:numPr>
          <w:ilvl w:val="1"/>
          <w:numId w:val="18"/>
        </w:numPr>
        <w:rPr>
          <w:b/>
          <w:bCs/>
          <w:sz w:val="28"/>
          <w:szCs w:val="28"/>
        </w:rPr>
      </w:pPr>
      <w:r w:rsidRPr="00E63B42">
        <w:rPr>
          <w:b/>
          <w:bCs/>
          <w:sz w:val="28"/>
          <w:szCs w:val="28"/>
        </w:rPr>
        <w:t xml:space="preserve"> </w:t>
      </w:r>
      <w:r w:rsidR="003158E0">
        <w:rPr>
          <w:b/>
          <w:bCs/>
          <w:sz w:val="28"/>
          <w:szCs w:val="28"/>
        </w:rPr>
        <w:t>Benefits</w:t>
      </w:r>
      <w:r w:rsidR="003158E0" w:rsidRPr="00E63B42">
        <w:rPr>
          <w:b/>
          <w:bCs/>
          <w:sz w:val="28"/>
          <w:szCs w:val="28"/>
        </w:rPr>
        <w:t xml:space="preserve"> </w:t>
      </w:r>
      <w:r w:rsidR="003F6566" w:rsidRPr="00E63B42">
        <w:rPr>
          <w:b/>
          <w:bCs/>
          <w:sz w:val="28"/>
          <w:szCs w:val="28"/>
        </w:rPr>
        <w:t>of using</w:t>
      </w:r>
      <w:r w:rsidR="00CB2345" w:rsidRPr="00E63B42">
        <w:rPr>
          <w:b/>
          <w:bCs/>
          <w:sz w:val="28"/>
          <w:szCs w:val="28"/>
        </w:rPr>
        <w:t xml:space="preserve"> Git and</w:t>
      </w:r>
      <w:r w:rsidR="003F6566" w:rsidRPr="00E63B42">
        <w:rPr>
          <w:b/>
          <w:bCs/>
          <w:sz w:val="28"/>
          <w:szCs w:val="28"/>
        </w:rPr>
        <w:t xml:space="preserve"> </w:t>
      </w:r>
      <w:r w:rsidR="00364F6F" w:rsidRPr="00E63B42">
        <w:rPr>
          <w:b/>
          <w:bCs/>
          <w:sz w:val="28"/>
          <w:szCs w:val="28"/>
        </w:rPr>
        <w:t>GitHub</w:t>
      </w:r>
      <w:r w:rsidR="003F6566" w:rsidRPr="00E63B42">
        <w:rPr>
          <w:b/>
          <w:bCs/>
          <w:sz w:val="28"/>
          <w:szCs w:val="28"/>
        </w:rPr>
        <w:t xml:space="preserve"> </w:t>
      </w:r>
    </w:p>
    <w:p w14:paraId="14B830F7" w14:textId="0EECB70A" w:rsidR="00AB30D6" w:rsidRPr="00EF5323" w:rsidRDefault="00ED3840" w:rsidP="00AB30D6">
      <w:pPr>
        <w:jc w:val="both"/>
        <w:rPr>
          <w:b/>
          <w:bCs/>
          <w:sz w:val="24"/>
          <w:szCs w:val="24"/>
        </w:rPr>
      </w:pPr>
      <w:r w:rsidRPr="00EF5323">
        <w:rPr>
          <w:b/>
          <w:bCs/>
          <w:sz w:val="24"/>
          <w:szCs w:val="24"/>
        </w:rPr>
        <w:t xml:space="preserve">Benefits </w:t>
      </w:r>
      <w:r w:rsidR="00AB30D6" w:rsidRPr="00EF5323">
        <w:rPr>
          <w:b/>
          <w:bCs/>
          <w:sz w:val="24"/>
          <w:szCs w:val="24"/>
        </w:rPr>
        <w:t>of Git</w:t>
      </w:r>
    </w:p>
    <w:p w14:paraId="793B354A" w14:textId="7F459400" w:rsidR="00AB30D6" w:rsidRDefault="00AB30D6" w:rsidP="00AB30D6">
      <w:pPr>
        <w:jc w:val="both"/>
      </w:pPr>
      <w:r>
        <w:t xml:space="preserve">Some of the </w:t>
      </w:r>
      <w:r w:rsidR="00ED3840">
        <w:t xml:space="preserve">benefits of Git </w:t>
      </w:r>
      <w:r>
        <w:t>are as follows:</w:t>
      </w:r>
    </w:p>
    <w:p w14:paraId="4635CCEE" w14:textId="6103843C" w:rsidR="2797A343" w:rsidRDefault="2797A343" w:rsidP="008D5154">
      <w:pPr>
        <w:pStyle w:val="ListParagraph"/>
        <w:numPr>
          <w:ilvl w:val="0"/>
          <w:numId w:val="12"/>
        </w:numPr>
        <w:jc w:val="both"/>
      </w:pPr>
      <w:r w:rsidRPr="260FB6F1">
        <w:rPr>
          <w:b/>
          <w:bCs/>
        </w:rPr>
        <w:t>Version Control:</w:t>
      </w:r>
      <w:r w:rsidR="3484ABCF" w:rsidRPr="260FB6F1">
        <w:rPr>
          <w:b/>
          <w:bCs/>
        </w:rPr>
        <w:t xml:space="preserve"> </w:t>
      </w:r>
      <w:r w:rsidR="3CBA9071">
        <w:t xml:space="preserve">Having </w:t>
      </w:r>
      <w:r w:rsidR="00941F5B">
        <w:t>access to previous versions</w:t>
      </w:r>
      <w:r w:rsidR="3CBA9071">
        <w:t xml:space="preserve"> of your code </w:t>
      </w:r>
      <w:r w:rsidR="00941F5B">
        <w:t>ensures your work is secure and reproducible</w:t>
      </w:r>
      <w:r w:rsidR="2D41E2C8">
        <w:t>.</w:t>
      </w:r>
    </w:p>
    <w:p w14:paraId="0A68432F" w14:textId="5B1852BF" w:rsidR="00941F5B" w:rsidRDefault="714FE591" w:rsidP="008D5154">
      <w:pPr>
        <w:pStyle w:val="ListParagraph"/>
        <w:numPr>
          <w:ilvl w:val="0"/>
          <w:numId w:val="12"/>
        </w:numPr>
        <w:jc w:val="both"/>
      </w:pPr>
      <w:r w:rsidRPr="00EF5323">
        <w:rPr>
          <w:b/>
          <w:bCs/>
        </w:rPr>
        <w:t>Collaboration:</w:t>
      </w:r>
      <w:r>
        <w:t xml:space="preserve"> </w:t>
      </w:r>
      <w:r w:rsidR="19D91C84">
        <w:t>Multiple people can work on a project simultaneously, with Git keeping track of all the separate changes and managing the process of merging them together.</w:t>
      </w:r>
    </w:p>
    <w:p w14:paraId="1A338111" w14:textId="1C3E08FF" w:rsidR="00AB30D6" w:rsidRPr="00EF5323" w:rsidRDefault="00ED3840" w:rsidP="00AB30D6">
      <w:pPr>
        <w:jc w:val="both"/>
        <w:rPr>
          <w:b/>
          <w:bCs/>
          <w:sz w:val="24"/>
          <w:szCs w:val="24"/>
        </w:rPr>
      </w:pPr>
      <w:r w:rsidRPr="00EF5323">
        <w:rPr>
          <w:b/>
          <w:bCs/>
          <w:sz w:val="24"/>
          <w:szCs w:val="24"/>
        </w:rPr>
        <w:t xml:space="preserve">Benefits </w:t>
      </w:r>
      <w:r w:rsidR="00AB30D6" w:rsidRPr="00EF5323">
        <w:rPr>
          <w:b/>
          <w:bCs/>
          <w:sz w:val="24"/>
          <w:szCs w:val="24"/>
        </w:rPr>
        <w:t xml:space="preserve">of GitHub </w:t>
      </w:r>
    </w:p>
    <w:p w14:paraId="44EB39A6" w14:textId="3CC2A802" w:rsidR="00AB30D6" w:rsidRDefault="00031978" w:rsidP="00AB30D6">
      <w:pPr>
        <w:jc w:val="both"/>
      </w:pPr>
      <w:r>
        <w:t xml:space="preserve">Benefits of </w:t>
      </w:r>
      <w:r w:rsidR="0063260C">
        <w:t>GitHub</w:t>
      </w:r>
      <w:r>
        <w:t xml:space="preserve"> </w:t>
      </w:r>
      <w:r w:rsidR="00AB30D6">
        <w:t>include:</w:t>
      </w:r>
    </w:p>
    <w:p w14:paraId="0F0F724B" w14:textId="3A2759C0" w:rsidR="00AB30D6" w:rsidRDefault="00ED3840" w:rsidP="008D5154">
      <w:pPr>
        <w:pStyle w:val="ListParagraph"/>
        <w:numPr>
          <w:ilvl w:val="0"/>
          <w:numId w:val="13"/>
        </w:numPr>
        <w:jc w:val="both"/>
      </w:pPr>
      <w:r>
        <w:rPr>
          <w:b/>
          <w:bCs/>
        </w:rPr>
        <w:t>Online a</w:t>
      </w:r>
      <w:r w:rsidRPr="008C1179">
        <w:rPr>
          <w:b/>
          <w:bCs/>
        </w:rPr>
        <w:t>ccess</w:t>
      </w:r>
      <w:r w:rsidR="00AB30D6" w:rsidRPr="008C1179">
        <w:rPr>
          <w:b/>
          <w:bCs/>
        </w:rPr>
        <w:t xml:space="preserve">: </w:t>
      </w:r>
      <w:r>
        <w:t>The central copy of your project is held online and can be viewed and accessed by collaborators, according to the repo</w:t>
      </w:r>
      <w:r w:rsidR="00AB6B5B">
        <w:t>sitory</w:t>
      </w:r>
      <w:r>
        <w:t xml:space="preserve"> visibility settings</w:t>
      </w:r>
      <w:r w:rsidR="00AB30D6">
        <w:t>.</w:t>
      </w:r>
    </w:p>
    <w:p w14:paraId="61F2A555" w14:textId="5048CEEA" w:rsidR="56FE0316" w:rsidRDefault="56FE0316" w:rsidP="008D5154">
      <w:pPr>
        <w:pStyle w:val="ListParagraph"/>
        <w:numPr>
          <w:ilvl w:val="0"/>
          <w:numId w:val="13"/>
        </w:numPr>
        <w:jc w:val="both"/>
      </w:pPr>
      <w:r w:rsidRPr="260FB6F1">
        <w:rPr>
          <w:b/>
          <w:bCs/>
        </w:rPr>
        <w:t xml:space="preserve">Collaboration: </w:t>
      </w:r>
      <w:r w:rsidR="000E2611">
        <w:t>Everyone with access</w:t>
      </w:r>
      <w:r w:rsidR="00AB6B5B">
        <w:t xml:space="preserve"> to the repository can view all contributions.</w:t>
      </w:r>
      <w:r w:rsidR="000E2611">
        <w:t xml:space="preserve"> </w:t>
      </w:r>
      <w:r w:rsidR="00835811">
        <w:t>GitHub</w:t>
      </w:r>
      <w:r w:rsidR="000E2611">
        <w:t xml:space="preserve"> </w:t>
      </w:r>
      <w:r w:rsidR="52B3BDC6">
        <w:t xml:space="preserve">provides </w:t>
      </w:r>
      <w:r w:rsidR="030161E3">
        <w:t>tools to</w:t>
      </w:r>
      <w:r w:rsidR="003717D8">
        <w:t xml:space="preserve"> </w:t>
      </w:r>
      <w:r w:rsidR="00CD35BB">
        <w:t>discuss and review</w:t>
      </w:r>
      <w:r w:rsidR="030161E3">
        <w:t xml:space="preserve"> </w:t>
      </w:r>
      <w:r w:rsidR="5FC21540">
        <w:t>each other's</w:t>
      </w:r>
      <w:r w:rsidR="030161E3">
        <w:t xml:space="preserve"> work</w:t>
      </w:r>
      <w:r w:rsidR="000E5F69">
        <w:t xml:space="preserve"> before it is merged into the main branch</w:t>
      </w:r>
      <w:r w:rsidR="030161E3">
        <w:t>.</w:t>
      </w:r>
    </w:p>
    <w:p w14:paraId="703CAD08" w14:textId="33C2120D" w:rsidR="00ED3840" w:rsidRDefault="71AA8027" w:rsidP="008D5154">
      <w:pPr>
        <w:pStyle w:val="ListParagraph"/>
        <w:numPr>
          <w:ilvl w:val="0"/>
          <w:numId w:val="13"/>
        </w:numPr>
        <w:jc w:val="both"/>
      </w:pPr>
      <w:r w:rsidRPr="09081EB7">
        <w:rPr>
          <w:b/>
          <w:bCs/>
        </w:rPr>
        <w:t>Audit trail:</w:t>
      </w:r>
      <w:r>
        <w:t xml:space="preserve"> The review process for integrating changes into the repo can take place within GitHub, preserving a record of changes and the QA carried out.</w:t>
      </w:r>
    </w:p>
    <w:p w14:paraId="7B676D09" w14:textId="72484FA9" w:rsidR="006208A8" w:rsidRDefault="006208A8" w:rsidP="006208A8">
      <w:pPr>
        <w:pStyle w:val="ListParagraph"/>
        <w:numPr>
          <w:ilvl w:val="0"/>
          <w:numId w:val="13"/>
        </w:numPr>
        <w:jc w:val="both"/>
      </w:pPr>
      <w:r>
        <w:rPr>
          <w:b/>
          <w:bCs/>
        </w:rPr>
        <w:t>Project d</w:t>
      </w:r>
      <w:r w:rsidRPr="260FB6F1">
        <w:rPr>
          <w:b/>
          <w:bCs/>
        </w:rPr>
        <w:t>ocumentation:</w:t>
      </w:r>
      <w:r>
        <w:t xml:space="preserve"> README files are shown alongside the project folders they sit it and provide a visible way to document the purpose of the repo and any other documentation you choose.</w:t>
      </w:r>
    </w:p>
    <w:p w14:paraId="27294468" w14:textId="43D5F5E4" w:rsidR="00AB30D6" w:rsidRDefault="6C5A9EBA" w:rsidP="008D5154">
      <w:pPr>
        <w:pStyle w:val="ListParagraph"/>
        <w:numPr>
          <w:ilvl w:val="0"/>
          <w:numId w:val="13"/>
        </w:numPr>
        <w:jc w:val="both"/>
      </w:pPr>
      <w:r w:rsidRPr="09081EB7">
        <w:rPr>
          <w:b/>
          <w:bCs/>
        </w:rPr>
        <w:t xml:space="preserve">GitHub </w:t>
      </w:r>
      <w:r w:rsidR="23120D81" w:rsidRPr="09081EB7">
        <w:rPr>
          <w:b/>
          <w:bCs/>
        </w:rPr>
        <w:t>i</w:t>
      </w:r>
      <w:r w:rsidRPr="09081EB7">
        <w:rPr>
          <w:b/>
          <w:bCs/>
        </w:rPr>
        <w:t>ssues:</w:t>
      </w:r>
      <w:r>
        <w:t xml:space="preserve"> </w:t>
      </w:r>
      <w:r w:rsidR="00AA7E20">
        <w:t>The GitHub Issues feature allows you to</w:t>
      </w:r>
      <w:r w:rsidR="00164AED">
        <w:t xml:space="preserve"> log and</w:t>
      </w:r>
      <w:r w:rsidR="00AA7E20">
        <w:t xml:space="preserve"> keep track of</w:t>
      </w:r>
      <w:r w:rsidR="00164AED">
        <w:t xml:space="preserve"> suggested changes to the repository, such as enhancements or bug fixes.</w:t>
      </w:r>
    </w:p>
    <w:p w14:paraId="2BCB4FF4" w14:textId="77777777" w:rsidR="00C35ED8" w:rsidRDefault="00C35ED8" w:rsidP="009C6A0B">
      <w:pPr>
        <w:rPr>
          <w:b/>
          <w:bCs/>
          <w:sz w:val="28"/>
          <w:szCs w:val="28"/>
        </w:rPr>
      </w:pPr>
    </w:p>
    <w:p w14:paraId="65B6F575" w14:textId="5FDFE7C5" w:rsidR="009C6A0B" w:rsidRPr="004A7D11" w:rsidRDefault="009C6A0B" w:rsidP="009C6A0B">
      <w:pPr>
        <w:rPr>
          <w:b/>
          <w:bCs/>
          <w:sz w:val="28"/>
          <w:szCs w:val="28"/>
        </w:rPr>
      </w:pPr>
      <w:r w:rsidRPr="004A7D11">
        <w:rPr>
          <w:b/>
          <w:bCs/>
          <w:sz w:val="28"/>
          <w:szCs w:val="28"/>
        </w:rPr>
        <w:lastRenderedPageBreak/>
        <w:t>1.</w:t>
      </w:r>
      <w:r w:rsidR="00BA1C4C">
        <w:rPr>
          <w:b/>
          <w:bCs/>
          <w:sz w:val="28"/>
          <w:szCs w:val="28"/>
        </w:rPr>
        <w:t>3</w:t>
      </w:r>
      <w:r w:rsidRPr="004A7D11">
        <w:rPr>
          <w:b/>
          <w:bCs/>
          <w:sz w:val="28"/>
          <w:szCs w:val="28"/>
        </w:rPr>
        <w:t xml:space="preserve"> Git in </w:t>
      </w:r>
      <w:r>
        <w:rPr>
          <w:b/>
          <w:bCs/>
          <w:sz w:val="28"/>
          <w:szCs w:val="28"/>
        </w:rPr>
        <w:t>RStudio</w:t>
      </w:r>
    </w:p>
    <w:p w14:paraId="36F365D1" w14:textId="11BCD3DE" w:rsidR="009C6A0B" w:rsidRDefault="00163D18" w:rsidP="009C6A0B">
      <w:r>
        <w:t>We will discuss</w:t>
      </w:r>
      <w:r w:rsidR="009C6A0B">
        <w:t xml:space="preserve"> how to use Git</w:t>
      </w:r>
      <w:r>
        <w:t xml:space="preserve"> and GitHub via</w:t>
      </w:r>
      <w:r w:rsidR="009C6A0B">
        <w:t xml:space="preserve"> RStudio on the Analytical Platform. </w:t>
      </w:r>
    </w:p>
    <w:p w14:paraId="3295D460" w14:textId="77777777" w:rsidR="009C6A0B" w:rsidRDefault="009C6A0B" w:rsidP="009C6A0B">
      <w:r>
        <w:t>There are two ways to use Git in RStudio:</w:t>
      </w:r>
    </w:p>
    <w:p w14:paraId="15252EE7" w14:textId="7B40D0D0" w:rsidR="00794381" w:rsidRPr="00EF5323" w:rsidRDefault="00794381" w:rsidP="00794381">
      <w:pPr>
        <w:pStyle w:val="ListParagraph"/>
        <w:numPr>
          <w:ilvl w:val="0"/>
          <w:numId w:val="4"/>
        </w:numPr>
      </w:pPr>
      <w:r w:rsidRPr="009C6A0B">
        <w:rPr>
          <w:b/>
          <w:bCs/>
        </w:rPr>
        <w:t>The graphical user interface (GUI)</w:t>
      </w:r>
      <w:r>
        <w:t xml:space="preserve"> – RStudio contains a Git pane with information and buttons for interacting with Git and GitHub. </w:t>
      </w:r>
      <w:r w:rsidR="003902A4">
        <w:t>The</w:t>
      </w:r>
      <w:r>
        <w:t xml:space="preserve"> </w:t>
      </w:r>
      <w:proofErr w:type="gramStart"/>
      <w:r>
        <w:t>most common</w:t>
      </w:r>
      <w:r w:rsidR="003902A4">
        <w:t xml:space="preserve">ly </w:t>
      </w:r>
      <w:r w:rsidR="00EA16FC">
        <w:t>needed</w:t>
      </w:r>
      <w:proofErr w:type="gramEnd"/>
      <w:r w:rsidR="00EA16FC">
        <w:t xml:space="preserve"> </w:t>
      </w:r>
      <w:r>
        <w:t xml:space="preserve">actions </w:t>
      </w:r>
      <w:r w:rsidR="003902A4">
        <w:t>are</w:t>
      </w:r>
      <w:r>
        <w:t xml:space="preserve"> available.</w:t>
      </w:r>
    </w:p>
    <w:p w14:paraId="39012B5C" w14:textId="0E4FEF4D" w:rsidR="009C6A0B" w:rsidRDefault="67494682" w:rsidP="008D5154">
      <w:pPr>
        <w:pStyle w:val="ListParagraph"/>
        <w:numPr>
          <w:ilvl w:val="0"/>
          <w:numId w:val="4"/>
        </w:numPr>
      </w:pPr>
      <w:r w:rsidRPr="09081EB7">
        <w:rPr>
          <w:b/>
          <w:bCs/>
        </w:rPr>
        <w:t>The terminal</w:t>
      </w:r>
      <w:r>
        <w:t xml:space="preserve"> – this is the command line interface. </w:t>
      </w:r>
      <w:r w:rsidR="15126FE0">
        <w:t>This is the general way to interact with Git and isn’t specific to RStudio. (For example</w:t>
      </w:r>
      <w:r w:rsidR="6CF32E61">
        <w:t>,</w:t>
      </w:r>
      <w:r w:rsidR="15126FE0">
        <w:t xml:space="preserve"> the terminal works the same way using </w:t>
      </w:r>
      <w:proofErr w:type="spellStart"/>
      <w:r w:rsidR="15126FE0">
        <w:t>JupyterLab</w:t>
      </w:r>
      <w:proofErr w:type="spellEnd"/>
      <w:r w:rsidR="15126FE0">
        <w:t xml:space="preserve"> on the Analytical Platform). The full range of Git commands are available.</w:t>
      </w:r>
    </w:p>
    <w:p w14:paraId="4FC578C5" w14:textId="0097BDF2" w:rsidR="009C6A0B" w:rsidRDefault="009C6A0B" w:rsidP="00BA1C4C">
      <w:r>
        <w:t>Later in this session, we will provide a step-by-step guide on how to use the graphical user interface (GUI)</w:t>
      </w:r>
      <w:r w:rsidR="0075663B">
        <w:t xml:space="preserve"> and the terminal</w:t>
      </w:r>
      <w:r w:rsidR="00C66A97">
        <w:t xml:space="preserve"> for the most common tasks</w:t>
      </w:r>
      <w:r>
        <w:t>.</w:t>
      </w:r>
    </w:p>
    <w:p w14:paraId="288BB8B8" w14:textId="2D6953B1" w:rsidR="00477BDF" w:rsidRPr="00EF5323" w:rsidRDefault="009A4196" w:rsidP="00EF5323">
      <w:pPr>
        <w:pStyle w:val="ListParagraph"/>
        <w:numPr>
          <w:ilvl w:val="0"/>
          <w:numId w:val="18"/>
        </w:numPr>
        <w:rPr>
          <w:b/>
          <w:bCs/>
          <w:sz w:val="28"/>
          <w:szCs w:val="28"/>
        </w:rPr>
      </w:pPr>
      <w:r>
        <w:rPr>
          <w:b/>
          <w:bCs/>
          <w:sz w:val="28"/>
          <w:szCs w:val="28"/>
        </w:rPr>
        <w:t>O</w:t>
      </w:r>
      <w:r w:rsidR="462F7D2E" w:rsidRPr="09081EB7">
        <w:rPr>
          <w:b/>
          <w:bCs/>
          <w:sz w:val="28"/>
          <w:szCs w:val="28"/>
        </w:rPr>
        <w:t>verview of Git and GitHub</w:t>
      </w:r>
      <w:r>
        <w:rPr>
          <w:b/>
          <w:bCs/>
          <w:sz w:val="28"/>
          <w:szCs w:val="28"/>
        </w:rPr>
        <w:t xml:space="preserve"> concepts</w:t>
      </w:r>
    </w:p>
    <w:p w14:paraId="3F057630" w14:textId="5BA460F9" w:rsidR="00AC020E" w:rsidRPr="00EF5323" w:rsidRDefault="00AC020E" w:rsidP="00AC020E">
      <w:pPr>
        <w:rPr>
          <w:b/>
          <w:bCs/>
          <w:sz w:val="28"/>
          <w:szCs w:val="28"/>
        </w:rPr>
      </w:pPr>
      <w:r>
        <w:rPr>
          <w:b/>
          <w:bCs/>
          <w:sz w:val="28"/>
          <w:szCs w:val="28"/>
        </w:rPr>
        <w:t>2.1 Commits and branches</w:t>
      </w:r>
    </w:p>
    <w:p w14:paraId="79A72D4B" w14:textId="3ACE8466" w:rsidR="0002011C" w:rsidRPr="00477BDF" w:rsidRDefault="00B51DF0" w:rsidP="0002011C">
      <w:pPr>
        <w:rPr>
          <w:b/>
          <w:bCs/>
          <w:sz w:val="28"/>
          <w:szCs w:val="28"/>
        </w:rPr>
      </w:pPr>
      <w:r>
        <w:rPr>
          <w:rFonts w:ascii="Calibri" w:hAnsi="Calibri" w:cs="Calibri"/>
        </w:rPr>
        <w:t xml:space="preserve">Once you have set up a project to use Git, you will see </w:t>
      </w:r>
      <w:proofErr w:type="gramStart"/>
      <w:r>
        <w:rPr>
          <w:rFonts w:ascii="Calibri" w:hAnsi="Calibri" w:cs="Calibri"/>
        </w:rPr>
        <w:t>a .git</w:t>
      </w:r>
      <w:proofErr w:type="gramEnd"/>
      <w:r>
        <w:rPr>
          <w:rFonts w:ascii="Calibri" w:hAnsi="Calibri" w:cs="Calibri"/>
        </w:rPr>
        <w:t xml:space="preserve"> folder in your working directory. Git is now monitoring all the changes you make </w:t>
      </w:r>
      <w:r w:rsidR="00463AC4">
        <w:rPr>
          <w:rFonts w:ascii="Calibri" w:hAnsi="Calibri" w:cs="Calibri"/>
        </w:rPr>
        <w:t>to</w:t>
      </w:r>
      <w:r>
        <w:rPr>
          <w:rFonts w:ascii="Calibri" w:hAnsi="Calibri" w:cs="Calibri"/>
        </w:rPr>
        <w:t xml:space="preserve"> the directory. You can create some files, and whenever you want, you can tell Git to take a snapshot of their current state. A </w:t>
      </w:r>
      <w:r w:rsidR="00957947">
        <w:rPr>
          <w:rFonts w:ascii="Calibri" w:hAnsi="Calibri" w:cs="Calibri"/>
        </w:rPr>
        <w:t>snapshot</w:t>
      </w:r>
      <w:r>
        <w:rPr>
          <w:rFonts w:ascii="Calibri" w:hAnsi="Calibri" w:cs="Calibri"/>
        </w:rPr>
        <w:t xml:space="preserve"> is called a commit. We can represent a commit as a blob.</w:t>
      </w:r>
    </w:p>
    <w:p w14:paraId="06DEEDB1" w14:textId="77777777" w:rsidR="005B700E" w:rsidRDefault="002B429D" w:rsidP="00EC2DFD">
      <w:pPr>
        <w:jc w:val="center"/>
        <w:rPr>
          <w:rFonts w:ascii="Calibri" w:hAnsi="Calibri" w:cs="Calibri"/>
        </w:rPr>
      </w:pPr>
      <w:r w:rsidRPr="002B429D">
        <w:rPr>
          <w:rFonts w:ascii="Calibri" w:hAnsi="Calibri" w:cs="Calibri"/>
          <w:noProof/>
        </w:rPr>
        <mc:AlternateContent>
          <mc:Choice Requires="wpg">
            <w:drawing>
              <wp:inline distT="0" distB="0" distL="0" distR="0" wp14:anchorId="592BC0D5" wp14:editId="307DA587">
                <wp:extent cx="256802" cy="603326"/>
                <wp:effectExtent l="12700" t="12700" r="10160" b="0"/>
                <wp:docPr id="312" name="Group 312"/>
                <wp:cNvGraphicFramePr/>
                <a:graphic xmlns:a="http://schemas.openxmlformats.org/drawingml/2006/main">
                  <a:graphicData uri="http://schemas.microsoft.com/office/word/2010/wordprocessingGroup">
                    <wpg:wgp>
                      <wpg:cNvGrpSpPr/>
                      <wpg:grpSpPr>
                        <a:xfrm>
                          <a:off x="0" y="0"/>
                          <a:ext cx="256802" cy="603326"/>
                          <a:chOff x="0" y="0"/>
                          <a:chExt cx="256802" cy="603326"/>
                        </a:xfrm>
                      </wpg:grpSpPr>
                      <wps:wsp>
                        <wps:cNvPr id="313" name="Oval 313"/>
                        <wps:cNvSpPr>
                          <a:spLocks noChangeAspect="1"/>
                        </wps:cNvSpPr>
                        <wps:spPr>
                          <a:xfrm>
                            <a:off x="4968" y="0"/>
                            <a:ext cx="251834" cy="25183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4" name="TextBox 119"/>
                        <wps:cNvSpPr txBox="1"/>
                        <wps:spPr>
                          <a:xfrm>
                            <a:off x="0" y="234391"/>
                            <a:ext cx="250825" cy="368935"/>
                          </a:xfrm>
                          <a:prstGeom prst="rect">
                            <a:avLst/>
                          </a:prstGeom>
                          <a:noFill/>
                        </wps:spPr>
                        <wps:txbx>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g:wgp>
                  </a:graphicData>
                </a:graphic>
              </wp:inline>
            </w:drawing>
          </mc:Choice>
          <mc:Fallback>
            <w:pict>
              <v:group w14:anchorId="592BC0D5" id="Group 312" o:spid="_x0000_s1026" style="width:20.2pt;height:47.5pt;mso-position-horizontal-relative:char;mso-position-vertical-relative:line" coordsize="2568,603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">
                <v:oval id="Oval 313" o:spid="_x0000_s1027" style="position:absolute;left:49;width:2519;height:25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" fillcolor="#ffbc57" strokecolor="#ed7d31 [3205]" strokeweight="2.25pt">
                  <v:stroke joinstyle="miter"/>
                  <v:path arrowok="t"/>
                  <o:lock v:ext="edit" aspectratio="t"/>
                </v:oval>
                <v:shapetype id="_x0000_t202" coordsize="21600,21600" o:spt="202" path="m,l,21600r21600,l21600,xe">
                  <v:stroke joinstyle="miter"/>
                  <v:path gradientshapeok="t" o:connecttype="rect"/>
                </v:shapetype>
                <v:shape id="TextBox 119" o:spid="_x0000_s1028" type="#_x0000_t202" style="position:absolute;top:2343;width:2508;height:369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" filled="f" stroked="f">
                  <v:textbox style="mso-fit-shape-to-text:t">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w10:anchorlock/>
              </v:group>
            </w:pict>
          </mc:Fallback>
        </mc:AlternateContent>
      </w:r>
    </w:p>
    <w:p w14:paraId="2E424D27" w14:textId="2D60014E" w:rsidR="00B51DF0" w:rsidRDefault="00391271" w:rsidP="0002011C">
      <w:pPr>
        <w:rPr>
          <w:rFonts w:ascii="Calibri" w:hAnsi="Calibri" w:cs="Calibri"/>
        </w:rPr>
      </w:pPr>
      <w:r>
        <w:rPr>
          <w:rFonts w:ascii="Calibri" w:hAnsi="Calibri" w:cs="Calibri"/>
        </w:rPr>
        <w:t xml:space="preserve">You can then </w:t>
      </w:r>
      <w:r w:rsidR="00810360">
        <w:rPr>
          <w:rFonts w:ascii="Calibri" w:hAnsi="Calibri" w:cs="Calibri"/>
        </w:rPr>
        <w:t>continue</w:t>
      </w:r>
      <w:r>
        <w:rPr>
          <w:rFonts w:ascii="Calibri" w:hAnsi="Calibri" w:cs="Calibri"/>
        </w:rPr>
        <w:t xml:space="preserve"> working - modifying files. At </w:t>
      </w:r>
      <w:r w:rsidR="00696057">
        <w:rPr>
          <w:rFonts w:ascii="Calibri" w:hAnsi="Calibri" w:cs="Calibri"/>
        </w:rPr>
        <w:t>any</w:t>
      </w:r>
      <w:r>
        <w:rPr>
          <w:rFonts w:ascii="Calibri" w:hAnsi="Calibri" w:cs="Calibri"/>
        </w:rPr>
        <w:t xml:space="preserve"> point, you can take another snapshot. The project now looks like version 2, but version 1 is still saved</w:t>
      </w:r>
      <w:r w:rsidR="00B500D4">
        <w:rPr>
          <w:rFonts w:ascii="Calibri" w:hAnsi="Calibri" w:cs="Calibri"/>
        </w:rPr>
        <w:t>,</w:t>
      </w:r>
      <w:r>
        <w:rPr>
          <w:rFonts w:ascii="Calibri" w:hAnsi="Calibri" w:cs="Calibri"/>
        </w:rPr>
        <w:t xml:space="preserve"> and you can look at it</w:t>
      </w:r>
      <w:r w:rsidR="00C02957">
        <w:rPr>
          <w:rFonts w:ascii="Calibri" w:hAnsi="Calibri" w:cs="Calibri"/>
        </w:rPr>
        <w:t xml:space="preserve"> or switch back to it</w:t>
      </w:r>
      <w:r>
        <w:rPr>
          <w:rFonts w:ascii="Calibri" w:hAnsi="Calibri" w:cs="Calibri"/>
        </w:rPr>
        <w:t xml:space="preserve"> if you want.</w:t>
      </w:r>
      <w:r w:rsidR="00F9009C">
        <w:rPr>
          <w:rFonts w:ascii="Calibri" w:hAnsi="Calibri" w:cs="Calibri"/>
        </w:rPr>
        <w:t xml:space="preserve"> (Note that</w:t>
      </w:r>
      <w:r w:rsidR="00163E2C">
        <w:rPr>
          <w:rFonts w:ascii="Calibri" w:hAnsi="Calibri" w:cs="Calibri"/>
        </w:rPr>
        <w:t xml:space="preserve"> a</w:t>
      </w:r>
      <w:r w:rsidR="009715F8">
        <w:rPr>
          <w:rFonts w:ascii="Calibri" w:hAnsi="Calibri" w:cs="Calibri"/>
        </w:rPr>
        <w:t xml:space="preserve"> </w:t>
      </w:r>
      <w:r w:rsidR="00801D0C">
        <w:rPr>
          <w:rFonts w:ascii="Calibri" w:hAnsi="Calibri" w:cs="Calibri"/>
        </w:rPr>
        <w:t>real commit</w:t>
      </w:r>
      <w:r w:rsidR="009715F8">
        <w:rPr>
          <w:rFonts w:ascii="Calibri" w:hAnsi="Calibri" w:cs="Calibri"/>
        </w:rPr>
        <w:t xml:space="preserve"> in Git don’t </w:t>
      </w:r>
      <w:r w:rsidR="00CA1DDF">
        <w:rPr>
          <w:rFonts w:ascii="Calibri" w:hAnsi="Calibri" w:cs="Calibri"/>
        </w:rPr>
        <w:t>have</w:t>
      </w:r>
      <w:r w:rsidR="00265177">
        <w:rPr>
          <w:rFonts w:ascii="Calibri" w:hAnsi="Calibri" w:cs="Calibri"/>
        </w:rPr>
        <w:t xml:space="preserve"> an</w:t>
      </w:r>
      <w:r w:rsidR="009715F8">
        <w:rPr>
          <w:rFonts w:ascii="Calibri" w:hAnsi="Calibri" w:cs="Calibri"/>
        </w:rPr>
        <w:t xml:space="preserve"> integer as</w:t>
      </w:r>
      <w:r w:rsidR="00265177">
        <w:rPr>
          <w:rFonts w:ascii="Calibri" w:hAnsi="Calibri" w:cs="Calibri"/>
        </w:rPr>
        <w:t xml:space="preserve"> an</w:t>
      </w:r>
      <w:r w:rsidR="009715F8">
        <w:rPr>
          <w:rFonts w:ascii="Calibri" w:hAnsi="Calibri" w:cs="Calibri"/>
        </w:rPr>
        <w:t xml:space="preserve"> identifier, but </w:t>
      </w:r>
      <w:r w:rsidR="004535D5">
        <w:rPr>
          <w:rFonts w:ascii="Calibri" w:hAnsi="Calibri" w:cs="Calibri"/>
        </w:rPr>
        <w:t>rather</w:t>
      </w:r>
      <w:r w:rsidR="00265177">
        <w:rPr>
          <w:rFonts w:ascii="Calibri" w:hAnsi="Calibri" w:cs="Calibri"/>
        </w:rPr>
        <w:t xml:space="preserve"> a</w:t>
      </w:r>
      <w:r w:rsidR="004535D5">
        <w:rPr>
          <w:rFonts w:ascii="Calibri" w:hAnsi="Calibri" w:cs="Calibri"/>
        </w:rPr>
        <w:t xml:space="preserve"> hexadecimal string</w:t>
      </w:r>
      <w:r w:rsidR="00265177">
        <w:rPr>
          <w:rFonts w:ascii="Calibri" w:hAnsi="Calibri" w:cs="Calibri"/>
        </w:rPr>
        <w:t xml:space="preserve"> called a hash.)</w:t>
      </w:r>
      <w:r w:rsidR="00176102">
        <w:rPr>
          <w:rFonts w:ascii="Calibri" w:hAnsi="Calibri" w:cs="Calibri"/>
        </w:rPr>
        <w:t xml:space="preserve"> </w:t>
      </w:r>
    </w:p>
    <w:p w14:paraId="382DD11E" w14:textId="2F51A10E" w:rsidR="00391271" w:rsidRDefault="00F74A83" w:rsidP="00EC2DFD">
      <w:pPr>
        <w:jc w:val="center"/>
        <w:rPr>
          <w:rFonts w:ascii="Calibri" w:hAnsi="Calibri" w:cs="Calibri"/>
        </w:rPr>
      </w:pPr>
      <w:r w:rsidRPr="00F74A83">
        <w:rPr>
          <w:rFonts w:ascii="Calibri" w:hAnsi="Calibri" w:cs="Calibri"/>
          <w:noProof/>
        </w:rPr>
        <mc:AlternateContent>
          <mc:Choice Requires="wpg">
            <w:drawing>
              <wp:inline distT="0" distB="0" distL="0" distR="0" wp14:anchorId="699C650F" wp14:editId="4F5C0DEE">
                <wp:extent cx="910674" cy="614183"/>
                <wp:effectExtent l="12700" t="12700" r="16510" b="0"/>
                <wp:docPr id="294" name="Group 294"/>
                <wp:cNvGraphicFramePr/>
                <a:graphic xmlns:a="http://schemas.openxmlformats.org/drawingml/2006/main">
                  <a:graphicData uri="http://schemas.microsoft.com/office/word/2010/wordprocessingGroup">
                    <wpg:wgp>
                      <wpg:cNvGrpSpPr/>
                      <wpg:grpSpPr>
                        <a:xfrm>
                          <a:off x="0" y="0"/>
                          <a:ext cx="910674" cy="614183"/>
                          <a:chOff x="0" y="0"/>
                          <a:chExt cx="910674" cy="614183"/>
                        </a:xfrm>
                      </wpg:grpSpPr>
                      <wpg:grpSp>
                        <wpg:cNvPr id="295" name="Group 295"/>
                        <wpg:cNvGrpSpPr>
                          <a:grpSpLocks noChangeAspect="1"/>
                        </wpg:cNvGrpSpPr>
                        <wpg:grpSpPr>
                          <a:xfrm>
                            <a:off x="4968" y="0"/>
                            <a:ext cx="905706" cy="258422"/>
                            <a:chOff x="4968" y="0"/>
                            <a:chExt cx="1132131" cy="323028"/>
                          </a:xfrm>
                        </wpg:grpSpPr>
                        <wps:wsp>
                          <wps:cNvPr id="296" name="Oval 296"/>
                          <wps:cNvSpPr>
                            <a:spLocks noChangeAspect="1"/>
                          </wps:cNvSpPr>
                          <wps:spPr>
                            <a:xfrm>
                              <a:off x="822307" y="823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7" name="Oval 297"/>
                          <wps:cNvSpPr>
                            <a:spLocks noChangeAspect="1"/>
                          </wps:cNvSpPr>
                          <wps:spPr>
                            <a:xfrm>
                              <a:off x="4968" y="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8" name="Straight Connector 298"/>
                          <wps:cNvCnPr>
                            <a:cxnSpLocks/>
                          </wps:cNvCnPr>
                          <wps:spPr>
                            <a:xfrm>
                              <a:off x="319760" y="157396"/>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g:grpSp>
                      <wps:wsp>
                        <wps:cNvPr id="299" name="TextBox 127"/>
                        <wps:cNvSpPr txBox="1"/>
                        <wps:spPr>
                          <a:xfrm>
                            <a:off x="0" y="234259"/>
                            <a:ext cx="250825" cy="368935"/>
                          </a:xfrm>
                          <a:prstGeom prst="rect">
                            <a:avLst/>
                          </a:prstGeom>
                          <a:noFill/>
                        </wps:spPr>
                        <wps:txbx>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00" name="TextBox 128"/>
                        <wps:cNvSpPr txBox="1"/>
                        <wps:spPr>
                          <a:xfrm>
                            <a:off x="657583" y="245248"/>
                            <a:ext cx="250825" cy="368935"/>
                          </a:xfrm>
                          <a:prstGeom prst="rect">
                            <a:avLst/>
                          </a:prstGeom>
                          <a:noFill/>
                        </wps:spPr>
                        <wps:txbx>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699C650F" id="Group 294" o:spid="_x0000_s1029" style="width:71.7pt;height:48.35pt;mso-position-horizontal-relative:char;mso-position-vertical-relative:line" coordsize="9106,61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">
                <v:group id="Group 295" o:spid="_x0000_s1030" style="position:absolute;left:49;width:9057;height:2584" coordorigin="49" coordsize="11321,3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">
                  <o:lock v:ext="edit" aspectratio="t"/>
                  <v:oval id="Oval 296" o:spid="_x0000_s1031" style="position:absolute;left:8223;top:82;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" fillcolor="#ffbc57" strokecolor="#ed7d31 [3205]" strokeweight="2.25pt">
                    <v:stroke joinstyle="miter"/>
                    <v:path arrowok="t"/>
                    <o:lock v:ext="edit" aspectratio="t"/>
                  </v:oval>
                  <v:oval id="Oval 297" o:spid="_x0000_s1032" style="position:absolute;left:49;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" fillcolor="#ffbc57" strokecolor="#ed7d31 [3205]" strokeweight="2.25pt">
                    <v:stroke joinstyle="miter"/>
                    <v:path arrowok="t"/>
                    <o:lock v:ext="edit" aspectratio="t"/>
                  </v:oval>
                  <v:line id="Straight Connector 298" o:spid="_x0000_s1033" style="position:absolute;visibility:visible;mso-wrap-style:square" from="3197,1573" to="8223,16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" strokecolor="#ed7d31 [3205]" strokeweight="3pt">
                    <v:stroke joinstyle="miter"/>
                    <o:lock v:ext="edit" shapetype="f"/>
                  </v:line>
                </v:group>
                <v:shape id="TextBox 127" o:spid="_x0000_s1034" type="#_x0000_t202" style="position:absolute;top:2342;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" filled="f" stroked="f">
                  <v:textbox style="mso-fit-shape-to-text:t">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28" o:spid="_x0000_s1035" type="#_x0000_t202" style="position:absolute;left:6575;top:2452;width:2509;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" filled="f" stroked="f">
                  <v:textbox style="mso-fit-shape-to-text:t">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5E900324" w14:textId="55D567C0" w:rsidR="009A01FB" w:rsidRDefault="009A01FB" w:rsidP="009A01FB">
      <w:pPr>
        <w:rPr>
          <w:rFonts w:ascii="Calibri" w:hAnsi="Calibri" w:cs="Calibri"/>
        </w:rPr>
      </w:pPr>
      <w:r>
        <w:rPr>
          <w:lang w:val="en-US"/>
        </w:rPr>
        <w:t>The ability to create commits, each containing a different state of your repository, and to switch between the commits, is what makes Git a version control system.</w:t>
      </w:r>
    </w:p>
    <w:p w14:paraId="3479C935" w14:textId="1C784610" w:rsidR="000A5012" w:rsidRDefault="39BB93DF" w:rsidP="09081EB7">
      <w:pPr>
        <w:rPr>
          <w:rFonts w:ascii="Calibri" w:hAnsi="Calibri" w:cs="Calibri"/>
        </w:rPr>
      </w:pPr>
      <w:r w:rsidRPr="09081EB7">
        <w:rPr>
          <w:rFonts w:ascii="Calibri" w:hAnsi="Calibri" w:cs="Calibri"/>
        </w:rPr>
        <w:t>Git calls the series of commits a branch. By default, Git labels your initial branch "main".</w:t>
      </w:r>
      <w:r w:rsidR="687E3493" w:rsidRPr="09081EB7">
        <w:rPr>
          <w:rFonts w:ascii="Calibri" w:hAnsi="Calibri" w:cs="Calibri"/>
        </w:rPr>
        <w:t xml:space="preserve"> </w:t>
      </w:r>
      <w:r w:rsidR="6271E391" w:rsidRPr="09081EB7">
        <w:rPr>
          <w:rFonts w:ascii="Calibri" w:hAnsi="Calibri" w:cs="Calibri"/>
        </w:rPr>
        <w:t>Note that i</w:t>
      </w:r>
      <w:r w:rsidR="687E3493" w:rsidRPr="09081EB7">
        <w:rPr>
          <w:rFonts w:ascii="Calibri" w:hAnsi="Calibri" w:cs="Calibri"/>
        </w:rPr>
        <w:t>f</w:t>
      </w:r>
      <w:r w:rsidR="24F43254" w:rsidRPr="09081EB7">
        <w:rPr>
          <w:rFonts w:ascii="Calibri" w:hAnsi="Calibri" w:cs="Calibri"/>
        </w:rPr>
        <w:t xml:space="preserve"> you are</w:t>
      </w:r>
      <w:r w:rsidR="687E3493" w:rsidRPr="09081EB7">
        <w:rPr>
          <w:rFonts w:ascii="Calibri" w:hAnsi="Calibri" w:cs="Calibri"/>
        </w:rPr>
        <w:t xml:space="preserve"> using an older repo, the “main” branch may be called “master”.</w:t>
      </w:r>
    </w:p>
    <w:p w14:paraId="665DAA09" w14:textId="1B5F8849" w:rsidR="000D1AC9" w:rsidRDefault="00D41E0B" w:rsidP="00EC2DFD">
      <w:pPr>
        <w:jc w:val="center"/>
        <w:rPr>
          <w:rFonts w:ascii="Calibri" w:hAnsi="Calibri" w:cs="Calibri"/>
        </w:rPr>
      </w:pPr>
      <w:r w:rsidRPr="00D41E0B">
        <w:rPr>
          <w:rFonts w:ascii="Calibri" w:hAnsi="Calibri" w:cs="Calibri"/>
          <w:noProof/>
        </w:rPr>
        <mc:AlternateContent>
          <mc:Choice Requires="wpg">
            <w:drawing>
              <wp:inline distT="0" distB="0" distL="0" distR="0" wp14:anchorId="4D9D3224" wp14:editId="3278ED5F">
                <wp:extent cx="1070972" cy="1026841"/>
                <wp:effectExtent l="12700" t="0" r="8890" b="0"/>
                <wp:docPr id="107" name="Group 107">
                  <a:extLst xmlns:a="http://schemas.openxmlformats.org/drawingml/2006/main">
                    <a:ext uri="{FF2B5EF4-FFF2-40B4-BE49-F238E27FC236}">
                      <a16:creationId xmlns:a16="http://schemas.microsoft.com/office/drawing/2014/main" id="{B3EBB56E-BE7F-BA50-4DA5-689E04D5F336}"/>
                    </a:ext>
                  </a:extLst>
                </wp:docPr>
                <wp:cNvGraphicFramePr/>
                <a:graphic xmlns:a="http://schemas.openxmlformats.org/drawingml/2006/main">
                  <a:graphicData uri="http://schemas.microsoft.com/office/word/2010/wordprocessingGroup">
                    <wpg:wgp>
                      <wpg:cNvGrpSpPr/>
                      <wpg:grpSpPr>
                        <a:xfrm>
                          <a:off x="0" y="0"/>
                          <a:ext cx="1070972" cy="1026841"/>
                          <a:chOff x="0" y="0"/>
                          <a:chExt cx="1070973" cy="1026841"/>
                        </a:xfrm>
                      </wpg:grpSpPr>
                      <wpg:grpSp>
                        <wpg:cNvPr id="1" name="Group 1">
                          <a:extLst>
                            <a:ext uri="{FF2B5EF4-FFF2-40B4-BE49-F238E27FC236}">
                              <a16:creationId xmlns:a16="http://schemas.microsoft.com/office/drawing/2014/main" id="{37E538AF-0072-F285-3ABD-58712D73BAA9}"/>
                            </a:ext>
                          </a:extLst>
                        </wpg:cNvPr>
                        <wpg:cNvGrpSpPr>
                          <a:grpSpLocks noChangeAspect="1"/>
                        </wpg:cNvGrpSpPr>
                        <wpg:grpSpPr>
                          <a:xfrm>
                            <a:off x="4968" y="0"/>
                            <a:ext cx="1066005" cy="671113"/>
                            <a:chOff x="4968" y="0"/>
                            <a:chExt cx="1332505" cy="838892"/>
                          </a:xfrm>
                        </wpg:grpSpPr>
                        <wps:wsp>
                          <wps:cNvPr id="4" name="Oval 4">
                            <a:extLst>
                              <a:ext uri="{FF2B5EF4-FFF2-40B4-BE49-F238E27FC236}">
                                <a16:creationId xmlns:a16="http://schemas.microsoft.com/office/drawing/2014/main" id="{A07C3292-D116-BFD3-B005-0914FBAD7434}"/>
                              </a:ext>
                            </a:extLst>
                          </wps:cNvPr>
                          <wps:cNvSpPr>
                            <a:spLocks noChangeAspect="1"/>
                          </wps:cNvSpPr>
                          <wps:spPr>
                            <a:xfrm>
                              <a:off x="822307" y="5240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 name="Oval 5">
                            <a:extLst>
                              <a:ext uri="{FF2B5EF4-FFF2-40B4-BE49-F238E27FC236}">
                                <a16:creationId xmlns:a16="http://schemas.microsoft.com/office/drawing/2014/main" id="{3381D4D3-39BC-6E9C-235B-1BF1AB0232B1}"/>
                              </a:ext>
                            </a:extLst>
                          </wps:cNvPr>
                          <wps:cNvSpPr>
                            <a:spLocks noChangeAspect="1"/>
                          </wps:cNvSpPr>
                          <wps:spPr>
                            <a:xfrm>
                              <a:off x="4968" y="515864"/>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 name="Straight Connector 6">
                            <a:extLst>
                              <a:ext uri="{FF2B5EF4-FFF2-40B4-BE49-F238E27FC236}">
                                <a16:creationId xmlns:a16="http://schemas.microsoft.com/office/drawing/2014/main" id="{2645C8AD-8F9E-54FD-1D35-36CD04FF2547}"/>
                              </a:ext>
                            </a:extLst>
                          </wps:cNvPr>
                          <wps:cNvCnPr>
                            <a:cxnSpLocks/>
                            <a:stCxn id="5" idx="6"/>
                            <a:endCxn id="4" idx="2"/>
                          </wps:cNvCnPr>
                          <wps:spPr>
                            <a:xfrm>
                              <a:off x="319760" y="673260"/>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7" name="Down Arrow Callout 7">
                            <a:extLst>
                              <a:ext uri="{FF2B5EF4-FFF2-40B4-BE49-F238E27FC236}">
                                <a16:creationId xmlns:a16="http://schemas.microsoft.com/office/drawing/2014/main" id="{31561C80-5AF3-32F9-32EC-DC5EAB119D3B}"/>
                              </a:ext>
                            </a:extLst>
                          </wps:cNvPr>
                          <wps:cNvSpPr/>
                          <wps:spPr>
                            <a:xfrm>
                              <a:off x="653473"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g:grpSp>
                      <wps:wsp>
                        <wps:cNvPr id="2" name="TextBox 108">
                          <a:extLst>
                            <a:ext uri="{FF2B5EF4-FFF2-40B4-BE49-F238E27FC236}">
                              <a16:creationId xmlns:a16="http://schemas.microsoft.com/office/drawing/2014/main" id="{9B954CBD-AE71-FA5C-3C3E-9E4A774E1531}"/>
                            </a:ext>
                          </a:extLst>
                        </wps:cNvPr>
                        <wps:cNvSpPr txBox="1"/>
                        <wps:spPr>
                          <a:xfrm>
                            <a:off x="0" y="646812"/>
                            <a:ext cx="250825" cy="368935"/>
                          </a:xfrm>
                          <a:prstGeom prst="rect">
                            <a:avLst/>
                          </a:prstGeom>
                          <a:noFill/>
                        </wps:spPr>
                        <wps:txbx>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 name="TextBox 109">
                          <a:extLst>
                            <a:ext uri="{FF2B5EF4-FFF2-40B4-BE49-F238E27FC236}">
                              <a16:creationId xmlns:a16="http://schemas.microsoft.com/office/drawing/2014/main" id="{051CB7CD-4105-7700-AB2F-16F8AFEECBA6}"/>
                            </a:ext>
                          </a:extLst>
                        </wps:cNvPr>
                        <wps:cNvSpPr txBox="1"/>
                        <wps:spPr>
                          <a:xfrm>
                            <a:off x="657314" y="657906"/>
                            <a:ext cx="250825" cy="368935"/>
                          </a:xfrm>
                          <a:prstGeom prst="rect">
                            <a:avLst/>
                          </a:prstGeom>
                          <a:noFill/>
                        </wps:spPr>
                        <wps:txbx>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4D9D3224" id="Group 107" o:spid="_x0000_s1036" style="width:84.35pt;height:80.85pt;mso-position-horizontal-relative:char;mso-position-vertical-relative:line" coordsize="10709,1026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">
                <v:group id="Group 1" o:spid="_x0000_s1037" style="position:absolute;left:49;width:10660;height:6711" coordorigin="49" coordsize="13325,83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">
                  <o:lock v:ext="edit" aspectratio="t"/>
                  <v:oval id="Oval 4" o:spid="_x0000_s1038" style="position:absolute;left:8223;top:5240;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" fillcolor="#ffbc57" strokecolor="#ed7d31 [3205]" strokeweight="2.25pt">
                    <v:stroke joinstyle="miter"/>
                    <v:path arrowok="t"/>
                    <o:lock v:ext="edit" aspectratio="t"/>
                  </v:oval>
                  <v:oval id="Oval 5" o:spid="_x0000_s1039" style="position:absolute;left:49;top:5158;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" fillcolor="#ffbc57" strokecolor="#ed7d31 [3205]" strokeweight="2.25pt">
                    <v:stroke joinstyle="miter"/>
                    <v:path arrowok="t"/>
                    <o:lock v:ext="edit" aspectratio="t"/>
                  </v:oval>
                  <v:line id="Straight Connector 6" o:spid="_x0000_s1040" style="position:absolute;visibility:visible;mso-wrap-style:square" from="3197,6732" to="8223,68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" strokecolor="#ed7d31 [3205]" strokeweight="3pt">
                    <v:stroke joinstyle="miter"/>
                    <o:lock v:ext="edit" shapetype="f"/>
                  </v:line>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7" o:spid="_x0000_s1041" type="#_x0000_t80" style="position:absolute;left:6534;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" adj="14035,7065,16200,8932" fillcolor="#ffc261" strokecolor="#181818 [486]" strokeweight="1pt">
                    <v:textbo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group>
                <v:shape id="TextBox 108" o:spid="_x0000_s1042" type="#_x0000_t202" style="position:absolute;top:6468;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" filled="f" stroked="f">
                  <v:textbox style="mso-fit-shape-to-text:t">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9" o:spid="_x0000_s1043" type="#_x0000_t202" style="position:absolute;left:6573;top:6579;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" filled="f" stroked="f">
                  <v:textbox style="mso-fit-shape-to-text:t">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1B2D0930" w14:textId="4A9B5707" w:rsidR="00A36F15" w:rsidRDefault="00A36F15" w:rsidP="0002011C">
      <w:pPr>
        <w:rPr>
          <w:rFonts w:ascii="Calibri" w:hAnsi="Calibri" w:cs="Calibri"/>
        </w:rPr>
      </w:pPr>
      <w:r>
        <w:rPr>
          <w:rFonts w:ascii="Calibri" w:hAnsi="Calibri" w:cs="Calibri"/>
        </w:rPr>
        <w:t xml:space="preserve">A branch is just a </w:t>
      </w:r>
      <w:r w:rsidR="008666DC">
        <w:rPr>
          <w:rFonts w:ascii="Calibri" w:hAnsi="Calibri" w:cs="Calibri"/>
        </w:rPr>
        <w:t>pointer</w:t>
      </w:r>
      <w:r>
        <w:rPr>
          <w:rFonts w:ascii="Calibri" w:hAnsi="Calibri" w:cs="Calibri"/>
        </w:rPr>
        <w:t xml:space="preserve"> to a commit</w:t>
      </w:r>
      <w:r w:rsidR="00B257AC">
        <w:rPr>
          <w:rFonts w:ascii="Calibri" w:hAnsi="Calibri" w:cs="Calibri"/>
        </w:rPr>
        <w:t>.</w:t>
      </w:r>
      <w:r w:rsidR="003E4E74">
        <w:rPr>
          <w:rFonts w:ascii="Calibri" w:hAnsi="Calibri" w:cs="Calibri"/>
        </w:rPr>
        <w:t xml:space="preserve"> Each time you add a commit,</w:t>
      </w:r>
      <w:r>
        <w:rPr>
          <w:rFonts w:ascii="Calibri" w:hAnsi="Calibri" w:cs="Calibri"/>
        </w:rPr>
        <w:t xml:space="preserve"> </w:t>
      </w:r>
      <w:r w:rsidR="00907D83">
        <w:rPr>
          <w:rFonts w:ascii="Calibri" w:hAnsi="Calibri" w:cs="Calibri"/>
        </w:rPr>
        <w:t>th</w:t>
      </w:r>
      <w:r w:rsidR="003E4E74">
        <w:rPr>
          <w:rFonts w:ascii="Calibri" w:hAnsi="Calibri" w:cs="Calibri"/>
        </w:rPr>
        <w:t>e</w:t>
      </w:r>
      <w:r>
        <w:rPr>
          <w:rFonts w:ascii="Calibri" w:hAnsi="Calibri" w:cs="Calibri"/>
        </w:rPr>
        <w:t xml:space="preserve"> </w:t>
      </w:r>
      <w:r w:rsidR="003E4E74">
        <w:rPr>
          <w:rFonts w:ascii="Calibri" w:hAnsi="Calibri" w:cs="Calibri"/>
        </w:rPr>
        <w:t>pointer</w:t>
      </w:r>
      <w:r w:rsidR="00B82E4A">
        <w:rPr>
          <w:rFonts w:ascii="Calibri" w:hAnsi="Calibri" w:cs="Calibri"/>
        </w:rPr>
        <w:t xml:space="preserve"> automatically</w:t>
      </w:r>
      <w:r>
        <w:rPr>
          <w:rFonts w:ascii="Calibri" w:hAnsi="Calibri" w:cs="Calibri"/>
        </w:rPr>
        <w:t xml:space="preserve"> moves along </w:t>
      </w:r>
      <w:r w:rsidR="00792B54">
        <w:rPr>
          <w:rFonts w:ascii="Calibri" w:hAnsi="Calibri" w:cs="Calibri"/>
        </w:rPr>
        <w:t>to the new commit</w:t>
      </w:r>
      <w:r>
        <w:rPr>
          <w:rFonts w:ascii="Calibri" w:hAnsi="Calibri" w:cs="Calibri"/>
        </w:rPr>
        <w:t>.</w:t>
      </w:r>
    </w:p>
    <w:p w14:paraId="107E7604" w14:textId="224E1472" w:rsidR="00E61D48" w:rsidRDefault="0088217A" w:rsidP="00EC2DFD">
      <w:pPr>
        <w:jc w:val="center"/>
        <w:rPr>
          <w:rFonts w:ascii="Calibri" w:hAnsi="Calibri" w:cs="Calibri"/>
        </w:rPr>
      </w:pPr>
      <w:r w:rsidRPr="0088217A">
        <w:rPr>
          <w:rFonts w:ascii="Calibri" w:hAnsi="Calibri" w:cs="Calibri"/>
          <w:noProof/>
        </w:rPr>
        <w:lastRenderedPageBreak/>
        <mc:AlternateContent>
          <mc:Choice Requires="wpg">
            <w:drawing>
              <wp:inline distT="0" distB="0" distL="0" distR="0" wp14:anchorId="28731CB4" wp14:editId="013FB0C7">
                <wp:extent cx="1707048" cy="1034441"/>
                <wp:effectExtent l="12700" t="0" r="7620" b="0"/>
                <wp:docPr id="8" name="Group 8"/>
                <wp:cNvGraphicFramePr/>
                <a:graphic xmlns:a="http://schemas.openxmlformats.org/drawingml/2006/main">
                  <a:graphicData uri="http://schemas.microsoft.com/office/word/2010/wordprocessingGroup">
                    <wpg:wgp>
                      <wpg:cNvGrpSpPr/>
                      <wpg:grpSpPr>
                        <a:xfrm>
                          <a:off x="0" y="0"/>
                          <a:ext cx="1707048" cy="1034441"/>
                          <a:chOff x="0" y="0"/>
                          <a:chExt cx="1707050" cy="1034441"/>
                        </a:xfrm>
                      </wpg:grpSpPr>
                      <wpg:grpSp>
                        <wpg:cNvPr id="9" name="Group 9"/>
                        <wpg:cNvGrpSpPr>
                          <a:grpSpLocks noChangeAspect="1"/>
                        </wpg:cNvGrpSpPr>
                        <wpg:grpSpPr>
                          <a:xfrm>
                            <a:off x="4968" y="0"/>
                            <a:ext cx="1702082" cy="668947"/>
                            <a:chOff x="4968" y="0"/>
                            <a:chExt cx="2127600" cy="836185"/>
                          </a:xfrm>
                        </wpg:grpSpPr>
                        <wps:wsp>
                          <wps:cNvPr id="10" name="Oval 10"/>
                          <wps:cNvSpPr>
                            <a:spLocks noChangeAspect="1"/>
                          </wps:cNvSpPr>
                          <wps:spPr>
                            <a:xfrm>
                              <a:off x="822307" y="50530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 name="Straight Connector 11"/>
                          <wps:cNvCnPr>
                            <a:cxnSpLocks/>
                          </wps:cNvCnPr>
                          <wps:spPr>
                            <a:xfrm>
                              <a:off x="1137099" y="66269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 name="Oval 12"/>
                          <wps:cNvSpPr>
                            <a:spLocks noChangeAspect="1"/>
                          </wps:cNvSpPr>
                          <wps:spPr>
                            <a:xfrm>
                              <a:off x="4968" y="49706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 name="Straight Connector 13"/>
                          <wps:cNvCnPr>
                            <a:cxnSpLocks/>
                          </wps:cNvCnPr>
                          <wps:spPr>
                            <a:xfrm>
                              <a:off x="319760" y="65446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 name="Down Arrow Callout 14"/>
                          <wps:cNvSpPr/>
                          <wps:spPr>
                            <a:xfrm>
                              <a:off x="1448568"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5" name="Oval 15"/>
                          <wps:cNvSpPr>
                            <a:spLocks noChangeAspect="1"/>
                          </wps:cNvSpPr>
                          <wps:spPr>
                            <a:xfrm>
                              <a:off x="1633172" y="52139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16" name="TextBox 102"/>
                        <wps:cNvSpPr txBox="1"/>
                        <wps:spPr>
                          <a:xfrm>
                            <a:off x="0" y="631823"/>
                            <a:ext cx="250825" cy="368935"/>
                          </a:xfrm>
                          <a:prstGeom prst="rect">
                            <a:avLst/>
                          </a:prstGeom>
                          <a:noFill/>
                        </wps:spPr>
                        <wps:txbx>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17" name="TextBox 103"/>
                        <wps:cNvSpPr txBox="1"/>
                        <wps:spPr>
                          <a:xfrm>
                            <a:off x="657785" y="642926"/>
                            <a:ext cx="250825" cy="368935"/>
                          </a:xfrm>
                          <a:prstGeom prst="rect">
                            <a:avLst/>
                          </a:prstGeom>
                          <a:noFill/>
                        </wps:spPr>
                        <wps:txbx>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s:wsp>
                        <wps:cNvPr id="18" name="TextBox 104"/>
                        <wps:cNvSpPr txBox="1"/>
                        <wps:spPr>
                          <a:xfrm>
                            <a:off x="1307144" y="665506"/>
                            <a:ext cx="250825" cy="368935"/>
                          </a:xfrm>
                          <a:prstGeom prst="rect">
                            <a:avLst/>
                          </a:prstGeom>
                          <a:noFill/>
                        </wps:spPr>
                        <wps:txbx>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wps:txbx>
                        <wps:bodyPr wrap="none" rtlCol="0">
                          <a:spAutoFit/>
                        </wps:bodyPr>
                      </wps:wsp>
                    </wpg:wgp>
                  </a:graphicData>
                </a:graphic>
              </wp:inline>
            </w:drawing>
          </mc:Choice>
          <mc:Fallback>
            <w:pict>
              <v:group w14:anchorId="28731CB4" id="Group 8" o:spid="_x0000_s1044" style="width:134.4pt;height:81.45pt;mso-position-horizontal-relative:char;mso-position-vertical-relative:line" coordsize="17070,103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">
                <v:group id="Group 9" o:spid="_x0000_s1045" style="position:absolute;left:49;width:17021;height:6689" coordorigin="49" coordsize="21276,83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">
                  <o:lock v:ext="edit" aspectratio="t"/>
                  <v:oval id="Oval 10" o:spid="_x0000_s1046" style="position:absolute;left:8223;top:5053;width:3147;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" fillcolor="#ffbc57" strokecolor="#ed7d31 [3205]" strokeweight="2.25pt">
                    <v:stroke joinstyle="miter"/>
                    <v:path arrowok="t"/>
                    <o:lock v:ext="edit" aspectratio="t"/>
                  </v:oval>
                  <v:line id="Straight Connector 11" o:spid="_x0000_s1047" style="position:absolute;visibility:visible;mso-wrap-style:square" from="11370,6626" to="16331,67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" strokecolor="#ed7d31 [3205]" strokeweight="3pt">
                    <v:stroke joinstyle="miter"/>
                    <o:lock v:ext="edit" shapetype="f"/>
                  </v:line>
                  <v:oval id="Oval 12" o:spid="_x0000_s1048" style="position:absolute;left:49;top:497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" fillcolor="#ffbc57" strokecolor="#ed7d31 [3205]" strokeweight="2.25pt">
                    <v:stroke joinstyle="miter"/>
                    <v:path arrowok="t"/>
                    <o:lock v:ext="edit" aspectratio="t"/>
                  </v:oval>
                  <v:line id="Straight Connector 13" o:spid="_x0000_s1049" style="position:absolute;visibility:visible;mso-wrap-style:square" from="3197,6544" to="8223,662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" strokecolor="#ed7d31 [3205]" strokeweight="3pt">
                    <v:stroke joinstyle="miter"/>
                    <o:lock v:ext="edit" shapetype="f"/>
                  </v:line>
                  <v:shape id="Down Arrow Callout 14" o:spid="_x0000_s1050" type="#_x0000_t80" style="position:absolute;left:14485;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" adj="14035,7065,16200,8932" fillcolor="#ffc261" strokecolor="#181818 [486]" strokeweight="1pt">
                    <v:textbo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5" o:spid="_x0000_s1051" style="position:absolute;left:16331;top:521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" fillcolor="#ffbc57" strokecolor="#ed7d31 [3205]" strokeweight="2.25pt">
                    <v:stroke joinstyle="miter"/>
                    <v:path arrowok="t"/>
                    <o:lock v:ext="edit" aspectratio="t"/>
                  </v:oval>
                </v:group>
                <v:shape id="TextBox 102" o:spid="_x0000_s1052" type="#_x0000_t202" style="position:absolute;top:6318;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" filled="f" stroked="f">
                  <v:textbox style="mso-fit-shape-to-text:t">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3" o:spid="_x0000_s1053" type="#_x0000_t202" style="position:absolute;left:6577;top:6429;width:2509;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" filled="f" stroked="f">
                  <v:textbox style="mso-fit-shape-to-text:t">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v:shape id="TextBox 104" o:spid="_x0000_s1054" type="#_x0000_t202" style="position:absolute;left:13071;top:6655;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" filled="f" stroked="f">
                  <v:textbox style="mso-fit-shape-to-text:t">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v:textbox>
                </v:shape>
                <w10:anchorlock/>
              </v:group>
            </w:pict>
          </mc:Fallback>
        </mc:AlternateContent>
      </w:r>
    </w:p>
    <w:p w14:paraId="320308B9" w14:textId="64002BDB" w:rsidR="00E52AB5" w:rsidRDefault="00E52AB5" w:rsidP="00E52AB5">
      <w:pPr>
        <w:rPr>
          <w:rFonts w:ascii="Calibri" w:hAnsi="Calibri" w:cs="Calibri"/>
          <w:lang w:val="en-US"/>
        </w:rPr>
      </w:pPr>
      <w:r w:rsidRPr="00E52AB5">
        <w:rPr>
          <w:rFonts w:ascii="Calibri" w:hAnsi="Calibri" w:cs="Calibri"/>
          <w:lang w:val="en-US"/>
        </w:rPr>
        <w:t>Typically, you don’t want to develop by adding commits to the main branch. If you want to develop a new feature, or change something in the project, you should create a new branch. Then you</w:t>
      </w:r>
      <w:r w:rsidR="005F1CF4">
        <w:rPr>
          <w:rFonts w:ascii="Calibri" w:hAnsi="Calibri" w:cs="Calibri"/>
          <w:lang w:val="en-US"/>
        </w:rPr>
        <w:t xml:space="preserve"> can</w:t>
      </w:r>
      <w:r w:rsidRPr="00E52AB5">
        <w:rPr>
          <w:rFonts w:ascii="Calibri" w:hAnsi="Calibri" w:cs="Calibri"/>
          <w:lang w:val="en-US"/>
        </w:rPr>
        <w:t xml:space="preserve"> develop the new feature by making commits to the new branch. Once the feature is working and has been </w:t>
      </w:r>
      <w:r w:rsidR="00A8277D">
        <w:rPr>
          <w:rFonts w:ascii="Calibri" w:hAnsi="Calibri" w:cs="Calibri"/>
          <w:lang w:val="en-US"/>
        </w:rPr>
        <w:t>quality assured</w:t>
      </w:r>
      <w:r w:rsidRPr="00E52AB5">
        <w:rPr>
          <w:rFonts w:ascii="Calibri" w:hAnsi="Calibri" w:cs="Calibri"/>
          <w:lang w:val="en-US"/>
        </w:rPr>
        <w:t xml:space="preserve">, you will merge it back into the main branch. Following </w:t>
      </w:r>
      <w:r w:rsidR="009D6398">
        <w:rPr>
          <w:rFonts w:ascii="Calibri" w:hAnsi="Calibri" w:cs="Calibri"/>
          <w:lang w:val="en-US"/>
        </w:rPr>
        <w:t>this</w:t>
      </w:r>
      <w:r w:rsidRPr="00E52AB5">
        <w:rPr>
          <w:rFonts w:ascii="Calibri" w:hAnsi="Calibri" w:cs="Calibri"/>
          <w:lang w:val="en-US"/>
        </w:rPr>
        <w:t xml:space="preserve"> workflow ensures that the main branch is always a fully functioning and stable version of the project.</w:t>
      </w:r>
    </w:p>
    <w:p w14:paraId="531C3C1C" w14:textId="51A391B1" w:rsidR="00A431EF" w:rsidRPr="00E52AB5" w:rsidRDefault="00A431EF" w:rsidP="00E52AB5">
      <w:pPr>
        <w:rPr>
          <w:rFonts w:ascii="Calibri" w:hAnsi="Calibri" w:cs="Calibri"/>
        </w:rPr>
      </w:pPr>
      <w:r>
        <w:rPr>
          <w:rFonts w:ascii="Calibri" w:hAnsi="Calibri" w:cs="Calibri"/>
        </w:rPr>
        <w:t>A new branch starts as just a new pointer to the current commit.</w:t>
      </w:r>
    </w:p>
    <w:p w14:paraId="07A158CB" w14:textId="77777777" w:rsidR="00E52AB5" w:rsidRPr="00A54444" w:rsidRDefault="00E52AB5" w:rsidP="00BA4154">
      <w:pPr>
        <w:rPr>
          <w:rFonts w:ascii="Calibri" w:hAnsi="Calibri" w:cs="Calibri"/>
        </w:rPr>
      </w:pPr>
    </w:p>
    <w:p w14:paraId="36327379" w14:textId="0EC3B094" w:rsidR="00A54444" w:rsidRDefault="00411262" w:rsidP="00546B56">
      <w:pPr>
        <w:jc w:val="center"/>
        <w:rPr>
          <w:b/>
          <w:sz w:val="28"/>
          <w:szCs w:val="28"/>
        </w:rPr>
      </w:pPr>
      <w:r w:rsidRPr="00411262">
        <w:rPr>
          <w:b/>
          <w:noProof/>
          <w:sz w:val="28"/>
          <w:szCs w:val="28"/>
        </w:rPr>
        <mc:AlternateContent>
          <mc:Choice Requires="wpg">
            <w:drawing>
              <wp:inline distT="0" distB="0" distL="0" distR="0" wp14:anchorId="17AED30A" wp14:editId="6F2A14B9">
                <wp:extent cx="1990081" cy="1099949"/>
                <wp:effectExtent l="12700" t="0" r="17145" b="17780"/>
                <wp:docPr id="27" name="Group 27"/>
                <wp:cNvGraphicFramePr/>
                <a:graphic xmlns:a="http://schemas.openxmlformats.org/drawingml/2006/main">
                  <a:graphicData uri="http://schemas.microsoft.com/office/word/2010/wordprocessingGroup">
                    <wpg:wgp>
                      <wpg:cNvGrpSpPr/>
                      <wpg:grpSpPr>
                        <a:xfrm>
                          <a:off x="0" y="0"/>
                          <a:ext cx="1990081" cy="1099949"/>
                          <a:chOff x="0" y="0"/>
                          <a:chExt cx="2487601" cy="1374936"/>
                        </a:xfrm>
                      </wpg:grpSpPr>
                      <wps:wsp>
                        <wps:cNvPr id="28" name="Oval 28"/>
                        <wps:cNvSpPr>
                          <a:spLocks noChangeAspect="1"/>
                        </wps:cNvSpPr>
                        <wps:spPr>
                          <a:xfrm>
                            <a:off x="817339" y="104405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 name="Straight Connector 29"/>
                        <wps:cNvCnPr>
                          <a:cxnSpLocks/>
                        </wps:cNvCnPr>
                        <wps:spPr>
                          <a:xfrm>
                            <a:off x="1132131" y="120144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0" name="Oval 30"/>
                        <wps:cNvSpPr>
                          <a:spLocks noChangeAspect="1"/>
                        </wps:cNvSpPr>
                        <wps:spPr>
                          <a:xfrm>
                            <a:off x="0" y="103581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 name="Straight Connector 31"/>
                        <wps:cNvCnPr>
                          <a:cxnSpLocks/>
                        </wps:cNvCnPr>
                        <wps:spPr>
                          <a:xfrm>
                            <a:off x="314792" y="119321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2" name="Down Arrow Callout 32"/>
                        <wps:cNvSpPr/>
                        <wps:spPr>
                          <a:xfrm>
                            <a:off x="1443600" y="529770"/>
                            <a:ext cx="684000" cy="473104"/>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33" name="Oval 33"/>
                        <wps:cNvSpPr>
                          <a:spLocks noChangeAspect="1"/>
                        </wps:cNvSpPr>
                        <wps:spPr>
                          <a:xfrm>
                            <a:off x="1628204" y="106014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4" name="Down Arrow Callout 34"/>
                        <wps:cNvSpPr/>
                        <wps:spPr>
                          <a:xfrm>
                            <a:off x="108359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g:wgp>
                  </a:graphicData>
                </a:graphic>
              </wp:inline>
            </w:drawing>
          </mc:Choice>
          <mc:Fallback>
            <w:pict>
              <v:group w14:anchorId="17AED30A" id="Group 27" o:spid="_x0000_s1055" style="width:156.7pt;height:86.6pt;mso-position-horizontal-relative:char;mso-position-vertical-relative:line" coordsize="24876,1374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">
                <v:oval id="Oval 28" o:spid="_x0000_s1056" style="position:absolute;left:8173;top:1044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" fillcolor="#ffbc57" strokecolor="#ed7d31 [3205]" strokeweight="2.25pt">
                  <v:stroke joinstyle="miter"/>
                  <v:path arrowok="t"/>
                  <o:lock v:ext="edit" aspectratio="t"/>
                </v:oval>
                <v:line id="Straight Connector 29" o:spid="_x0000_s1057" style="position:absolute;visibility:visible;mso-wrap-style:square" from="11321,12014" to="16282,121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" strokecolor="#ed7d31 [3205]" strokeweight="3pt">
                  <v:stroke joinstyle="miter"/>
                  <o:lock v:ext="edit" shapetype="f"/>
                </v:line>
                <v:oval id="Oval 30" o:spid="_x0000_s1058" style="position:absolute;top:10358;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" fillcolor="#ffbc57" strokecolor="#ed7d31 [3205]" strokeweight="2.25pt">
                  <v:stroke joinstyle="miter"/>
                  <v:path arrowok="t"/>
                  <o:lock v:ext="edit" aspectratio="t"/>
                </v:oval>
                <v:line id="Straight Connector 31" o:spid="_x0000_s1059" style="position:absolute;visibility:visible;mso-wrap-style:square" from="3147,11932" to="8173,120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" strokecolor="#ed7d31 [3205]" strokeweight="3pt">
                  <v:stroke joinstyle="miter"/>
                  <o:lock v:ext="edit" shapetype="f"/>
                </v:line>
                <v:shape id="Down Arrow Callout 32" o:spid="_x0000_s1060" type="#_x0000_t80" style="position:absolute;left:14436;top:5297;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" adj="14035,7065,16200,8932" fillcolor="#ffc261" strokecolor="#181818 [486]" strokeweight="1pt">
                  <v:textbo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33" o:spid="_x0000_s1061" style="position:absolute;left:16282;top:1060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" fillcolor="#ffbc57" strokecolor="#ed7d31 [3205]" strokeweight="2.25pt">
                  <v:stroke joinstyle="miter"/>
                  <v:path arrowok="t"/>
                  <o:lock v:ext="edit" aspectratio="t"/>
                </v:oval>
                <v:shape id="Down Arrow Callout 34" o:spid="_x0000_s1062" type="#_x0000_t80" style="position:absolute;left:10835;width:14041;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" adj="14035,8983,16200,9891" fillcolor="#5b9bd5 [3208]" strokecolor="#091723 [488]" strokeweight="1pt">
                  <v:textbo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w10:anchorlock/>
              </v:group>
            </w:pict>
          </mc:Fallback>
        </mc:AlternateContent>
      </w:r>
    </w:p>
    <w:p w14:paraId="0649B75A" w14:textId="77777777" w:rsidR="00546B56" w:rsidRPr="00546B56" w:rsidRDefault="00546B56" w:rsidP="00546B56">
      <w:pPr>
        <w:jc w:val="center"/>
        <w:rPr>
          <w:b/>
          <w:sz w:val="28"/>
          <w:szCs w:val="28"/>
        </w:rPr>
      </w:pPr>
    </w:p>
    <w:p w14:paraId="1A5E4502" w14:textId="24F969B2" w:rsidR="00151887" w:rsidRPr="009A01FB" w:rsidRDefault="00151887" w:rsidP="002F1BDF">
      <w:pPr>
        <w:rPr>
          <w:rFonts w:ascii="Calibri" w:hAnsi="Calibri" w:cs="Calibri"/>
        </w:rPr>
      </w:pPr>
      <w:r>
        <w:rPr>
          <w:rFonts w:ascii="Calibri" w:hAnsi="Calibri" w:cs="Calibri"/>
        </w:rPr>
        <w:t xml:space="preserve">If you add more commits, they will now be added to the </w:t>
      </w:r>
      <w:proofErr w:type="spellStart"/>
      <w:r>
        <w:rPr>
          <w:rFonts w:ascii="Calibri" w:hAnsi="Calibri" w:cs="Calibri"/>
        </w:rPr>
        <w:t>new_feature</w:t>
      </w:r>
      <w:proofErr w:type="spellEnd"/>
      <w:r>
        <w:rPr>
          <w:rFonts w:ascii="Calibri" w:hAnsi="Calibri" w:cs="Calibri"/>
        </w:rPr>
        <w:t xml:space="preserve"> branch.</w:t>
      </w:r>
    </w:p>
    <w:tbl>
      <w:tblPr>
        <w:tblStyle w:val="TableGrid"/>
        <w:tblW w:w="1066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2"/>
        <w:gridCol w:w="5919"/>
      </w:tblGrid>
      <w:tr w:rsidR="002675A2" w14:paraId="655FE08E" w14:textId="77777777" w:rsidTr="00EB0BA7">
        <w:trPr>
          <w:trHeight w:val="1701"/>
          <w:jc w:val="center"/>
        </w:trPr>
        <w:tc>
          <w:tcPr>
            <w:tcW w:w="4742" w:type="dxa"/>
          </w:tcPr>
          <w:p w14:paraId="3969131E" w14:textId="77777777" w:rsidR="00F5445B" w:rsidRDefault="00F5445B" w:rsidP="000D29B9"/>
          <w:p w14:paraId="607927C7" w14:textId="77777777" w:rsidR="00AE4FFB" w:rsidRDefault="00AE4FFB" w:rsidP="00EB0BA7"/>
          <w:p w14:paraId="2C469A7C" w14:textId="31673C18" w:rsidR="002675A2" w:rsidRDefault="008B59F5" w:rsidP="000D29B9">
            <w:r w:rsidRPr="008B59F5">
              <w:rPr>
                <w:noProof/>
              </w:rPr>
              <mc:AlternateContent>
                <mc:Choice Requires="wpg">
                  <w:drawing>
                    <wp:inline distT="0" distB="0" distL="0" distR="0" wp14:anchorId="4EDE95C3" wp14:editId="3FBEAB5E">
                      <wp:extent cx="2773010" cy="1412235"/>
                      <wp:effectExtent l="12700" t="0" r="8890" b="10795"/>
                      <wp:docPr id="191" name="Group 191"/>
                      <wp:cNvGraphicFramePr/>
                      <a:graphic xmlns:a="http://schemas.openxmlformats.org/drawingml/2006/main">
                        <a:graphicData uri="http://schemas.microsoft.com/office/word/2010/wordprocessingGroup">
                          <wpg:wgp>
                            <wpg:cNvGrpSpPr/>
                            <wpg:grpSpPr>
                              <a:xfrm>
                                <a:off x="0" y="0"/>
                                <a:ext cx="2773010" cy="1412235"/>
                                <a:chOff x="0" y="0"/>
                                <a:chExt cx="3466261" cy="1765294"/>
                              </a:xfrm>
                            </wpg:grpSpPr>
                            <wps:wsp>
                              <wps:cNvPr id="192" name="Oval 192"/>
                              <wps:cNvSpPr>
                                <a:spLocks noChangeAspect="1"/>
                              </wps:cNvSpPr>
                              <wps:spPr>
                                <a:xfrm>
                                  <a:off x="817338" y="145050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3" name="Straight Connector 193"/>
                              <wps:cNvCnPr>
                                <a:cxnSpLocks/>
                              </wps:cNvCnPr>
                              <wps:spPr>
                                <a:xfrm flipV="1">
                                  <a:off x="1132131" y="1607896"/>
                                  <a:ext cx="496072" cy="1"/>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94" name="Oval 194"/>
                              <wps:cNvSpPr>
                                <a:spLocks noChangeAspect="1"/>
                              </wps:cNvSpPr>
                              <wps:spPr>
                                <a:xfrm>
                                  <a:off x="0" y="144226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5" name="Straight Connector 195"/>
                              <wps:cNvCnPr>
                                <a:cxnSpLocks/>
                              </wps:cNvCnPr>
                              <wps:spPr>
                                <a:xfrm>
                                  <a:off x="314792" y="159966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96" name="Down Arrow Callout 196"/>
                              <wps:cNvSpPr/>
                              <wps:spPr>
                                <a:xfrm>
                                  <a:off x="1443599" y="921293"/>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FB08697" w14:textId="77777777" w:rsidR="008B59F5" w:rsidRDefault="008B59F5" w:rsidP="008B59F5">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97" name="Oval 197"/>
                              <wps:cNvSpPr>
                                <a:spLocks noChangeAspect="1"/>
                              </wps:cNvSpPr>
                              <wps:spPr>
                                <a:xfrm>
                                  <a:off x="1628203" y="1450500"/>
                                  <a:ext cx="314794"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8" name="Oval 198"/>
                              <wps:cNvSpPr>
                                <a:spLocks noChangeAspect="1"/>
                              </wps:cNvSpPr>
                              <wps:spPr>
                                <a:xfrm>
                                  <a:off x="2606863" y="52081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99" name="Down Arrow Callout 199"/>
                              <wps:cNvSpPr/>
                              <wps:spPr>
                                <a:xfrm>
                                  <a:off x="206225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522811FE" w14:textId="77777777" w:rsidR="008B59F5" w:rsidRDefault="008B59F5" w:rsidP="008B59F5">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200" name="Straight Connector 200"/>
                              <wps:cNvCnPr>
                                <a:cxnSpLocks/>
                              </wps:cNvCnPr>
                              <wps:spPr>
                                <a:xfrm flipV="1">
                                  <a:off x="1896897" y="789507"/>
                                  <a:ext cx="756066" cy="707093"/>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EDE95C3" id="Group 191" o:spid="_x0000_s1063" style="width:218.35pt;height:111.2pt;mso-position-horizontal-relative:char;mso-position-vertical-relative:line" coordsize="34662,176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">
                      <v:oval id="Oval 192" o:spid="_x0000_s1064" style="position:absolute;left:8173;top:14505;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" fillcolor="#ffbc57" strokecolor="#ed7d31 [3205]" strokeweight="2.25pt">
                        <v:stroke joinstyle="miter"/>
                        <v:path arrowok="t"/>
                        <o:lock v:ext="edit" aspectratio="t"/>
                      </v:oval>
                      <v:line id="Straight Connector 193" o:spid="_x0000_s1065" style="position:absolute;flip:y;visibility:visible;mso-wrap-style:square" from="11321,16078" to="16282,160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" strokecolor="#ed7d31 [3205]" strokeweight="3pt">
                        <v:stroke joinstyle="miter"/>
                        <o:lock v:ext="edit" shapetype="f"/>
                      </v:line>
                      <v:oval id="Oval 194" o:spid="_x0000_s1066" style="position:absolute;top:14422;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" fillcolor="#ffbc57" strokecolor="#ed7d31 [3205]" strokeweight="2.25pt">
                        <v:stroke joinstyle="miter"/>
                        <v:path arrowok="t"/>
                        <o:lock v:ext="edit" aspectratio="t"/>
                      </v:oval>
                      <v:line id="Straight Connector 195" o:spid="_x0000_s1067" style="position:absolute;visibility:visible;mso-wrap-style:square" from="3147,15996" to="8173,160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" strokecolor="#ed7d31 [3205]" strokeweight="3pt">
                        <v:stroke joinstyle="miter"/>
                        <o:lock v:ext="edit" shapetype="f"/>
                      </v:line>
                      <v:shape id="Down Arrow Callout 196" o:spid="_x0000_s1068" type="#_x0000_t80" style="position:absolute;left:14435;top:9212;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" adj="14035,7065,16200,8932" fillcolor="#ffc261" strokecolor="#181818 [486]" strokeweight="1pt">
                        <v:textbox>
                          <w:txbxContent>
                            <w:p w14:paraId="1FB08697" w14:textId="77777777" w:rsidR="008B59F5" w:rsidRDefault="008B59F5" w:rsidP="008B59F5">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97" o:spid="_x0000_s1069" style="position:absolute;left:16282;top:14505;width:3147;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" fillcolor="#ffbc57" strokecolor="#ed7d31 [3205]" strokeweight="2.25pt">
                        <v:stroke joinstyle="miter"/>
                        <v:path arrowok="t"/>
                        <o:lock v:ext="edit" aspectratio="t"/>
                      </v:oval>
                      <v:oval id="Oval 198" o:spid="_x0000_s1070" style="position:absolute;left:26068;top:5208;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" fillcolor="#5b9bd5 [3208]" strokecolor="#2f5496 [2404]" strokeweight="2.25pt">
                        <v:stroke joinstyle="miter"/>
                        <v:path arrowok="t"/>
                        <o:lock v:ext="edit" aspectratio="t"/>
                      </v:oval>
                      <v:shape id="Down Arrow Callout 199" o:spid="_x0000_s1071" type="#_x0000_t80" style="position:absolute;left:20622;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" adj="14035,8983,16200,9891" fillcolor="#5b9bd5 [3208]" strokecolor="#091723 [488]" strokeweight="1pt">
                        <v:textbox>
                          <w:txbxContent>
                            <w:p w14:paraId="522811FE" w14:textId="77777777" w:rsidR="008B59F5" w:rsidRDefault="008B59F5" w:rsidP="008B59F5">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200" o:spid="_x0000_s1072" style="position:absolute;flip:y;visibility:visible;mso-wrap-style:square" from="18968,7895" to="26529,1496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" strokecolor="#2f5496 [2404]" strokeweight="3pt">
                        <v:stroke joinstyle="miter"/>
                        <o:lock v:ext="edit" shapetype="f"/>
                      </v:line>
                      <w10:anchorlock/>
                    </v:group>
                  </w:pict>
                </mc:Fallback>
              </mc:AlternateContent>
            </w:r>
          </w:p>
        </w:tc>
        <w:tc>
          <w:tcPr>
            <w:tcW w:w="5919" w:type="dxa"/>
          </w:tcPr>
          <w:p w14:paraId="6D56AE3D" w14:textId="77777777" w:rsidR="00AE4FFB" w:rsidRDefault="00AE4FFB" w:rsidP="00EB0BA7"/>
          <w:p w14:paraId="2BA14850" w14:textId="0B378E31" w:rsidR="002675A2" w:rsidRDefault="002675A2" w:rsidP="000D29B9">
            <w:r w:rsidRPr="002F2D82">
              <w:rPr>
                <w:rFonts w:ascii="Calibri" w:hAnsi="Calibri" w:cs="Calibri"/>
                <w:noProof/>
              </w:rPr>
              <mc:AlternateContent>
                <mc:Choice Requires="wpg">
                  <w:drawing>
                    <wp:anchor distT="0" distB="0" distL="114300" distR="114300" simplePos="0" relativeHeight="251658240" behindDoc="0" locked="0" layoutInCell="1" allowOverlap="1" wp14:anchorId="1D971364" wp14:editId="5E897AEA">
                      <wp:simplePos x="0" y="0"/>
                      <wp:positionH relativeFrom="column">
                        <wp:posOffset>-52705</wp:posOffset>
                      </wp:positionH>
                      <wp:positionV relativeFrom="paragraph">
                        <wp:posOffset>175895</wp:posOffset>
                      </wp:positionV>
                      <wp:extent cx="3592800" cy="1418400"/>
                      <wp:effectExtent l="12700" t="0" r="8890" b="17145"/>
                      <wp:wrapSquare wrapText="bothSides"/>
                      <wp:docPr id="159" name="Group 159"/>
                      <wp:cNvGraphicFramePr/>
                      <a:graphic xmlns:a="http://schemas.openxmlformats.org/drawingml/2006/main">
                        <a:graphicData uri="http://schemas.microsoft.com/office/word/2010/wordprocessingGroup">
                          <wpg:wgp>
                            <wpg:cNvGrpSpPr/>
                            <wpg:grpSpPr>
                              <a:xfrm>
                                <a:off x="0" y="0"/>
                                <a:ext cx="3592800" cy="1418400"/>
                                <a:chOff x="0" y="0"/>
                                <a:chExt cx="4491017" cy="1772837"/>
                              </a:xfrm>
                            </wpg:grpSpPr>
                            <wps:wsp>
                              <wps:cNvPr id="160" name="Oval 160"/>
                              <wps:cNvSpPr>
                                <a:spLocks noChangeAspect="1"/>
                              </wps:cNvSpPr>
                              <wps:spPr>
                                <a:xfrm>
                                  <a:off x="817339" y="1441952"/>
                                  <a:ext cx="314792" cy="31479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1" name="Straight Connector 161"/>
                              <wps:cNvCnPr>
                                <a:cxnSpLocks/>
                              </wps:cNvCnPr>
                              <wps:spPr>
                                <a:xfrm>
                                  <a:off x="1132131" y="1599348"/>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2" name="Oval 162"/>
                              <wps:cNvSpPr>
                                <a:spLocks noChangeAspect="1"/>
                              </wps:cNvSpPr>
                              <wps:spPr>
                                <a:xfrm>
                                  <a:off x="0" y="1433717"/>
                                  <a:ext cx="314792" cy="31479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3" name="Straight Connector 163"/>
                              <wps:cNvCnPr>
                                <a:cxnSpLocks/>
                              </wps:cNvCnPr>
                              <wps:spPr>
                                <a:xfrm>
                                  <a:off x="314792" y="1591113"/>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4" name="Down Arrow Callout 164"/>
                              <wps:cNvSpPr/>
                              <wps:spPr>
                                <a:xfrm>
                                  <a:off x="1440628" y="93331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65" name="Oval 165"/>
                              <wps:cNvSpPr>
                                <a:spLocks noChangeAspect="1"/>
                              </wps:cNvSpPr>
                              <wps:spPr>
                                <a:xfrm>
                                  <a:off x="1628204" y="1458043"/>
                                  <a:ext cx="314792" cy="31479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6" name="Oval 166"/>
                              <wps:cNvSpPr>
                                <a:spLocks noChangeAspect="1"/>
                              </wps:cNvSpPr>
                              <wps:spPr>
                                <a:xfrm>
                                  <a:off x="2606862" y="512265"/>
                                  <a:ext cx="314792" cy="314794"/>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67" name="Down Arrow Callout 167"/>
                              <wps:cNvSpPr/>
                              <wps:spPr>
                                <a:xfrm>
                                  <a:off x="3087017" y="0"/>
                                  <a:ext cx="1404000"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26B17026"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68" name="Straight Connector 168"/>
                              <wps:cNvCnPr>
                                <a:cxnSpLocks/>
                              </wps:cNvCnPr>
                              <wps:spPr>
                                <a:xfrm flipV="1">
                                  <a:off x="1896897" y="780959"/>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69" name="Oval 169"/>
                              <wps:cNvSpPr>
                                <a:spLocks noChangeAspect="1"/>
                              </wps:cNvSpPr>
                              <wps:spPr>
                                <a:xfrm>
                                  <a:off x="3631622" y="519085"/>
                                  <a:ext cx="314792" cy="314794"/>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70" name="Straight Connector 170"/>
                              <wps:cNvCnPr>
                                <a:cxnSpLocks/>
                              </wps:cNvCnPr>
                              <wps:spPr>
                                <a:xfrm>
                                  <a:off x="2921656" y="669663"/>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971364" id="Group 159" o:spid="_x0000_s1073" style="position:absolute;margin-left:-4.15pt;margin-top:13.85pt;width:282.9pt;height:111.7pt;z-index:251658240;mso-position-horizontal-relative:text;mso-position-vertical-relative:text;mso-width-relative:margin;mso-height-relative:margin" coordsize="44910,177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">
                      <v:oval id="Oval 160" o:spid="_x0000_s1074" style="position:absolute;left:8173;top:14419;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" fillcolor="#ffbc57" strokecolor="#ed7d31 [3205]" strokeweight="2.25pt">
                        <v:stroke joinstyle="miter"/>
                        <v:path arrowok="t"/>
                        <o:lock v:ext="edit" aspectratio="t"/>
                      </v:oval>
                      <v:line id="Straight Connector 161" o:spid="_x0000_s1075" style="position:absolute;visibility:visible;mso-wrap-style:square" from="11321,15993" to="16282,161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" strokecolor="#ed7d31 [3205]" strokeweight="3pt">
                        <v:stroke joinstyle="miter"/>
                        <o:lock v:ext="edit" shapetype="f"/>
                      </v:line>
                      <v:oval id="Oval 162" o:spid="_x0000_s1076" style="position:absolute;top:14337;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" fillcolor="#ffbc57" strokecolor="#ed7d31 [3205]" strokeweight="2.25pt">
                        <v:stroke joinstyle="miter"/>
                        <v:path arrowok="t"/>
                        <o:lock v:ext="edit" aspectratio="t"/>
                      </v:oval>
                      <v:line id="Straight Connector 163" o:spid="_x0000_s1077" style="position:absolute;visibility:visible;mso-wrap-style:square" from="3147,15911" to="8173,15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" strokecolor="#ed7d31 [3205]" strokeweight="3pt">
                        <v:stroke joinstyle="miter"/>
                        <o:lock v:ext="edit" shapetype="f"/>
                      </v:line>
                      <v:shape id="Down Arrow Callout 164" o:spid="_x0000_s1078" type="#_x0000_t80" style="position:absolute;left:14406;top:9333;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" adj="14035,7065,16200,8932" fillcolor="#ffc261" strokecolor="#181818 [486]" strokeweight="1pt">
                        <v:textbo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65" o:spid="_x0000_s1079" style="position:absolute;left:16282;top:14580;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" fillcolor="#ffbc57" strokecolor="#ed7d31 [3205]" strokeweight="2.25pt">
                        <v:stroke joinstyle="miter"/>
                        <v:path arrowok="t"/>
                        <o:lock v:ext="edit" aspectratio="t"/>
                      </v:oval>
                      <v:oval id="Oval 166" o:spid="_x0000_s1080" style="position:absolute;left:26068;top:5122;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" fillcolor="#5b9bd5 [3208]" strokecolor="#2f5496 [2404]" strokeweight="2.25pt">
                        <v:stroke joinstyle="miter"/>
                        <v:path arrowok="t"/>
                        <o:lock v:ext="edit" aspectratio="t"/>
                      </v:oval>
                      <v:shape id="Down Arrow Callout 167" o:spid="_x0000_s1081"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" adj="14035,8983,16200,9891" fillcolor="#5b9bd5 [3208]" strokecolor="#091723 [488]" strokeweight="1pt">
                        <v:textbox>
                          <w:txbxContent>
                            <w:p w14:paraId="26B17026"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68" o:spid="_x0000_s1082" style="position:absolute;flip:y;visibility:visible;mso-wrap-style:square" from="18968,7809" to="26529,150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" strokecolor="#2f5496 [2404]" strokeweight="3pt">
                        <v:stroke joinstyle="miter"/>
                        <o:lock v:ext="edit" shapetype="f"/>
                      </v:line>
                      <v:oval id="Oval 169" o:spid="_x0000_s1083" style="position:absolute;left:36316;top:519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" fillcolor="#5b9bd5 [3208]" strokecolor="#2f5496 [2404]" strokeweight="2.25pt">
                        <v:stroke joinstyle="miter"/>
                        <v:path arrowok="t"/>
                        <o:lock v:ext="edit" aspectratio="t"/>
                      </v:oval>
                      <v:line id="Straight Connector 170" o:spid="_x0000_s1084" style="position:absolute;visibility:visible;mso-wrap-style:square" from="29216,6696" to="36316,67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" strokecolor="#2f5496 [2404]" strokeweight="3pt">
                        <v:stroke joinstyle="miter"/>
                        <o:lock v:ext="edit" shapetype="f"/>
                      </v:line>
                      <w10:wrap type="square"/>
                    </v:group>
                  </w:pict>
                </mc:Fallback>
              </mc:AlternateContent>
            </w:r>
          </w:p>
        </w:tc>
      </w:tr>
    </w:tbl>
    <w:p w14:paraId="5F01C4DF" w14:textId="1BE79092" w:rsidR="00726F30" w:rsidRDefault="00726F30" w:rsidP="002F1BDF">
      <w:pPr>
        <w:rPr>
          <w:rFonts w:ascii="Calibri" w:hAnsi="Calibri" w:cs="Calibri"/>
        </w:rPr>
      </w:pPr>
    </w:p>
    <w:p w14:paraId="12795F14" w14:textId="005F6FAC" w:rsidR="00A54444" w:rsidRDefault="005E68A9" w:rsidP="002F1BDF">
      <w:pPr>
        <w:rPr>
          <w:rFonts w:ascii="Calibri" w:hAnsi="Calibri" w:cs="Calibri"/>
        </w:rPr>
      </w:pPr>
      <w:r>
        <w:rPr>
          <w:rFonts w:ascii="Calibri" w:hAnsi="Calibri" w:cs="Calibri"/>
        </w:rPr>
        <w:t xml:space="preserve">While you are working on your feature branch, you (or </w:t>
      </w:r>
      <w:r w:rsidR="000F38A2">
        <w:rPr>
          <w:rFonts w:ascii="Calibri" w:hAnsi="Calibri" w:cs="Calibri"/>
        </w:rPr>
        <w:t>a colleague</w:t>
      </w:r>
      <w:r>
        <w:rPr>
          <w:rFonts w:ascii="Calibri" w:hAnsi="Calibri" w:cs="Calibri"/>
        </w:rPr>
        <w:t>) might make changes to the main branch, so the branches will diverge - each branch contains changes that the other does not have.</w:t>
      </w:r>
    </w:p>
    <w:p w14:paraId="58BB95EB" w14:textId="7C93B86F" w:rsidR="005E68A9" w:rsidRDefault="009E1B50" w:rsidP="007A115B">
      <w:pPr>
        <w:jc w:val="center"/>
        <w:rPr>
          <w:rFonts w:ascii="Calibri" w:hAnsi="Calibri" w:cs="Calibri"/>
        </w:rPr>
      </w:pPr>
      <w:r w:rsidRPr="009E1B50">
        <w:rPr>
          <w:rFonts w:ascii="Calibri" w:hAnsi="Calibri" w:cs="Calibri"/>
          <w:noProof/>
        </w:rPr>
        <mc:AlternateContent>
          <mc:Choice Requires="wpg">
            <w:drawing>
              <wp:inline distT="0" distB="0" distL="0" distR="0" wp14:anchorId="4A177787" wp14:editId="2FDB7EAA">
                <wp:extent cx="3592816" cy="1426348"/>
                <wp:effectExtent l="12700" t="0" r="14605" b="8890"/>
                <wp:docPr id="117" name="Group 117"/>
                <wp:cNvGraphicFramePr/>
                <a:graphic xmlns:a="http://schemas.openxmlformats.org/drawingml/2006/main">
                  <a:graphicData uri="http://schemas.microsoft.com/office/word/2010/wordprocessingGroup">
                    <wpg:wgp>
                      <wpg:cNvGrpSpPr/>
                      <wpg:grpSpPr>
                        <a:xfrm>
                          <a:off x="0" y="0"/>
                          <a:ext cx="3592816" cy="1426348"/>
                          <a:chOff x="0" y="0"/>
                          <a:chExt cx="4491018" cy="1782935"/>
                        </a:xfrm>
                      </wpg:grpSpPr>
                      <wps:wsp>
                        <wps:cNvPr id="118" name="Oval 118"/>
                        <wps:cNvSpPr>
                          <a:spLocks noChangeAspect="1"/>
                        </wps:cNvSpPr>
                        <wps:spPr>
                          <a:xfrm>
                            <a:off x="817339" y="145205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9" name="Straight Connector 119"/>
                        <wps:cNvCnPr>
                          <a:cxnSpLocks/>
                        </wps:cNvCnPr>
                        <wps:spPr>
                          <a:xfrm>
                            <a:off x="1132131" y="160944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0" name="Oval 120"/>
                        <wps:cNvSpPr>
                          <a:spLocks noChangeAspect="1"/>
                        </wps:cNvSpPr>
                        <wps:spPr>
                          <a:xfrm>
                            <a:off x="0" y="144381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1" name="Straight Connector 121"/>
                        <wps:cNvCnPr>
                          <a:cxnSpLocks/>
                        </wps:cNvCnPr>
                        <wps:spPr>
                          <a:xfrm>
                            <a:off x="314792" y="160121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2" name="Down Arrow Callout 122"/>
                        <wps:cNvSpPr/>
                        <wps:spPr>
                          <a:xfrm>
                            <a:off x="2655294" y="94003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23" name="Oval 123"/>
                        <wps:cNvSpPr>
                          <a:spLocks noChangeAspect="1"/>
                        </wps:cNvSpPr>
                        <wps:spPr>
                          <a:xfrm>
                            <a:off x="1628204" y="146814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4" name="Oval 124"/>
                        <wps:cNvSpPr>
                          <a:spLocks noChangeAspect="1"/>
                        </wps:cNvSpPr>
                        <wps:spPr>
                          <a:xfrm>
                            <a:off x="2839897" y="146009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5" name="Straight Connector 125"/>
                        <wps:cNvCnPr>
                          <a:cxnSpLocks/>
                        </wps:cNvCnPr>
                        <wps:spPr>
                          <a:xfrm flipV="1">
                            <a:off x="1942996" y="1617492"/>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6" name="Oval 126"/>
                        <wps:cNvSpPr>
                          <a:spLocks noChangeAspect="1"/>
                        </wps:cNvSpPr>
                        <wps:spPr>
                          <a:xfrm>
                            <a:off x="2606863" y="52236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27" name="Down Arrow Callout 127"/>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28" name="Straight Connector 128"/>
                        <wps:cNvCnPr>
                          <a:cxnSpLocks/>
                        </wps:cNvCnPr>
                        <wps:spPr>
                          <a:xfrm flipV="1">
                            <a:off x="1896897" y="791057"/>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29" name="Oval 129"/>
                        <wps:cNvSpPr>
                          <a:spLocks noChangeAspect="1"/>
                        </wps:cNvSpPr>
                        <wps:spPr>
                          <a:xfrm>
                            <a:off x="3631622" y="529183"/>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30" name="Straight Connector 130"/>
                        <wps:cNvCnPr>
                          <a:cxnSpLocks/>
                        </wps:cNvCnPr>
                        <wps:spPr>
                          <a:xfrm>
                            <a:off x="2921656" y="679761"/>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A177787" id="Group 117" o:spid="_x0000_s1085" style="width:282.9pt;height:112.3pt;mso-position-horizontal-relative:char;mso-position-vertical-relative:line" coordsize="44910,178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">
                <v:oval id="Oval 118" o:spid="_x0000_s1086" style="position:absolute;left:8173;top:1452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" fillcolor="#ffbc57" strokecolor="#ed7d31 [3205]" strokeweight="2.25pt">
                  <v:stroke joinstyle="miter"/>
                  <v:path arrowok="t"/>
                  <o:lock v:ext="edit" aspectratio="t"/>
                </v:oval>
                <v:line id="Straight Connector 119" o:spid="_x0000_s1087" style="position:absolute;visibility:visible;mso-wrap-style:square" from="11321,16094" to="16282,1625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" strokecolor="#ed7d31 [3205]" strokeweight="3pt">
                  <v:stroke joinstyle="miter"/>
                  <o:lock v:ext="edit" shapetype="f"/>
                </v:line>
                <v:oval id="Oval 120" o:spid="_x0000_s1088" style="position:absolute;top:14438;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" fillcolor="#ffbc57" strokecolor="#ed7d31 [3205]" strokeweight="2.25pt">
                  <v:stroke joinstyle="miter"/>
                  <v:path arrowok="t"/>
                  <o:lock v:ext="edit" aspectratio="t"/>
                </v:oval>
                <v:line id="Straight Connector 121" o:spid="_x0000_s1089" style="position:absolute;visibility:visible;mso-wrap-style:square" from="3147,16012" to="8173,1609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" strokecolor="#ed7d31 [3205]" strokeweight="3pt">
                  <v:stroke joinstyle="miter"/>
                  <o:lock v:ext="edit" shapetype="f"/>
                </v:line>
                <v:shape id="Down Arrow Callout 122" o:spid="_x0000_s1090" type="#_x0000_t80" style="position:absolute;left:26552;top:9400;width:68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" adj="14035,7070,16200,8935" fillcolor="#ffc261" strokecolor="#181818 [486]" strokeweight="1pt">
                  <v:textbo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23" o:spid="_x0000_s1091" style="position:absolute;left:16282;top:1468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" fillcolor="#ffbc57" strokecolor="#ed7d31 [3205]" strokeweight="2.25pt">
                  <v:stroke joinstyle="miter"/>
                  <v:path arrowok="t"/>
                  <o:lock v:ext="edit" aspectratio="t"/>
                </v:oval>
                <v:oval id="Oval 124" o:spid="_x0000_s1092" style="position:absolute;left:28398;top:1460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" fillcolor="#ffbc57" strokecolor="#ed7d31 [3205]" strokeweight="2.25pt">
                  <v:stroke joinstyle="miter"/>
                  <v:path arrowok="t"/>
                  <o:lock v:ext="edit" aspectratio="t"/>
                </v:oval>
                <v:line id="Straight Connector 125" o:spid="_x0000_s1093" style="position:absolute;flip:y;visibility:visible;mso-wrap-style:square" from="19429,16174" to="28398,1625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" strokecolor="#ed7d31 [3205]" strokeweight="3pt">
                  <v:stroke joinstyle="miter"/>
                  <o:lock v:ext="edit" shapetype="f"/>
                </v:line>
                <v:oval id="Oval 126" o:spid="_x0000_s1094" style="position:absolute;left:26068;top:522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" fillcolor="#5b9bd5 [3208]" strokecolor="#2f5496 [2404]" strokeweight="2.25pt">
                  <v:stroke joinstyle="miter"/>
                  <v:path arrowok="t"/>
                  <o:lock v:ext="edit" aspectratio="t"/>
                </v:oval>
                <v:shape id="Down Arrow Callout 127" o:spid="_x0000_s1095"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" adj="14035,8983,16200,9891" fillcolor="#5b9bd5 [3208]" strokecolor="#091723 [488]" strokeweight="1pt">
                  <v:textbo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28" o:spid="_x0000_s1096" style="position:absolute;flip:y;visibility:visible;mso-wrap-style:square" from="18968,7910" to="26529,1514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" strokecolor="#2f5496 [2404]" strokeweight="3pt">
                  <v:stroke joinstyle="miter"/>
                  <o:lock v:ext="edit" shapetype="f"/>
                </v:line>
                <v:oval id="Oval 129" o:spid="_x0000_s1097" style="position:absolute;left:36316;top:5291;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" fillcolor="#5b9bd5 [3208]" strokecolor="#2f5496 [2404]" strokeweight="2.25pt">
                  <v:stroke joinstyle="miter"/>
                  <v:path arrowok="t"/>
                  <o:lock v:ext="edit" aspectratio="t"/>
                </v:oval>
                <v:line id="Straight Connector 130" o:spid="_x0000_s1098" style="position:absolute;visibility:visible;mso-wrap-style:square" from="29216,6797" to="36316,686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" strokecolor="#2f5496 [2404]" strokeweight="3pt">
                  <v:stroke joinstyle="miter"/>
                  <o:lock v:ext="edit" shapetype="f"/>
                </v:line>
                <w10:anchorlock/>
              </v:group>
            </w:pict>
          </mc:Fallback>
        </mc:AlternateContent>
      </w:r>
    </w:p>
    <w:p w14:paraId="7062DE69" w14:textId="496701C3" w:rsidR="005E68A9" w:rsidRDefault="005E68A9" w:rsidP="002F1BDF"/>
    <w:p w14:paraId="28FE5790" w14:textId="39BCFACC" w:rsidR="009E29FB" w:rsidRPr="00E36611" w:rsidRDefault="009E29FB" w:rsidP="002F1BDF">
      <w:pPr>
        <w:rPr>
          <w:rFonts w:ascii="Calibri" w:hAnsi="Calibri" w:cs="Calibri"/>
        </w:rPr>
      </w:pPr>
      <w:r>
        <w:rPr>
          <w:rFonts w:ascii="Calibri" w:hAnsi="Calibri" w:cs="Calibri"/>
        </w:rPr>
        <w:lastRenderedPageBreak/>
        <w:t>Eventually, once your feature is complete, you can tell Git to merge it back into the main branch. Git handles this merge process so that the main branch then contains all the changes from both branches.</w:t>
      </w:r>
      <w:r w:rsidR="00FD7945">
        <w:rPr>
          <w:rFonts w:ascii="Calibri" w:hAnsi="Calibri" w:cs="Calibri"/>
        </w:rPr>
        <w:t xml:space="preserve"> If there are conflict</w:t>
      </w:r>
      <w:r w:rsidR="00A37362">
        <w:rPr>
          <w:rFonts w:ascii="Calibri" w:hAnsi="Calibri" w:cs="Calibri"/>
        </w:rPr>
        <w:t>ing changes</w:t>
      </w:r>
      <w:r w:rsidR="00FD7945">
        <w:rPr>
          <w:rFonts w:ascii="Calibri" w:hAnsi="Calibri" w:cs="Calibri"/>
        </w:rPr>
        <w:t>, Git will require you to resolve them manually.</w:t>
      </w:r>
    </w:p>
    <w:p w14:paraId="0800F6B5" w14:textId="48C4AEFC" w:rsidR="00CD4BBF" w:rsidRDefault="00DE32A1" w:rsidP="007A115B">
      <w:pPr>
        <w:jc w:val="center"/>
      </w:pPr>
      <w:r w:rsidRPr="00DE32A1">
        <w:rPr>
          <w:noProof/>
        </w:rPr>
        <mc:AlternateContent>
          <mc:Choice Requires="wpg">
            <w:drawing>
              <wp:inline distT="0" distB="0" distL="0" distR="0" wp14:anchorId="3C79E153" wp14:editId="3B53D871">
                <wp:extent cx="4047723" cy="1417805"/>
                <wp:effectExtent l="12700" t="0" r="16510" b="17780"/>
                <wp:docPr id="131" name="Group 131"/>
                <wp:cNvGraphicFramePr/>
                <a:graphic xmlns:a="http://schemas.openxmlformats.org/drawingml/2006/main">
                  <a:graphicData uri="http://schemas.microsoft.com/office/word/2010/wordprocessingGroup">
                    <wpg:wgp>
                      <wpg:cNvGrpSpPr/>
                      <wpg:grpSpPr>
                        <a:xfrm>
                          <a:off x="0" y="0"/>
                          <a:ext cx="4047723" cy="1417805"/>
                          <a:chOff x="0" y="0"/>
                          <a:chExt cx="5059653" cy="1772256"/>
                        </a:xfrm>
                      </wpg:grpSpPr>
                      <wps:wsp>
                        <wps:cNvPr id="132" name="Oval 132"/>
                        <wps:cNvSpPr>
                          <a:spLocks noChangeAspect="1"/>
                        </wps:cNvSpPr>
                        <wps:spPr>
                          <a:xfrm>
                            <a:off x="817339" y="144137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3" name="Straight Connector 133"/>
                        <wps:cNvCnPr>
                          <a:cxnSpLocks/>
                        </wps:cNvCnPr>
                        <wps:spPr>
                          <a:xfrm>
                            <a:off x="1132131" y="159876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5" name="Oval 135"/>
                        <wps:cNvSpPr>
                          <a:spLocks noChangeAspect="1"/>
                        </wps:cNvSpPr>
                        <wps:spPr>
                          <a:xfrm>
                            <a:off x="0" y="143313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6" name="Straight Connector 136"/>
                        <wps:cNvCnPr>
                          <a:cxnSpLocks/>
                        </wps:cNvCnPr>
                        <wps:spPr>
                          <a:xfrm>
                            <a:off x="314792" y="159053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7" name="Down Arrow Callout 137"/>
                        <wps:cNvSpPr/>
                        <wps:spPr>
                          <a:xfrm>
                            <a:off x="4375653" y="90169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38" name="Oval 138"/>
                        <wps:cNvSpPr>
                          <a:spLocks noChangeAspect="1"/>
                        </wps:cNvSpPr>
                        <wps:spPr>
                          <a:xfrm>
                            <a:off x="1628204" y="145746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9" name="Oval 139"/>
                        <wps:cNvSpPr>
                          <a:spLocks noChangeAspect="1"/>
                        </wps:cNvSpPr>
                        <wps:spPr>
                          <a:xfrm>
                            <a:off x="2839897" y="14494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0" name="Straight Connector 140"/>
                        <wps:cNvCnPr>
                          <a:cxnSpLocks/>
                        </wps:cNvCnPr>
                        <wps:spPr>
                          <a:xfrm flipV="1">
                            <a:off x="1942996" y="1606813"/>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1" name="Oval 141"/>
                        <wps:cNvSpPr>
                          <a:spLocks noChangeAspect="1"/>
                        </wps:cNvSpPr>
                        <wps:spPr>
                          <a:xfrm>
                            <a:off x="4560257" y="14299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2" name="Straight Connector 142"/>
                        <wps:cNvCnPr>
                          <a:cxnSpLocks/>
                        </wps:cNvCnPr>
                        <wps:spPr>
                          <a:xfrm flipV="1">
                            <a:off x="3154689" y="1587396"/>
                            <a:ext cx="1405567" cy="19418"/>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3" name="Oval 143"/>
                        <wps:cNvSpPr>
                          <a:spLocks noChangeAspect="1"/>
                        </wps:cNvSpPr>
                        <wps:spPr>
                          <a:xfrm>
                            <a:off x="2606863" y="5116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4" name="Down Arrow Callout 144"/>
                        <wps:cNvSpPr/>
                        <wps:spPr>
                          <a:xfrm>
                            <a:off x="3087018" y="0"/>
                            <a:ext cx="1404000"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45" name="Straight Connector 145"/>
                        <wps:cNvCnPr>
                          <a:cxnSpLocks/>
                        </wps:cNvCnPr>
                        <wps:spPr>
                          <a:xfrm flipV="1">
                            <a:off x="1896897" y="780378"/>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6" name="Oval 146"/>
                        <wps:cNvSpPr>
                          <a:spLocks noChangeAspect="1"/>
                        </wps:cNvSpPr>
                        <wps:spPr>
                          <a:xfrm>
                            <a:off x="3631622" y="51850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7" name="Straight Connector 147"/>
                        <wps:cNvCnPr>
                          <a:cxnSpLocks/>
                        </wps:cNvCnPr>
                        <wps:spPr>
                          <a:xfrm>
                            <a:off x="2921656" y="669082"/>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8" name="Straight Connector 148"/>
                        <wps:cNvCnPr>
                          <a:cxnSpLocks/>
                        </wps:cNvCnPr>
                        <wps:spPr>
                          <a:xfrm flipH="1" flipV="1">
                            <a:off x="3900314" y="787197"/>
                            <a:ext cx="706042" cy="688902"/>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C79E153" id="Group 131" o:spid="_x0000_s1099" style="width:318.7pt;height:111.65pt;mso-position-horizontal-relative:char;mso-position-vertical-relative:line" coordsize="50596,1772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">
                <v:oval id="Oval 132" o:spid="_x0000_s1100" style="position:absolute;left:8173;top:1441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" fillcolor="#ffbc57" strokecolor="#ed7d31 [3205]" strokeweight="2.25pt">
                  <v:stroke joinstyle="miter"/>
                  <v:path arrowok="t"/>
                  <o:lock v:ext="edit" aspectratio="t"/>
                </v:oval>
                <v:line id="Straight Connector 133" o:spid="_x0000_s1101" style="position:absolute;visibility:visible;mso-wrap-style:square" from="11321,15987" to="16282,1614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" strokecolor="#ed7d31 [3205]" strokeweight="3pt">
                  <v:stroke joinstyle="miter"/>
                  <o:lock v:ext="edit" shapetype="f"/>
                </v:line>
                <v:oval id="Oval 135" o:spid="_x0000_s1102" style="position:absolute;top:1433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" fillcolor="#ffbc57" strokecolor="#ed7d31 [3205]" strokeweight="2.25pt">
                  <v:stroke joinstyle="miter"/>
                  <v:path arrowok="t"/>
                  <o:lock v:ext="edit" aspectratio="t"/>
                </v:oval>
                <v:line id="Straight Connector 136" o:spid="_x0000_s1103" style="position:absolute;visibility:visible;mso-wrap-style:square" from="3147,15905" to="8173,159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" strokecolor="#ed7d31 [3205]" strokeweight="3pt">
                  <v:stroke joinstyle="miter"/>
                  <o:lock v:ext="edit" shapetype="f"/>
                </v:line>
                <v:shape id="Down Arrow Callout 137" o:spid="_x0000_s1104" type="#_x0000_t80" style="position:absolute;left:43756;top:9016;width:68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" adj="14035,7070,16200,8935" fillcolor="#ffc261" strokecolor="#181818 [486]" strokeweight="1pt">
                  <v:textbo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38" o:spid="_x0000_s1105" style="position:absolute;left:16282;top:14574;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" fillcolor="#ffbc57" strokecolor="#ed7d31 [3205]" strokeweight="2.25pt">
                  <v:stroke joinstyle="miter"/>
                  <v:path arrowok="t"/>
                  <o:lock v:ext="edit" aspectratio="t"/>
                </v:oval>
                <v:oval id="Oval 139" o:spid="_x0000_s1106" style="position:absolute;left:28398;top:14494;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" fillcolor="#ffbc57" strokecolor="#ed7d31 [3205]" strokeweight="2.25pt">
                  <v:stroke joinstyle="miter"/>
                  <v:path arrowok="t"/>
                  <o:lock v:ext="edit" aspectratio="t"/>
                </v:oval>
                <v:line id="Straight Connector 140" o:spid="_x0000_s1107" style="position:absolute;flip:y;visibility:visible;mso-wrap-style:square" from="19429,16068" to="28398,1614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" strokecolor="#ed7d31 [3205]" strokeweight="3pt">
                  <v:stroke joinstyle="miter"/>
                  <o:lock v:ext="edit" shapetype="f"/>
                </v:line>
                <v:oval id="Oval 141" o:spid="_x0000_s1108" style="position:absolute;left:45602;top:14299;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" fillcolor="#ffbc57" strokecolor="#ed7d31 [3205]" strokeweight="2.25pt">
                  <v:stroke joinstyle="miter"/>
                  <v:path arrowok="t"/>
                  <o:lock v:ext="edit" aspectratio="t"/>
                </v:oval>
                <v:line id="Straight Connector 142" o:spid="_x0000_s1109" style="position:absolute;flip:y;visibility:visible;mso-wrap-style:square" from="31546,15873" to="45602,1606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" strokecolor="#ed7d31 [3205]" strokeweight="3pt">
                  <v:stroke joinstyle="miter"/>
                  <o:lock v:ext="edit" shapetype="f"/>
                </v:line>
                <v:oval id="Oval 143" o:spid="_x0000_s1110" style="position:absolute;left:26068;top:5116;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" fillcolor="#5b9bd5 [3208]" strokecolor="#2f5496 [2404]" strokeweight="2.25pt">
                  <v:stroke joinstyle="miter"/>
                  <v:path arrowok="t"/>
                  <o:lock v:ext="edit" aspectratio="t"/>
                </v:oval>
                <v:shape id="Down Arrow Callout 144" o:spid="_x0000_s1111"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" adj="14035,8983,16200,9891" fillcolor="#5b9bd5 [3208]" strokecolor="#091723 [488]" strokeweight="1pt">
                  <v:textbo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45" o:spid="_x0000_s1112" style="position:absolute;flip:y;visibility:visible;mso-wrap-style:square" from="18968,7803" to="26529,1503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" strokecolor="#2f5496 [2404]" strokeweight="3pt">
                  <v:stroke joinstyle="miter"/>
                  <o:lock v:ext="edit" shapetype="f"/>
                </v:line>
                <v:oval id="Oval 146" o:spid="_x0000_s1113" style="position:absolute;left:36316;top:5185;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" fillcolor="#5b9bd5 [3208]" strokecolor="#2f5496 [2404]" strokeweight="2.25pt">
                  <v:stroke joinstyle="miter"/>
                  <v:path arrowok="t"/>
                  <o:lock v:ext="edit" aspectratio="t"/>
                </v:oval>
                <v:line id="Straight Connector 147" o:spid="_x0000_s1114" style="position:absolute;visibility:visible;mso-wrap-style:square" from="29216,6690" to="36316,675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" strokecolor="#2f5496 [2404]" strokeweight="3pt">
                  <v:stroke joinstyle="miter"/>
                  <o:lock v:ext="edit" shapetype="f"/>
                </v:line>
                <v:line id="Straight Connector 148" o:spid="_x0000_s1115" style="position:absolute;flip:x y;visibility:visible;mso-wrap-style:square" from="39003,7871" to="46063,1476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" strokecolor="#2f5496 [2404]" strokeweight="3pt">
                  <v:stroke joinstyle="miter"/>
                  <o:lock v:ext="edit" shapetype="f"/>
                </v:line>
                <w10:anchorlock/>
              </v:group>
            </w:pict>
          </mc:Fallback>
        </mc:AlternateContent>
      </w:r>
    </w:p>
    <w:p w14:paraId="3C9B3612" w14:textId="6A7B7436" w:rsidR="00800CA4" w:rsidRDefault="00800CA4" w:rsidP="00800CA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Branches are a powerful feature of Git. </w:t>
      </w:r>
      <w:r w:rsidR="00B008D6">
        <w:rPr>
          <w:rFonts w:ascii="Calibri" w:hAnsi="Calibri" w:cs="Calibri"/>
          <w:sz w:val="22"/>
          <w:szCs w:val="22"/>
        </w:rPr>
        <w:t xml:space="preserve">An important </w:t>
      </w:r>
      <w:r w:rsidR="00027CE8">
        <w:rPr>
          <w:rFonts w:ascii="Calibri" w:hAnsi="Calibri" w:cs="Calibri"/>
          <w:sz w:val="22"/>
          <w:szCs w:val="22"/>
        </w:rPr>
        <w:t>benefit is t</w:t>
      </w:r>
      <w:r>
        <w:rPr>
          <w:rFonts w:ascii="Calibri" w:hAnsi="Calibri" w:cs="Calibri"/>
          <w:sz w:val="22"/>
          <w:szCs w:val="22"/>
        </w:rPr>
        <w:t xml:space="preserve">hey allow multiple people </w:t>
      </w:r>
      <w:r w:rsidR="007C073D">
        <w:rPr>
          <w:rFonts w:ascii="Calibri" w:hAnsi="Calibri" w:cs="Calibri"/>
          <w:sz w:val="22"/>
          <w:szCs w:val="22"/>
        </w:rPr>
        <w:t>to</w:t>
      </w:r>
      <w:r>
        <w:rPr>
          <w:rFonts w:ascii="Calibri" w:hAnsi="Calibri" w:cs="Calibri"/>
          <w:sz w:val="22"/>
          <w:szCs w:val="22"/>
        </w:rPr>
        <w:t xml:space="preserve"> work on </w:t>
      </w:r>
      <w:r w:rsidR="009053C5">
        <w:rPr>
          <w:rFonts w:ascii="Calibri" w:hAnsi="Calibri" w:cs="Calibri"/>
          <w:sz w:val="22"/>
          <w:szCs w:val="22"/>
        </w:rPr>
        <w:t>separate features</w:t>
      </w:r>
      <w:r>
        <w:rPr>
          <w:rFonts w:ascii="Calibri" w:hAnsi="Calibri" w:cs="Calibri"/>
          <w:sz w:val="22"/>
          <w:szCs w:val="22"/>
        </w:rPr>
        <w:t xml:space="preserve"> at the same time, each working on a separate branch. Git then handles the process of merging all the changes together.</w:t>
      </w:r>
    </w:p>
    <w:p w14:paraId="661F232D" w14:textId="3CEFF2A0" w:rsidR="00624EA0" w:rsidRDefault="00624EA0" w:rsidP="00800CA4">
      <w:pPr>
        <w:pStyle w:val="NormalWeb"/>
        <w:spacing w:before="0" w:beforeAutospacing="0" w:after="0" w:afterAutospacing="0"/>
        <w:rPr>
          <w:rFonts w:ascii="Calibri" w:hAnsi="Calibri" w:cs="Calibri"/>
          <w:sz w:val="22"/>
          <w:szCs w:val="22"/>
        </w:rPr>
      </w:pPr>
    </w:p>
    <w:p w14:paraId="5C3BC5C1" w14:textId="2ECCAD7A" w:rsidR="00624EA0" w:rsidRPr="00EF5323" w:rsidRDefault="00485AD2" w:rsidP="00EF5323">
      <w:pPr>
        <w:pStyle w:val="NormalWeb"/>
        <w:numPr>
          <w:ilvl w:val="1"/>
          <w:numId w:val="18"/>
        </w:numPr>
        <w:spacing w:before="0" w:beforeAutospacing="0" w:after="0" w:afterAutospacing="0"/>
        <w:rPr>
          <w:rFonts w:ascii="Calibri" w:hAnsi="Calibri" w:cs="Calibri"/>
          <w:b/>
          <w:bCs/>
          <w:sz w:val="28"/>
          <w:szCs w:val="28"/>
        </w:rPr>
      </w:pPr>
      <w:r>
        <w:rPr>
          <w:rFonts w:ascii="Calibri" w:hAnsi="Calibri" w:cs="Calibri"/>
          <w:b/>
          <w:bCs/>
          <w:sz w:val="28"/>
          <w:szCs w:val="28"/>
        </w:rPr>
        <w:t xml:space="preserve"> </w:t>
      </w:r>
      <w:r w:rsidR="009A4196">
        <w:rPr>
          <w:rFonts w:ascii="Calibri" w:hAnsi="Calibri" w:cs="Calibri"/>
          <w:b/>
          <w:bCs/>
          <w:sz w:val="28"/>
          <w:szCs w:val="28"/>
        </w:rPr>
        <w:t>Collaborating</w:t>
      </w:r>
      <w:r w:rsidR="00624EA0" w:rsidRPr="00EF5323">
        <w:rPr>
          <w:rFonts w:ascii="Calibri" w:hAnsi="Calibri" w:cs="Calibri"/>
          <w:b/>
          <w:bCs/>
          <w:sz w:val="28"/>
          <w:szCs w:val="28"/>
        </w:rPr>
        <w:t xml:space="preserve"> </w:t>
      </w:r>
      <w:r w:rsidR="009A4196">
        <w:rPr>
          <w:rFonts w:ascii="Calibri" w:hAnsi="Calibri" w:cs="Calibri"/>
          <w:b/>
          <w:bCs/>
          <w:sz w:val="28"/>
          <w:szCs w:val="28"/>
        </w:rPr>
        <w:t>using</w:t>
      </w:r>
      <w:r w:rsidR="00624EA0" w:rsidRPr="00EF5323">
        <w:rPr>
          <w:rFonts w:ascii="Calibri" w:hAnsi="Calibri" w:cs="Calibri"/>
          <w:b/>
          <w:bCs/>
          <w:sz w:val="28"/>
          <w:szCs w:val="28"/>
        </w:rPr>
        <w:t xml:space="preserve"> GitHub</w:t>
      </w:r>
    </w:p>
    <w:p w14:paraId="4A50AD34" w14:textId="18D6F56F" w:rsidR="0000078D" w:rsidRDefault="0000078D" w:rsidP="00485AD2">
      <w:pPr>
        <w:pStyle w:val="NormalWeb"/>
        <w:spacing w:before="0" w:beforeAutospacing="0" w:after="0" w:afterAutospacing="0"/>
        <w:rPr>
          <w:rFonts w:ascii="Calibri" w:hAnsi="Calibri" w:cs="Calibri"/>
          <w:b/>
          <w:bCs/>
          <w:sz w:val="28"/>
          <w:szCs w:val="28"/>
        </w:rPr>
      </w:pPr>
    </w:p>
    <w:p w14:paraId="1DE9E024" w14:textId="09925156" w:rsidR="0000078D" w:rsidRDefault="00B65A93" w:rsidP="00485AD2">
      <w:pPr>
        <w:pStyle w:val="NormalWeb"/>
        <w:spacing w:before="0" w:beforeAutospacing="0" w:after="0" w:afterAutospacing="0"/>
        <w:rPr>
          <w:rFonts w:ascii="Calibri" w:hAnsi="Calibri" w:cs="Calibri"/>
          <w:b/>
          <w:bCs/>
          <w:sz w:val="28"/>
          <w:szCs w:val="28"/>
        </w:rPr>
      </w:pPr>
      <w:r>
        <w:rPr>
          <w:rFonts w:ascii="Calibri" w:hAnsi="Calibri" w:cs="Calibri"/>
          <w:b/>
          <w:bCs/>
          <w:noProof/>
          <w:sz w:val="28"/>
          <w:szCs w:val="28"/>
        </w:rPr>
        <w:drawing>
          <wp:inline distT="0" distB="0" distL="0" distR="0" wp14:anchorId="6BA95B0B" wp14:editId="02DAA41F">
            <wp:extent cx="5731510" cy="2821305"/>
            <wp:effectExtent l="0" t="0" r="0" b="0"/>
            <wp:docPr id="26" name="Picture 26"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network&#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821305"/>
                    </a:xfrm>
                    <a:prstGeom prst="rect">
                      <a:avLst/>
                    </a:prstGeom>
                  </pic:spPr>
                </pic:pic>
              </a:graphicData>
            </a:graphic>
          </wp:inline>
        </w:drawing>
      </w:r>
    </w:p>
    <w:p w14:paraId="4D470896" w14:textId="77777777" w:rsidR="00B65A93" w:rsidRPr="00EF5323" w:rsidRDefault="00B65A93" w:rsidP="00485AD2">
      <w:pPr>
        <w:pStyle w:val="NormalWeb"/>
        <w:spacing w:before="0" w:beforeAutospacing="0" w:after="0" w:afterAutospacing="0"/>
        <w:rPr>
          <w:rFonts w:ascii="Calibri" w:hAnsi="Calibri" w:cs="Calibri"/>
          <w:b/>
          <w:bCs/>
          <w:sz w:val="28"/>
          <w:szCs w:val="28"/>
        </w:rPr>
      </w:pPr>
    </w:p>
    <w:p w14:paraId="38887633" w14:textId="5875F7B0" w:rsidR="00485AD2" w:rsidRDefault="00491FE1" w:rsidP="00485AD2">
      <w:pPr>
        <w:pStyle w:val="NormalWeb"/>
        <w:numPr>
          <w:ilvl w:val="1"/>
          <w:numId w:val="18"/>
        </w:numPr>
        <w:spacing w:before="0" w:beforeAutospacing="0" w:after="0" w:afterAutospacing="0"/>
        <w:rPr>
          <w:rFonts w:ascii="Calibri" w:hAnsi="Calibri" w:cs="Calibri"/>
          <w:b/>
          <w:bCs/>
          <w:sz w:val="28"/>
          <w:szCs w:val="28"/>
        </w:rPr>
      </w:pPr>
      <w:r>
        <w:rPr>
          <w:rFonts w:ascii="Calibri" w:hAnsi="Calibri" w:cs="Calibri"/>
          <w:b/>
          <w:bCs/>
          <w:sz w:val="28"/>
          <w:szCs w:val="28"/>
        </w:rPr>
        <w:t xml:space="preserve"> </w:t>
      </w:r>
      <w:r w:rsidR="00485AD2" w:rsidRPr="00EF5323">
        <w:rPr>
          <w:rFonts w:ascii="Calibri" w:hAnsi="Calibri" w:cs="Calibri"/>
          <w:b/>
          <w:bCs/>
          <w:sz w:val="28"/>
          <w:szCs w:val="28"/>
        </w:rPr>
        <w:t>File states</w:t>
      </w:r>
    </w:p>
    <w:p w14:paraId="11DB1FF7" w14:textId="77777777" w:rsidR="00F33044" w:rsidRDefault="00F33044" w:rsidP="00F33044">
      <w:pPr>
        <w:pStyle w:val="NormalWeb"/>
        <w:spacing w:before="0" w:beforeAutospacing="0" w:after="0" w:afterAutospacing="0"/>
        <w:rPr>
          <w:rFonts w:ascii="Calibri" w:hAnsi="Calibri" w:cs="Calibri"/>
          <w:b/>
          <w:bCs/>
          <w:sz w:val="28"/>
          <w:szCs w:val="28"/>
        </w:rPr>
      </w:pPr>
    </w:p>
    <w:p w14:paraId="190B181E" w14:textId="2BC198E4" w:rsidR="00CF12C8" w:rsidRDefault="00A041CA" w:rsidP="00BD62AA">
      <w:pPr>
        <w:pStyle w:val="NormalWeb"/>
        <w:spacing w:before="0" w:beforeAutospacing="0" w:after="0" w:afterAutospacing="0"/>
        <w:rPr>
          <w:rFonts w:ascii="Calibri" w:hAnsi="Calibri" w:cs="Calibri"/>
          <w:sz w:val="22"/>
          <w:szCs w:val="22"/>
        </w:rPr>
      </w:pPr>
      <w:r w:rsidRPr="00A041CA">
        <w:rPr>
          <w:rFonts w:ascii="Calibri" w:hAnsi="Calibri" w:cs="Calibri"/>
          <w:b/>
          <w:bCs/>
          <w:noProof/>
          <w:sz w:val="28"/>
          <w:szCs w:val="28"/>
        </w:rPr>
        <w:drawing>
          <wp:inline distT="0" distB="0" distL="0" distR="0" wp14:anchorId="02118CA0" wp14:editId="08072854">
            <wp:extent cx="5731510" cy="1939925"/>
            <wp:effectExtent l="0" t="0" r="0" b="0"/>
            <wp:docPr id="24" name="Picture 24" descr="A black background with orange rectangl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ack background with orange rectangles and white text&#10;&#10;Description automatically generated"/>
                    <pic:cNvPicPr/>
                  </pic:nvPicPr>
                  <pic:blipFill>
                    <a:blip r:embed="rId15"/>
                    <a:stretch>
                      <a:fillRect/>
                    </a:stretch>
                  </pic:blipFill>
                  <pic:spPr>
                    <a:xfrm>
                      <a:off x="0" y="0"/>
                      <a:ext cx="5731510" cy="1939925"/>
                    </a:xfrm>
                    <a:prstGeom prst="rect">
                      <a:avLst/>
                    </a:prstGeom>
                  </pic:spPr>
                </pic:pic>
              </a:graphicData>
            </a:graphic>
          </wp:inline>
        </w:drawing>
      </w:r>
    </w:p>
    <w:p w14:paraId="0747A819" w14:textId="13DA9EBF" w:rsidR="00477BDF" w:rsidRPr="00491FE1" w:rsidRDefault="00304FFF" w:rsidP="00EF5323">
      <w:pPr>
        <w:pStyle w:val="ListParagraph"/>
        <w:numPr>
          <w:ilvl w:val="0"/>
          <w:numId w:val="27"/>
        </w:numPr>
        <w:rPr>
          <w:b/>
          <w:sz w:val="28"/>
          <w:szCs w:val="28"/>
        </w:rPr>
      </w:pPr>
      <w:r w:rsidRPr="00EF5323">
        <w:rPr>
          <w:b/>
          <w:bCs/>
          <w:sz w:val="28"/>
          <w:szCs w:val="28"/>
        </w:rPr>
        <w:lastRenderedPageBreak/>
        <w:t>Walk-through of the basic Git workflow</w:t>
      </w:r>
    </w:p>
    <w:p w14:paraId="0F9507F5" w14:textId="57CBB67C" w:rsidR="005F77A0" w:rsidRDefault="002F1BDF" w:rsidP="002F1BDF">
      <w:r>
        <w:t xml:space="preserve">We will </w:t>
      </w:r>
      <w:r w:rsidR="00C3284C">
        <w:t>walk</w:t>
      </w:r>
      <w:r>
        <w:t xml:space="preserve"> through the basic steps on how to use </w:t>
      </w:r>
      <w:r w:rsidR="00082E84">
        <w:t>Git</w:t>
      </w:r>
      <w:r w:rsidR="00FC4507">
        <w:t xml:space="preserve"> and </w:t>
      </w:r>
      <w:r w:rsidR="00364F6F">
        <w:t>GitHub</w:t>
      </w:r>
      <w:r>
        <w:t xml:space="preserve"> for you to take away and </w:t>
      </w:r>
      <w:r w:rsidR="008048DE">
        <w:t>use in</w:t>
      </w:r>
      <w:r>
        <w:t xml:space="preserve"> your own projects</w:t>
      </w:r>
      <w:r w:rsidR="00B82A48">
        <w:t xml:space="preserve">. </w:t>
      </w:r>
      <w:r w:rsidR="005F77A0">
        <w:t xml:space="preserve">We will do this in </w:t>
      </w:r>
      <w:r w:rsidR="00090EAE">
        <w:t>four main sections</w:t>
      </w:r>
      <w:r w:rsidR="00D84818">
        <w:t>:</w:t>
      </w:r>
    </w:p>
    <w:p w14:paraId="6EDB2D1A" w14:textId="30FD54EE" w:rsidR="00D84818" w:rsidRDefault="00D84818" w:rsidP="008D5154">
      <w:pPr>
        <w:pStyle w:val="ListParagraph"/>
        <w:numPr>
          <w:ilvl w:val="0"/>
          <w:numId w:val="8"/>
        </w:numPr>
      </w:pPr>
      <w:r>
        <w:t>Starting a repository and creating a branch</w:t>
      </w:r>
      <w:r w:rsidR="00BA25AA">
        <w:t>.</w:t>
      </w:r>
    </w:p>
    <w:p w14:paraId="550A20E1" w14:textId="3C265406" w:rsidR="00D84818" w:rsidRDefault="00D84818" w:rsidP="008D5154">
      <w:pPr>
        <w:pStyle w:val="ListParagraph"/>
        <w:numPr>
          <w:ilvl w:val="0"/>
          <w:numId w:val="8"/>
        </w:numPr>
      </w:pPr>
      <w:r>
        <w:t>Editing files in your repository and committing your changes</w:t>
      </w:r>
      <w:r w:rsidR="00BA25AA">
        <w:t>.</w:t>
      </w:r>
    </w:p>
    <w:p w14:paraId="74C566B3" w14:textId="3D249D4C" w:rsidR="00D84818" w:rsidRDefault="00D84818" w:rsidP="008D5154">
      <w:pPr>
        <w:pStyle w:val="ListParagraph"/>
        <w:numPr>
          <w:ilvl w:val="0"/>
          <w:numId w:val="8"/>
        </w:numPr>
      </w:pPr>
      <w:r>
        <w:t xml:space="preserve">Pushing your changes to </w:t>
      </w:r>
      <w:r w:rsidR="00A43343">
        <w:t>GitHub</w:t>
      </w:r>
      <w:r w:rsidR="00BA25AA">
        <w:t>.</w:t>
      </w:r>
    </w:p>
    <w:p w14:paraId="235CAC23" w14:textId="41CFAA1B" w:rsidR="00D84818" w:rsidRDefault="00D84818" w:rsidP="008D5154">
      <w:pPr>
        <w:pStyle w:val="ListParagraph"/>
        <w:numPr>
          <w:ilvl w:val="0"/>
          <w:numId w:val="8"/>
        </w:numPr>
      </w:pPr>
      <w:r>
        <w:t xml:space="preserve">Pulling your changes </w:t>
      </w:r>
      <w:r w:rsidR="00A43343">
        <w:t>in</w:t>
      </w:r>
      <w:r>
        <w:t xml:space="preserve">to </w:t>
      </w:r>
      <w:r w:rsidR="00B20ADC">
        <w:t>RStudio</w:t>
      </w:r>
      <w:r w:rsidR="00BA25AA">
        <w:t>.</w:t>
      </w:r>
    </w:p>
    <w:p w14:paraId="4CB74475" w14:textId="43111E88" w:rsidR="005F77A0" w:rsidRDefault="00D84818" w:rsidP="002F1BDF">
      <w:r>
        <w:t>Each section will</w:t>
      </w:r>
      <w:r w:rsidR="008A56B2">
        <w:t xml:space="preserve"> first explain theoretically the action we are performing and then demonstrate how to use this </w:t>
      </w:r>
      <w:r w:rsidR="009013D2">
        <w:t xml:space="preserve">in the GUI </w:t>
      </w:r>
      <w:r w:rsidR="008A56B2">
        <w:t xml:space="preserve">and the </w:t>
      </w:r>
      <w:r w:rsidR="009013D2">
        <w:t>terminal</w:t>
      </w:r>
      <w:r w:rsidR="008A56B2">
        <w:t xml:space="preserve"> – providing you with both options.</w:t>
      </w:r>
      <w:r w:rsidR="0037587B">
        <w:t xml:space="preserve"> </w:t>
      </w:r>
      <w:r w:rsidR="00114C59">
        <w:t>We will then complete an exercise for you to practice either the GUI or the terminal.</w:t>
      </w:r>
    </w:p>
    <w:p w14:paraId="663C823C" w14:textId="40B335D1" w:rsidR="00D54254" w:rsidRPr="00EF5323" w:rsidRDefault="002947F9" w:rsidP="00EF5323">
      <w:pPr>
        <w:pStyle w:val="ListParagraph"/>
        <w:numPr>
          <w:ilvl w:val="1"/>
          <w:numId w:val="27"/>
        </w:numPr>
        <w:rPr>
          <w:b/>
          <w:bCs/>
          <w:sz w:val="28"/>
          <w:szCs w:val="28"/>
        </w:rPr>
      </w:pPr>
      <w:r>
        <w:rPr>
          <w:b/>
          <w:bCs/>
          <w:sz w:val="28"/>
          <w:szCs w:val="28"/>
        </w:rPr>
        <w:t xml:space="preserve"> </w:t>
      </w:r>
      <w:r w:rsidR="002F1BDF" w:rsidRPr="00EF5323">
        <w:rPr>
          <w:b/>
          <w:bCs/>
          <w:sz w:val="28"/>
          <w:szCs w:val="28"/>
        </w:rPr>
        <w:t>Starting a repository and creating a branch</w:t>
      </w:r>
    </w:p>
    <w:p w14:paraId="3BE897D8" w14:textId="45AADC45" w:rsidR="1655805B" w:rsidRPr="00EF5323" w:rsidRDefault="002947F9" w:rsidP="00EF5323">
      <w:pPr>
        <w:rPr>
          <w:b/>
          <w:sz w:val="24"/>
          <w:szCs w:val="24"/>
        </w:rPr>
      </w:pPr>
      <w:r w:rsidRPr="00EF5323">
        <w:rPr>
          <w:b/>
          <w:bCs/>
          <w:sz w:val="24"/>
          <w:szCs w:val="24"/>
        </w:rPr>
        <w:t xml:space="preserve">3.1.1 </w:t>
      </w:r>
      <w:r w:rsidR="00D54254" w:rsidRPr="00EF5323">
        <w:rPr>
          <w:b/>
          <w:bCs/>
          <w:sz w:val="24"/>
          <w:szCs w:val="24"/>
        </w:rPr>
        <w:t>Create/clone a repository</w:t>
      </w:r>
    </w:p>
    <w:p w14:paraId="510BDED1" w14:textId="3611DAE6" w:rsidR="005E6F5C" w:rsidRDefault="00B82A48" w:rsidP="45329C9B">
      <w:r>
        <w:t>A repository is a place to store your code</w:t>
      </w:r>
      <w:r w:rsidR="00BE7178">
        <w:t xml:space="preserve"> and </w:t>
      </w:r>
      <w:r>
        <w:t>record changes to your project</w:t>
      </w:r>
      <w:r w:rsidR="00BE7178">
        <w:t>.</w:t>
      </w:r>
    </w:p>
    <w:p w14:paraId="3B409AED" w14:textId="45F3FD8C" w:rsidR="00674BD8" w:rsidRPr="00F55D24" w:rsidRDefault="00674BD8" w:rsidP="45329C9B">
      <w:r w:rsidRPr="00F55D24">
        <w:t>On the homepage of the MoJ Analytical Services organisation on GitHub (</w:t>
      </w:r>
      <w:hyperlink r:id="rId16" w:history="1">
        <w:r w:rsidR="00F55D24" w:rsidRPr="00AB02B2">
          <w:rPr>
            <w:rStyle w:val="Hyperlink"/>
          </w:rPr>
          <w:t>https://github.com/moj-analytical-services</w:t>
        </w:r>
      </w:hyperlink>
      <w:r w:rsidR="00F55D24" w:rsidRPr="00AB02B2">
        <w:rPr>
          <w:rStyle w:val="Hyperlink"/>
        </w:rPr>
        <w:t xml:space="preserve">) </w:t>
      </w:r>
      <w:r w:rsidR="00F55D24" w:rsidRPr="00BE7178">
        <w:t>you can see all the repositories related to work in MoJ Data and Analysis that you have access to. A repository (known as a ‘repo’) is an area on GitHub where you can store code and documentation</w:t>
      </w:r>
      <w:r w:rsidR="00AF1510" w:rsidRPr="00BE7178">
        <w:t xml:space="preserve"> for a particular project. Each project in </w:t>
      </w:r>
      <w:r w:rsidR="00025986">
        <w:t>RStudio</w:t>
      </w:r>
      <w:r w:rsidR="00AF1510" w:rsidRPr="00BE7178">
        <w:t xml:space="preserve"> should have a separate repo associated with it.</w:t>
      </w:r>
    </w:p>
    <w:p w14:paraId="2D949007" w14:textId="49EB1803" w:rsidR="00B82A48" w:rsidRDefault="2ACCB542" w:rsidP="00624AF3">
      <w:r>
        <w:t xml:space="preserve">Start by creating a new repository for your project on GitHub (see the </w:t>
      </w:r>
      <w:hyperlink r:id="rId17" w:anchor="create-a-new-project-in-github" w:history="1">
        <w:r w:rsidRPr="005E6F5C">
          <w:rPr>
            <w:rStyle w:val="Hyperlink"/>
          </w:rPr>
          <w:t>Analytical Platform guidance</w:t>
        </w:r>
      </w:hyperlink>
      <w:r>
        <w:t xml:space="preserve">) or find the </w:t>
      </w:r>
      <w:r w:rsidR="33DB4829">
        <w:t>repository you want to work on if it exists already. You then need to create a local copy of the repository that you can work on and change (</w:t>
      </w:r>
      <w:r w:rsidR="33DB4829" w:rsidRPr="00CF5A7B">
        <w:rPr>
          <w:rStyle w:val="Hyperlink"/>
        </w:rPr>
        <w:t xml:space="preserve">see the </w:t>
      </w:r>
      <w:hyperlink r:id="rId18" w:anchor="work-with-git-in-rstudio" w:history="1">
        <w:hyperlink w:history="1">
          <w:r w:rsidR="33DB4829" w:rsidRPr="00CF5A7B">
            <w:rPr>
              <w:rStyle w:val="Hyperlink"/>
            </w:rPr>
            <w:t>Analytical Platform guidance</w:t>
          </w:r>
        </w:hyperlink>
      </w:hyperlink>
      <w:r w:rsidR="00CF5A7B">
        <w:rPr>
          <w:rStyle w:val="Hyperlink"/>
        </w:rPr>
        <w:t xml:space="preserve"> </w:t>
      </w:r>
      <w:r w:rsidR="00CF5A7B">
        <w:rPr>
          <w:rStyle w:val="Hyperlink"/>
          <w:color w:val="auto"/>
        </w:rPr>
        <w:t xml:space="preserve">and </w:t>
      </w:r>
      <w:hyperlink r:id="rId19" w:history="1">
        <w:r w:rsidR="00CF5A7B" w:rsidRPr="0076144D">
          <w:rPr>
            <w:rStyle w:val="Hyperlink"/>
          </w:rPr>
          <w:t>Intro</w:t>
        </w:r>
        <w:r w:rsidR="00C74ABE" w:rsidRPr="0076144D">
          <w:rPr>
            <w:rStyle w:val="Hyperlink"/>
          </w:rPr>
          <w:t>duction</w:t>
        </w:r>
        <w:r w:rsidR="00CF5A7B" w:rsidRPr="0076144D">
          <w:rPr>
            <w:rStyle w:val="Hyperlink"/>
          </w:rPr>
          <w:t xml:space="preserve"> to us</w:t>
        </w:r>
        <w:r w:rsidR="00C74ABE" w:rsidRPr="0076144D">
          <w:rPr>
            <w:rStyle w:val="Hyperlink"/>
          </w:rPr>
          <w:t>ing</w:t>
        </w:r>
        <w:r w:rsidR="00CF5A7B" w:rsidRPr="0076144D">
          <w:rPr>
            <w:rStyle w:val="Hyperlink"/>
          </w:rPr>
          <w:t xml:space="preserve"> R on the A</w:t>
        </w:r>
        <w:r w:rsidR="0076144D" w:rsidRPr="0076144D">
          <w:rPr>
            <w:rStyle w:val="Hyperlink"/>
          </w:rPr>
          <w:t xml:space="preserve">nalytical </w:t>
        </w:r>
        <w:r w:rsidR="00CF5A7B" w:rsidRPr="0076144D">
          <w:rPr>
            <w:rStyle w:val="Hyperlink"/>
          </w:rPr>
          <w:t>P</w:t>
        </w:r>
        <w:r w:rsidR="0076144D" w:rsidRPr="0076144D">
          <w:rPr>
            <w:rStyle w:val="Hyperlink"/>
          </w:rPr>
          <w:t>latform</w:t>
        </w:r>
      </w:hyperlink>
      <w:r w:rsidR="33DB4829">
        <w:t xml:space="preserve">). Creating a local copy of a repository is called cloning the repository. </w:t>
      </w:r>
    </w:p>
    <w:p w14:paraId="2AEBD7FE" w14:textId="4152E6D5" w:rsidR="649E298E" w:rsidRDefault="00D20F99" w:rsidP="3EB51F8E">
      <w:pPr>
        <w:rPr>
          <w:rStyle w:val="Hyperlink"/>
          <w:color w:val="auto"/>
        </w:rPr>
      </w:pPr>
      <w:r>
        <w:t>In this session, we will use the repository created</w:t>
      </w:r>
      <w:r w:rsidR="00B1242F">
        <w:t xml:space="preserve"> for this training</w:t>
      </w:r>
      <w:r w:rsidR="006A0BE5">
        <w:t xml:space="preserve"> - </w:t>
      </w:r>
      <w:hyperlink r:id="rId20">
        <w:r w:rsidR="006A0BE5" w:rsidRPr="1651505B">
          <w:rPr>
            <w:rStyle w:val="Hyperlink"/>
          </w:rPr>
          <w:t>https://github.com/moj-analytical-services/intro_to_github_training</w:t>
        </w:r>
      </w:hyperlink>
      <w:r>
        <w:t xml:space="preserve">. You should have cloned this </w:t>
      </w:r>
      <w:r w:rsidR="001776D7">
        <w:t>repository</w:t>
      </w:r>
      <w:r>
        <w:t xml:space="preserve"> into R</w:t>
      </w:r>
      <w:r w:rsidR="00121EA7">
        <w:t>S</w:t>
      </w:r>
      <w:r>
        <w:t xml:space="preserve">tudio </w:t>
      </w:r>
      <w:r w:rsidR="001776D7">
        <w:t xml:space="preserve">before this session. If not, please follow the steps </w:t>
      </w:r>
      <w:hyperlink r:id="rId21" w:anchor="r-studio">
        <w:r w:rsidR="00D048EC" w:rsidRPr="00A23075">
          <w:rPr>
            <w:rStyle w:val="Hyperlink"/>
          </w:rPr>
          <w:t>https://user-guidance.services.alpha.mojanalytics.xyz/github.html#r-studio</w:t>
        </w:r>
      </w:hyperlink>
      <w:r w:rsidR="00D048EC">
        <w:rPr>
          <w:rStyle w:val="Hyperlink"/>
        </w:rPr>
        <w:t>.</w:t>
      </w:r>
      <w:r w:rsidR="002F022B">
        <w:rPr>
          <w:rStyle w:val="Hyperlink"/>
        </w:rPr>
        <w:t xml:space="preserve"> </w:t>
      </w:r>
      <w:r w:rsidR="002F022B">
        <w:rPr>
          <w:rStyle w:val="Hyperlink"/>
          <w:color w:val="auto"/>
        </w:rPr>
        <w:t xml:space="preserve">It is not essential to follow along during this </w:t>
      </w:r>
      <w:r w:rsidR="0005726D">
        <w:rPr>
          <w:rStyle w:val="Hyperlink"/>
          <w:color w:val="auto"/>
        </w:rPr>
        <w:t>course,</w:t>
      </w:r>
      <w:r w:rsidR="002F022B">
        <w:rPr>
          <w:rStyle w:val="Hyperlink"/>
          <w:color w:val="auto"/>
        </w:rPr>
        <w:t xml:space="preserve"> but it is useful to practice the steps whilst watching the </w:t>
      </w:r>
      <w:r w:rsidR="00882CC5">
        <w:rPr>
          <w:rStyle w:val="Hyperlink"/>
          <w:color w:val="auto"/>
        </w:rPr>
        <w:t>presentation</w:t>
      </w:r>
      <w:r w:rsidR="002F022B">
        <w:rPr>
          <w:rStyle w:val="Hyperlink"/>
          <w:color w:val="auto"/>
        </w:rPr>
        <w:t>.</w:t>
      </w:r>
    </w:p>
    <w:p w14:paraId="7EA87406" w14:textId="75490472" w:rsidR="00081634" w:rsidRPr="00EF5323" w:rsidRDefault="00D54254" w:rsidP="00EF5323">
      <w:pPr>
        <w:pStyle w:val="ListParagraph"/>
        <w:numPr>
          <w:ilvl w:val="2"/>
          <w:numId w:val="28"/>
        </w:numPr>
        <w:rPr>
          <w:b/>
          <w:bCs/>
          <w:sz w:val="24"/>
          <w:szCs w:val="24"/>
        </w:rPr>
      </w:pPr>
      <w:r w:rsidRPr="00EF5323">
        <w:rPr>
          <w:b/>
          <w:bCs/>
          <w:sz w:val="24"/>
          <w:szCs w:val="24"/>
        </w:rPr>
        <w:t>Create a branch</w:t>
      </w:r>
    </w:p>
    <w:p w14:paraId="2AAA8CD3" w14:textId="367E5336" w:rsidR="003E7A0F" w:rsidRDefault="30C9071D" w:rsidP="000600F3">
      <w:r>
        <w:t>Once you</w:t>
      </w:r>
      <w:r w:rsidR="628EAB6C">
        <w:t xml:space="preserve"> have cloned a repo into your </w:t>
      </w:r>
      <w:r w:rsidR="2D3425F9">
        <w:t>local directory on the A</w:t>
      </w:r>
      <w:r w:rsidR="5D30AC67">
        <w:t xml:space="preserve">nalytical </w:t>
      </w:r>
      <w:r w:rsidR="2D3425F9">
        <w:t>P</w:t>
      </w:r>
      <w:r w:rsidR="5D30AC67">
        <w:t>latform</w:t>
      </w:r>
      <w:r w:rsidR="628EAB6C">
        <w:t>, you</w:t>
      </w:r>
      <w:r w:rsidR="6583D717">
        <w:t xml:space="preserve"> </w:t>
      </w:r>
      <w:r w:rsidR="5D30AC67">
        <w:t>are ready to contribute to the project</w:t>
      </w:r>
      <w:r w:rsidR="6583D717">
        <w:t xml:space="preserve">. </w:t>
      </w:r>
      <w:r w:rsidR="6101C5E0">
        <w:t>Normally you should</w:t>
      </w:r>
      <w:r w:rsidR="798243A8">
        <w:t xml:space="preserve"> create a new branch t</w:t>
      </w:r>
      <w:r w:rsidR="455BF019">
        <w:t xml:space="preserve">o </w:t>
      </w:r>
      <w:r w:rsidR="7B6E69A3">
        <w:t>contribute changes</w:t>
      </w:r>
      <w:r w:rsidR="50BA644D">
        <w:t xml:space="preserve"> (as explained in section </w:t>
      </w:r>
      <w:r w:rsidR="053D863B">
        <w:t>2.1</w:t>
      </w:r>
      <w:r w:rsidR="50BA644D">
        <w:t>)</w:t>
      </w:r>
      <w:r w:rsidR="46B2247E">
        <w:t xml:space="preserve">. </w:t>
      </w:r>
      <w:r w:rsidR="03E6207A">
        <w:t xml:space="preserve">When you create a new </w:t>
      </w:r>
      <w:proofErr w:type="gramStart"/>
      <w:r w:rsidR="03E6207A">
        <w:t>branch</w:t>
      </w:r>
      <w:proofErr w:type="gramEnd"/>
      <w:r w:rsidR="03E6207A">
        <w:t xml:space="preserve"> you will need to give it a name.</w:t>
      </w:r>
      <w:r w:rsidR="52306C5A">
        <w:t xml:space="preserve"> Here are some tips for naming branch</w:t>
      </w:r>
      <w:r w:rsidR="6C0A0611">
        <w:t>es.</w:t>
      </w:r>
    </w:p>
    <w:p w14:paraId="05CB6D0D" w14:textId="497927D8" w:rsidR="00831F03" w:rsidRPr="00295D84" w:rsidRDefault="00101673" w:rsidP="00101673">
      <w:pPr>
        <w:pStyle w:val="paragraph"/>
        <w:numPr>
          <w:ilvl w:val="0"/>
          <w:numId w:val="26"/>
        </w:numPr>
        <w:spacing w:before="0" w:beforeAutospacing="0" w:after="0" w:afterAutospacing="0"/>
        <w:ind w:left="1051" w:firstLine="0"/>
        <w:textAlignment w:val="baseline"/>
        <w:rPr>
          <w:rFonts w:asciiTheme="minorHAnsi" w:hAnsiTheme="minorHAnsi" w:cstheme="minorHAnsi"/>
          <w:sz w:val="22"/>
          <w:szCs w:val="22"/>
          <w:lang w:val="en-US"/>
        </w:rPr>
      </w:pPr>
      <w:r>
        <w:rPr>
          <w:rStyle w:val="normaltextrun"/>
          <w:rFonts w:asciiTheme="minorHAnsi" w:hAnsiTheme="minorHAnsi" w:cstheme="minorHAnsi"/>
          <w:position w:val="1"/>
          <w:sz w:val="22"/>
          <w:szCs w:val="22"/>
        </w:rPr>
        <w:t>Use a</w:t>
      </w:r>
      <w:r w:rsidRPr="00295D84">
        <w:rPr>
          <w:rStyle w:val="normaltextrun"/>
          <w:rFonts w:asciiTheme="minorHAnsi" w:hAnsiTheme="minorHAnsi" w:cstheme="minorHAnsi"/>
          <w:position w:val="1"/>
          <w:sz w:val="22"/>
          <w:szCs w:val="22"/>
        </w:rPr>
        <w:t xml:space="preserve"> </w:t>
      </w:r>
      <w:r w:rsidR="00F81136" w:rsidRPr="00295D84">
        <w:rPr>
          <w:rStyle w:val="normaltextrun"/>
          <w:rFonts w:asciiTheme="minorHAnsi" w:hAnsiTheme="minorHAnsi" w:cstheme="minorHAnsi"/>
          <w:position w:val="1"/>
          <w:sz w:val="22"/>
          <w:szCs w:val="22"/>
        </w:rPr>
        <w:t>descriptive</w:t>
      </w:r>
      <w:r>
        <w:rPr>
          <w:rStyle w:val="normaltextrun"/>
          <w:rFonts w:asciiTheme="minorHAnsi" w:hAnsiTheme="minorHAnsi" w:cstheme="minorHAnsi"/>
          <w:position w:val="1"/>
          <w:sz w:val="22"/>
          <w:szCs w:val="22"/>
        </w:rPr>
        <w:t xml:space="preserve"> name that describes the branch’s purpose</w:t>
      </w:r>
    </w:p>
    <w:p w14:paraId="68234737" w14:textId="6B7302DC" w:rsidR="00831F03" w:rsidRPr="00EF5323" w:rsidRDefault="00FB236F" w:rsidP="00831F03">
      <w:pPr>
        <w:pStyle w:val="paragraph"/>
        <w:numPr>
          <w:ilvl w:val="0"/>
          <w:numId w:val="26"/>
        </w:numPr>
        <w:spacing w:before="0" w:beforeAutospacing="0" w:after="0" w:afterAutospacing="0"/>
        <w:ind w:left="1051" w:firstLine="0"/>
        <w:textAlignment w:val="baseline"/>
        <w:rPr>
          <w:rStyle w:val="normaltextrun"/>
          <w:rFonts w:asciiTheme="minorHAnsi" w:hAnsiTheme="minorHAnsi" w:cstheme="minorHAnsi"/>
          <w:sz w:val="22"/>
          <w:szCs w:val="22"/>
          <w:lang w:val="en-US"/>
        </w:rPr>
      </w:pPr>
      <w:r>
        <w:rPr>
          <w:rStyle w:val="normaltextrun"/>
          <w:rFonts w:asciiTheme="minorHAnsi" w:hAnsiTheme="minorHAnsi" w:cstheme="minorHAnsi"/>
          <w:position w:val="1"/>
          <w:sz w:val="22"/>
          <w:szCs w:val="22"/>
        </w:rPr>
        <w:t>Be concise</w:t>
      </w:r>
    </w:p>
    <w:p w14:paraId="1EA0AAC5" w14:textId="4CB0332A" w:rsidR="0076459F" w:rsidRPr="00CF12C8" w:rsidRDefault="39590D9F" w:rsidP="00831F03">
      <w:pPr>
        <w:pStyle w:val="paragraph"/>
        <w:numPr>
          <w:ilvl w:val="0"/>
          <w:numId w:val="26"/>
        </w:numPr>
        <w:spacing w:before="0" w:beforeAutospacing="0" w:after="0" w:afterAutospacing="0"/>
        <w:ind w:left="1051" w:firstLine="0"/>
        <w:textAlignment w:val="baseline"/>
        <w:rPr>
          <w:rStyle w:val="normaltextrun"/>
          <w:rFonts w:asciiTheme="minorHAnsi" w:hAnsiTheme="minorHAnsi" w:cstheme="minorHAnsi"/>
          <w:sz w:val="22"/>
          <w:szCs w:val="22"/>
          <w:lang w:val="en-US"/>
        </w:rPr>
      </w:pPr>
      <w:r w:rsidRPr="09081EB7">
        <w:rPr>
          <w:rStyle w:val="normaltextrun"/>
          <w:rFonts w:asciiTheme="minorHAnsi" w:hAnsiTheme="minorHAnsi" w:cstheme="minorBidi"/>
          <w:sz w:val="22"/>
          <w:szCs w:val="22"/>
        </w:rPr>
        <w:t>Use – or _ as separators between words</w:t>
      </w:r>
    </w:p>
    <w:p w14:paraId="46507A93"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5F22BF33"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5B4E6DFC"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6C62E868"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67F9716F" w14:textId="77777777" w:rsidR="00CF12C8" w:rsidRPr="00295D84"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38434B58" w14:textId="1ECE6852" w:rsidR="00825B39" w:rsidRPr="00EF5323" w:rsidRDefault="404A2208" w:rsidP="00EF5323">
      <w:pPr>
        <w:pStyle w:val="ListParagraph"/>
        <w:numPr>
          <w:ilvl w:val="1"/>
          <w:numId w:val="28"/>
        </w:numPr>
        <w:ind w:left="578" w:hanging="578"/>
        <w:contextualSpacing w:val="0"/>
        <w:rPr>
          <w:b/>
          <w:bCs/>
          <w:sz w:val="28"/>
          <w:szCs w:val="28"/>
        </w:rPr>
      </w:pPr>
      <w:r w:rsidRPr="00EF5323">
        <w:rPr>
          <w:b/>
          <w:bCs/>
          <w:sz w:val="28"/>
          <w:szCs w:val="28"/>
        </w:rPr>
        <w:lastRenderedPageBreak/>
        <w:t>Editing files in</w:t>
      </w:r>
      <w:r w:rsidR="007C7B6F" w:rsidRPr="00EF5323">
        <w:rPr>
          <w:b/>
          <w:bCs/>
          <w:sz w:val="28"/>
          <w:szCs w:val="28"/>
        </w:rPr>
        <w:t xml:space="preserve"> your repository and committing your changes</w:t>
      </w:r>
    </w:p>
    <w:p w14:paraId="458FA8E4" w14:textId="02F7A9E0" w:rsidR="00D54254" w:rsidRPr="00EF5323" w:rsidRDefault="349DB2C9" w:rsidP="00EF5323">
      <w:pPr>
        <w:pStyle w:val="ListParagraph"/>
        <w:numPr>
          <w:ilvl w:val="2"/>
          <w:numId w:val="29"/>
        </w:numPr>
        <w:rPr>
          <w:b/>
          <w:bCs/>
          <w:sz w:val="24"/>
          <w:szCs w:val="24"/>
        </w:rPr>
      </w:pPr>
      <w:r w:rsidRPr="00EF5323">
        <w:rPr>
          <w:b/>
          <w:bCs/>
          <w:sz w:val="24"/>
          <w:szCs w:val="24"/>
        </w:rPr>
        <w:t>Edit some files</w:t>
      </w:r>
    </w:p>
    <w:p w14:paraId="40D16992" w14:textId="26CFCC88" w:rsidR="00605DB8" w:rsidRPr="00605DB8" w:rsidRDefault="4E232DCA" w:rsidP="00605DB8">
      <w:r>
        <w:t>Next</w:t>
      </w:r>
      <w:r w:rsidR="2DFF19B1">
        <w:t>,</w:t>
      </w:r>
      <w:r w:rsidR="00EB0337">
        <w:t xml:space="preserve"> you would</w:t>
      </w:r>
      <w:r w:rsidR="2DFF19B1">
        <w:t xml:space="preserve"> </w:t>
      </w:r>
      <w:r>
        <w:t xml:space="preserve">make some changes to </w:t>
      </w:r>
      <w:r w:rsidR="5A280458">
        <w:t>a file in your repository. For example, you could</w:t>
      </w:r>
      <w:r w:rsidR="65C2C21A">
        <w:t xml:space="preserve"> create an R script and write some code </w:t>
      </w:r>
      <w:r w:rsidR="5A280458">
        <w:t xml:space="preserve">in it. </w:t>
      </w:r>
      <w:r w:rsidR="00EB0337">
        <w:t>You</w:t>
      </w:r>
      <w:r w:rsidR="65C2C21A">
        <w:t xml:space="preserve"> </w:t>
      </w:r>
      <w:r w:rsidR="00EB0337">
        <w:t>can</w:t>
      </w:r>
      <w:r w:rsidR="65C2C21A">
        <w:t xml:space="preserve"> push any change to </w:t>
      </w:r>
      <w:r w:rsidR="4C56362E">
        <w:t>GitHub</w:t>
      </w:r>
      <w:r w:rsidR="65C2C21A">
        <w:t xml:space="preserve"> – comments, code, documents etc.</w:t>
      </w:r>
    </w:p>
    <w:p w14:paraId="334F0480" w14:textId="723CB9A8" w:rsidR="00D54254" w:rsidRPr="00EF5323" w:rsidRDefault="00031EB4" w:rsidP="00EF5323">
      <w:pPr>
        <w:pStyle w:val="ListParagraph"/>
        <w:numPr>
          <w:ilvl w:val="2"/>
          <w:numId w:val="29"/>
        </w:numPr>
        <w:rPr>
          <w:b/>
          <w:bCs/>
          <w:sz w:val="24"/>
          <w:szCs w:val="24"/>
        </w:rPr>
      </w:pPr>
      <w:r w:rsidRPr="00EF5323">
        <w:rPr>
          <w:b/>
          <w:bCs/>
          <w:sz w:val="24"/>
          <w:szCs w:val="24"/>
        </w:rPr>
        <w:t>S</w:t>
      </w:r>
      <w:r w:rsidR="00D54254" w:rsidRPr="00EF5323">
        <w:rPr>
          <w:b/>
          <w:bCs/>
          <w:sz w:val="24"/>
          <w:szCs w:val="24"/>
        </w:rPr>
        <w:t>tage and commit changes</w:t>
      </w:r>
    </w:p>
    <w:p w14:paraId="6F462432" w14:textId="64B0538F" w:rsidR="005D6E7F" w:rsidRDefault="00605DB8" w:rsidP="00605DB8">
      <w:pPr>
        <w:rPr>
          <w:lang w:val="en-US"/>
        </w:rPr>
      </w:pPr>
      <w:r w:rsidRPr="00B23665">
        <w:rPr>
          <w:lang w:val="en-US"/>
        </w:rPr>
        <w:t xml:space="preserve">Once you </w:t>
      </w:r>
      <w:r w:rsidR="00E57C46">
        <w:rPr>
          <w:lang w:val="en-US"/>
        </w:rPr>
        <w:t>are happy with the change</w:t>
      </w:r>
      <w:r w:rsidR="00E93F1E">
        <w:rPr>
          <w:lang w:val="en-US"/>
        </w:rPr>
        <w:t>s to your files, you can sav</w:t>
      </w:r>
      <w:r w:rsidR="003B14D3">
        <w:rPr>
          <w:lang w:val="en-US"/>
        </w:rPr>
        <w:t>e</w:t>
      </w:r>
      <w:r w:rsidR="00AF73DB">
        <w:rPr>
          <w:lang w:val="en-US"/>
        </w:rPr>
        <w:t xml:space="preserve"> </w:t>
      </w:r>
      <w:r w:rsidR="23AFBA07" w:rsidRPr="573F9DAD">
        <w:rPr>
          <w:lang w:val="en-US"/>
        </w:rPr>
        <w:t>a</w:t>
      </w:r>
      <w:r w:rsidR="00AF73DB" w:rsidRPr="573F9DAD">
        <w:rPr>
          <w:lang w:val="en-US"/>
        </w:rPr>
        <w:t xml:space="preserve"> </w:t>
      </w:r>
      <w:r w:rsidR="00AF73DB">
        <w:rPr>
          <w:lang w:val="en-US"/>
        </w:rPr>
        <w:t>snapshot</w:t>
      </w:r>
      <w:r w:rsidR="005D6E7F">
        <w:rPr>
          <w:lang w:val="en-US"/>
        </w:rPr>
        <w:t xml:space="preserve"> </w:t>
      </w:r>
      <w:r w:rsidR="0093716C">
        <w:rPr>
          <w:lang w:val="en-US"/>
        </w:rPr>
        <w:t>containing</w:t>
      </w:r>
      <w:r w:rsidR="003B14D3">
        <w:rPr>
          <w:lang w:val="en-US"/>
        </w:rPr>
        <w:t xml:space="preserve"> the state of all your files</w:t>
      </w:r>
      <w:r w:rsidR="005076E0">
        <w:rPr>
          <w:lang w:val="en-US"/>
        </w:rPr>
        <w:t xml:space="preserve"> by creating a</w:t>
      </w:r>
      <w:r w:rsidR="003B14D3">
        <w:rPr>
          <w:lang w:val="en-US"/>
        </w:rPr>
        <w:t xml:space="preserve"> “commit”. </w:t>
      </w:r>
      <w:r w:rsidR="00A119D4">
        <w:rPr>
          <w:lang w:val="en-US"/>
        </w:rPr>
        <w:t xml:space="preserve">A commit </w:t>
      </w:r>
      <w:r w:rsidR="3A9C8689" w:rsidRPr="300149D8">
        <w:rPr>
          <w:lang w:val="en-US"/>
        </w:rPr>
        <w:t>can</w:t>
      </w:r>
      <w:r w:rsidR="00A119D4">
        <w:rPr>
          <w:lang w:val="en-US"/>
        </w:rPr>
        <w:t xml:space="preserve"> contain changes to one file or multiple files.</w:t>
      </w:r>
    </w:p>
    <w:p w14:paraId="39627FB0" w14:textId="695A2BED" w:rsidR="00510CC6" w:rsidRDefault="00510CC6" w:rsidP="00605DB8">
      <w:pPr>
        <w:rPr>
          <w:lang w:val="en-US"/>
        </w:rPr>
      </w:pPr>
      <w:r>
        <w:rPr>
          <w:lang w:val="en-US"/>
        </w:rPr>
        <w:t xml:space="preserve">Before you </w:t>
      </w:r>
      <w:r w:rsidR="003E2D86">
        <w:rPr>
          <w:lang w:val="en-US"/>
        </w:rPr>
        <w:t xml:space="preserve">can commit changes, you </w:t>
      </w:r>
      <w:r w:rsidR="00ED2060">
        <w:rPr>
          <w:lang w:val="en-US"/>
        </w:rPr>
        <w:t>must</w:t>
      </w:r>
      <w:r w:rsidR="003E2D86">
        <w:rPr>
          <w:lang w:val="en-US"/>
        </w:rPr>
        <w:t xml:space="preserve"> add them to the </w:t>
      </w:r>
      <w:r w:rsidR="00973DD4">
        <w:rPr>
          <w:lang w:val="en-US"/>
        </w:rPr>
        <w:t>“</w:t>
      </w:r>
      <w:r w:rsidR="003E2D86">
        <w:rPr>
          <w:lang w:val="en-US"/>
        </w:rPr>
        <w:t>staging area</w:t>
      </w:r>
      <w:r w:rsidR="00973DD4">
        <w:rPr>
          <w:lang w:val="en-US"/>
        </w:rPr>
        <w:t>”</w:t>
      </w:r>
      <w:r w:rsidR="003E2D86">
        <w:rPr>
          <w:lang w:val="en-US"/>
        </w:rPr>
        <w:t xml:space="preserve">, which tells </w:t>
      </w:r>
      <w:r w:rsidR="00082E84">
        <w:rPr>
          <w:lang w:val="en-US"/>
        </w:rPr>
        <w:t>Git</w:t>
      </w:r>
      <w:r w:rsidR="003E2D86">
        <w:rPr>
          <w:lang w:val="en-US"/>
        </w:rPr>
        <w:t xml:space="preserve"> to include the changes in your next commit.</w:t>
      </w:r>
      <w:r w:rsidR="00D32D56">
        <w:rPr>
          <w:lang w:val="en-US"/>
        </w:rPr>
        <w:t xml:space="preserve"> </w:t>
      </w:r>
      <w:r w:rsidR="008A1FA8">
        <w:rPr>
          <w:lang w:val="en-US"/>
        </w:rPr>
        <w:t xml:space="preserve">The purpose of the staging area is to allow you </w:t>
      </w:r>
      <w:r w:rsidR="003A0882">
        <w:rPr>
          <w:lang w:val="en-US"/>
        </w:rPr>
        <w:t xml:space="preserve">to </w:t>
      </w:r>
      <w:r w:rsidR="00CF2283">
        <w:rPr>
          <w:lang w:val="en-US"/>
        </w:rPr>
        <w:t xml:space="preserve">select just certain </w:t>
      </w:r>
      <w:r w:rsidR="000A541E">
        <w:rPr>
          <w:lang w:val="en-US"/>
        </w:rPr>
        <w:t>files (</w:t>
      </w:r>
      <w:r w:rsidR="00F14873">
        <w:rPr>
          <w:lang w:val="en-US"/>
        </w:rPr>
        <w:t xml:space="preserve">or </w:t>
      </w:r>
      <w:r w:rsidR="002D5538">
        <w:rPr>
          <w:lang w:val="en-US"/>
        </w:rPr>
        <w:t>lines</w:t>
      </w:r>
      <w:r w:rsidR="00F14873">
        <w:rPr>
          <w:lang w:val="en-US"/>
        </w:rPr>
        <w:t xml:space="preserve"> within files)</w:t>
      </w:r>
      <w:r w:rsidR="003258C0">
        <w:rPr>
          <w:lang w:val="en-US"/>
        </w:rPr>
        <w:t xml:space="preserve"> to commit</w:t>
      </w:r>
      <w:r w:rsidR="00E1428E">
        <w:rPr>
          <w:lang w:val="en-US"/>
        </w:rPr>
        <w:t>.</w:t>
      </w:r>
    </w:p>
    <w:p w14:paraId="0E3A5151" w14:textId="18CC6520" w:rsidR="008C0B2C" w:rsidRDefault="003F7384" w:rsidP="00605DB8">
      <w:pPr>
        <w:rPr>
          <w:lang w:val="en-US"/>
        </w:rPr>
      </w:pPr>
      <w:r>
        <w:rPr>
          <w:lang w:val="en-US"/>
        </w:rPr>
        <w:t>Ideally, a</w:t>
      </w:r>
      <w:r w:rsidR="008C0B2C">
        <w:rPr>
          <w:lang w:val="en-US"/>
        </w:rPr>
        <w:t xml:space="preserve"> commit should </w:t>
      </w:r>
      <w:r w:rsidR="007817ED">
        <w:rPr>
          <w:lang w:val="en-US"/>
        </w:rPr>
        <w:t xml:space="preserve">be a </w:t>
      </w:r>
      <w:r w:rsidR="0008739A">
        <w:rPr>
          <w:lang w:val="en-US"/>
        </w:rPr>
        <w:t>self-contained</w:t>
      </w:r>
      <w:r w:rsidR="00CD1B25">
        <w:rPr>
          <w:lang w:val="en-US"/>
        </w:rPr>
        <w:t>, working</w:t>
      </w:r>
      <w:r>
        <w:rPr>
          <w:lang w:val="en-US"/>
        </w:rPr>
        <w:t xml:space="preserve"> unit of change to your code.</w:t>
      </w:r>
    </w:p>
    <w:p w14:paraId="38CEC9BB" w14:textId="1BAFB1A0" w:rsidR="003E2D86" w:rsidRDefault="003E2D86" w:rsidP="00605DB8">
      <w:pPr>
        <w:rPr>
          <w:lang w:val="en-US"/>
        </w:rPr>
      </w:pPr>
      <w:r>
        <w:rPr>
          <w:lang w:val="en-US"/>
        </w:rPr>
        <w:t>The steps for committing changes are:</w:t>
      </w:r>
    </w:p>
    <w:p w14:paraId="05D5E6D2" w14:textId="412D4187" w:rsidR="00DA7795" w:rsidRDefault="00DA7795" w:rsidP="008D5154">
      <w:pPr>
        <w:pStyle w:val="ListParagraph"/>
        <w:numPr>
          <w:ilvl w:val="3"/>
          <w:numId w:val="1"/>
        </w:numPr>
        <w:rPr>
          <w:lang w:val="en-US"/>
        </w:rPr>
      </w:pPr>
      <w:r>
        <w:rPr>
          <w:lang w:val="en-US"/>
        </w:rPr>
        <w:t>Save the changes to your files</w:t>
      </w:r>
    </w:p>
    <w:p w14:paraId="7100FBAE" w14:textId="33B4AB1A" w:rsidR="00DA7795" w:rsidRDefault="00DA7795" w:rsidP="008D5154">
      <w:pPr>
        <w:pStyle w:val="ListParagraph"/>
        <w:numPr>
          <w:ilvl w:val="3"/>
          <w:numId w:val="1"/>
        </w:numPr>
        <w:rPr>
          <w:lang w:val="en-US"/>
        </w:rPr>
      </w:pPr>
      <w:r>
        <w:rPr>
          <w:lang w:val="en-US"/>
        </w:rPr>
        <w:t xml:space="preserve">Add the modified files </w:t>
      </w:r>
      <w:r w:rsidR="00D35618">
        <w:rPr>
          <w:lang w:val="en-US"/>
        </w:rPr>
        <w:t>you wish to commit</w:t>
      </w:r>
      <w:r>
        <w:rPr>
          <w:lang w:val="en-US"/>
        </w:rPr>
        <w:t xml:space="preserve"> to the staging area.</w:t>
      </w:r>
    </w:p>
    <w:p w14:paraId="041E8C05" w14:textId="08F493B0" w:rsidR="00DA7795" w:rsidRPr="00DA7795" w:rsidRDefault="00DA7795" w:rsidP="008D5154">
      <w:pPr>
        <w:pStyle w:val="ListParagraph"/>
        <w:numPr>
          <w:ilvl w:val="3"/>
          <w:numId w:val="1"/>
        </w:numPr>
        <w:rPr>
          <w:lang w:val="en-US"/>
        </w:rPr>
      </w:pPr>
      <w:r>
        <w:rPr>
          <w:lang w:val="en-US"/>
        </w:rPr>
        <w:t>Commit the staged files.</w:t>
      </w:r>
    </w:p>
    <w:p w14:paraId="7427D256" w14:textId="1619B34A" w:rsidR="00B009D6" w:rsidRDefault="003B7C8A" w:rsidP="006448D7">
      <w:pPr>
        <w:rPr>
          <w:lang w:val="en-US"/>
        </w:rPr>
      </w:pPr>
      <w:r>
        <w:t xml:space="preserve">Every commit needs </w:t>
      </w:r>
      <w:r w:rsidR="00605DB8" w:rsidRPr="00B23665">
        <w:rPr>
          <w:lang w:val="en-US"/>
        </w:rPr>
        <w:t>a</w:t>
      </w:r>
      <w:r w:rsidR="00A0703E">
        <w:rPr>
          <w:lang w:val="en-US"/>
        </w:rPr>
        <w:t>n accompanying commit</w:t>
      </w:r>
      <w:r w:rsidR="00605DB8" w:rsidRPr="00B23665">
        <w:rPr>
          <w:lang w:val="en-US"/>
        </w:rPr>
        <w:t xml:space="preserve"> message </w:t>
      </w:r>
      <w:r w:rsidR="00A0703E">
        <w:rPr>
          <w:lang w:val="en-US"/>
        </w:rPr>
        <w:t>in which you should</w:t>
      </w:r>
      <w:r w:rsidR="00A0703E" w:rsidRPr="00B23665">
        <w:rPr>
          <w:lang w:val="en-US"/>
        </w:rPr>
        <w:t xml:space="preserve"> </w:t>
      </w:r>
      <w:r w:rsidR="0077379A">
        <w:rPr>
          <w:lang w:val="en-US"/>
        </w:rPr>
        <w:t>briefly</w:t>
      </w:r>
      <w:r w:rsidR="00605DB8" w:rsidRPr="00B23665">
        <w:rPr>
          <w:lang w:val="en-US"/>
        </w:rPr>
        <w:t xml:space="preserve"> </w:t>
      </w:r>
      <w:r w:rsidR="00450353">
        <w:rPr>
          <w:lang w:val="en-US"/>
        </w:rPr>
        <w:t>describe</w:t>
      </w:r>
      <w:r w:rsidR="00697543" w:rsidRPr="00B23665">
        <w:rPr>
          <w:lang w:val="en-US"/>
        </w:rPr>
        <w:t xml:space="preserve"> </w:t>
      </w:r>
      <w:r w:rsidR="00605DB8" w:rsidRPr="00B23665">
        <w:rPr>
          <w:lang w:val="en-US"/>
        </w:rPr>
        <w:t xml:space="preserve">the changes </w:t>
      </w:r>
      <w:r w:rsidR="00697543">
        <w:rPr>
          <w:lang w:val="en-US"/>
        </w:rPr>
        <w:t>made</w:t>
      </w:r>
      <w:r w:rsidR="00605DB8">
        <w:t xml:space="preserve">. </w:t>
      </w:r>
      <w:r w:rsidR="00A0703E">
        <w:rPr>
          <w:lang w:val="en-US"/>
        </w:rPr>
        <w:t xml:space="preserve">The commit message will appear alongside the commit </w:t>
      </w:r>
      <w:r w:rsidR="00554764">
        <w:rPr>
          <w:lang w:val="en-US"/>
        </w:rPr>
        <w:t xml:space="preserve">in the repository history, </w:t>
      </w:r>
      <w:r w:rsidR="00723E7A">
        <w:rPr>
          <w:lang w:val="en-US"/>
        </w:rPr>
        <w:t>helping</w:t>
      </w:r>
      <w:r w:rsidR="00554764">
        <w:rPr>
          <w:lang w:val="en-US"/>
        </w:rPr>
        <w:t xml:space="preserve"> you and others to </w:t>
      </w:r>
      <w:r w:rsidR="00723E7A">
        <w:rPr>
          <w:lang w:val="en-US"/>
        </w:rPr>
        <w:t>see</w:t>
      </w:r>
      <w:r w:rsidR="00554764">
        <w:rPr>
          <w:lang w:val="en-US"/>
        </w:rPr>
        <w:t xml:space="preserve"> wh</w:t>
      </w:r>
      <w:r w:rsidR="00723E7A">
        <w:rPr>
          <w:lang w:val="en-US"/>
        </w:rPr>
        <w:t>at</w:t>
      </w:r>
      <w:r w:rsidR="00554764">
        <w:rPr>
          <w:lang w:val="en-US"/>
        </w:rPr>
        <w:t xml:space="preserve"> change</w:t>
      </w:r>
      <w:r w:rsidR="00723E7A">
        <w:rPr>
          <w:lang w:val="en-US"/>
        </w:rPr>
        <w:t>s were made.</w:t>
      </w:r>
      <w:r w:rsidR="007C57C2">
        <w:rPr>
          <w:lang w:val="en-US"/>
        </w:rPr>
        <w:t xml:space="preserve">  </w:t>
      </w:r>
      <w:r w:rsidR="004D3B02">
        <w:rPr>
          <w:lang w:val="en-US"/>
        </w:rPr>
        <w:t>The message should be clear on the changes made.</w:t>
      </w:r>
    </w:p>
    <w:p w14:paraId="748DD6B9" w14:textId="0A2944F9" w:rsidR="00E51136" w:rsidRPr="006448D7" w:rsidRDefault="004C3888" w:rsidP="006448D7">
      <w:pPr>
        <w:rPr>
          <w:lang w:val="en-US"/>
        </w:rPr>
      </w:pPr>
      <w:r>
        <w:rPr>
          <w:lang w:val="en-US"/>
        </w:rPr>
        <w:t>Once your commit has been created</w:t>
      </w:r>
      <w:r w:rsidR="003E71D0">
        <w:rPr>
          <w:lang w:val="en-US"/>
        </w:rPr>
        <w:t>,</w:t>
      </w:r>
      <w:r>
        <w:rPr>
          <w:lang w:val="en-US"/>
        </w:rPr>
        <w:t xml:space="preserve"> </w:t>
      </w:r>
      <w:r w:rsidR="004E6F01">
        <w:rPr>
          <w:lang w:val="en-US"/>
        </w:rPr>
        <w:t>you will receive a</w:t>
      </w:r>
      <w:r w:rsidR="00BF69DA">
        <w:rPr>
          <w:lang w:val="en-US"/>
        </w:rPr>
        <w:t>n</w:t>
      </w:r>
      <w:r w:rsidR="004E6F01">
        <w:rPr>
          <w:lang w:val="en-US"/>
        </w:rPr>
        <w:t xml:space="preserve"> </w:t>
      </w:r>
      <w:r w:rsidR="007020F8">
        <w:rPr>
          <w:lang w:val="en-US"/>
        </w:rPr>
        <w:t>output</w:t>
      </w:r>
      <w:r w:rsidR="004E6F01">
        <w:rPr>
          <w:lang w:val="en-US"/>
        </w:rPr>
        <w:t xml:space="preserve"> </w:t>
      </w:r>
      <w:r w:rsidR="00FC4D26">
        <w:rPr>
          <w:lang w:val="en-US"/>
        </w:rPr>
        <w:t xml:space="preserve">message </w:t>
      </w:r>
      <w:r w:rsidR="00BF6ABD">
        <w:rPr>
          <w:lang w:val="en-US"/>
        </w:rPr>
        <w:t>showing</w:t>
      </w:r>
      <w:r w:rsidR="00FC4D26">
        <w:rPr>
          <w:lang w:val="en-US"/>
        </w:rPr>
        <w:t xml:space="preserve"> the </w:t>
      </w:r>
      <w:r w:rsidR="00EC3632">
        <w:rPr>
          <w:lang w:val="en-US"/>
        </w:rPr>
        <w:t>number</w:t>
      </w:r>
      <w:r w:rsidR="004E6996">
        <w:rPr>
          <w:lang w:val="en-US"/>
        </w:rPr>
        <w:t xml:space="preserve"> of files you have changed</w:t>
      </w:r>
      <w:r w:rsidR="00EC3632">
        <w:rPr>
          <w:lang w:val="en-US"/>
        </w:rPr>
        <w:t xml:space="preserve">, </w:t>
      </w:r>
      <w:r w:rsidR="00E37C6A">
        <w:rPr>
          <w:lang w:val="en-US"/>
        </w:rPr>
        <w:t xml:space="preserve">the number of </w:t>
      </w:r>
      <w:r w:rsidR="003F100C" w:rsidRPr="003F100C">
        <w:rPr>
          <w:lang w:val="en-US"/>
        </w:rPr>
        <w:t>lines inserted</w:t>
      </w:r>
      <w:r w:rsidR="007D7F39">
        <w:rPr>
          <w:lang w:val="en-US"/>
        </w:rPr>
        <w:t xml:space="preserve"> </w:t>
      </w:r>
      <w:r w:rsidR="00EC3632">
        <w:rPr>
          <w:lang w:val="en-US"/>
        </w:rPr>
        <w:t>(+)</w:t>
      </w:r>
      <w:r w:rsidR="00BF6ABD">
        <w:rPr>
          <w:lang w:val="en-US"/>
        </w:rPr>
        <w:t xml:space="preserve"> </w:t>
      </w:r>
      <w:r w:rsidR="00EC3632">
        <w:rPr>
          <w:lang w:val="en-US"/>
        </w:rPr>
        <w:t>and</w:t>
      </w:r>
      <w:r w:rsidR="00BF6ABD">
        <w:rPr>
          <w:lang w:val="en-US"/>
        </w:rPr>
        <w:t xml:space="preserve"> the </w:t>
      </w:r>
      <w:r w:rsidR="003F100C" w:rsidRPr="003F100C">
        <w:rPr>
          <w:lang w:val="en-US"/>
        </w:rPr>
        <w:t xml:space="preserve">number of lines deleted </w:t>
      </w:r>
      <w:r w:rsidR="00EC3632">
        <w:rPr>
          <w:lang w:val="en-US"/>
        </w:rPr>
        <w:t>(-).</w:t>
      </w:r>
      <w:r w:rsidR="003F100C" w:rsidRPr="003F100C">
        <w:rPr>
          <w:lang w:val="en-US"/>
        </w:rPr>
        <w:t xml:space="preserve"> Note that a modified line </w:t>
      </w:r>
      <w:r w:rsidR="00491BEB" w:rsidRPr="003F100C">
        <w:rPr>
          <w:lang w:val="en-US"/>
        </w:rPr>
        <w:t>may be</w:t>
      </w:r>
      <w:r w:rsidR="003F100C" w:rsidRPr="003F100C">
        <w:rPr>
          <w:lang w:val="en-US"/>
        </w:rPr>
        <w:t xml:space="preserve"> treated as an insert</w:t>
      </w:r>
      <w:r w:rsidR="00196E7E">
        <w:rPr>
          <w:lang w:val="en-US"/>
        </w:rPr>
        <w:t>ion</w:t>
      </w:r>
      <w:r w:rsidR="003F100C" w:rsidRPr="003F100C">
        <w:rPr>
          <w:lang w:val="en-US"/>
        </w:rPr>
        <w:t xml:space="preserve"> and a delet</w:t>
      </w:r>
      <w:r w:rsidR="00196E7E">
        <w:rPr>
          <w:lang w:val="en-US"/>
        </w:rPr>
        <w:t>ion</w:t>
      </w:r>
      <w:r w:rsidR="003F100C" w:rsidRPr="003F100C">
        <w:rPr>
          <w:lang w:val="en-US"/>
        </w:rPr>
        <w:t>.</w:t>
      </w:r>
      <w:r w:rsidR="004E6996">
        <w:rPr>
          <w:lang w:val="en-US"/>
        </w:rPr>
        <w:t xml:space="preserve"> </w:t>
      </w:r>
    </w:p>
    <w:p w14:paraId="5E6E703F" w14:textId="3575BA34" w:rsidR="009D55A3" w:rsidRPr="009D55A3" w:rsidRDefault="00D54254" w:rsidP="00EF5323">
      <w:pPr>
        <w:pStyle w:val="ListParagraph"/>
        <w:numPr>
          <w:ilvl w:val="1"/>
          <w:numId w:val="29"/>
        </w:numPr>
        <w:ind w:left="578" w:hanging="578"/>
        <w:contextualSpacing w:val="0"/>
        <w:rPr>
          <w:b/>
          <w:bCs/>
          <w:sz w:val="28"/>
          <w:szCs w:val="28"/>
        </w:rPr>
      </w:pPr>
      <w:r w:rsidRPr="006363BC">
        <w:rPr>
          <w:b/>
          <w:bCs/>
          <w:sz w:val="28"/>
          <w:szCs w:val="28"/>
        </w:rPr>
        <w:t>Push</w:t>
      </w:r>
      <w:r w:rsidR="009B153E" w:rsidRPr="006363BC">
        <w:rPr>
          <w:b/>
          <w:bCs/>
          <w:sz w:val="28"/>
          <w:szCs w:val="28"/>
        </w:rPr>
        <w:t>ing your changes</w:t>
      </w:r>
      <w:r w:rsidRPr="006363BC">
        <w:rPr>
          <w:b/>
          <w:bCs/>
          <w:sz w:val="28"/>
          <w:szCs w:val="28"/>
        </w:rPr>
        <w:t xml:space="preserve"> to GitHub</w:t>
      </w:r>
    </w:p>
    <w:p w14:paraId="0B718E99" w14:textId="3F355A33" w:rsidR="009B153E" w:rsidRPr="00EF5323" w:rsidRDefault="009B153E" w:rsidP="00EF5323">
      <w:pPr>
        <w:pStyle w:val="ListParagraph"/>
        <w:numPr>
          <w:ilvl w:val="2"/>
          <w:numId w:val="29"/>
        </w:numPr>
        <w:rPr>
          <w:b/>
          <w:bCs/>
          <w:sz w:val="24"/>
          <w:szCs w:val="24"/>
        </w:rPr>
      </w:pPr>
      <w:r w:rsidRPr="00EF5323">
        <w:rPr>
          <w:b/>
          <w:bCs/>
          <w:sz w:val="24"/>
          <w:szCs w:val="24"/>
        </w:rPr>
        <w:t>Push changes</w:t>
      </w:r>
    </w:p>
    <w:p w14:paraId="7E07EA39" w14:textId="1EAB6696" w:rsidR="00C152DC" w:rsidRPr="000A7854" w:rsidRDefault="00605DB8" w:rsidP="000A7854">
      <w:pPr>
        <w:rPr>
          <w:lang w:val="en-US"/>
        </w:rPr>
      </w:pPr>
      <w:r w:rsidRPr="00605DB8">
        <w:rPr>
          <w:lang w:val="en-US"/>
        </w:rPr>
        <w:t xml:space="preserve">Once you have committed </w:t>
      </w:r>
      <w:r w:rsidR="006F6E67">
        <w:rPr>
          <w:lang w:val="en-US"/>
        </w:rPr>
        <w:t xml:space="preserve">your </w:t>
      </w:r>
      <w:r w:rsidR="008B2980">
        <w:rPr>
          <w:lang w:val="en-US"/>
        </w:rPr>
        <w:t>changes locally</w:t>
      </w:r>
      <w:r w:rsidRPr="00605DB8">
        <w:rPr>
          <w:lang w:val="en-US"/>
        </w:rPr>
        <w:t xml:space="preserve">, </w:t>
      </w:r>
      <w:r w:rsidR="008B2980">
        <w:rPr>
          <w:lang w:val="en-US"/>
        </w:rPr>
        <w:t xml:space="preserve">you </w:t>
      </w:r>
      <w:r w:rsidR="00FF5658">
        <w:rPr>
          <w:lang w:val="en-US"/>
        </w:rPr>
        <w:t>can</w:t>
      </w:r>
      <w:r w:rsidR="00FE6EFD">
        <w:rPr>
          <w:lang w:val="en-US"/>
        </w:rPr>
        <w:t xml:space="preserve"> upload your commits to the</w:t>
      </w:r>
      <w:r w:rsidR="00EF3B45">
        <w:rPr>
          <w:lang w:val="en-US"/>
        </w:rPr>
        <w:t xml:space="preserve"> remote</w:t>
      </w:r>
      <w:r w:rsidR="00FE6EFD">
        <w:rPr>
          <w:lang w:val="en-US"/>
        </w:rPr>
        <w:t xml:space="preserve"> GitHub repo.</w:t>
      </w:r>
      <w:r w:rsidR="006260A1">
        <w:rPr>
          <w:lang w:val="en-US"/>
        </w:rPr>
        <w:t xml:space="preserve"> This is called pushing your </w:t>
      </w:r>
      <w:r w:rsidR="001D5C6A">
        <w:rPr>
          <w:lang w:val="en-US"/>
        </w:rPr>
        <w:t>commits</w:t>
      </w:r>
      <w:r w:rsidR="006260A1">
        <w:rPr>
          <w:lang w:val="en-US"/>
        </w:rPr>
        <w:t>.</w:t>
      </w:r>
      <w:r w:rsidR="00B62F23">
        <w:rPr>
          <w:lang w:val="en-US"/>
        </w:rPr>
        <w:t xml:space="preserve"> You push commits from </w:t>
      </w:r>
      <w:r w:rsidR="00D328F8">
        <w:rPr>
          <w:lang w:val="en-US"/>
        </w:rPr>
        <w:t>a</w:t>
      </w:r>
      <w:r w:rsidR="002C0DDC">
        <w:rPr>
          <w:lang w:val="en-US"/>
        </w:rPr>
        <w:t xml:space="preserve"> local branch to a remote copy of the branch.</w:t>
      </w:r>
    </w:p>
    <w:p w14:paraId="44BB55AB" w14:textId="308B38F9" w:rsidR="002947F9" w:rsidRPr="00EF5323" w:rsidRDefault="002947F9" w:rsidP="002947F9">
      <w:pPr>
        <w:rPr>
          <w:b/>
          <w:bCs/>
          <w:sz w:val="24"/>
          <w:szCs w:val="24"/>
        </w:rPr>
      </w:pPr>
      <w:r w:rsidRPr="00EF5323">
        <w:rPr>
          <w:b/>
          <w:bCs/>
          <w:sz w:val="24"/>
          <w:szCs w:val="24"/>
        </w:rPr>
        <w:t>3</w:t>
      </w:r>
      <w:r w:rsidR="001B1952" w:rsidRPr="00EF5323">
        <w:rPr>
          <w:b/>
          <w:bCs/>
          <w:sz w:val="24"/>
          <w:szCs w:val="24"/>
        </w:rPr>
        <w:t xml:space="preserve">.3.2 </w:t>
      </w:r>
      <w:r w:rsidR="007058E3" w:rsidRPr="00EF5323">
        <w:rPr>
          <w:b/>
          <w:bCs/>
          <w:sz w:val="24"/>
          <w:szCs w:val="24"/>
        </w:rPr>
        <w:t xml:space="preserve">Merging and </w:t>
      </w:r>
      <w:r w:rsidR="00D54254" w:rsidRPr="00EF5323">
        <w:rPr>
          <w:b/>
          <w:bCs/>
          <w:sz w:val="24"/>
          <w:szCs w:val="24"/>
        </w:rPr>
        <w:t>pull request</w:t>
      </w:r>
      <w:r w:rsidR="007058E3" w:rsidRPr="00EF5323">
        <w:rPr>
          <w:b/>
          <w:bCs/>
          <w:sz w:val="24"/>
          <w:szCs w:val="24"/>
        </w:rPr>
        <w:t>s</w:t>
      </w:r>
    </w:p>
    <w:p w14:paraId="3D99A771" w14:textId="2DE4F40D" w:rsidR="000C3BB6" w:rsidRDefault="00A90252" w:rsidP="00F718FE">
      <w:r>
        <w:t xml:space="preserve">When you’ve finished making </w:t>
      </w:r>
      <w:r w:rsidR="1A2303B0">
        <w:t>all the changes you want to include in your branch, you</w:t>
      </w:r>
      <w:r>
        <w:t xml:space="preserve"> </w:t>
      </w:r>
      <w:r w:rsidR="0080186E">
        <w:t>will</w:t>
      </w:r>
      <w:r w:rsidR="00020A77">
        <w:t xml:space="preserve"> probably</w:t>
      </w:r>
      <w:r w:rsidR="0080186E">
        <w:t xml:space="preserve"> want to</w:t>
      </w:r>
      <w:r w:rsidR="00151637">
        <w:t xml:space="preserve"> </w:t>
      </w:r>
      <w:r w:rsidR="1A2303B0">
        <w:t>merge your branch i</w:t>
      </w:r>
      <w:r w:rsidR="7D3B969E">
        <w:t>nto the main branch of the repository</w:t>
      </w:r>
      <w:r w:rsidR="41DEC092">
        <w:t>.</w:t>
      </w:r>
      <w:r w:rsidR="00F64924">
        <w:t xml:space="preserve"> </w:t>
      </w:r>
      <w:r w:rsidR="000C3BB6">
        <w:t xml:space="preserve">There are two ways to </w:t>
      </w:r>
      <w:r w:rsidR="00482F32">
        <w:t xml:space="preserve">merge a branch, either locally </w:t>
      </w:r>
      <w:r w:rsidR="000D6B65">
        <w:t xml:space="preserve">in </w:t>
      </w:r>
      <w:r w:rsidR="00482F32">
        <w:t xml:space="preserve">the </w:t>
      </w:r>
      <w:r w:rsidR="000D6B65">
        <w:t>terminal</w:t>
      </w:r>
      <w:r w:rsidR="00482F32">
        <w:t xml:space="preserve"> or on GitHub </w:t>
      </w:r>
      <w:r w:rsidR="00886132">
        <w:t>via</w:t>
      </w:r>
      <w:r w:rsidR="00482F32">
        <w:t xml:space="preserve"> a </w:t>
      </w:r>
      <w:r w:rsidR="00482F32">
        <w:rPr>
          <w:rFonts w:ascii="Calibri" w:hAnsi="Calibri" w:cs="Calibri"/>
        </w:rPr>
        <w:t>“</w:t>
      </w:r>
      <w:r w:rsidR="00482F32">
        <w:t>pull request</w:t>
      </w:r>
      <w:r w:rsidR="00482F32">
        <w:rPr>
          <w:rFonts w:ascii="Calibri" w:hAnsi="Calibri" w:cs="Calibri"/>
        </w:rPr>
        <w:t>”</w:t>
      </w:r>
      <w:r w:rsidR="00482F32">
        <w:t>.</w:t>
      </w:r>
      <w:r w:rsidR="000D6B65">
        <w:t xml:space="preserve"> </w:t>
      </w:r>
      <w:r w:rsidR="00DD3D41">
        <w:t xml:space="preserve">If you are merging into the main branch, you will </w:t>
      </w:r>
      <w:r w:rsidR="0068071E">
        <w:t xml:space="preserve">usually want to do that as a pull request on GitHub so that colleagues can see and review the changes </w:t>
      </w:r>
      <w:proofErr w:type="gramStart"/>
      <w:r w:rsidR="0068071E">
        <w:t>before</w:t>
      </w:r>
      <w:proofErr w:type="gramEnd"/>
      <w:r w:rsidR="0068071E">
        <w:t xml:space="preserve"> they are merged.</w:t>
      </w:r>
    </w:p>
    <w:p w14:paraId="12814ECF" w14:textId="3C8D0EB0" w:rsidR="00333D15" w:rsidRDefault="00FC5320" w:rsidP="00EF1EE6">
      <w:r>
        <w:t>A pull request</w:t>
      </w:r>
      <w:r w:rsidR="00B80E4C">
        <w:t xml:space="preserve"> is </w:t>
      </w:r>
      <w:r w:rsidR="00E37050">
        <w:t>a</w:t>
      </w:r>
      <w:r w:rsidR="00ED47CA">
        <w:t xml:space="preserve"> GitHub</w:t>
      </w:r>
      <w:r w:rsidR="00E37050">
        <w:t xml:space="preserve"> feature that </w:t>
      </w:r>
      <w:r w:rsidR="00ED47CA">
        <w:t>handles the merge process on the remote repo.</w:t>
      </w:r>
      <w:r w:rsidR="008E1645">
        <w:t xml:space="preserve"> It allows </w:t>
      </w:r>
      <w:r w:rsidR="00D67599">
        <w:t xml:space="preserve">collaborators to discuss </w:t>
      </w:r>
      <w:r w:rsidR="009045FD">
        <w:t xml:space="preserve">and review </w:t>
      </w:r>
      <w:r w:rsidR="00D67599">
        <w:t>the proposed changes</w:t>
      </w:r>
      <w:r w:rsidR="00D96D5C">
        <w:t xml:space="preserve"> before </w:t>
      </w:r>
      <w:r w:rsidR="00936A83">
        <w:t xml:space="preserve">they are </w:t>
      </w:r>
      <w:r w:rsidR="00D96D5C">
        <w:t>merge</w:t>
      </w:r>
      <w:r w:rsidR="00936A83">
        <w:t>d</w:t>
      </w:r>
      <w:r w:rsidR="00D96D5C">
        <w:t>.</w:t>
      </w:r>
      <w:r w:rsidR="00556DAE">
        <w:t xml:space="preserve"> This is </w:t>
      </w:r>
      <w:r w:rsidR="009F10EF">
        <w:t>particularly useful for</w:t>
      </w:r>
      <w:r w:rsidR="00EF1EE6">
        <w:t xml:space="preserve"> </w:t>
      </w:r>
      <w:r w:rsidR="009F10EF">
        <w:t>quality assurance</w:t>
      </w:r>
      <w:r w:rsidR="0098513E">
        <w:t xml:space="preserve">. </w:t>
      </w:r>
      <w:r w:rsidR="00C915FA">
        <w:t>To ensure that every pull request into a branch such as the main branch is reviewed, a</w:t>
      </w:r>
      <w:r w:rsidR="0098513E">
        <w:t xml:space="preserve"> branch can be protected so that pull requests can only be merged once </w:t>
      </w:r>
      <w:r w:rsidR="0098513E">
        <w:lastRenderedPageBreak/>
        <w:t>reviewed and approved by a colleague.</w:t>
      </w:r>
      <w:r w:rsidR="003A450C">
        <w:t xml:space="preserve"> </w:t>
      </w:r>
      <w:r w:rsidR="002522CE">
        <w:t>P</w:t>
      </w:r>
      <w:r w:rsidR="003A450C">
        <w:t>ull request</w:t>
      </w:r>
      <w:r w:rsidR="002522CE">
        <w:t>s</w:t>
      </w:r>
      <w:r w:rsidR="003A450C">
        <w:t xml:space="preserve"> </w:t>
      </w:r>
      <w:r w:rsidR="002522CE">
        <w:t>also help with</w:t>
      </w:r>
      <w:r w:rsidR="009F10EF">
        <w:t xml:space="preserve"> </w:t>
      </w:r>
      <w:r w:rsidR="00E32440">
        <w:t>project management</w:t>
      </w:r>
      <w:r w:rsidR="00FF226E">
        <w:t xml:space="preserve"> –</w:t>
      </w:r>
      <w:r w:rsidR="00CA00B1">
        <w:t xml:space="preserve"> </w:t>
      </w:r>
      <w:r w:rsidR="00FF226E">
        <w:t>t</w:t>
      </w:r>
      <w:r w:rsidR="00CA00B1">
        <w:t xml:space="preserve">he discussion </w:t>
      </w:r>
      <w:r w:rsidR="00575ABF">
        <w:t xml:space="preserve">thread can be used to explain the proposed changes and link </w:t>
      </w:r>
      <w:r w:rsidR="00386EBD">
        <w:t xml:space="preserve">to </w:t>
      </w:r>
      <w:r w:rsidR="005F4749">
        <w:t>a project plan</w:t>
      </w:r>
      <w:r w:rsidR="00FF226E">
        <w:t xml:space="preserve">ning </w:t>
      </w:r>
      <w:r w:rsidR="005D73AD">
        <w:t>platform</w:t>
      </w:r>
      <w:r w:rsidR="00AC3BFC">
        <w:t xml:space="preserve"> or issues</w:t>
      </w:r>
      <w:r w:rsidR="002726EE">
        <w:t xml:space="preserve"> log.</w:t>
      </w:r>
      <w:r w:rsidR="00160BC0">
        <w:t xml:space="preserve"> The pull request page also provides an audit trail </w:t>
      </w:r>
      <w:r w:rsidR="00F51A18">
        <w:t>that preserves details of the review process</w:t>
      </w:r>
      <w:r w:rsidR="00CA3073">
        <w:t xml:space="preserve"> and any discussion that took place during review.</w:t>
      </w:r>
    </w:p>
    <w:p w14:paraId="3FBFC630" w14:textId="3309F750" w:rsidR="00347E62" w:rsidRPr="009B50AD" w:rsidRDefault="00347E62" w:rsidP="00EF1EE6">
      <w:r>
        <w:t xml:space="preserve">Note that once you have opened a pull request, you can continue to </w:t>
      </w:r>
      <w:r w:rsidR="008D2FB6">
        <w:t xml:space="preserve">commit to the branch. When you push additional commits, the pull </w:t>
      </w:r>
      <w:r w:rsidR="002B2A6A">
        <w:t>request page will update to show the latest changes.</w:t>
      </w:r>
    </w:p>
    <w:p w14:paraId="63E4133E" w14:textId="3154721C" w:rsidR="00B63557" w:rsidRPr="008E1787" w:rsidRDefault="00E4265F" w:rsidP="00803B13">
      <w:r w:rsidRPr="008E1787">
        <w:t>To</w:t>
      </w:r>
      <w:r w:rsidR="001F71A1" w:rsidRPr="008E1787">
        <w:t xml:space="preserve"> merge</w:t>
      </w:r>
      <w:r w:rsidR="006A26E9" w:rsidRPr="008E1787">
        <w:t xml:space="preserve"> </w:t>
      </w:r>
      <w:r w:rsidR="00081DE6">
        <w:t>a branch</w:t>
      </w:r>
      <w:r w:rsidR="006A26E9" w:rsidRPr="008E1787">
        <w:t xml:space="preserve"> on GitHub via</w:t>
      </w:r>
      <w:r w:rsidRPr="008E1787">
        <w:t xml:space="preserve"> </w:t>
      </w:r>
      <w:r w:rsidR="00DD16A3" w:rsidRPr="008E1787">
        <w:t>a pull request</w:t>
      </w:r>
      <w:r w:rsidR="00926AE0" w:rsidRPr="008E1787">
        <w:t>:</w:t>
      </w:r>
    </w:p>
    <w:p w14:paraId="3FC327E9" w14:textId="77777777" w:rsidR="00DD16A3" w:rsidRDefault="00DD16A3" w:rsidP="00DD16A3">
      <w:r>
        <w:t>If you recently pushed a change to GitHub and navigate to the online repo, GitHub notices the changes to the branch and asks whether you want to open a pull request. Otherwise, to open a pull request on GitHub:</w:t>
      </w:r>
    </w:p>
    <w:p w14:paraId="3CDEEF2F" w14:textId="77777777" w:rsidR="00DD16A3" w:rsidRDefault="00DD16A3" w:rsidP="008D5154">
      <w:pPr>
        <w:pStyle w:val="ListParagraph"/>
        <w:numPr>
          <w:ilvl w:val="2"/>
          <w:numId w:val="14"/>
        </w:numPr>
      </w:pPr>
      <w:r>
        <w:t>Go to the "Pull request" tab.</w:t>
      </w:r>
    </w:p>
    <w:p w14:paraId="4F8ABA3C" w14:textId="77777777" w:rsidR="00DD16A3" w:rsidRDefault="00DD16A3" w:rsidP="008D5154">
      <w:pPr>
        <w:pStyle w:val="ListParagraph"/>
        <w:numPr>
          <w:ilvl w:val="2"/>
          <w:numId w:val="14"/>
        </w:numPr>
      </w:pPr>
      <w:r>
        <w:t>Click "New pull request".</w:t>
      </w:r>
    </w:p>
    <w:p w14:paraId="181779AC" w14:textId="6F99D059" w:rsidR="00DD16A3" w:rsidRDefault="00DD16A3" w:rsidP="008D5154">
      <w:pPr>
        <w:pStyle w:val="ListParagraph"/>
        <w:numPr>
          <w:ilvl w:val="2"/>
          <w:numId w:val="14"/>
        </w:numPr>
      </w:pPr>
      <w:r>
        <w:t>Use the drop-down</w:t>
      </w:r>
      <w:r w:rsidR="007F5EBC">
        <w:t xml:space="preserve"> selectors</w:t>
      </w:r>
      <w:r>
        <w:t xml:space="preserve"> to select the base branch and comparison branch.</w:t>
      </w:r>
    </w:p>
    <w:p w14:paraId="57A38836" w14:textId="77777777" w:rsidR="00B63557" w:rsidRDefault="00DD16A3" w:rsidP="008D5154">
      <w:pPr>
        <w:pStyle w:val="ListParagraph"/>
        <w:numPr>
          <w:ilvl w:val="2"/>
          <w:numId w:val="14"/>
        </w:numPr>
      </w:pPr>
      <w:r>
        <w:t>Click "Create pull request"</w:t>
      </w:r>
    </w:p>
    <w:p w14:paraId="37AD5975" w14:textId="77777777" w:rsidR="00A12E1D" w:rsidRPr="00A12E1D" w:rsidRDefault="00A12E1D" w:rsidP="00614468">
      <w:pPr>
        <w:pStyle w:val="ListParagraph"/>
        <w:ind w:left="905"/>
      </w:pPr>
    </w:p>
    <w:p w14:paraId="104DAF2E" w14:textId="05EE7895" w:rsidR="00D54254" w:rsidRPr="00EF5323" w:rsidRDefault="00D54254" w:rsidP="00EF5323">
      <w:pPr>
        <w:pStyle w:val="ListParagraph"/>
        <w:numPr>
          <w:ilvl w:val="2"/>
          <w:numId w:val="30"/>
        </w:numPr>
        <w:rPr>
          <w:b/>
          <w:bCs/>
          <w:sz w:val="24"/>
          <w:szCs w:val="24"/>
        </w:rPr>
      </w:pPr>
      <w:r w:rsidRPr="00EF5323">
        <w:rPr>
          <w:b/>
          <w:bCs/>
          <w:sz w:val="24"/>
          <w:szCs w:val="24"/>
        </w:rPr>
        <w:t>Confirm the pull request</w:t>
      </w:r>
    </w:p>
    <w:p w14:paraId="5A3F9D7F" w14:textId="0A793CD3" w:rsidR="00FB78A1" w:rsidRDefault="4CF5F944" w:rsidP="00F718FE">
      <w:r>
        <w:t xml:space="preserve">To merge a pull request, </w:t>
      </w:r>
      <w:r w:rsidR="744AB18D">
        <w:t>select "Merge pull request" at the bo</w:t>
      </w:r>
      <w:r w:rsidR="09EE5440">
        <w:t>t</w:t>
      </w:r>
      <w:r w:rsidR="744AB18D">
        <w:t>tom of the</w:t>
      </w:r>
      <w:r w:rsidR="09EE5440">
        <w:t xml:space="preserve"> conversation thread.</w:t>
      </w:r>
      <w:r w:rsidR="293DE4C7">
        <w:t xml:space="preserve"> </w:t>
      </w:r>
      <w:r w:rsidR="0D99872E">
        <w:t xml:space="preserve">If there are conflicting changes in the </w:t>
      </w:r>
      <w:r w:rsidR="777AAFF1">
        <w:t xml:space="preserve">branches you are trying to merge, GitHub will tell you that there </w:t>
      </w:r>
      <w:r w:rsidR="18FDE6E5">
        <w:t xml:space="preserve">are conflicts that must be resolved before you can merge. Merge conflicts will be discussed in section </w:t>
      </w:r>
      <w:r w:rsidR="4939FF09">
        <w:t>4</w:t>
      </w:r>
      <w:r w:rsidR="15DDE2EE">
        <w:t>.</w:t>
      </w:r>
      <w:r w:rsidR="777AAFF1">
        <w:t xml:space="preserve"> </w:t>
      </w:r>
    </w:p>
    <w:p w14:paraId="0F462ABE" w14:textId="3B6FA306" w:rsidR="00151637" w:rsidRPr="009B50AD" w:rsidRDefault="00D44C85" w:rsidP="00F718FE">
      <w:r>
        <w:t xml:space="preserve">Once you have merged the pull request, GitHub will give you the option to delete the branch. </w:t>
      </w:r>
      <w:r w:rsidR="008473C1">
        <w:t>This is safe to do because all the commits from the pull request have now been incorporated into the main branch.</w:t>
      </w:r>
      <w:r w:rsidR="00D33972">
        <w:t xml:space="preserve"> </w:t>
      </w:r>
      <w:r w:rsidR="00DC0CE9">
        <w:t xml:space="preserve">The pull request page, with the discussion thread and review comments, will remain on GitHub – it is just the branch label that will be deleted. </w:t>
      </w:r>
      <w:r w:rsidR="00D33972">
        <w:t xml:space="preserve">Deleting merged branches </w:t>
      </w:r>
      <w:r w:rsidR="00905928">
        <w:t xml:space="preserve">makes it easier to </w:t>
      </w:r>
      <w:r w:rsidR="00885091">
        <w:t>find</w:t>
      </w:r>
      <w:r w:rsidR="00905928">
        <w:t xml:space="preserve"> </w:t>
      </w:r>
      <w:r w:rsidR="00885091">
        <w:t>the branches that are still being worked on.</w:t>
      </w:r>
      <w:r w:rsidR="00C9685D">
        <w:t xml:space="preserve"> </w:t>
      </w:r>
    </w:p>
    <w:p w14:paraId="11E262E3" w14:textId="28D03536" w:rsidR="00D54254" w:rsidRPr="00EF5323" w:rsidRDefault="00554A18" w:rsidP="00EF5323">
      <w:pPr>
        <w:pStyle w:val="ListParagraph"/>
        <w:numPr>
          <w:ilvl w:val="1"/>
          <w:numId w:val="30"/>
        </w:numPr>
        <w:rPr>
          <w:b/>
          <w:bCs/>
          <w:sz w:val="28"/>
          <w:szCs w:val="28"/>
        </w:rPr>
      </w:pPr>
      <w:r w:rsidRPr="00EF5323">
        <w:rPr>
          <w:b/>
          <w:bCs/>
          <w:sz w:val="28"/>
          <w:szCs w:val="28"/>
        </w:rPr>
        <w:t>P</w:t>
      </w:r>
      <w:r w:rsidR="00D54254" w:rsidRPr="00EF5323">
        <w:rPr>
          <w:b/>
          <w:bCs/>
          <w:sz w:val="28"/>
          <w:szCs w:val="28"/>
        </w:rPr>
        <w:t>ull changes in</w:t>
      </w:r>
      <w:r w:rsidR="006F63EE" w:rsidRPr="00EF5323">
        <w:rPr>
          <w:b/>
          <w:bCs/>
          <w:sz w:val="28"/>
          <w:szCs w:val="28"/>
        </w:rPr>
        <w:t xml:space="preserve">to </w:t>
      </w:r>
      <w:r w:rsidR="002C5FCD" w:rsidRPr="00EF5323">
        <w:rPr>
          <w:b/>
          <w:bCs/>
          <w:sz w:val="28"/>
          <w:szCs w:val="28"/>
        </w:rPr>
        <w:t>a local branch</w:t>
      </w:r>
    </w:p>
    <w:p w14:paraId="6807E65B" w14:textId="574845BA" w:rsidR="003D693B" w:rsidRPr="00C968FD" w:rsidRDefault="006F63EE" w:rsidP="00973FAF">
      <w:r>
        <w:t>If there have been changes made to a branch on the remo</w:t>
      </w:r>
      <w:r w:rsidR="00CB54CB">
        <w:t>t</w:t>
      </w:r>
      <w:r>
        <w:t>e repo, you</w:t>
      </w:r>
      <w:r w:rsidR="00871162">
        <w:t xml:space="preserve"> will need to update your local </w:t>
      </w:r>
      <w:r w:rsidR="00A655B3">
        <w:t>branch</w:t>
      </w:r>
      <w:r w:rsidR="00871162">
        <w:t xml:space="preserve"> to </w:t>
      </w:r>
      <w:r w:rsidR="00973FAF">
        <w:t>incorporate the changes.</w:t>
      </w:r>
      <w:r w:rsidR="0034717C">
        <w:t xml:space="preserve"> For example, if a pull request has been merged into the main branch on GitHub, you will </w:t>
      </w:r>
      <w:r w:rsidR="002728D7">
        <w:t xml:space="preserve">probably </w:t>
      </w:r>
      <w:r w:rsidR="0034717C">
        <w:t xml:space="preserve">want to update your local version of the </w:t>
      </w:r>
      <w:r w:rsidR="00D82476">
        <w:t xml:space="preserve">main </w:t>
      </w:r>
      <w:r w:rsidR="0034717C">
        <w:t>branch</w:t>
      </w:r>
      <w:r w:rsidR="00311CC6">
        <w:t xml:space="preserve">. </w:t>
      </w:r>
    </w:p>
    <w:p w14:paraId="75E25495" w14:textId="635FEF91" w:rsidR="001F73E0" w:rsidRPr="00EF5323" w:rsidRDefault="00A876E4" w:rsidP="00EF5323">
      <w:pPr>
        <w:pStyle w:val="ListParagraph"/>
        <w:numPr>
          <w:ilvl w:val="1"/>
          <w:numId w:val="30"/>
        </w:numPr>
        <w:rPr>
          <w:b/>
          <w:bCs/>
          <w:sz w:val="28"/>
          <w:szCs w:val="28"/>
        </w:rPr>
      </w:pPr>
      <w:r w:rsidRPr="00EF5323">
        <w:rPr>
          <w:b/>
          <w:sz w:val="28"/>
          <w:szCs w:val="28"/>
        </w:rPr>
        <w:t>View the commit history</w:t>
      </w:r>
    </w:p>
    <w:p w14:paraId="272A1E43" w14:textId="3AE05C8E" w:rsidR="00236DFF" w:rsidRDefault="00B67B86" w:rsidP="00236DFF">
      <w:r>
        <w:t xml:space="preserve">Once a commit has been made, it </w:t>
      </w:r>
      <w:r w:rsidR="00B80EE3">
        <w:t xml:space="preserve">is retained </w:t>
      </w:r>
      <w:r w:rsidR="00111F7B">
        <w:t>in the project’s history</w:t>
      </w:r>
      <w:r w:rsidR="002B6272">
        <w:t xml:space="preserve">, </w:t>
      </w:r>
      <w:r w:rsidR="00301CD4">
        <w:t xml:space="preserve">which means it can be </w:t>
      </w:r>
      <w:r w:rsidR="008F3ACA">
        <w:t xml:space="preserve">viewed and </w:t>
      </w:r>
      <w:r w:rsidR="001B5B8F">
        <w:t>returned to at any later point</w:t>
      </w:r>
      <w:r w:rsidR="000B6DB6">
        <w:t>.</w:t>
      </w:r>
      <w:r w:rsidR="00C12373">
        <w:t xml:space="preserve"> It is often useful to see </w:t>
      </w:r>
      <w:r w:rsidR="00975B40">
        <w:t>the history of the most recent commits on a branch</w:t>
      </w:r>
      <w:r w:rsidR="001173C0">
        <w:t xml:space="preserve">, which you can do using RStudio or the </w:t>
      </w:r>
      <w:r w:rsidR="001173C0" w:rsidRPr="001173C0">
        <w:rPr>
          <w:rStyle w:val="CodeChar"/>
        </w:rPr>
        <w:t>git log</w:t>
      </w:r>
      <w:r w:rsidR="001173C0">
        <w:t xml:space="preserve"> command.</w:t>
      </w:r>
    </w:p>
    <w:p w14:paraId="03A0C4F9" w14:textId="0BDC74C9" w:rsidR="000A7854" w:rsidRPr="00745EDC" w:rsidRDefault="005E3E7D" w:rsidP="000C3646">
      <w:pPr>
        <w:rPr>
          <w:b/>
          <w:sz w:val="28"/>
          <w:szCs w:val="28"/>
        </w:rPr>
      </w:pPr>
      <w:r>
        <w:rPr>
          <w:b/>
          <w:bCs/>
          <w:sz w:val="28"/>
          <w:szCs w:val="28"/>
        </w:rPr>
        <w:t>3.6</w:t>
      </w:r>
      <w:r w:rsidR="002E4AF1" w:rsidRPr="00745EDC">
        <w:rPr>
          <w:b/>
          <w:bCs/>
          <w:sz w:val="28"/>
          <w:szCs w:val="28"/>
        </w:rPr>
        <w:t xml:space="preserve"> </w:t>
      </w:r>
      <w:r w:rsidR="005313FE" w:rsidRPr="00745EDC">
        <w:rPr>
          <w:b/>
          <w:bCs/>
          <w:sz w:val="28"/>
          <w:szCs w:val="28"/>
        </w:rPr>
        <w:t>Continuing with a new local branch</w:t>
      </w:r>
    </w:p>
    <w:p w14:paraId="592C1905" w14:textId="0D5106CE" w:rsidR="00B7571A" w:rsidRPr="0022405E" w:rsidRDefault="00B7571A" w:rsidP="000C3646">
      <w:r w:rsidRPr="00B7571A">
        <w:t>Once you</w:t>
      </w:r>
      <w:r w:rsidR="001C702A">
        <w:t xml:space="preserve">r local copy </w:t>
      </w:r>
      <w:r w:rsidR="00210396">
        <w:t xml:space="preserve">of the main branch has been updated </w:t>
      </w:r>
      <w:r w:rsidR="00C76461">
        <w:t>by pulling the changes from GitHub, you</w:t>
      </w:r>
      <w:r w:rsidR="00143A78">
        <w:t xml:space="preserve">r main branch </w:t>
      </w:r>
      <w:r w:rsidR="003D0B0D">
        <w:t xml:space="preserve">contains </w:t>
      </w:r>
      <w:r w:rsidR="00D82376">
        <w:t>all the c</w:t>
      </w:r>
      <w:r w:rsidR="007A70C6">
        <w:t>ommits</w:t>
      </w:r>
      <w:r w:rsidR="00905C42">
        <w:t xml:space="preserve"> </w:t>
      </w:r>
      <w:r w:rsidR="00761C20">
        <w:t>from the</w:t>
      </w:r>
      <w:r w:rsidR="00D33F4E">
        <w:t xml:space="preserve"> </w:t>
      </w:r>
      <w:r w:rsidR="00761C20">
        <w:t>merged</w:t>
      </w:r>
      <w:r w:rsidR="00D33F4E">
        <w:t xml:space="preserve"> branch</w:t>
      </w:r>
      <w:r w:rsidR="00754D79">
        <w:t>. You can c</w:t>
      </w:r>
      <w:r w:rsidR="001D6CA6">
        <w:t>reate a new branch</w:t>
      </w:r>
      <w:r w:rsidR="007E4C46">
        <w:t>, branching off the main branch</w:t>
      </w:r>
      <w:r w:rsidR="00C77ABA">
        <w:t>,</w:t>
      </w:r>
      <w:r w:rsidR="00634C4E">
        <w:t xml:space="preserve"> </w:t>
      </w:r>
      <w:r w:rsidR="00CA3F1D">
        <w:t xml:space="preserve">to start work on your next </w:t>
      </w:r>
      <w:r w:rsidR="001F50FF">
        <w:t>contribution.</w:t>
      </w:r>
    </w:p>
    <w:p w14:paraId="6FDC7D67" w14:textId="77777777" w:rsidR="00CF12C8" w:rsidRDefault="00CF12C8" w:rsidP="00EF5323">
      <w:pPr>
        <w:rPr>
          <w:b/>
          <w:bCs/>
          <w:sz w:val="28"/>
          <w:szCs w:val="28"/>
        </w:rPr>
      </w:pPr>
    </w:p>
    <w:p w14:paraId="07EAB085" w14:textId="77777777" w:rsidR="00CF12C8" w:rsidRDefault="00CF12C8" w:rsidP="00EF5323">
      <w:pPr>
        <w:rPr>
          <w:b/>
          <w:bCs/>
          <w:sz w:val="28"/>
          <w:szCs w:val="28"/>
        </w:rPr>
      </w:pPr>
    </w:p>
    <w:p w14:paraId="667BEE79" w14:textId="78C3BB05" w:rsidR="0018466F" w:rsidRPr="00EF5323" w:rsidRDefault="005E3E7D" w:rsidP="00EF5323">
      <w:pPr>
        <w:rPr>
          <w:b/>
          <w:bCs/>
          <w:sz w:val="28"/>
          <w:szCs w:val="28"/>
        </w:rPr>
      </w:pPr>
      <w:r>
        <w:rPr>
          <w:b/>
          <w:bCs/>
          <w:sz w:val="28"/>
          <w:szCs w:val="28"/>
        </w:rPr>
        <w:lastRenderedPageBreak/>
        <w:t>3.7</w:t>
      </w:r>
      <w:r w:rsidR="00BC5C12" w:rsidRPr="00EF5323">
        <w:rPr>
          <w:b/>
          <w:bCs/>
          <w:sz w:val="28"/>
          <w:szCs w:val="28"/>
        </w:rPr>
        <w:t xml:space="preserve"> </w:t>
      </w:r>
      <w:r w:rsidR="0018466F" w:rsidRPr="00EF5323">
        <w:rPr>
          <w:b/>
          <w:bCs/>
          <w:sz w:val="28"/>
          <w:szCs w:val="28"/>
        </w:rPr>
        <w:t>Exercise:</w:t>
      </w:r>
    </w:p>
    <w:p w14:paraId="42BD17A6" w14:textId="3D133613" w:rsidR="0022405E" w:rsidRPr="00CB704D" w:rsidRDefault="2DE3A265" w:rsidP="00944E62">
      <w:r>
        <w:t xml:space="preserve">Now we will practice the four steps explained in </w:t>
      </w:r>
      <w:r w:rsidR="3DE3253F">
        <w:t xml:space="preserve">Section </w:t>
      </w:r>
      <w:r w:rsidR="1F6B0590">
        <w:t>3</w:t>
      </w:r>
      <w:r>
        <w:t xml:space="preserve"> – this will allow you to familiarise yourself with using Git and GitHub in R studio. Please only use the terminal commands </w:t>
      </w:r>
      <w:r w:rsidRPr="09081EB7">
        <w:rPr>
          <w:u w:val="single"/>
        </w:rPr>
        <w:t>OR</w:t>
      </w:r>
      <w:r>
        <w:t xml:space="preserve"> the GUI for this exercise. Slides have been uploaded to the GitHub repo showing you the steps</w:t>
      </w:r>
      <w:r w:rsidR="0DFB7E09">
        <w:t>, which you can refer to during the exercise.</w:t>
      </w:r>
    </w:p>
    <w:p w14:paraId="2FAAC6A1" w14:textId="7B28E887" w:rsidR="0018466F" w:rsidRPr="00EF5323" w:rsidRDefault="0018466F" w:rsidP="00EF5323">
      <w:pPr>
        <w:pStyle w:val="ListParagraph"/>
        <w:numPr>
          <w:ilvl w:val="0"/>
          <w:numId w:val="32"/>
        </w:numPr>
        <w:rPr>
          <w:b/>
          <w:bCs/>
        </w:rPr>
      </w:pPr>
      <w:r w:rsidRPr="00EF5323">
        <w:rPr>
          <w:b/>
          <w:bCs/>
        </w:rPr>
        <w:t>Starting a repository and creating a branch</w:t>
      </w:r>
    </w:p>
    <w:p w14:paraId="0801ADED" w14:textId="73E2A8CE" w:rsidR="00D72313" w:rsidRPr="00D072CD" w:rsidRDefault="2DE3A265" w:rsidP="008D5154">
      <w:pPr>
        <w:pStyle w:val="ListParagraph"/>
        <w:numPr>
          <w:ilvl w:val="2"/>
          <w:numId w:val="20"/>
        </w:numPr>
        <w:rPr>
          <w:rStyle w:val="Hyperlink"/>
          <w:color w:val="auto"/>
        </w:rPr>
      </w:pPr>
      <w:r>
        <w:t xml:space="preserve">If not done so already, please clone the repo required for this training session into your R studio. See steps explained in section </w:t>
      </w:r>
      <w:r w:rsidR="7F366BC3">
        <w:t>3</w:t>
      </w:r>
      <w:r>
        <w:t xml:space="preserve">.1.1. </w:t>
      </w:r>
      <w:hyperlink r:id="rId22">
        <w:r w:rsidRPr="09081EB7">
          <w:rPr>
            <w:rStyle w:val="Hyperlink"/>
          </w:rPr>
          <w:t>https://github.com/moj-analytical-services/intro_to_github_training</w:t>
        </w:r>
      </w:hyperlink>
    </w:p>
    <w:p w14:paraId="50242200" w14:textId="47BB28A9" w:rsidR="00D072CD" w:rsidRDefault="00D072CD" w:rsidP="008D5154">
      <w:pPr>
        <w:pStyle w:val="ListParagraph"/>
        <w:numPr>
          <w:ilvl w:val="2"/>
          <w:numId w:val="20"/>
        </w:numPr>
      </w:pPr>
      <w:r w:rsidRPr="00D072CD">
        <w:t>If you cloned the repo a few days ago, we would recommend pulling the changes from the main to ensure your RStudio is up to date.</w:t>
      </w:r>
    </w:p>
    <w:p w14:paraId="39BFAB3C" w14:textId="43AFBE39" w:rsidR="0018466F" w:rsidRDefault="0018466F" w:rsidP="008D5154">
      <w:pPr>
        <w:pStyle w:val="ListParagraph"/>
        <w:numPr>
          <w:ilvl w:val="2"/>
          <w:numId w:val="20"/>
        </w:numPr>
      </w:pPr>
      <w:r>
        <w:t>Create a branch. Call your branch that is relevant to the changes you are making to the code/project.</w:t>
      </w:r>
    </w:p>
    <w:p w14:paraId="0F0756B9" w14:textId="77777777" w:rsidR="00D72313" w:rsidRDefault="00D72313" w:rsidP="00D72313">
      <w:pPr>
        <w:pStyle w:val="ListParagraph"/>
        <w:ind w:left="905"/>
      </w:pPr>
    </w:p>
    <w:p w14:paraId="7FE69831" w14:textId="2936E36E" w:rsidR="0018466F" w:rsidRPr="008D5154" w:rsidRDefault="0018466F" w:rsidP="008D5154">
      <w:pPr>
        <w:pStyle w:val="ListParagraph"/>
        <w:numPr>
          <w:ilvl w:val="0"/>
          <w:numId w:val="20"/>
        </w:numPr>
        <w:rPr>
          <w:b/>
          <w:bCs/>
        </w:rPr>
      </w:pPr>
      <w:r w:rsidRPr="008D5154">
        <w:rPr>
          <w:b/>
          <w:bCs/>
        </w:rPr>
        <w:t>Editing files in your repository and committing your changes</w:t>
      </w:r>
    </w:p>
    <w:p w14:paraId="3BC5661E" w14:textId="5972D4E8" w:rsidR="0018466F" w:rsidRDefault="2DE3A265">
      <w:pPr>
        <w:pStyle w:val="ListParagraph"/>
        <w:numPr>
          <w:ilvl w:val="2"/>
          <w:numId w:val="20"/>
        </w:numPr>
      </w:pPr>
      <w:r>
        <w:t xml:space="preserve">Create a </w:t>
      </w:r>
      <w:r w:rsidR="772B131E">
        <w:t>new folder within ‘</w:t>
      </w:r>
      <w:proofErr w:type="spellStart"/>
      <w:r w:rsidR="772B131E">
        <w:t>practice</w:t>
      </w:r>
      <w:r w:rsidR="5CFCB84A">
        <w:t>_folder</w:t>
      </w:r>
      <w:proofErr w:type="spellEnd"/>
      <w:r w:rsidR="772B131E">
        <w:t xml:space="preserve">’ and then create </w:t>
      </w:r>
      <w:r w:rsidR="068CFE1C">
        <w:t xml:space="preserve">a </w:t>
      </w:r>
      <w:r>
        <w:t>new R script within the folder</w:t>
      </w:r>
      <w:r w:rsidR="772B131E">
        <w:t>. W</w:t>
      </w:r>
      <w:r>
        <w:t xml:space="preserve">rite something in the R script. Press ‘save’ to save the script. </w:t>
      </w:r>
    </w:p>
    <w:p w14:paraId="13DE9737" w14:textId="77777777" w:rsidR="0018466F" w:rsidRDefault="2DE3A265" w:rsidP="008D5154">
      <w:pPr>
        <w:pStyle w:val="ListParagraph"/>
        <w:numPr>
          <w:ilvl w:val="2"/>
          <w:numId w:val="20"/>
        </w:numPr>
      </w:pPr>
      <w:r>
        <w:t>Once you’re happy with the changes to the files, you need to add your changes to the ‘staging area’ and then commit them. Add a commit message that briefly describes the changes made to the files.</w:t>
      </w:r>
    </w:p>
    <w:p w14:paraId="591EF8C1" w14:textId="77777777" w:rsidR="00D72313" w:rsidRPr="008D5154" w:rsidRDefault="00D72313" w:rsidP="00D72313">
      <w:pPr>
        <w:pStyle w:val="ListParagraph"/>
        <w:ind w:left="905"/>
        <w:rPr>
          <w:b/>
          <w:bCs/>
        </w:rPr>
      </w:pPr>
    </w:p>
    <w:p w14:paraId="59062B87" w14:textId="620C7B2F" w:rsidR="0018466F" w:rsidRPr="008D5154" w:rsidRDefault="0018466F" w:rsidP="008D5154">
      <w:pPr>
        <w:pStyle w:val="ListParagraph"/>
        <w:numPr>
          <w:ilvl w:val="0"/>
          <w:numId w:val="20"/>
        </w:numPr>
        <w:rPr>
          <w:b/>
          <w:bCs/>
        </w:rPr>
      </w:pPr>
      <w:r w:rsidRPr="008D5154">
        <w:rPr>
          <w:b/>
          <w:bCs/>
        </w:rPr>
        <w:t xml:space="preserve">Pushing your changes to </w:t>
      </w:r>
      <w:proofErr w:type="spellStart"/>
      <w:r w:rsidRPr="008D5154">
        <w:rPr>
          <w:b/>
          <w:bCs/>
        </w:rPr>
        <w:t>Github</w:t>
      </w:r>
      <w:proofErr w:type="spellEnd"/>
    </w:p>
    <w:p w14:paraId="64B5B636" w14:textId="519194CC" w:rsidR="0018466F" w:rsidRDefault="0018466F" w:rsidP="008D5154">
      <w:pPr>
        <w:pStyle w:val="ListParagraph"/>
        <w:numPr>
          <w:ilvl w:val="2"/>
          <w:numId w:val="20"/>
        </w:numPr>
      </w:pPr>
      <w:r>
        <w:t xml:space="preserve">Once you have committed your changes locally, you need to upload your commits to the remote </w:t>
      </w:r>
      <w:proofErr w:type="spellStart"/>
      <w:r>
        <w:t>Github</w:t>
      </w:r>
      <w:proofErr w:type="spellEnd"/>
      <w:r>
        <w:t xml:space="preserve"> repo by pushing your commits.</w:t>
      </w:r>
    </w:p>
    <w:p w14:paraId="71DF5123" w14:textId="77777777" w:rsidR="00D72313" w:rsidRDefault="0018466F" w:rsidP="008D5154">
      <w:pPr>
        <w:pStyle w:val="ListParagraph"/>
        <w:numPr>
          <w:ilvl w:val="2"/>
          <w:numId w:val="20"/>
        </w:numPr>
      </w:pPr>
      <w:r>
        <w:t xml:space="preserve">Then merge your branch via a pull request in </w:t>
      </w:r>
      <w:proofErr w:type="spellStart"/>
      <w:r>
        <w:t>Github</w:t>
      </w:r>
      <w:proofErr w:type="spellEnd"/>
      <w:r>
        <w:t>.</w:t>
      </w:r>
    </w:p>
    <w:p w14:paraId="0E2C66FA" w14:textId="77777777" w:rsidR="00D72313" w:rsidRDefault="00D72313" w:rsidP="00D72313">
      <w:pPr>
        <w:pStyle w:val="ListParagraph"/>
        <w:ind w:left="905"/>
      </w:pPr>
    </w:p>
    <w:p w14:paraId="56E49439" w14:textId="1D2A111D" w:rsidR="0018466F" w:rsidRPr="008D5154" w:rsidRDefault="0018466F" w:rsidP="008D5154">
      <w:pPr>
        <w:pStyle w:val="ListParagraph"/>
        <w:numPr>
          <w:ilvl w:val="0"/>
          <w:numId w:val="20"/>
        </w:numPr>
        <w:rPr>
          <w:b/>
          <w:bCs/>
        </w:rPr>
      </w:pPr>
      <w:r w:rsidRPr="008D5154">
        <w:rPr>
          <w:b/>
          <w:bCs/>
        </w:rPr>
        <w:t>Pulling your changes to RStudio</w:t>
      </w:r>
    </w:p>
    <w:p w14:paraId="1A17258D" w14:textId="77777777" w:rsidR="0018466F" w:rsidRDefault="0018466F" w:rsidP="008D5154">
      <w:pPr>
        <w:pStyle w:val="ListParagraph"/>
        <w:numPr>
          <w:ilvl w:val="2"/>
          <w:numId w:val="20"/>
        </w:numPr>
      </w:pPr>
      <w:r>
        <w:t xml:space="preserve">Now that your branch is merged to the main branch on </w:t>
      </w:r>
      <w:proofErr w:type="spellStart"/>
      <w:r>
        <w:t>Github</w:t>
      </w:r>
      <w:proofErr w:type="spellEnd"/>
      <w:r>
        <w:t xml:space="preserve">, you need to update your local R studio to incorporate the changes. </w:t>
      </w:r>
    </w:p>
    <w:p w14:paraId="050859B5" w14:textId="77777777" w:rsidR="0018466F" w:rsidRDefault="0018466F" w:rsidP="008D5154">
      <w:pPr>
        <w:pStyle w:val="ListParagraph"/>
        <w:numPr>
          <w:ilvl w:val="2"/>
          <w:numId w:val="20"/>
        </w:numPr>
      </w:pPr>
      <w:r>
        <w:t>Make sure you’re on the main branch in R studio and then pull the changes from GitHub.</w:t>
      </w:r>
    </w:p>
    <w:p w14:paraId="1BF1B3D3" w14:textId="2A170D7A" w:rsidR="007666FE" w:rsidRPr="002F12A7" w:rsidRDefault="0018466F" w:rsidP="002F12A7">
      <w:pPr>
        <w:pStyle w:val="ListParagraph"/>
        <w:numPr>
          <w:ilvl w:val="2"/>
          <w:numId w:val="20"/>
        </w:numPr>
      </w:pPr>
      <w:r>
        <w:t>You can now check your commit history to see that your changes have been made.</w:t>
      </w:r>
    </w:p>
    <w:p w14:paraId="5ED23B00" w14:textId="7798ACC4" w:rsidR="000704C7" w:rsidRPr="00EF5323" w:rsidRDefault="006E1980" w:rsidP="00EF5323">
      <w:pPr>
        <w:rPr>
          <w:b/>
          <w:bCs/>
          <w:sz w:val="28"/>
          <w:szCs w:val="28"/>
        </w:rPr>
      </w:pPr>
      <w:r w:rsidRPr="00EF5323">
        <w:rPr>
          <w:b/>
          <w:bCs/>
          <w:sz w:val="28"/>
          <w:szCs w:val="28"/>
        </w:rPr>
        <w:t xml:space="preserve">4. </w:t>
      </w:r>
      <w:r w:rsidR="00D0257B" w:rsidRPr="00EF5323">
        <w:rPr>
          <w:b/>
          <w:bCs/>
          <w:sz w:val="28"/>
          <w:szCs w:val="28"/>
        </w:rPr>
        <w:t>A</w:t>
      </w:r>
      <w:r w:rsidR="00C607FF" w:rsidRPr="00EF5323">
        <w:rPr>
          <w:b/>
          <w:bCs/>
          <w:sz w:val="28"/>
          <w:szCs w:val="28"/>
        </w:rPr>
        <w:t>dvanced topics</w:t>
      </w:r>
    </w:p>
    <w:p w14:paraId="50200420" w14:textId="654F5C66" w:rsidR="00195820" w:rsidRPr="006E1980" w:rsidRDefault="00753D6D" w:rsidP="00195820">
      <w:pPr>
        <w:rPr>
          <w:b/>
          <w:bCs/>
          <w:sz w:val="28"/>
          <w:szCs w:val="28"/>
        </w:rPr>
      </w:pPr>
      <w:r w:rsidRPr="00EF5323">
        <w:rPr>
          <w:b/>
          <w:bCs/>
          <w:sz w:val="28"/>
          <w:szCs w:val="28"/>
        </w:rPr>
        <w:t>4</w:t>
      </w:r>
      <w:r w:rsidR="00A620B7" w:rsidRPr="006E1980">
        <w:rPr>
          <w:b/>
          <w:bCs/>
          <w:sz w:val="28"/>
          <w:szCs w:val="28"/>
        </w:rPr>
        <w:t xml:space="preserve">.1 </w:t>
      </w:r>
      <w:r w:rsidR="002C2FEC" w:rsidRPr="006E1980">
        <w:rPr>
          <w:b/>
          <w:bCs/>
          <w:sz w:val="28"/>
          <w:szCs w:val="28"/>
        </w:rPr>
        <w:t>Resetting changes</w:t>
      </w:r>
    </w:p>
    <w:p w14:paraId="15862A7A" w14:textId="6F7A44CA" w:rsidR="002C2FEC" w:rsidRPr="00EF5323" w:rsidRDefault="00220AA2" w:rsidP="00195820">
      <w:r w:rsidRPr="00EF5323">
        <w:t xml:space="preserve">Git has options for making changes to </w:t>
      </w:r>
      <w:r w:rsidR="000D1FA0" w:rsidRPr="00EF5323">
        <w:t>work you have already staged or committed</w:t>
      </w:r>
      <w:r w:rsidR="00B54D94" w:rsidRPr="00EF5323">
        <w:t xml:space="preserve">. </w:t>
      </w:r>
      <w:r w:rsidR="00503608" w:rsidRPr="00EF5323">
        <w:t xml:space="preserve">It is straightforward </w:t>
      </w:r>
      <w:r w:rsidR="00A607B4" w:rsidRPr="00EF5323">
        <w:t xml:space="preserve">to </w:t>
      </w:r>
      <w:proofErr w:type="spellStart"/>
      <w:r w:rsidR="00A607B4" w:rsidRPr="00EF5323">
        <w:t>unstage</w:t>
      </w:r>
      <w:proofErr w:type="spellEnd"/>
      <w:r w:rsidR="00A607B4" w:rsidRPr="00EF5323">
        <w:t xml:space="preserve"> changes</w:t>
      </w:r>
      <w:r w:rsidR="00A2690F" w:rsidRPr="00EF5323">
        <w:t xml:space="preserve"> that you have not yet committed. It is also</w:t>
      </w:r>
      <w:r w:rsidR="00A607B4" w:rsidRPr="00EF5323">
        <w:t xml:space="preserve"> straightforward to </w:t>
      </w:r>
      <w:r w:rsidR="00067D7A" w:rsidRPr="00EF5323">
        <w:t>make changes</w:t>
      </w:r>
      <w:r w:rsidR="00A2690F" w:rsidRPr="00EF5323">
        <w:t xml:space="preserve"> to</w:t>
      </w:r>
      <w:r w:rsidR="00A607B4" w:rsidRPr="00EF5323">
        <w:t xml:space="preserve"> your most recent commit – provided you haven’t pushed it to GitHub.</w:t>
      </w:r>
      <w:r w:rsidR="00176986" w:rsidRPr="00EF5323">
        <w:t xml:space="preserve"> It is easiest to not edit an earlier commit than that, or a commit you have already pushed to GitHub.</w:t>
      </w:r>
    </w:p>
    <w:p w14:paraId="06914F28" w14:textId="16F2E5AC" w:rsidR="00B02B8D" w:rsidRPr="00EF5323" w:rsidRDefault="00B02B8D" w:rsidP="00195820">
      <w:r w:rsidRPr="00EF5323">
        <w:t xml:space="preserve">To </w:t>
      </w:r>
      <w:proofErr w:type="spellStart"/>
      <w:r w:rsidRPr="00EF5323">
        <w:t>unstage</w:t>
      </w:r>
      <w:proofErr w:type="spellEnd"/>
      <w:r w:rsidRPr="00EF5323">
        <w:t xml:space="preserve"> a file that you have staged but not yet committed, un</w:t>
      </w:r>
      <w:r w:rsidR="000B2127" w:rsidRPr="00EF5323">
        <w:t xml:space="preserve">tick the checkbox </w:t>
      </w:r>
      <w:r w:rsidR="00D94A72" w:rsidRPr="00EF5323">
        <w:t>by the</w:t>
      </w:r>
      <w:r w:rsidR="0051750F" w:rsidRPr="00EF5323">
        <w:t xml:space="preserve"> file</w:t>
      </w:r>
      <w:r w:rsidR="00D94A72" w:rsidRPr="00EF5323">
        <w:t>name</w:t>
      </w:r>
      <w:r w:rsidR="0051750F" w:rsidRPr="00EF5323">
        <w:t xml:space="preserve"> in the RStudio Git pane.</w:t>
      </w:r>
    </w:p>
    <w:p w14:paraId="7ED270B9" w14:textId="243D87F2" w:rsidR="00B0213F" w:rsidRPr="00EF5323" w:rsidRDefault="007B32B7" w:rsidP="00195820">
      <w:r w:rsidRPr="00EF5323">
        <w:t>I</w:t>
      </w:r>
      <w:r w:rsidR="00717ADF" w:rsidRPr="00EF5323">
        <w:t xml:space="preserve">f you want to </w:t>
      </w:r>
      <w:r w:rsidR="006B5F38" w:rsidRPr="00EF5323">
        <w:t>edit your most recent commit,</w:t>
      </w:r>
      <w:r w:rsidR="00C66601" w:rsidRPr="00EF5323">
        <w:t xml:space="preserve"> you can </w:t>
      </w:r>
      <w:r w:rsidR="008D3EED" w:rsidRPr="00EF5323">
        <w:t>amend it</w:t>
      </w:r>
      <w:r w:rsidR="00046EAA" w:rsidRPr="00EF5323">
        <w:t xml:space="preserve"> using the RStudio interface.</w:t>
      </w:r>
      <w:r w:rsidR="00A413B5" w:rsidRPr="00EF5323">
        <w:t xml:space="preserve"> </w:t>
      </w:r>
      <w:r w:rsidR="00CD4E46" w:rsidRPr="00EF5323">
        <w:t>Make the changes you want</w:t>
      </w:r>
      <w:r w:rsidR="00234EAB" w:rsidRPr="00EF5323">
        <w:t>, stage them, and click on “commit”</w:t>
      </w:r>
      <w:r w:rsidR="00A01497" w:rsidRPr="00EF5323">
        <w:t xml:space="preserve">, </w:t>
      </w:r>
      <w:r w:rsidR="004F5A6B" w:rsidRPr="00EF5323">
        <w:t>but before typing a commit message, tick the “Amend previous commit” checkbox.</w:t>
      </w:r>
    </w:p>
    <w:p w14:paraId="3AE7A46D" w14:textId="360849E4" w:rsidR="00734046" w:rsidRPr="00EF5323" w:rsidRDefault="00DE769F" w:rsidP="00195820">
      <w:r w:rsidRPr="00EF5323">
        <w:t xml:space="preserve">The terminal commands for </w:t>
      </w:r>
      <w:r w:rsidR="00774460" w:rsidRPr="00EF5323">
        <w:t>resetting changes include</w:t>
      </w:r>
      <w:r w:rsidR="00A91780" w:rsidRPr="00EF5323">
        <w:t>:</w:t>
      </w:r>
    </w:p>
    <w:p w14:paraId="689867C0" w14:textId="4A863A47" w:rsidR="00AE06D8" w:rsidRDefault="00AE06D8" w:rsidP="00FC0AD4">
      <w:pPr>
        <w:pStyle w:val="ListParagraph"/>
        <w:numPr>
          <w:ilvl w:val="0"/>
          <w:numId w:val="4"/>
        </w:numPr>
      </w:pPr>
      <w:r w:rsidRPr="00EF5323">
        <w:rPr>
          <w:rStyle w:val="CodeChar"/>
        </w:rPr>
        <w:lastRenderedPageBreak/>
        <w:t>g</w:t>
      </w:r>
      <w:r w:rsidR="00A91780" w:rsidRPr="00EF5323">
        <w:rPr>
          <w:rStyle w:val="CodeChar"/>
        </w:rPr>
        <w:t xml:space="preserve">it </w:t>
      </w:r>
      <w:r w:rsidR="00791D9C" w:rsidRPr="00EF5323">
        <w:rPr>
          <w:rStyle w:val="CodeChar"/>
        </w:rPr>
        <w:t>reset</w:t>
      </w:r>
      <w:r w:rsidR="00A41C0E" w:rsidRPr="00EF5323">
        <w:t>, which</w:t>
      </w:r>
      <w:r w:rsidR="00C630EA" w:rsidRPr="00EF5323">
        <w:t xml:space="preserve"> can be used to </w:t>
      </w:r>
      <w:r w:rsidR="009C3C43" w:rsidRPr="00EF5323">
        <w:t>reset the staging area</w:t>
      </w:r>
      <w:r w:rsidR="007B21F2" w:rsidRPr="00EF5323">
        <w:t xml:space="preserve"> (</w:t>
      </w:r>
      <w:r w:rsidR="00EF1B72" w:rsidRPr="00EF5323">
        <w:t xml:space="preserve">but </w:t>
      </w:r>
      <w:r w:rsidR="00847203" w:rsidRPr="00EF5323">
        <w:t xml:space="preserve">can also be used to undo </w:t>
      </w:r>
      <w:r w:rsidR="00514C09" w:rsidRPr="00EF5323">
        <w:t>commits</w:t>
      </w:r>
      <w:r w:rsidR="00D55F06" w:rsidRPr="00EF5323">
        <w:t>)</w:t>
      </w:r>
    </w:p>
    <w:p w14:paraId="790076E9" w14:textId="0A163273" w:rsidR="00AE06D8" w:rsidRDefault="00AE06D8" w:rsidP="00FC0AD4">
      <w:pPr>
        <w:pStyle w:val="ListParagraph"/>
        <w:numPr>
          <w:ilvl w:val="0"/>
          <w:numId w:val="4"/>
        </w:numPr>
      </w:pPr>
      <w:r w:rsidRPr="00EF5323">
        <w:rPr>
          <w:rStyle w:val="CodeChar"/>
        </w:rPr>
        <w:t>g</w:t>
      </w:r>
      <w:r w:rsidR="009D2271" w:rsidRPr="00EF5323">
        <w:rPr>
          <w:rStyle w:val="CodeChar"/>
        </w:rPr>
        <w:t xml:space="preserve">it commit </w:t>
      </w:r>
      <w:r w:rsidR="007953E3" w:rsidRPr="00EF5323">
        <w:rPr>
          <w:rStyle w:val="CodeChar"/>
        </w:rPr>
        <w:t>--</w:t>
      </w:r>
      <w:r w:rsidR="009D2271" w:rsidRPr="00EF5323">
        <w:rPr>
          <w:rStyle w:val="CodeChar"/>
        </w:rPr>
        <w:t>ame</w:t>
      </w:r>
      <w:r w:rsidR="00302371" w:rsidRPr="00EF5323">
        <w:rPr>
          <w:rStyle w:val="CodeChar"/>
        </w:rPr>
        <w:t>nd</w:t>
      </w:r>
      <w:r w:rsidR="00302371" w:rsidRPr="00EF5323">
        <w:t xml:space="preserve"> allows you to add your staged changes to the </w:t>
      </w:r>
      <w:r w:rsidR="007953E3" w:rsidRPr="00EF5323">
        <w:t>most recent commit.</w:t>
      </w:r>
    </w:p>
    <w:p w14:paraId="0EB2ACBD" w14:textId="6777AE47" w:rsidR="00791D9C" w:rsidRPr="00EF5323" w:rsidRDefault="00AE06D8" w:rsidP="00EF5323">
      <w:pPr>
        <w:pStyle w:val="ListParagraph"/>
        <w:numPr>
          <w:ilvl w:val="0"/>
          <w:numId w:val="4"/>
        </w:numPr>
      </w:pPr>
      <w:proofErr w:type="gramStart"/>
      <w:r w:rsidRPr="00EF5323">
        <w:rPr>
          <w:rStyle w:val="CodeChar"/>
        </w:rPr>
        <w:t>g</w:t>
      </w:r>
      <w:r w:rsidR="00791D9C" w:rsidRPr="00EF5323">
        <w:rPr>
          <w:rStyle w:val="CodeChar"/>
        </w:rPr>
        <w:t>it</w:t>
      </w:r>
      <w:proofErr w:type="gramEnd"/>
      <w:r w:rsidR="00791D9C" w:rsidRPr="00EF5323">
        <w:rPr>
          <w:rStyle w:val="CodeChar"/>
        </w:rPr>
        <w:t xml:space="preserve"> revert</w:t>
      </w:r>
      <w:r w:rsidR="003E6301" w:rsidRPr="00EF5323">
        <w:t>, to</w:t>
      </w:r>
      <w:r w:rsidR="009B71FE" w:rsidRPr="00EF5323">
        <w:t xml:space="preserve"> make a commit that reverses a previous commit</w:t>
      </w:r>
    </w:p>
    <w:p w14:paraId="24B9D340" w14:textId="7937EED9" w:rsidR="00212FDA" w:rsidRDefault="49F3B485" w:rsidP="09081EB7">
      <w:r w:rsidRPr="00EF5323">
        <w:t>The details of using those</w:t>
      </w:r>
      <w:r w:rsidR="7634B3E5" w:rsidRPr="00EF5323">
        <w:t xml:space="preserve"> commands </w:t>
      </w:r>
      <w:r w:rsidR="3B53FBCF">
        <w:t>are</w:t>
      </w:r>
      <w:r w:rsidR="5D735E79" w:rsidRPr="00EF5323">
        <w:t xml:space="preserve"> </w:t>
      </w:r>
      <w:r w:rsidR="7634B3E5" w:rsidRPr="00EF5323">
        <w:t>beyond the scope of this course</w:t>
      </w:r>
      <w:r w:rsidR="77CDA1E8">
        <w:t>, but further details can be found at the links in section 6</w:t>
      </w:r>
      <w:r w:rsidR="7634B3E5" w:rsidRPr="00EF5323">
        <w:t>.</w:t>
      </w:r>
    </w:p>
    <w:p w14:paraId="7245EECB" w14:textId="40B40ECD" w:rsidR="00BD788D" w:rsidRDefault="00BD788D" w:rsidP="09081EB7">
      <w:pPr>
        <w:rPr>
          <w:b/>
          <w:bCs/>
          <w:sz w:val="28"/>
          <w:szCs w:val="28"/>
        </w:rPr>
      </w:pPr>
      <w:r w:rsidRPr="00277611">
        <w:rPr>
          <w:b/>
          <w:bCs/>
          <w:sz w:val="28"/>
          <w:szCs w:val="28"/>
        </w:rPr>
        <w:t>4.2 Stashing changes</w:t>
      </w:r>
    </w:p>
    <w:p w14:paraId="1332768C" w14:textId="4F7BC487" w:rsidR="00C00EE1" w:rsidRPr="00CF12C8" w:rsidRDefault="004910A5" w:rsidP="00CF12C8">
      <w:pPr>
        <w:rPr>
          <w:b/>
          <w:bCs/>
          <w:sz w:val="28"/>
          <w:szCs w:val="28"/>
        </w:rPr>
      </w:pPr>
      <w:r>
        <w:rPr>
          <w:rStyle w:val="CodeChar"/>
        </w:rPr>
        <w:t>g</w:t>
      </w:r>
      <w:r w:rsidR="00BD788D" w:rsidRPr="00277611">
        <w:rPr>
          <w:rStyle w:val="CodeChar"/>
        </w:rPr>
        <w:t>it stash</w:t>
      </w:r>
      <w:r w:rsidR="00BD788D">
        <w:t xml:space="preserve"> </w:t>
      </w:r>
      <w:r w:rsidR="00C52B0A">
        <w:t xml:space="preserve">is a command that temporarily </w:t>
      </w:r>
      <w:r w:rsidR="006F770B">
        <w:t>stores your work</w:t>
      </w:r>
      <w:r w:rsidR="00D4249D">
        <w:t xml:space="preserve"> without making a commit</w:t>
      </w:r>
      <w:r w:rsidR="00EE1594">
        <w:t>, allowing you to re-apply it later</w:t>
      </w:r>
      <w:r w:rsidR="00D4249D">
        <w:t>.</w:t>
      </w:r>
      <w:r w:rsidR="00BD788D">
        <w:t xml:space="preserve"> </w:t>
      </w:r>
      <w:r w:rsidR="001567DC">
        <w:t>An example where this can be useful is if you need to temporarily switch branches but aren’t ready to commit yet.</w:t>
      </w:r>
      <w:r w:rsidR="000A7AA3">
        <w:t xml:space="preserve"> Committing is generally easier and safer</w:t>
      </w:r>
      <w:r w:rsidR="00874132">
        <w:t>,</w:t>
      </w:r>
      <w:r w:rsidR="000E1696">
        <w:t xml:space="preserve"> but git sometimes </w:t>
      </w:r>
      <w:r w:rsidR="00AA7494">
        <w:t xml:space="preserve">prints error messages telling you that you </w:t>
      </w:r>
      <w:r w:rsidR="00844B5D">
        <w:t>need to</w:t>
      </w:r>
      <w:r w:rsidR="001C4CAD">
        <w:t xml:space="preserve"> either commit or</w:t>
      </w:r>
      <w:r w:rsidR="00AA7494">
        <w:t xml:space="preserve"> stash</w:t>
      </w:r>
      <w:r w:rsidR="00844B5D">
        <w:t xml:space="preserve"> your changes</w:t>
      </w:r>
      <w:r w:rsidR="00AA7494">
        <w:t>, so it is worth</w:t>
      </w:r>
      <w:r w:rsidR="004843A7">
        <w:t xml:space="preserve"> at least</w:t>
      </w:r>
      <w:r w:rsidR="00AA7494">
        <w:t xml:space="preserve"> </w:t>
      </w:r>
      <w:r w:rsidR="00734AC9">
        <w:t>being aware of the functionality</w:t>
      </w:r>
      <w:r w:rsidR="00655BA8">
        <w:t>.</w:t>
      </w:r>
    </w:p>
    <w:p w14:paraId="5A35ED88" w14:textId="6E117686" w:rsidR="00C00EE1" w:rsidRPr="00BF1766" w:rsidRDefault="1177DFBC" w:rsidP="0039762A">
      <w:pPr>
        <w:spacing w:after="158"/>
        <w:rPr>
          <w:rFonts w:eastAsiaTheme="minorEastAsia"/>
          <w:sz w:val="28"/>
          <w:szCs w:val="28"/>
        </w:rPr>
      </w:pPr>
      <w:r w:rsidRPr="00BF1766">
        <w:rPr>
          <w:rFonts w:eastAsiaTheme="minorEastAsia"/>
          <w:b/>
          <w:bCs/>
          <w:sz w:val="28"/>
          <w:szCs w:val="28"/>
        </w:rPr>
        <w:t>4.</w:t>
      </w:r>
      <w:r w:rsidR="007C7373" w:rsidRPr="00BF1766">
        <w:rPr>
          <w:rFonts w:eastAsiaTheme="minorEastAsia"/>
          <w:b/>
          <w:bCs/>
          <w:sz w:val="28"/>
          <w:szCs w:val="28"/>
        </w:rPr>
        <w:t>3</w:t>
      </w:r>
      <w:r w:rsidRPr="00BF1766">
        <w:rPr>
          <w:rFonts w:eastAsiaTheme="minorEastAsia"/>
          <w:b/>
          <w:bCs/>
          <w:sz w:val="28"/>
          <w:szCs w:val="28"/>
        </w:rPr>
        <w:t xml:space="preserve"> Merge conflicts</w:t>
      </w:r>
      <w:r w:rsidRPr="00BF1766">
        <w:rPr>
          <w:rFonts w:eastAsiaTheme="minorEastAsia"/>
          <w:sz w:val="28"/>
          <w:szCs w:val="28"/>
        </w:rPr>
        <w:t xml:space="preserve"> </w:t>
      </w:r>
    </w:p>
    <w:p w14:paraId="1021D77F" w14:textId="7AEDE5D0" w:rsidR="00944E62" w:rsidRDefault="00865C2A" w:rsidP="0039762A">
      <w:pPr>
        <w:spacing w:after="158"/>
        <w:rPr>
          <w:rFonts w:eastAsiaTheme="minorEastAsia"/>
        </w:rPr>
      </w:pPr>
      <w:r>
        <w:rPr>
          <w:rFonts w:eastAsiaTheme="minorEastAsia"/>
        </w:rPr>
        <w:t xml:space="preserve">Git </w:t>
      </w:r>
      <w:r w:rsidR="00101E9B">
        <w:rPr>
          <w:rFonts w:eastAsiaTheme="minorEastAsia"/>
        </w:rPr>
        <w:t>can normally</w:t>
      </w:r>
      <w:r w:rsidR="00AE45A0">
        <w:rPr>
          <w:rFonts w:eastAsiaTheme="minorEastAsia"/>
        </w:rPr>
        <w:t xml:space="preserve"> </w:t>
      </w:r>
      <w:r w:rsidR="00607C98">
        <w:rPr>
          <w:rFonts w:eastAsiaTheme="minorEastAsia"/>
        </w:rPr>
        <w:t>handle the process of merging changes made in different branches</w:t>
      </w:r>
      <w:r w:rsidR="00D30DD0">
        <w:rPr>
          <w:rFonts w:eastAsiaTheme="minorEastAsia"/>
        </w:rPr>
        <w:t xml:space="preserve"> automatically. However, if two branches have made changes to the same lines of code, Git does not know which change to accept, and will</w:t>
      </w:r>
      <w:r w:rsidR="00973BE5">
        <w:rPr>
          <w:rFonts w:eastAsiaTheme="minorEastAsia"/>
        </w:rPr>
        <w:t xml:space="preserve"> inform the </w:t>
      </w:r>
      <w:r w:rsidR="002A7210">
        <w:rPr>
          <w:rFonts w:eastAsiaTheme="minorEastAsia"/>
        </w:rPr>
        <w:t>user that there is a merge conflict that must be resolved manually before the merge can complete.</w:t>
      </w:r>
    </w:p>
    <w:p w14:paraId="69698A24" w14:textId="54B7EDF8" w:rsidR="009265BD" w:rsidRDefault="009265BD" w:rsidP="0039762A">
      <w:pPr>
        <w:spacing w:after="158"/>
        <w:rPr>
          <w:rFonts w:eastAsiaTheme="minorEastAsia"/>
        </w:rPr>
      </w:pPr>
      <w:r>
        <w:rPr>
          <w:rFonts w:eastAsiaTheme="minorEastAsia"/>
        </w:rPr>
        <w:t xml:space="preserve">Git will </w:t>
      </w:r>
      <w:r w:rsidR="002F396F">
        <w:rPr>
          <w:rFonts w:eastAsiaTheme="minorEastAsia"/>
        </w:rPr>
        <w:t>add the changes from both branches to the file containing the conflict</w:t>
      </w:r>
      <w:r w:rsidR="00D81436">
        <w:rPr>
          <w:rFonts w:eastAsiaTheme="minorEastAsia"/>
        </w:rPr>
        <w:t>, surrounded by</w:t>
      </w:r>
      <w:r w:rsidR="00B33D21">
        <w:rPr>
          <w:rFonts w:eastAsiaTheme="minorEastAsia"/>
        </w:rPr>
        <w:t xml:space="preserve"> conflict markers</w:t>
      </w:r>
      <w:r w:rsidR="00EA5B6D">
        <w:rPr>
          <w:rFonts w:eastAsiaTheme="minorEastAsia"/>
        </w:rPr>
        <w:t xml:space="preserve"> as shown below.</w:t>
      </w:r>
    </w:p>
    <w:p w14:paraId="1FB9150C" w14:textId="5114DF8F" w:rsidR="00EB38E0" w:rsidRDefault="00EB38E0" w:rsidP="00DD6A6A">
      <w:pPr>
        <w:spacing w:after="158"/>
        <w:jc w:val="center"/>
        <w:rPr>
          <w:rFonts w:eastAsiaTheme="minorEastAsia"/>
        </w:rPr>
      </w:pPr>
      <w:r>
        <w:rPr>
          <w:rFonts w:eastAsiaTheme="minorEastAsia"/>
          <w:noProof/>
        </w:rPr>
        <w:drawing>
          <wp:inline distT="0" distB="0" distL="0" distR="0" wp14:anchorId="28D1486E" wp14:editId="2748D187">
            <wp:extent cx="2786400" cy="936000"/>
            <wp:effectExtent l="12700" t="12700" r="7620" b="16510"/>
            <wp:docPr id="19" name="Picture 1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cod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786400" cy="936000"/>
                    </a:xfrm>
                    <a:prstGeom prst="rect">
                      <a:avLst/>
                    </a:prstGeom>
                    <a:ln>
                      <a:solidFill>
                        <a:schemeClr val="tx1"/>
                      </a:solidFill>
                    </a:ln>
                  </pic:spPr>
                </pic:pic>
              </a:graphicData>
            </a:graphic>
          </wp:inline>
        </w:drawing>
      </w:r>
    </w:p>
    <w:p w14:paraId="10AE4064" w14:textId="14754ED8" w:rsidR="00A614DA" w:rsidRDefault="00885FCB" w:rsidP="0039762A">
      <w:pPr>
        <w:spacing w:after="158"/>
        <w:rPr>
          <w:rFonts w:eastAsiaTheme="minorEastAsia"/>
        </w:rPr>
      </w:pPr>
      <w:r>
        <w:rPr>
          <w:rFonts w:eastAsiaTheme="minorEastAsia"/>
        </w:rPr>
        <w:t xml:space="preserve">The code between </w:t>
      </w:r>
      <w:r w:rsidRPr="00885FCB">
        <w:rPr>
          <w:rFonts w:eastAsiaTheme="minorEastAsia"/>
        </w:rPr>
        <w:t>&lt;&lt;&lt;&lt;&lt;&lt;&lt;</w:t>
      </w:r>
      <w:r>
        <w:rPr>
          <w:rFonts w:eastAsiaTheme="minorEastAsia"/>
        </w:rPr>
        <w:t xml:space="preserve"> and </w:t>
      </w:r>
      <w:r w:rsidR="00D56FD9" w:rsidRPr="00D56FD9">
        <w:rPr>
          <w:rFonts w:eastAsiaTheme="minorEastAsia"/>
        </w:rPr>
        <w:t>=======</w:t>
      </w:r>
      <w:r w:rsidR="00AC26C1">
        <w:rPr>
          <w:rFonts w:eastAsiaTheme="minorEastAsia"/>
        </w:rPr>
        <w:t xml:space="preserve"> is the code in the current branch. (“HEAD” is the label Git uses to refer to the </w:t>
      </w:r>
      <w:r w:rsidR="00EA5B6D">
        <w:rPr>
          <w:rFonts w:eastAsiaTheme="minorEastAsia"/>
        </w:rPr>
        <w:t xml:space="preserve">current commit.) The code between </w:t>
      </w:r>
      <w:r w:rsidR="00EA5B6D" w:rsidRPr="00EA5B6D">
        <w:rPr>
          <w:rFonts w:eastAsiaTheme="minorEastAsia"/>
        </w:rPr>
        <w:t>=======</w:t>
      </w:r>
      <w:r w:rsidR="00EA5B6D">
        <w:rPr>
          <w:rFonts w:eastAsiaTheme="minorEastAsia"/>
        </w:rPr>
        <w:t xml:space="preserve"> and </w:t>
      </w:r>
      <w:r w:rsidR="00056BEC" w:rsidRPr="00056BEC">
        <w:rPr>
          <w:rFonts w:eastAsiaTheme="minorEastAsia"/>
        </w:rPr>
        <w:t>&gt;&gt;&gt;&gt;&gt;&gt;&gt;</w:t>
      </w:r>
      <w:r w:rsidR="00056BEC">
        <w:rPr>
          <w:rFonts w:eastAsiaTheme="minorEastAsia"/>
        </w:rPr>
        <w:t xml:space="preserve"> is the code in the branch that is being merged in.</w:t>
      </w:r>
      <w:r w:rsidR="00C600E9">
        <w:rPr>
          <w:rFonts w:eastAsiaTheme="minorEastAsia"/>
        </w:rPr>
        <w:t xml:space="preserve"> </w:t>
      </w:r>
      <w:r w:rsidR="00A614DA">
        <w:rPr>
          <w:rFonts w:eastAsiaTheme="minorEastAsia"/>
        </w:rPr>
        <w:t>To continu</w:t>
      </w:r>
      <w:r w:rsidR="00E7143C">
        <w:rPr>
          <w:rFonts w:eastAsiaTheme="minorEastAsia"/>
        </w:rPr>
        <w:t xml:space="preserve">e with the merge, edit the code to contain the </w:t>
      </w:r>
      <w:r w:rsidR="0040523A">
        <w:rPr>
          <w:rFonts w:eastAsiaTheme="minorEastAsia"/>
        </w:rPr>
        <w:t>final version you want. That could be the version from either of the two branches or some new combination.</w:t>
      </w:r>
      <w:r w:rsidR="005B610F">
        <w:rPr>
          <w:rFonts w:eastAsiaTheme="minorEastAsia"/>
        </w:rPr>
        <w:t xml:space="preserve"> Then delete the conflict markers</w:t>
      </w:r>
      <w:r w:rsidR="00EC4A25">
        <w:rPr>
          <w:rFonts w:eastAsiaTheme="minorEastAsia"/>
        </w:rPr>
        <w:t>. To complete the merge</w:t>
      </w:r>
      <w:r w:rsidR="00520967">
        <w:rPr>
          <w:rFonts w:eastAsiaTheme="minorEastAsia"/>
        </w:rPr>
        <w:t xml:space="preserve">, </w:t>
      </w:r>
      <w:r w:rsidR="00EE3341">
        <w:rPr>
          <w:rFonts w:eastAsiaTheme="minorEastAsia"/>
        </w:rPr>
        <w:t>stage the file and commit</w:t>
      </w:r>
      <w:r w:rsidR="00282A84">
        <w:rPr>
          <w:rFonts w:eastAsiaTheme="minorEastAsia"/>
        </w:rPr>
        <w:t>.</w:t>
      </w:r>
    </w:p>
    <w:p w14:paraId="1A117E59" w14:textId="506DD322" w:rsidR="00786EDD" w:rsidRDefault="00B96755" w:rsidP="0039762A">
      <w:pPr>
        <w:spacing w:after="158"/>
        <w:rPr>
          <w:rFonts w:eastAsiaTheme="minorEastAsia"/>
        </w:rPr>
      </w:pPr>
      <w:r>
        <w:rPr>
          <w:rFonts w:eastAsiaTheme="minorEastAsia"/>
        </w:rPr>
        <w:t>See the additional resources section below for some links</w:t>
      </w:r>
      <w:r w:rsidR="00E70E1B">
        <w:rPr>
          <w:rFonts w:eastAsiaTheme="minorEastAsia"/>
        </w:rPr>
        <w:t xml:space="preserve"> with more </w:t>
      </w:r>
      <w:r w:rsidR="00A85E7D">
        <w:rPr>
          <w:rFonts w:eastAsiaTheme="minorEastAsia"/>
        </w:rPr>
        <w:t>details</w:t>
      </w:r>
      <w:r w:rsidR="00E70E1B">
        <w:rPr>
          <w:rFonts w:eastAsiaTheme="minorEastAsia"/>
        </w:rPr>
        <w:t xml:space="preserve"> of resolv</w:t>
      </w:r>
      <w:r w:rsidR="00A85E7D">
        <w:rPr>
          <w:rFonts w:eastAsiaTheme="minorEastAsia"/>
        </w:rPr>
        <w:t>ing conflicts using RStudio and the Git command line.</w:t>
      </w:r>
    </w:p>
    <w:p w14:paraId="0D9DEA44" w14:textId="0AAD6541" w:rsidR="001E19F2" w:rsidRPr="00EF5323" w:rsidRDefault="00753D6D" w:rsidP="3CC14D09">
      <w:pPr>
        <w:rPr>
          <w:rFonts w:ascii="Segoe UI" w:eastAsia="Segoe UI" w:hAnsi="Segoe UI" w:cs="Segoe UI"/>
          <w:color w:val="333333"/>
          <w:sz w:val="28"/>
          <w:szCs w:val="28"/>
        </w:rPr>
      </w:pPr>
      <w:r w:rsidRPr="00EF5323">
        <w:rPr>
          <w:sz w:val="28"/>
          <w:szCs w:val="28"/>
        </w:rPr>
        <w:t>4</w:t>
      </w:r>
      <w:r w:rsidR="300F49D0" w:rsidRPr="00753D6D">
        <w:rPr>
          <w:b/>
          <w:bCs/>
          <w:sz w:val="28"/>
          <w:szCs w:val="28"/>
        </w:rPr>
        <w:t>.</w:t>
      </w:r>
      <w:r w:rsidR="007C7373">
        <w:rPr>
          <w:b/>
          <w:bCs/>
          <w:sz w:val="28"/>
          <w:szCs w:val="28"/>
        </w:rPr>
        <w:t>4</w:t>
      </w:r>
      <w:r w:rsidR="300F49D0" w:rsidRPr="00753D6D">
        <w:rPr>
          <w:b/>
          <w:bCs/>
          <w:sz w:val="28"/>
          <w:szCs w:val="28"/>
        </w:rPr>
        <w:t xml:space="preserve"> </w:t>
      </w:r>
      <w:r w:rsidR="63BA0BE2" w:rsidRPr="00753D6D">
        <w:rPr>
          <w:b/>
          <w:bCs/>
          <w:sz w:val="28"/>
          <w:szCs w:val="28"/>
        </w:rPr>
        <w:t>E</w:t>
      </w:r>
      <w:r w:rsidR="6A3D3B06" w:rsidRPr="00753D6D">
        <w:rPr>
          <w:b/>
          <w:bCs/>
          <w:sz w:val="28"/>
          <w:szCs w:val="28"/>
        </w:rPr>
        <w:t xml:space="preserve">ffective </w:t>
      </w:r>
      <w:r w:rsidR="300F49D0" w:rsidRPr="00753D6D">
        <w:rPr>
          <w:b/>
          <w:bCs/>
          <w:sz w:val="28"/>
          <w:szCs w:val="28"/>
        </w:rPr>
        <w:t>collaboration</w:t>
      </w:r>
    </w:p>
    <w:p w14:paraId="15C27C18" w14:textId="39122E3A" w:rsidR="58BA8AE2" w:rsidRDefault="001C5257" w:rsidP="4A118EA0">
      <w:r>
        <w:t xml:space="preserve">Getting used to working together in this way, adding </w:t>
      </w:r>
      <w:proofErr w:type="gramStart"/>
      <w:r>
        <w:t>to</w:t>
      </w:r>
      <w:proofErr w:type="gramEnd"/>
      <w:r>
        <w:t xml:space="preserve"> and drawing from a shared synchronised resource (the ‘origin’ on GitHub), can be difficult.</w:t>
      </w:r>
      <w:r w:rsidR="00937D4D">
        <w:t xml:space="preserve"> </w:t>
      </w:r>
      <w:r w:rsidR="002404B2">
        <w:t xml:space="preserve">There </w:t>
      </w:r>
      <w:r w:rsidR="7CA2E49B">
        <w:t>are</w:t>
      </w:r>
      <w:r w:rsidR="002404B2">
        <w:t xml:space="preserve"> </w:t>
      </w:r>
      <w:proofErr w:type="gramStart"/>
      <w:r w:rsidR="002404B2">
        <w:t>a number of</w:t>
      </w:r>
      <w:proofErr w:type="gramEnd"/>
      <w:r w:rsidR="002404B2">
        <w:t xml:space="preserve"> different practices that your project can adopt in order to make the best use of </w:t>
      </w:r>
      <w:r w:rsidR="00C90E27">
        <w:t>git and</w:t>
      </w:r>
      <w:r w:rsidR="002404B2">
        <w:t xml:space="preserve"> </w:t>
      </w:r>
      <w:proofErr w:type="spellStart"/>
      <w:r w:rsidR="00A92AF2">
        <w:t>Github</w:t>
      </w:r>
      <w:proofErr w:type="spellEnd"/>
      <w:r w:rsidR="002404B2">
        <w:t>.</w:t>
      </w:r>
      <w:r w:rsidR="00231E55">
        <w:t xml:space="preserve"> If you follow </w:t>
      </w:r>
      <w:proofErr w:type="gramStart"/>
      <w:r w:rsidR="00231E55">
        <w:t>these</w:t>
      </w:r>
      <w:proofErr w:type="gramEnd"/>
      <w:r w:rsidR="00231E55">
        <w:t xml:space="preserve"> you will minimise merge conflicts and get the best out of </w:t>
      </w:r>
      <w:r w:rsidR="00C90E27">
        <w:t xml:space="preserve">git and </w:t>
      </w:r>
      <w:r w:rsidR="00231E55">
        <w:t>GitHub generally</w:t>
      </w:r>
      <w:r w:rsidR="00C90E27">
        <w:t xml:space="preserve"> as collaborative tools</w:t>
      </w:r>
      <w:r w:rsidR="002404B2">
        <w:t>.</w:t>
      </w:r>
    </w:p>
    <w:p w14:paraId="0E61FC64" w14:textId="77777777" w:rsidR="003D554B" w:rsidRDefault="003D554B" w:rsidP="003D554B">
      <w:r w:rsidRPr="13D72545">
        <w:rPr>
          <w:b/>
          <w:bCs/>
        </w:rPr>
        <w:t xml:space="preserve">Small and </w:t>
      </w:r>
      <w:r>
        <w:rPr>
          <w:b/>
          <w:bCs/>
        </w:rPr>
        <w:t>self-contained</w:t>
      </w:r>
      <w:r w:rsidRPr="13D72545">
        <w:rPr>
          <w:b/>
          <w:bCs/>
        </w:rPr>
        <w:t xml:space="preserve"> commits:</w:t>
      </w:r>
      <w:r>
        <w:t xml:space="preserve"> Commit regularly. Ideally each commit should describe a discrete change or group of associated changes.</w:t>
      </w:r>
    </w:p>
    <w:p w14:paraId="601C30CA" w14:textId="77777777" w:rsidR="003D554B" w:rsidRDefault="003D554B" w:rsidP="003D554B">
      <w:r w:rsidRPr="00EF5323">
        <w:rPr>
          <w:b/>
          <w:bCs/>
        </w:rPr>
        <w:lastRenderedPageBreak/>
        <w:t>Clear commit messages:</w:t>
      </w:r>
      <w:r>
        <w:t xml:space="preserve"> Commit messages should summarise the changes made so that it is easy to read through the commit history and identify the commit that introduced a particular change.</w:t>
      </w:r>
    </w:p>
    <w:p w14:paraId="05A9EE3F" w14:textId="78956E43" w:rsidR="006D5EE2" w:rsidRDefault="00DD506D" w:rsidP="3B6E2313">
      <w:r w:rsidRPr="35FDFD9B">
        <w:rPr>
          <w:b/>
          <w:bCs/>
        </w:rPr>
        <w:t xml:space="preserve">Small branches and regular merges: </w:t>
      </w:r>
      <w:r w:rsidR="006D1609">
        <w:t xml:space="preserve">Make sure each branch has </w:t>
      </w:r>
      <w:r w:rsidR="00645FCB">
        <w:t xml:space="preserve">a clearly defined </w:t>
      </w:r>
      <w:r w:rsidR="00EA10C4">
        <w:t>purpose</w:t>
      </w:r>
      <w:r w:rsidR="00645FCB">
        <w:t xml:space="preserve"> and </w:t>
      </w:r>
      <w:r w:rsidR="005D529C">
        <w:t xml:space="preserve">make sure the scope doesn’t expand to include </w:t>
      </w:r>
      <w:r w:rsidR="00367CD5">
        <w:t>anything extra</w:t>
      </w:r>
      <w:r w:rsidR="008128AE">
        <w:t xml:space="preserve"> as you work on it</w:t>
      </w:r>
      <w:r w:rsidR="00367CD5">
        <w:t xml:space="preserve">. This will make it easier to </w:t>
      </w:r>
      <w:r w:rsidR="00CB7B5F">
        <w:t>review pull requests and reduce the risk of merge conflicts.</w:t>
      </w:r>
      <w:r w:rsidR="006C45E8">
        <w:t xml:space="preserve"> If a branch is getting too big, consider whether you can split it up</w:t>
      </w:r>
      <w:r w:rsidR="6C86350C">
        <w:t>.</w:t>
      </w:r>
    </w:p>
    <w:p w14:paraId="5C021AD5" w14:textId="1CD05721" w:rsidR="0072195D" w:rsidRPr="004A2C37" w:rsidRDefault="004A2C37" w:rsidP="0072195D">
      <w:r w:rsidRPr="00277611">
        <w:rPr>
          <w:b/>
          <w:bCs/>
        </w:rPr>
        <w:t>Pull requestion descriptions:</w:t>
      </w:r>
      <w:r>
        <w:rPr>
          <w:b/>
          <w:bCs/>
        </w:rPr>
        <w:t xml:space="preserve"> </w:t>
      </w:r>
      <w:r>
        <w:t xml:space="preserve">Use the pull request description </w:t>
      </w:r>
      <w:r w:rsidR="00A903D1">
        <w:t>box to</w:t>
      </w:r>
      <w:r w:rsidR="00DE011F">
        <w:t xml:space="preserve"> describe the purpose of the </w:t>
      </w:r>
      <w:r w:rsidR="00D76087">
        <w:t>pull request and</w:t>
      </w:r>
      <w:r w:rsidR="00A903D1">
        <w:t xml:space="preserve"> summarise </w:t>
      </w:r>
      <w:r w:rsidR="00895327">
        <w:t>all the changes introduced</w:t>
      </w:r>
      <w:r w:rsidR="00431BC3">
        <w:t>.</w:t>
      </w:r>
      <w:r w:rsidR="005D6C1A">
        <w:t xml:space="preserve"> You can also use </w:t>
      </w:r>
      <w:r w:rsidR="001406F0">
        <w:t xml:space="preserve">this space to </w:t>
      </w:r>
      <w:r w:rsidR="00D8533A">
        <w:t>suggest to colleagues how to review</w:t>
      </w:r>
      <w:r w:rsidR="0007655E">
        <w:t xml:space="preserve"> and test the changes</w:t>
      </w:r>
      <w:r w:rsidR="00751C9F">
        <w:t>.</w:t>
      </w:r>
    </w:p>
    <w:p w14:paraId="6A690100" w14:textId="76F02973" w:rsidR="007060D7" w:rsidRDefault="007060D7" w:rsidP="007060D7">
      <w:r>
        <w:rPr>
          <w:b/>
          <w:bCs/>
        </w:rPr>
        <w:t>Branch protection rules</w:t>
      </w:r>
      <w:r w:rsidRPr="436609DA">
        <w:rPr>
          <w:b/>
          <w:bCs/>
        </w:rPr>
        <w:t xml:space="preserve">: </w:t>
      </w:r>
      <w:r>
        <w:t>Project administrators can add branch protection rules to control how changes can be made to a branch. For a team project, it is a good idea to protect your main branch</w:t>
      </w:r>
      <w:r w:rsidR="009D2B8B">
        <w:t xml:space="preserve"> by</w:t>
      </w:r>
      <w:r>
        <w:t xml:space="preserve"> requir</w:t>
      </w:r>
      <w:r w:rsidR="009D2B8B">
        <w:t>ing</w:t>
      </w:r>
      <w:r>
        <w:t xml:space="preserve"> pull requests before merging and </w:t>
      </w:r>
      <w:r w:rsidR="00C07D0D">
        <w:t>by</w:t>
      </w:r>
      <w:r>
        <w:t xml:space="preserve"> requir</w:t>
      </w:r>
      <w:r w:rsidR="00C07D0D">
        <w:t>ing</w:t>
      </w:r>
      <w:r>
        <w:t xml:space="preserve"> approvals. That will ensure no changes are made to the main branch that haven’t been reviewed and approved by a colleague.</w:t>
      </w:r>
    </w:p>
    <w:p w14:paraId="2C24FAC6" w14:textId="1009AF3A" w:rsidR="007060D7" w:rsidRDefault="007060D7" w:rsidP="007060D7">
      <w:r w:rsidRPr="2C148246">
        <w:rPr>
          <w:b/>
          <w:bCs/>
        </w:rPr>
        <w:t>Delete merged branches:</w:t>
      </w:r>
      <w:r>
        <w:t xml:space="preserve"> Once a branch has been merged, it is safe to delete it since all the commits will be part of the target branch. The closed pull request page remains, so there is a record of what was merged, and there is an option there to restore the branch if needed. Deleting merged branches makes the active branches easy to see since they aren’t obscured </w:t>
      </w:r>
      <w:r w:rsidR="0062169D">
        <w:t>by</w:t>
      </w:r>
      <w:r>
        <w:t xml:space="preserve"> a long list of old branches.</w:t>
      </w:r>
    </w:p>
    <w:p w14:paraId="6D698F56" w14:textId="4C825331" w:rsidR="003D4573" w:rsidRDefault="589DFC52" w:rsidP="3B6E2313">
      <w:r w:rsidRPr="5AD54C57">
        <w:rPr>
          <w:b/>
          <w:bCs/>
        </w:rPr>
        <w:t>Document your repo</w:t>
      </w:r>
      <w:r w:rsidR="000455D6">
        <w:rPr>
          <w:b/>
          <w:bCs/>
        </w:rPr>
        <w:t>sitory</w:t>
      </w:r>
      <w:r w:rsidRPr="5AD54C57">
        <w:rPr>
          <w:b/>
          <w:bCs/>
        </w:rPr>
        <w:t xml:space="preserve">: </w:t>
      </w:r>
      <w:r w:rsidR="008021B1">
        <w:t>When you create a new repository,</w:t>
      </w:r>
      <w:r>
        <w:t xml:space="preserve"> you will be given the option of </w:t>
      </w:r>
      <w:r w:rsidR="00D672AC">
        <w:t>initialising it with a</w:t>
      </w:r>
      <w:r>
        <w:t xml:space="preserve"> </w:t>
      </w:r>
      <w:r w:rsidR="0089151B">
        <w:t>README file.</w:t>
      </w:r>
      <w:r w:rsidR="006A4E34">
        <w:t xml:space="preserve"> The </w:t>
      </w:r>
      <w:hyperlink r:id="rId24" w:anchor="readme" w:history="1">
        <w:r w:rsidR="006A4E34" w:rsidRPr="00EB5603">
          <w:rPr>
            <w:rStyle w:val="Hyperlink"/>
          </w:rPr>
          <w:t>Analytical Platform User Guidance</w:t>
        </w:r>
      </w:hyperlink>
      <w:r w:rsidR="006A4E34">
        <w:t xml:space="preserve"> recommends</w:t>
      </w:r>
      <w:r w:rsidR="00284CFA">
        <w:t xml:space="preserve"> </w:t>
      </w:r>
      <w:r w:rsidR="00A773EC">
        <w:t>selecting</w:t>
      </w:r>
      <w:r w:rsidR="00284CFA">
        <w:t xml:space="preserve"> this option</w:t>
      </w:r>
      <w:r w:rsidR="00A773EC">
        <w:t>.</w:t>
      </w:r>
      <w:r w:rsidR="0032007C">
        <w:t xml:space="preserve"> (</w:t>
      </w:r>
      <w:r w:rsidR="00CF6AC3">
        <w:t>Alternatively,</w:t>
      </w:r>
      <w:r w:rsidR="0032007C">
        <w:t xml:space="preserve"> you can add </w:t>
      </w:r>
      <w:r w:rsidR="004D4D9E">
        <w:t xml:space="preserve">a </w:t>
      </w:r>
      <w:r w:rsidR="00530D43">
        <w:t>REA</w:t>
      </w:r>
      <w:r w:rsidR="0046556D">
        <w:t>D</w:t>
      </w:r>
      <w:r w:rsidR="00530D43">
        <w:t xml:space="preserve">ME.md file to the top level of the repository </w:t>
      </w:r>
      <w:proofErr w:type="gramStart"/>
      <w:r w:rsidR="006147A0">
        <w:t>at a later time</w:t>
      </w:r>
      <w:proofErr w:type="gramEnd"/>
      <w:r w:rsidR="00BE6217">
        <w:t>.</w:t>
      </w:r>
      <w:r w:rsidR="006147A0">
        <w:t>)</w:t>
      </w:r>
      <w:r w:rsidR="00EA1AAD">
        <w:t xml:space="preserve"> The README file can </w:t>
      </w:r>
      <w:r w:rsidR="00355082">
        <w:t xml:space="preserve">be used to </w:t>
      </w:r>
      <w:r w:rsidR="00882054">
        <w:t xml:space="preserve">tell readers the purpose of </w:t>
      </w:r>
      <w:r w:rsidR="009069C5">
        <w:t>the repo</w:t>
      </w:r>
      <w:r w:rsidR="000455D6">
        <w:t>sitory</w:t>
      </w:r>
      <w:r w:rsidR="00ED53B6">
        <w:t xml:space="preserve"> and how</w:t>
      </w:r>
      <w:r w:rsidR="009D3814">
        <w:t xml:space="preserve"> to get started using </w:t>
      </w:r>
      <w:r w:rsidR="00313189">
        <w:t>it.</w:t>
      </w:r>
    </w:p>
    <w:p w14:paraId="163C07A1" w14:textId="24A02FAA" w:rsidR="58BA8AE2" w:rsidRPr="00D1069D" w:rsidRDefault="589DFC52" w:rsidP="003642C9">
      <w:r w:rsidRPr="4C8CB34D">
        <w:rPr>
          <w:b/>
          <w:bCs/>
        </w:rPr>
        <w:t>Manag</w:t>
      </w:r>
      <w:r w:rsidR="008B5524">
        <w:rPr>
          <w:b/>
          <w:bCs/>
        </w:rPr>
        <w:t>ing</w:t>
      </w:r>
      <w:r w:rsidRPr="4C8CB34D">
        <w:rPr>
          <w:b/>
          <w:bCs/>
        </w:rPr>
        <w:t xml:space="preserve"> </w:t>
      </w:r>
      <w:r w:rsidR="00DB57F7">
        <w:rPr>
          <w:b/>
          <w:bCs/>
        </w:rPr>
        <w:t>repository</w:t>
      </w:r>
      <w:r w:rsidR="00DB57F7" w:rsidRPr="4C8CB34D">
        <w:rPr>
          <w:b/>
          <w:bCs/>
        </w:rPr>
        <w:t xml:space="preserve"> </w:t>
      </w:r>
      <w:r w:rsidRPr="4C8CB34D">
        <w:rPr>
          <w:b/>
          <w:bCs/>
        </w:rPr>
        <w:t xml:space="preserve">access: </w:t>
      </w:r>
      <w:r w:rsidR="008B1350" w:rsidRPr="00EF5323">
        <w:t>Access to repos</w:t>
      </w:r>
      <w:r w:rsidR="00592315">
        <w:t xml:space="preserve">itories within the </w:t>
      </w:r>
      <w:proofErr w:type="spellStart"/>
      <w:r w:rsidR="003642C9">
        <w:t>moj</w:t>
      </w:r>
      <w:proofErr w:type="spellEnd"/>
      <w:r w:rsidR="003642C9">
        <w:t>-analytical-services organisation</w:t>
      </w:r>
      <w:r w:rsidR="008B1350" w:rsidRPr="00EF5323">
        <w:t xml:space="preserve"> is </w:t>
      </w:r>
      <w:r w:rsidR="003642C9">
        <w:t>controlled using</w:t>
      </w:r>
      <w:r w:rsidR="008B1350" w:rsidRPr="00EF5323">
        <w:t xml:space="preserve"> </w:t>
      </w:r>
      <w:r w:rsidR="003642C9">
        <w:t xml:space="preserve">GitHub </w:t>
      </w:r>
      <w:r w:rsidR="008B1350" w:rsidRPr="00EF5323">
        <w:t>teams</w:t>
      </w:r>
      <w:r w:rsidR="003642C9">
        <w:t>.</w:t>
      </w:r>
      <w:r w:rsidR="014F1C1E">
        <w:t xml:space="preserve"> </w:t>
      </w:r>
      <w:r w:rsidR="003642C9">
        <w:t>See the Analytical Platform User Guid</w:t>
      </w:r>
      <w:r w:rsidR="00F26895">
        <w:t xml:space="preserve">ance </w:t>
      </w:r>
      <w:r w:rsidR="001C48F2">
        <w:t xml:space="preserve">on </w:t>
      </w:r>
      <w:hyperlink r:id="rId25" w:anchor="manage-access-in-github" w:history="1">
        <w:r w:rsidR="001C48F2" w:rsidRPr="001C48F2">
          <w:rPr>
            <w:rStyle w:val="Hyperlink"/>
          </w:rPr>
          <w:t>managing access in GitHub</w:t>
        </w:r>
      </w:hyperlink>
      <w:r w:rsidR="001C48F2">
        <w:t>.</w:t>
      </w:r>
    </w:p>
    <w:p w14:paraId="4878FED3" w14:textId="6F6CE951" w:rsidR="00C607B4" w:rsidRDefault="00C06C7C" w:rsidP="00753D6D">
      <w:pPr>
        <w:rPr>
          <w:b/>
          <w:bCs/>
          <w:sz w:val="28"/>
          <w:szCs w:val="28"/>
        </w:rPr>
      </w:pPr>
      <w:r w:rsidRPr="00EF5323">
        <w:rPr>
          <w:b/>
          <w:bCs/>
          <w:sz w:val="28"/>
          <w:szCs w:val="28"/>
        </w:rPr>
        <w:t xml:space="preserve">5. </w:t>
      </w:r>
      <w:r w:rsidR="00EA2108" w:rsidRPr="00EF5323">
        <w:rPr>
          <w:b/>
          <w:bCs/>
          <w:sz w:val="28"/>
          <w:szCs w:val="28"/>
        </w:rPr>
        <w:t xml:space="preserve">Security considerations when using </w:t>
      </w:r>
      <w:r w:rsidR="00F873DE" w:rsidRPr="00EF5323">
        <w:rPr>
          <w:b/>
          <w:bCs/>
          <w:sz w:val="28"/>
          <w:szCs w:val="28"/>
        </w:rPr>
        <w:t>GitHub</w:t>
      </w:r>
    </w:p>
    <w:p w14:paraId="7FEC0BCB" w14:textId="36F5673A" w:rsidR="000F50DF" w:rsidRPr="00EF5323" w:rsidRDefault="0021127C" w:rsidP="00753D6D">
      <w:pPr>
        <w:rPr>
          <w:b/>
          <w:bCs/>
          <w:sz w:val="28"/>
          <w:szCs w:val="28"/>
        </w:rPr>
      </w:pPr>
      <w:r w:rsidRPr="00EF5323">
        <w:rPr>
          <w:b/>
          <w:bCs/>
          <w:sz w:val="28"/>
          <w:szCs w:val="28"/>
        </w:rPr>
        <w:t xml:space="preserve">5.1 </w:t>
      </w:r>
      <w:r w:rsidR="000F50DF" w:rsidRPr="00EF5323">
        <w:rPr>
          <w:b/>
          <w:bCs/>
          <w:sz w:val="28"/>
          <w:szCs w:val="28"/>
        </w:rPr>
        <w:t>Repository visibility</w:t>
      </w:r>
    </w:p>
    <w:p w14:paraId="62D6068F" w14:textId="019007B3" w:rsidR="007C574E" w:rsidRPr="00EF5323" w:rsidRDefault="2C4E900E" w:rsidP="00753D6D">
      <w:r w:rsidRPr="00EF5323">
        <w:t xml:space="preserve">GitHub is </w:t>
      </w:r>
      <w:r w:rsidR="70EC3516" w:rsidRPr="00EF5323">
        <w:t xml:space="preserve">a </w:t>
      </w:r>
      <w:r w:rsidR="5257A933" w:rsidRPr="00EF5323">
        <w:t>public</w:t>
      </w:r>
      <w:r w:rsidR="70EC3516" w:rsidRPr="00EF5323">
        <w:t xml:space="preserve"> </w:t>
      </w:r>
      <w:r w:rsidR="6D269FAF" w:rsidRPr="00EF5323">
        <w:t>website visible to anyone on the internet</w:t>
      </w:r>
      <w:r w:rsidR="70EC3516" w:rsidRPr="00EF5323">
        <w:t xml:space="preserve">. When creating a repository, you have the option to make it public, internal (to </w:t>
      </w:r>
      <w:r w:rsidR="5257A933" w:rsidRPr="00EF5323">
        <w:t>MoJ Analytical Platform users) or private.</w:t>
      </w:r>
      <w:r w:rsidR="67A83CAE" w:rsidRPr="00EF5323">
        <w:t xml:space="preserve"> </w:t>
      </w:r>
      <w:r w:rsidR="63632608" w:rsidRPr="00EF5323">
        <w:t>For guidance on which to use, see the Analytical Platform User Guidance</w:t>
      </w:r>
      <w:r w:rsidR="006B2214">
        <w:t xml:space="preserve"> on </w:t>
      </w:r>
      <w:hyperlink r:id="rId26" w:anchor="repository-visibility" w:history="1">
        <w:r w:rsidR="006B2214" w:rsidRPr="006B2214">
          <w:rPr>
            <w:rStyle w:val="Hyperlink"/>
          </w:rPr>
          <w:t>repository visibility</w:t>
        </w:r>
      </w:hyperlink>
      <w:r w:rsidR="63632608" w:rsidRPr="00EF5323">
        <w:t>.</w:t>
      </w:r>
      <w:r w:rsidR="42E20385" w:rsidRPr="00EF5323">
        <w:t xml:space="preserve"> For most projects that contain </w:t>
      </w:r>
      <w:r w:rsidR="00E92850" w:rsidRPr="00EF5323">
        <w:t>files that should not be in the public domain, the</w:t>
      </w:r>
      <w:r w:rsidR="006B2214">
        <w:t xml:space="preserve"> guidance recommends the</w:t>
      </w:r>
      <w:r w:rsidR="00E92850" w:rsidRPr="00EF5323">
        <w:t xml:space="preserve"> </w:t>
      </w:r>
      <w:r w:rsidR="00EB3E80">
        <w:t>“I</w:t>
      </w:r>
      <w:r w:rsidR="12D5D59E" w:rsidRPr="00EF5323">
        <w:t>nternal</w:t>
      </w:r>
      <w:r w:rsidR="00EB3E80">
        <w:t>”</w:t>
      </w:r>
      <w:r w:rsidR="12D5D59E" w:rsidRPr="00EF5323">
        <w:t xml:space="preserve"> setting.</w:t>
      </w:r>
    </w:p>
    <w:p w14:paraId="103C3F8F" w14:textId="2ED12059" w:rsidR="00C85411" w:rsidRDefault="00BB1021" w:rsidP="00753D6D">
      <w:pPr>
        <w:rPr>
          <w:b/>
          <w:bCs/>
          <w:sz w:val="28"/>
          <w:szCs w:val="28"/>
        </w:rPr>
      </w:pPr>
      <w:r w:rsidRPr="00EF5323">
        <w:rPr>
          <w:b/>
          <w:bCs/>
          <w:sz w:val="28"/>
          <w:szCs w:val="28"/>
        </w:rPr>
        <w:t>5.2 Storing data</w:t>
      </w:r>
    </w:p>
    <w:p w14:paraId="2FB0269E" w14:textId="1997C90B" w:rsidR="00BB1021" w:rsidRPr="00F833B0" w:rsidRDefault="00BB1021" w:rsidP="00EF5323">
      <w:r w:rsidRPr="00EF5323">
        <w:t>The Analytical Platform Guidance</w:t>
      </w:r>
      <w:r w:rsidR="0018530B">
        <w:t xml:space="preserve"> page </w:t>
      </w:r>
      <w:hyperlink r:id="rId27" w:anchor="security-in-github" w:history="1">
        <w:r w:rsidR="0018530B" w:rsidRPr="0018530B">
          <w:rPr>
            <w:rStyle w:val="Hyperlink"/>
          </w:rPr>
          <w:t>Security in GitHub</w:t>
        </w:r>
      </w:hyperlink>
      <w:r w:rsidRPr="00EF5323">
        <w:t xml:space="preserve"> says that </w:t>
      </w:r>
      <w:proofErr w:type="spellStart"/>
      <w:r w:rsidRPr="00EF5323">
        <w:t>GtHub</w:t>
      </w:r>
      <w:proofErr w:type="spellEnd"/>
      <w:r w:rsidRPr="00EF5323">
        <w:t xml:space="preserve"> should primarily be used to st</w:t>
      </w:r>
      <w:r w:rsidR="00EA274B" w:rsidRPr="00EF5323">
        <w:t>ore</w:t>
      </w:r>
      <w:r w:rsidRPr="00EF5323">
        <w:t xml:space="preserve"> code.</w:t>
      </w:r>
      <w:r w:rsidR="00EA274B" w:rsidRPr="00EF5323">
        <w:t xml:space="preserve"> Data, especially sensitive data should use warehouse data sources</w:t>
      </w:r>
      <w:r w:rsidR="00C370C9">
        <w:t>, specifically the Amazon S3 service</w:t>
      </w:r>
      <w:r w:rsidR="00EA274B" w:rsidRPr="00EF5323">
        <w:t>.</w:t>
      </w:r>
      <w:r w:rsidR="00A27649">
        <w:t xml:space="preserve"> The Analytical Platform is set up so that</w:t>
      </w:r>
      <w:r w:rsidR="00F96FD0">
        <w:t xml:space="preserve"> by default,</w:t>
      </w:r>
      <w:r w:rsidR="00A27649">
        <w:t xml:space="preserve"> </w:t>
      </w:r>
      <w:r w:rsidR="00A06DAD">
        <w:t>data files will not be tracked by Git</w:t>
      </w:r>
      <w:r w:rsidR="00F96FD0">
        <w:t xml:space="preserve"> or uploaded to GitHub.</w:t>
      </w:r>
      <w:r w:rsidR="00D90C64">
        <w:t xml:space="preserve"> </w:t>
      </w:r>
      <w:r w:rsidR="00EA274B" w:rsidRPr="00EF5323">
        <w:t xml:space="preserve">If you accidentally publish sensitive data to GitHub, </w:t>
      </w:r>
      <w:r w:rsidR="00D71090" w:rsidRPr="00EF5323">
        <w:t>see the A</w:t>
      </w:r>
      <w:r w:rsidR="005A2790">
        <w:t xml:space="preserve">nalytical </w:t>
      </w:r>
      <w:r w:rsidR="00D71090" w:rsidRPr="00EF5323">
        <w:t>P</w:t>
      </w:r>
      <w:r w:rsidR="005A2790">
        <w:t>latform</w:t>
      </w:r>
      <w:r w:rsidR="00D71090" w:rsidRPr="00EF5323">
        <w:t xml:space="preserve"> guidance on </w:t>
      </w:r>
      <w:hyperlink r:id="rId28" w:anchor="accidentally-publishing-data-to-github" w:history="1">
        <w:r w:rsidR="00D71090" w:rsidRPr="00EF5323">
          <w:rPr>
            <w:rStyle w:val="Hyperlink"/>
          </w:rPr>
          <w:t>accidentally publishing data to GitHub</w:t>
        </w:r>
      </w:hyperlink>
      <w:r w:rsidR="00D71090" w:rsidRPr="00EF5323">
        <w:t>.</w:t>
      </w:r>
    </w:p>
    <w:p w14:paraId="7CAC4351" w14:textId="3D4F2F69" w:rsidR="0039762A" w:rsidRPr="002F12A7" w:rsidRDefault="0038250C" w:rsidP="002F12A7">
      <w:r>
        <w:t xml:space="preserve">For information </w:t>
      </w:r>
      <w:r w:rsidR="001A7E19">
        <w:t xml:space="preserve">on storing data </w:t>
      </w:r>
      <w:r w:rsidR="005A2790">
        <w:t>on</w:t>
      </w:r>
      <w:r w:rsidR="001A7E19">
        <w:t xml:space="preserve"> Amazon S3, </w:t>
      </w:r>
      <w:r w:rsidR="002D0793">
        <w:t xml:space="preserve">refer to the </w:t>
      </w:r>
      <w:r w:rsidR="003266A7">
        <w:t xml:space="preserve">Analytical Platform User Guidance page </w:t>
      </w:r>
      <w:hyperlink r:id="rId29" w:anchor="amazon-s3" w:history="1">
        <w:r w:rsidR="003266A7" w:rsidRPr="003266A7">
          <w:rPr>
            <w:rStyle w:val="Hyperlink"/>
          </w:rPr>
          <w:t>Amazon S3</w:t>
        </w:r>
      </w:hyperlink>
      <w:r w:rsidR="00EB7319">
        <w:t>.</w:t>
      </w:r>
    </w:p>
    <w:p w14:paraId="7010BEA5" w14:textId="3B0E7D60" w:rsidR="0061131F" w:rsidRDefault="00C06C7C" w:rsidP="00EB7319">
      <w:pPr>
        <w:rPr>
          <w:b/>
          <w:bCs/>
          <w:sz w:val="28"/>
          <w:szCs w:val="28"/>
        </w:rPr>
      </w:pPr>
      <w:r>
        <w:rPr>
          <w:b/>
          <w:bCs/>
          <w:sz w:val="28"/>
          <w:szCs w:val="28"/>
        </w:rPr>
        <w:lastRenderedPageBreak/>
        <w:t>5</w:t>
      </w:r>
      <w:r w:rsidR="005C0F34" w:rsidRPr="000F6B1A">
        <w:rPr>
          <w:b/>
          <w:bCs/>
          <w:sz w:val="28"/>
          <w:szCs w:val="28"/>
        </w:rPr>
        <w:t>.</w:t>
      </w:r>
      <w:r w:rsidR="00887898">
        <w:rPr>
          <w:b/>
          <w:bCs/>
          <w:sz w:val="28"/>
          <w:szCs w:val="28"/>
        </w:rPr>
        <w:t>3</w:t>
      </w:r>
      <w:r w:rsidR="005C0F34" w:rsidRPr="000F6B1A">
        <w:rPr>
          <w:b/>
          <w:bCs/>
          <w:sz w:val="28"/>
          <w:szCs w:val="28"/>
        </w:rPr>
        <w:t xml:space="preserve"> </w:t>
      </w:r>
      <w:r w:rsidR="0061131F" w:rsidRPr="000F6B1A">
        <w:rPr>
          <w:b/>
          <w:bCs/>
          <w:sz w:val="28"/>
          <w:szCs w:val="28"/>
        </w:rPr>
        <w:t>Git ignore files</w:t>
      </w:r>
    </w:p>
    <w:p w14:paraId="2723A0A3" w14:textId="7D83B087" w:rsidR="00BB293F" w:rsidRPr="00BB293F" w:rsidRDefault="00566B4C" w:rsidP="000455D6">
      <w:proofErr w:type="gramStart"/>
      <w:r w:rsidRPr="00EF5323">
        <w:t>A .</w:t>
      </w:r>
      <w:proofErr w:type="spellStart"/>
      <w:r w:rsidRPr="00EF5323">
        <w:t>git</w:t>
      </w:r>
      <w:r w:rsidR="008C597A" w:rsidRPr="00EF5323">
        <w:t>i</w:t>
      </w:r>
      <w:r w:rsidRPr="00EF5323">
        <w:t>gnore</w:t>
      </w:r>
      <w:proofErr w:type="spellEnd"/>
      <w:proofErr w:type="gramEnd"/>
      <w:r w:rsidRPr="00EF5323">
        <w:t xml:space="preserve"> file </w:t>
      </w:r>
      <w:r w:rsidR="008C597A" w:rsidRPr="00EF5323">
        <w:t>can be used to list files that git should ignore.</w:t>
      </w:r>
      <w:r w:rsidR="004A00FC" w:rsidRPr="00EF5323">
        <w:t xml:space="preserve"> This can include </w:t>
      </w:r>
      <w:r w:rsidR="00D92506" w:rsidRPr="00EF5323">
        <w:t>configuration</w:t>
      </w:r>
      <w:r w:rsidR="004A00FC" w:rsidRPr="00EF5323">
        <w:t xml:space="preserve"> files</w:t>
      </w:r>
      <w:r w:rsidR="00D92506" w:rsidRPr="00EF5323">
        <w:t xml:space="preserve"> and data files.</w:t>
      </w:r>
      <w:r w:rsidR="00635537" w:rsidRPr="00EF5323">
        <w:t xml:space="preserve"> </w:t>
      </w:r>
      <w:r w:rsidR="009D7A8E" w:rsidRPr="00EF5323">
        <w:t xml:space="preserve">There is </w:t>
      </w:r>
      <w:r w:rsidR="00B12DD5">
        <w:t>an</w:t>
      </w:r>
      <w:r w:rsidR="009D7A8E" w:rsidRPr="00EF5323">
        <w:t xml:space="preserve"> option to select a .</w:t>
      </w:r>
      <w:proofErr w:type="spellStart"/>
      <w:r w:rsidR="009D7A8E" w:rsidRPr="00EF5323">
        <w:t>gitignore</w:t>
      </w:r>
      <w:proofErr w:type="spellEnd"/>
      <w:r w:rsidR="009D7A8E" w:rsidRPr="00EF5323">
        <w:t xml:space="preserve"> template for R when you create a repository</w:t>
      </w:r>
      <w:r w:rsidR="00750B68" w:rsidRPr="00EF5323">
        <w:t xml:space="preserve">, which is recommended by the </w:t>
      </w:r>
      <w:hyperlink r:id="rId30" w:anchor="gitignore" w:history="1">
        <w:r w:rsidR="00750B68" w:rsidRPr="00171400">
          <w:rPr>
            <w:rStyle w:val="Hyperlink"/>
          </w:rPr>
          <w:t>Analytical Platform User Guidance</w:t>
        </w:r>
      </w:hyperlink>
      <w:r w:rsidR="00750B68" w:rsidRPr="00EF5323">
        <w:t>.</w:t>
      </w:r>
    </w:p>
    <w:p w14:paraId="64C2E362" w14:textId="76136AFC" w:rsidR="00737ED3" w:rsidRPr="00EF5323" w:rsidRDefault="00C06C7C" w:rsidP="00EF5323">
      <w:pPr>
        <w:rPr>
          <w:b/>
          <w:bCs/>
          <w:sz w:val="28"/>
          <w:szCs w:val="28"/>
        </w:rPr>
      </w:pPr>
      <w:r>
        <w:rPr>
          <w:b/>
          <w:bCs/>
          <w:sz w:val="28"/>
          <w:szCs w:val="28"/>
        </w:rPr>
        <w:t>6</w:t>
      </w:r>
      <w:r w:rsidR="00D441C0">
        <w:rPr>
          <w:b/>
          <w:bCs/>
          <w:sz w:val="28"/>
          <w:szCs w:val="28"/>
        </w:rPr>
        <w:t>.</w:t>
      </w:r>
      <w:r w:rsidR="00DF62AE" w:rsidRPr="00EF5323">
        <w:rPr>
          <w:b/>
          <w:bCs/>
          <w:sz w:val="28"/>
          <w:szCs w:val="28"/>
        </w:rPr>
        <w:t xml:space="preserve"> </w:t>
      </w:r>
      <w:r w:rsidR="00001B07">
        <w:rPr>
          <w:b/>
          <w:bCs/>
          <w:sz w:val="28"/>
          <w:szCs w:val="28"/>
        </w:rPr>
        <w:t>Additional</w:t>
      </w:r>
      <w:r w:rsidR="007666FE" w:rsidRPr="00EF5323">
        <w:rPr>
          <w:b/>
          <w:bCs/>
          <w:sz w:val="28"/>
          <w:szCs w:val="28"/>
        </w:rPr>
        <w:t xml:space="preserve"> </w:t>
      </w:r>
      <w:r w:rsidR="00D441C0">
        <w:rPr>
          <w:b/>
          <w:bCs/>
          <w:sz w:val="28"/>
          <w:szCs w:val="28"/>
        </w:rPr>
        <w:t>resources</w:t>
      </w:r>
    </w:p>
    <w:p w14:paraId="4474A7CB" w14:textId="1DCAAFC1" w:rsidR="00D83806" w:rsidRPr="00D83806" w:rsidRDefault="00D25FF2" w:rsidP="00D83806">
      <w:r>
        <w:t>MoJ resources</w:t>
      </w:r>
      <w:r w:rsidR="00740046">
        <w:t>:</w:t>
      </w:r>
    </w:p>
    <w:p w14:paraId="03C1FDE2" w14:textId="77777777" w:rsidR="00A6623F" w:rsidRDefault="005B71FC" w:rsidP="00D25FF2">
      <w:pPr>
        <w:pStyle w:val="ListParagraph"/>
        <w:numPr>
          <w:ilvl w:val="0"/>
          <w:numId w:val="9"/>
        </w:numPr>
        <w:rPr>
          <w:rStyle w:val="Hyperlink"/>
          <w:color w:val="auto"/>
        </w:rPr>
      </w:pPr>
      <w:r>
        <w:t>Git and GitHub</w:t>
      </w:r>
      <w:r w:rsidR="00114310">
        <w:t xml:space="preserve"> help in the</w:t>
      </w:r>
      <w:r>
        <w:t xml:space="preserve"> </w:t>
      </w:r>
      <w:r w:rsidR="00EC1CAC" w:rsidRPr="00901B89">
        <w:rPr>
          <w:rStyle w:val="Hyperlink"/>
          <w:color w:val="auto"/>
        </w:rPr>
        <w:t>MoJ Analytical Platform</w:t>
      </w:r>
      <w:r w:rsidR="00E05356">
        <w:rPr>
          <w:rStyle w:val="Hyperlink"/>
          <w:color w:val="auto"/>
        </w:rPr>
        <w:t xml:space="preserve"> User</w:t>
      </w:r>
      <w:r w:rsidR="00EC1CAC" w:rsidRPr="00901B89">
        <w:rPr>
          <w:rStyle w:val="Hyperlink"/>
          <w:color w:val="auto"/>
        </w:rPr>
        <w:t xml:space="preserve"> Guidance</w:t>
      </w:r>
      <w:r w:rsidR="00C942C4">
        <w:rPr>
          <w:rStyle w:val="Hyperlink"/>
          <w:color w:val="auto"/>
        </w:rPr>
        <w:t>:</w:t>
      </w:r>
    </w:p>
    <w:p w14:paraId="6C3EB191" w14:textId="2325FF5B" w:rsidR="00D25FF2" w:rsidRDefault="00000000" w:rsidP="00A6623F">
      <w:pPr>
        <w:pStyle w:val="ListParagraph"/>
        <w:rPr>
          <w:rStyle w:val="Hyperlink"/>
          <w:color w:val="auto"/>
        </w:rPr>
      </w:pPr>
      <w:hyperlink r:id="rId31" w:anchor="git-and-github" w:history="1">
        <w:r w:rsidR="00194A17" w:rsidRPr="00C11609">
          <w:rPr>
            <w:rStyle w:val="Hyperlink"/>
          </w:rPr>
          <w:t>https://user-guidance.analytical-platform.service.justice.gov.uk/github/index.html#git-and-github</w:t>
        </w:r>
      </w:hyperlink>
    </w:p>
    <w:p w14:paraId="4B1F4F09" w14:textId="0F67B0E8" w:rsidR="00A6623F" w:rsidRDefault="001E51C8" w:rsidP="00D25FF2">
      <w:pPr>
        <w:pStyle w:val="ListParagraph"/>
        <w:numPr>
          <w:ilvl w:val="0"/>
          <w:numId w:val="9"/>
        </w:numPr>
      </w:pPr>
      <w:r>
        <w:t>Training material</w:t>
      </w:r>
      <w:r w:rsidR="00483AE3">
        <w:t xml:space="preserve"> and </w:t>
      </w:r>
      <w:r w:rsidR="00111236">
        <w:t>recordings of courses</w:t>
      </w:r>
      <w:r w:rsidR="00C76DB9">
        <w:t>, including this course,</w:t>
      </w:r>
      <w:r w:rsidR="00111236">
        <w:t xml:space="preserve"> from the MoJ R (and SQL) </w:t>
      </w:r>
      <w:r w:rsidR="00F4410B">
        <w:t>T</w:t>
      </w:r>
      <w:r w:rsidR="00111236">
        <w:t xml:space="preserve">raining </w:t>
      </w:r>
      <w:r w:rsidR="00F4410B">
        <w:t>G</w:t>
      </w:r>
      <w:r w:rsidR="00111236">
        <w:t>roup:</w:t>
      </w:r>
    </w:p>
    <w:p w14:paraId="483F62ED" w14:textId="243BB12A" w:rsidR="000D6AF7" w:rsidRDefault="00000000" w:rsidP="00E7463C">
      <w:pPr>
        <w:pStyle w:val="ListParagraph"/>
      </w:pPr>
      <w:hyperlink r:id="rId32" w:anchor="ITG" w:history="1">
        <w:r w:rsidR="00A6623F" w:rsidRPr="00C11609">
          <w:rPr>
            <w:rStyle w:val="Hyperlink"/>
          </w:rPr>
          <w:t>https://moj-analytical-services.github.io/ap-tools-training/ITG.html#ITG</w:t>
        </w:r>
      </w:hyperlink>
    </w:p>
    <w:p w14:paraId="7A1A381C" w14:textId="74D5C6FA" w:rsidR="007F0A85" w:rsidRDefault="00C36813" w:rsidP="004A0651">
      <w:r>
        <w:t>Cheat sheets</w:t>
      </w:r>
      <w:r w:rsidR="00A6623F">
        <w:t xml:space="preserve"> </w:t>
      </w:r>
      <w:r w:rsidR="007E7DF7">
        <w:t>and other resources</w:t>
      </w:r>
      <w:r w:rsidR="00740046">
        <w:t>:</w:t>
      </w:r>
    </w:p>
    <w:p w14:paraId="4D19017A" w14:textId="6B4E3417" w:rsidR="00C36813" w:rsidRDefault="006A3F8D" w:rsidP="008D5154">
      <w:pPr>
        <w:pStyle w:val="ListParagraph"/>
        <w:numPr>
          <w:ilvl w:val="0"/>
          <w:numId w:val="11"/>
        </w:numPr>
      </w:pPr>
      <w:proofErr w:type="spellStart"/>
      <w:r>
        <w:t>Cheetsheet</w:t>
      </w:r>
      <w:proofErr w:type="spellEnd"/>
      <w:r>
        <w:t xml:space="preserve"> “</w:t>
      </w:r>
      <w:r w:rsidR="59057785" w:rsidRPr="00DD24F6">
        <w:t>Using Git and GitHub with RStudio</w:t>
      </w:r>
      <w:r>
        <w:t>”</w:t>
      </w:r>
      <w:r w:rsidR="00905548">
        <w:t>:</w:t>
      </w:r>
    </w:p>
    <w:p w14:paraId="6CCF09B4" w14:textId="42DE31A5" w:rsidR="006A3F8D" w:rsidRDefault="00000000" w:rsidP="006A3F8D">
      <w:pPr>
        <w:pStyle w:val="ListParagraph"/>
      </w:pPr>
      <w:hyperlink r:id="rId33" w:history="1">
        <w:r w:rsidR="006A3F8D" w:rsidRPr="00C11609">
          <w:rPr>
            <w:rStyle w:val="Hyperlink"/>
          </w:rPr>
          <w:t>https://rstudio.github.io/cheatsheets/git-github.pdf</w:t>
        </w:r>
      </w:hyperlink>
    </w:p>
    <w:p w14:paraId="1FAB6670" w14:textId="32313BF6" w:rsidR="00740046" w:rsidRPr="00DD24F6" w:rsidRDefault="00740046" w:rsidP="008D5154">
      <w:pPr>
        <w:pStyle w:val="ListParagraph"/>
        <w:numPr>
          <w:ilvl w:val="0"/>
          <w:numId w:val="11"/>
        </w:numPr>
        <w:rPr>
          <w:rStyle w:val="Hyperlink"/>
          <w:color w:val="auto"/>
        </w:rPr>
      </w:pPr>
      <w:r w:rsidRPr="00DD24F6">
        <w:rPr>
          <w:rStyle w:val="Hyperlink"/>
          <w:color w:val="auto"/>
        </w:rPr>
        <w:t xml:space="preserve">Git </w:t>
      </w:r>
      <w:proofErr w:type="spellStart"/>
      <w:r w:rsidRPr="00DD24F6">
        <w:rPr>
          <w:rStyle w:val="Hyperlink"/>
          <w:color w:val="auto"/>
        </w:rPr>
        <w:t>cheatsheet</w:t>
      </w:r>
      <w:proofErr w:type="spellEnd"/>
      <w:r w:rsidRPr="00DD24F6">
        <w:rPr>
          <w:rStyle w:val="Hyperlink"/>
          <w:color w:val="auto"/>
        </w:rPr>
        <w:t xml:space="preserve"> from </w:t>
      </w:r>
      <w:proofErr w:type="spellStart"/>
      <w:r w:rsidRPr="00DD24F6">
        <w:rPr>
          <w:rStyle w:val="Hyperlink"/>
          <w:color w:val="auto"/>
        </w:rPr>
        <w:t>DataCamp</w:t>
      </w:r>
      <w:proofErr w:type="spellEnd"/>
      <w:r w:rsidR="00905548">
        <w:rPr>
          <w:rStyle w:val="Hyperlink"/>
          <w:color w:val="auto"/>
        </w:rPr>
        <w:t>:</w:t>
      </w:r>
    </w:p>
    <w:p w14:paraId="299A553B" w14:textId="73021343" w:rsidR="00DD24F6" w:rsidRDefault="00000000" w:rsidP="00DD24F6">
      <w:pPr>
        <w:pStyle w:val="ListParagraph"/>
      </w:pPr>
      <w:hyperlink r:id="rId34" w:history="1">
        <w:r w:rsidR="006A3F8D" w:rsidRPr="00C11609">
          <w:rPr>
            <w:rStyle w:val="Hyperlink"/>
          </w:rPr>
          <w:t>https://www.datacamp.com/cheat-sheet/git-cheat-sheet</w:t>
        </w:r>
      </w:hyperlink>
    </w:p>
    <w:p w14:paraId="28F11107" w14:textId="3E9C6175" w:rsidR="00F57FAD" w:rsidRDefault="00893D55" w:rsidP="00F57FAD">
      <w:pPr>
        <w:pStyle w:val="ListParagraph"/>
        <w:numPr>
          <w:ilvl w:val="0"/>
          <w:numId w:val="11"/>
        </w:numPr>
      </w:pPr>
      <w:r>
        <w:t>Online book</w:t>
      </w:r>
      <w:r w:rsidR="00183377">
        <w:t xml:space="preserve"> on using Git</w:t>
      </w:r>
      <w:r w:rsidR="009A6560">
        <w:t xml:space="preserve"> and GitHub</w:t>
      </w:r>
      <w:r w:rsidR="00183377">
        <w:t xml:space="preserve"> with R</w:t>
      </w:r>
      <w:r w:rsidR="001419CA">
        <w:t>,</w:t>
      </w:r>
      <w:r w:rsidR="00B12171">
        <w:t xml:space="preserve"> "Happy Git and GitHub for the </w:t>
      </w:r>
      <w:proofErr w:type="spellStart"/>
      <w:r w:rsidR="00B12171">
        <w:t>useR</w:t>
      </w:r>
      <w:proofErr w:type="spellEnd"/>
      <w:r w:rsidR="00B12171">
        <w:t>”,</w:t>
      </w:r>
      <w:r w:rsidR="00183377">
        <w:t xml:space="preserve"> by Jenny Bryan</w:t>
      </w:r>
      <w:r>
        <w:t>:</w:t>
      </w:r>
    </w:p>
    <w:p w14:paraId="47EDD823" w14:textId="23ED1C99" w:rsidR="00277611" w:rsidRDefault="00000000" w:rsidP="00F57FAD">
      <w:pPr>
        <w:pStyle w:val="ListParagraph"/>
        <w:rPr>
          <w:rStyle w:val="Hyperlink"/>
        </w:rPr>
      </w:pPr>
      <w:hyperlink r:id="rId35" w:history="1">
        <w:r w:rsidR="00F57FAD" w:rsidRPr="00C11609">
          <w:rPr>
            <w:rStyle w:val="Hyperlink"/>
          </w:rPr>
          <w:t>https://happygitwithr.com/</w:t>
        </w:r>
      </w:hyperlink>
    </w:p>
    <w:p w14:paraId="03528A34" w14:textId="77777777" w:rsidR="00E7463C" w:rsidRPr="00E7463C" w:rsidRDefault="00E7463C" w:rsidP="00F57FAD">
      <w:pPr>
        <w:pStyle w:val="ListParagraph"/>
        <w:rPr>
          <w:rStyle w:val="Hyperlink"/>
          <w:color w:val="auto"/>
        </w:rPr>
      </w:pPr>
    </w:p>
    <w:p w14:paraId="55F32970" w14:textId="36F38CCE" w:rsidR="00E7463C" w:rsidRDefault="00E7463C" w:rsidP="00E7463C">
      <w:pPr>
        <w:pStyle w:val="ListParagraph"/>
        <w:spacing w:after="158"/>
        <w:ind w:left="0"/>
        <w:rPr>
          <w:rStyle w:val="Hyperlink"/>
          <w:color w:val="auto"/>
        </w:rPr>
      </w:pPr>
      <w:r w:rsidRPr="00E7463C">
        <w:rPr>
          <w:rStyle w:val="Hyperlink"/>
          <w:color w:val="auto"/>
        </w:rPr>
        <w:t>Undoing changes:</w:t>
      </w:r>
    </w:p>
    <w:p w14:paraId="5AD73198" w14:textId="1667B0CA" w:rsidR="00E7463C" w:rsidRDefault="006A2F5D" w:rsidP="00E7463C">
      <w:pPr>
        <w:pStyle w:val="ListParagraph"/>
        <w:numPr>
          <w:ilvl w:val="0"/>
          <w:numId w:val="11"/>
        </w:numPr>
      </w:pPr>
      <w:r>
        <w:t>Undoing the most recent commit</w:t>
      </w:r>
      <w:r w:rsidR="007F711D">
        <w:t>,</w:t>
      </w:r>
      <w:r w:rsidR="0053677B">
        <w:t xml:space="preserve"> from Jenny Bryan’s book</w:t>
      </w:r>
      <w:r>
        <w:t>:</w:t>
      </w:r>
    </w:p>
    <w:p w14:paraId="6ABB4366" w14:textId="5A196D96" w:rsidR="006A2F5D" w:rsidRDefault="00000000" w:rsidP="006A2F5D">
      <w:pPr>
        <w:pStyle w:val="ListParagraph"/>
      </w:pPr>
      <w:hyperlink r:id="rId36" w:history="1">
        <w:r w:rsidR="006A2F5D" w:rsidRPr="00C11609">
          <w:rPr>
            <w:rStyle w:val="Hyperlink"/>
          </w:rPr>
          <w:t>https://happygitwithr.com/reset</w:t>
        </w:r>
      </w:hyperlink>
    </w:p>
    <w:p w14:paraId="359B175F" w14:textId="06B6C55F" w:rsidR="006A2F5D" w:rsidRDefault="007F711D" w:rsidP="006A2F5D">
      <w:pPr>
        <w:pStyle w:val="ListParagraph"/>
        <w:numPr>
          <w:ilvl w:val="0"/>
          <w:numId w:val="11"/>
        </w:numPr>
      </w:pPr>
      <w:r>
        <w:t>Detailed</w:t>
      </w:r>
      <w:r w:rsidR="006A2F5D">
        <w:t xml:space="preserve"> </w:t>
      </w:r>
      <w:r w:rsidR="00887898">
        <w:t>tutorial</w:t>
      </w:r>
      <w:r w:rsidR="006A2F5D">
        <w:t xml:space="preserve"> on undoing</w:t>
      </w:r>
      <w:r w:rsidR="00B67D7D">
        <w:t xml:space="preserve"> commits and</w:t>
      </w:r>
      <w:r w:rsidR="006A2F5D">
        <w:t xml:space="preserve"> changes</w:t>
      </w:r>
      <w:r>
        <w:t xml:space="preserve">, </w:t>
      </w:r>
      <w:r w:rsidR="0053677B">
        <w:t>from Atlassian:</w:t>
      </w:r>
    </w:p>
    <w:p w14:paraId="3611A4E1" w14:textId="5C981F54" w:rsidR="00B67D7D" w:rsidRDefault="00000000" w:rsidP="00B67D7D">
      <w:pPr>
        <w:pStyle w:val="ListParagraph"/>
        <w:rPr>
          <w:rStyle w:val="Hyperlink"/>
        </w:rPr>
      </w:pPr>
      <w:hyperlink r:id="rId37" w:history="1">
        <w:r w:rsidR="00887898" w:rsidRPr="00C11609">
          <w:rPr>
            <w:rStyle w:val="Hyperlink"/>
          </w:rPr>
          <w:t>https://www.atlassian.com/git/tutorials/undoing-changes</w:t>
        </w:r>
      </w:hyperlink>
    </w:p>
    <w:p w14:paraId="526C04AC" w14:textId="5C1B677A" w:rsidR="00D15ABD" w:rsidRDefault="00D15ABD" w:rsidP="00D15ABD">
      <w:r>
        <w:t>Merge conflicts:</w:t>
      </w:r>
    </w:p>
    <w:p w14:paraId="1942DE41" w14:textId="0526215A" w:rsidR="00D15ABD" w:rsidRDefault="00DD0BF6" w:rsidP="00D15ABD">
      <w:pPr>
        <w:pStyle w:val="ListParagraph"/>
        <w:numPr>
          <w:ilvl w:val="0"/>
          <w:numId w:val="11"/>
        </w:numPr>
      </w:pPr>
      <w:r>
        <w:t>Dealing with conflicts in RStudio</w:t>
      </w:r>
      <w:r w:rsidR="00E24931">
        <w:t xml:space="preserve">, from </w:t>
      </w:r>
      <w:r w:rsidR="00B12171">
        <w:t>Jenny Bryan’s book:</w:t>
      </w:r>
      <w:r w:rsidR="008679AE">
        <w:t xml:space="preserve"> </w:t>
      </w:r>
    </w:p>
    <w:p w14:paraId="14B50FFD" w14:textId="6717879D" w:rsidR="00DD0BF6" w:rsidRDefault="00000000" w:rsidP="00DD0BF6">
      <w:pPr>
        <w:pStyle w:val="ListParagraph"/>
      </w:pPr>
      <w:hyperlink r:id="rId38" w:anchor="dealing-with-conflicts" w:history="1">
        <w:r w:rsidR="00DD0BF6" w:rsidRPr="00FC5476">
          <w:rPr>
            <w:rStyle w:val="Hyperlink"/>
          </w:rPr>
          <w:t>https://happygitwithr.com/git-branches#dealing-with-conflicts</w:t>
        </w:r>
      </w:hyperlink>
    </w:p>
    <w:p w14:paraId="11E34F30" w14:textId="18B9A9BB" w:rsidR="00DD0BF6" w:rsidRDefault="00E24931" w:rsidP="00DD0BF6">
      <w:pPr>
        <w:pStyle w:val="ListParagraph"/>
        <w:numPr>
          <w:ilvl w:val="0"/>
          <w:numId w:val="11"/>
        </w:numPr>
      </w:pPr>
      <w:r>
        <w:t>Atlassian tutorial on u</w:t>
      </w:r>
      <w:r w:rsidR="00615EA9">
        <w:t>nderstanding and resolving merge conflicts</w:t>
      </w:r>
      <w:r>
        <w:t>:</w:t>
      </w:r>
    </w:p>
    <w:p w14:paraId="24B31AFC" w14:textId="229E7450" w:rsidR="00E24931" w:rsidRDefault="00000000" w:rsidP="00E24931">
      <w:pPr>
        <w:pStyle w:val="ListParagraph"/>
      </w:pPr>
      <w:hyperlink r:id="rId39" w:history="1">
        <w:r w:rsidR="00E24931" w:rsidRPr="00FC5476">
          <w:rPr>
            <w:rStyle w:val="Hyperlink"/>
          </w:rPr>
          <w:t>https://www.atlassian.com/git/tutorials/using-branches/merge-conflicts</w:t>
        </w:r>
      </w:hyperlink>
    </w:p>
    <w:p w14:paraId="58F3740D" w14:textId="77777777" w:rsidR="00E24931" w:rsidRDefault="00E24931" w:rsidP="00E24931">
      <w:pPr>
        <w:pStyle w:val="ListParagraph"/>
      </w:pPr>
    </w:p>
    <w:p w14:paraId="4F653445" w14:textId="77777777" w:rsidR="00887898" w:rsidRPr="00E7463C" w:rsidRDefault="00887898" w:rsidP="00B67D7D">
      <w:pPr>
        <w:pStyle w:val="ListParagraph"/>
      </w:pPr>
    </w:p>
    <w:p w14:paraId="10843B20" w14:textId="77777777" w:rsidR="00D83806" w:rsidRPr="00232F40" w:rsidRDefault="00D83806" w:rsidP="00277611">
      <w:pPr>
        <w:pStyle w:val="ListParagraph"/>
      </w:pPr>
    </w:p>
    <w:sectPr w:rsidR="00D83806" w:rsidRPr="00232F40">
      <w:footerReference w:type="even" r:id="rId40"/>
      <w:footerReference w:type="defaul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6A054" w14:textId="77777777" w:rsidR="001F76F5" w:rsidRDefault="001F76F5" w:rsidP="00E75089">
      <w:pPr>
        <w:spacing w:after="0" w:line="240" w:lineRule="auto"/>
      </w:pPr>
      <w:r>
        <w:separator/>
      </w:r>
    </w:p>
  </w:endnote>
  <w:endnote w:type="continuationSeparator" w:id="0">
    <w:p w14:paraId="4E5C9821" w14:textId="77777777" w:rsidR="001F76F5" w:rsidRDefault="001F76F5" w:rsidP="00E75089">
      <w:pPr>
        <w:spacing w:after="0" w:line="240" w:lineRule="auto"/>
      </w:pPr>
      <w:r>
        <w:continuationSeparator/>
      </w:r>
    </w:p>
  </w:endnote>
  <w:endnote w:type="continuationNotice" w:id="1">
    <w:p w14:paraId="604626F6" w14:textId="77777777" w:rsidR="001F76F5" w:rsidRDefault="001F76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60CD0" w14:textId="53370C50"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CA9094A" w14:textId="77777777" w:rsidR="00E75089" w:rsidRDefault="00E75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363071"/>
      <w:docPartObj>
        <w:docPartGallery w:val="Page Numbers (Bottom of Page)"/>
        <w:docPartUnique/>
      </w:docPartObj>
    </w:sdtPr>
    <w:sdtContent>
      <w:p w14:paraId="29C8B3F0" w14:textId="74C1C08A"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8C132E" w14:textId="77777777" w:rsidR="00E75089" w:rsidRDefault="00E75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9DC09" w14:textId="77777777" w:rsidR="001F76F5" w:rsidRDefault="001F76F5" w:rsidP="00E75089">
      <w:pPr>
        <w:spacing w:after="0" w:line="240" w:lineRule="auto"/>
      </w:pPr>
      <w:r>
        <w:separator/>
      </w:r>
    </w:p>
  </w:footnote>
  <w:footnote w:type="continuationSeparator" w:id="0">
    <w:p w14:paraId="08BBA854" w14:textId="77777777" w:rsidR="001F76F5" w:rsidRDefault="001F76F5" w:rsidP="00E75089">
      <w:pPr>
        <w:spacing w:after="0" w:line="240" w:lineRule="auto"/>
      </w:pPr>
      <w:r>
        <w:continuationSeparator/>
      </w:r>
    </w:p>
  </w:footnote>
  <w:footnote w:type="continuationNotice" w:id="1">
    <w:p w14:paraId="708666BD" w14:textId="77777777" w:rsidR="001F76F5" w:rsidRDefault="001F76F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AvIrG1AXCSTTNn" int2:id="YIzoqoOT">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3774AEC0"/>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2881DE6"/>
    <w:multiLevelType w:val="hybridMultilevel"/>
    <w:tmpl w:val="FFFFFFFF"/>
    <w:lvl w:ilvl="0" w:tplc="76CE2C54">
      <w:start w:val="1"/>
      <w:numFmt w:val="bullet"/>
      <w:lvlText w:val="·"/>
      <w:lvlJc w:val="left"/>
      <w:pPr>
        <w:ind w:left="720" w:hanging="360"/>
      </w:pPr>
      <w:rPr>
        <w:rFonts w:ascii="Symbol" w:hAnsi="Symbol" w:hint="default"/>
      </w:rPr>
    </w:lvl>
    <w:lvl w:ilvl="1" w:tplc="01489ABE">
      <w:start w:val="1"/>
      <w:numFmt w:val="bullet"/>
      <w:lvlText w:val="o"/>
      <w:lvlJc w:val="left"/>
      <w:pPr>
        <w:ind w:left="1440" w:hanging="360"/>
      </w:pPr>
      <w:rPr>
        <w:rFonts w:ascii="Courier New" w:hAnsi="Courier New" w:hint="default"/>
      </w:rPr>
    </w:lvl>
    <w:lvl w:ilvl="2" w:tplc="07988FF6">
      <w:start w:val="1"/>
      <w:numFmt w:val="bullet"/>
      <w:lvlText w:val=""/>
      <w:lvlJc w:val="left"/>
      <w:pPr>
        <w:ind w:left="2160" w:hanging="360"/>
      </w:pPr>
      <w:rPr>
        <w:rFonts w:ascii="Wingdings" w:hAnsi="Wingdings" w:hint="default"/>
      </w:rPr>
    </w:lvl>
    <w:lvl w:ilvl="3" w:tplc="463AADC8">
      <w:start w:val="1"/>
      <w:numFmt w:val="bullet"/>
      <w:lvlText w:val=""/>
      <w:lvlJc w:val="left"/>
      <w:pPr>
        <w:ind w:left="2880" w:hanging="360"/>
      </w:pPr>
      <w:rPr>
        <w:rFonts w:ascii="Symbol" w:hAnsi="Symbol" w:hint="default"/>
      </w:rPr>
    </w:lvl>
    <w:lvl w:ilvl="4" w:tplc="72E89B20">
      <w:start w:val="1"/>
      <w:numFmt w:val="bullet"/>
      <w:lvlText w:val="o"/>
      <w:lvlJc w:val="left"/>
      <w:pPr>
        <w:ind w:left="3600" w:hanging="360"/>
      </w:pPr>
      <w:rPr>
        <w:rFonts w:ascii="Courier New" w:hAnsi="Courier New" w:hint="default"/>
      </w:rPr>
    </w:lvl>
    <w:lvl w:ilvl="5" w:tplc="88C6879E">
      <w:start w:val="1"/>
      <w:numFmt w:val="bullet"/>
      <w:lvlText w:val=""/>
      <w:lvlJc w:val="left"/>
      <w:pPr>
        <w:ind w:left="4320" w:hanging="360"/>
      </w:pPr>
      <w:rPr>
        <w:rFonts w:ascii="Wingdings" w:hAnsi="Wingdings" w:hint="default"/>
      </w:rPr>
    </w:lvl>
    <w:lvl w:ilvl="6" w:tplc="3FF8909A">
      <w:start w:val="1"/>
      <w:numFmt w:val="bullet"/>
      <w:lvlText w:val=""/>
      <w:lvlJc w:val="left"/>
      <w:pPr>
        <w:ind w:left="5040" w:hanging="360"/>
      </w:pPr>
      <w:rPr>
        <w:rFonts w:ascii="Symbol" w:hAnsi="Symbol" w:hint="default"/>
      </w:rPr>
    </w:lvl>
    <w:lvl w:ilvl="7" w:tplc="EBEC6E4C">
      <w:start w:val="1"/>
      <w:numFmt w:val="bullet"/>
      <w:lvlText w:val="o"/>
      <w:lvlJc w:val="left"/>
      <w:pPr>
        <w:ind w:left="5760" w:hanging="360"/>
      </w:pPr>
      <w:rPr>
        <w:rFonts w:ascii="Courier New" w:hAnsi="Courier New" w:hint="default"/>
      </w:rPr>
    </w:lvl>
    <w:lvl w:ilvl="8" w:tplc="DEB0BD1C">
      <w:start w:val="1"/>
      <w:numFmt w:val="bullet"/>
      <w:lvlText w:val=""/>
      <w:lvlJc w:val="left"/>
      <w:pPr>
        <w:ind w:left="6480" w:hanging="360"/>
      </w:pPr>
      <w:rPr>
        <w:rFonts w:ascii="Wingdings" w:hAnsi="Wingdings" w:hint="default"/>
      </w:rPr>
    </w:lvl>
  </w:abstractNum>
  <w:abstractNum w:abstractNumId="2" w15:restartNumberingAfterBreak="0">
    <w:nsid w:val="04D62479"/>
    <w:multiLevelType w:val="multilevel"/>
    <w:tmpl w:val="6C46185C"/>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5651D5A"/>
    <w:multiLevelType w:val="multilevel"/>
    <w:tmpl w:val="69AC46E8"/>
    <w:lvl w:ilvl="0">
      <w:start w:val="2"/>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6162C63"/>
    <w:multiLevelType w:val="hybridMultilevel"/>
    <w:tmpl w:val="25EE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638170"/>
    <w:multiLevelType w:val="hybridMultilevel"/>
    <w:tmpl w:val="FFFFFFFF"/>
    <w:lvl w:ilvl="0" w:tplc="B82870D0">
      <w:start w:val="1"/>
      <w:numFmt w:val="bullet"/>
      <w:lvlText w:val="·"/>
      <w:lvlJc w:val="left"/>
      <w:pPr>
        <w:ind w:left="720" w:hanging="360"/>
      </w:pPr>
      <w:rPr>
        <w:rFonts w:ascii="Symbol" w:hAnsi="Symbol" w:hint="default"/>
      </w:rPr>
    </w:lvl>
    <w:lvl w:ilvl="1" w:tplc="53F0925A">
      <w:start w:val="1"/>
      <w:numFmt w:val="bullet"/>
      <w:lvlText w:val="o"/>
      <w:lvlJc w:val="left"/>
      <w:pPr>
        <w:ind w:left="1440" w:hanging="360"/>
      </w:pPr>
      <w:rPr>
        <w:rFonts w:ascii="Courier New" w:hAnsi="Courier New" w:hint="default"/>
      </w:rPr>
    </w:lvl>
    <w:lvl w:ilvl="2" w:tplc="FDE03432">
      <w:start w:val="1"/>
      <w:numFmt w:val="bullet"/>
      <w:lvlText w:val=""/>
      <w:lvlJc w:val="left"/>
      <w:pPr>
        <w:ind w:left="2160" w:hanging="360"/>
      </w:pPr>
      <w:rPr>
        <w:rFonts w:ascii="Wingdings" w:hAnsi="Wingdings" w:hint="default"/>
      </w:rPr>
    </w:lvl>
    <w:lvl w:ilvl="3" w:tplc="ED52E8FA">
      <w:start w:val="1"/>
      <w:numFmt w:val="bullet"/>
      <w:lvlText w:val=""/>
      <w:lvlJc w:val="left"/>
      <w:pPr>
        <w:ind w:left="2880" w:hanging="360"/>
      </w:pPr>
      <w:rPr>
        <w:rFonts w:ascii="Symbol" w:hAnsi="Symbol" w:hint="default"/>
      </w:rPr>
    </w:lvl>
    <w:lvl w:ilvl="4" w:tplc="6056511C">
      <w:start w:val="1"/>
      <w:numFmt w:val="bullet"/>
      <w:lvlText w:val="o"/>
      <w:lvlJc w:val="left"/>
      <w:pPr>
        <w:ind w:left="3600" w:hanging="360"/>
      </w:pPr>
      <w:rPr>
        <w:rFonts w:ascii="Courier New" w:hAnsi="Courier New" w:hint="default"/>
      </w:rPr>
    </w:lvl>
    <w:lvl w:ilvl="5" w:tplc="1C8EDDB0">
      <w:start w:val="1"/>
      <w:numFmt w:val="bullet"/>
      <w:lvlText w:val=""/>
      <w:lvlJc w:val="left"/>
      <w:pPr>
        <w:ind w:left="4320" w:hanging="360"/>
      </w:pPr>
      <w:rPr>
        <w:rFonts w:ascii="Wingdings" w:hAnsi="Wingdings" w:hint="default"/>
      </w:rPr>
    </w:lvl>
    <w:lvl w:ilvl="6" w:tplc="58C4D252">
      <w:start w:val="1"/>
      <w:numFmt w:val="bullet"/>
      <w:lvlText w:val=""/>
      <w:lvlJc w:val="left"/>
      <w:pPr>
        <w:ind w:left="5040" w:hanging="360"/>
      </w:pPr>
      <w:rPr>
        <w:rFonts w:ascii="Symbol" w:hAnsi="Symbol" w:hint="default"/>
      </w:rPr>
    </w:lvl>
    <w:lvl w:ilvl="7" w:tplc="261ED70A">
      <w:start w:val="1"/>
      <w:numFmt w:val="bullet"/>
      <w:lvlText w:val="o"/>
      <w:lvlJc w:val="left"/>
      <w:pPr>
        <w:ind w:left="5760" w:hanging="360"/>
      </w:pPr>
      <w:rPr>
        <w:rFonts w:ascii="Courier New" w:hAnsi="Courier New" w:hint="default"/>
      </w:rPr>
    </w:lvl>
    <w:lvl w:ilvl="8" w:tplc="1B5A8D82">
      <w:start w:val="1"/>
      <w:numFmt w:val="bullet"/>
      <w:lvlText w:val=""/>
      <w:lvlJc w:val="left"/>
      <w:pPr>
        <w:ind w:left="6480" w:hanging="360"/>
      </w:pPr>
      <w:rPr>
        <w:rFonts w:ascii="Wingdings" w:hAnsi="Wingdings" w:hint="default"/>
      </w:rPr>
    </w:lvl>
  </w:abstractNum>
  <w:abstractNum w:abstractNumId="6" w15:restartNumberingAfterBreak="0">
    <w:nsid w:val="08510C0E"/>
    <w:multiLevelType w:val="hybridMultilevel"/>
    <w:tmpl w:val="FFFFFFFF"/>
    <w:lvl w:ilvl="0" w:tplc="F1481D54">
      <w:start w:val="6"/>
      <w:numFmt w:val="decimal"/>
      <w:lvlText w:val="%1."/>
      <w:lvlJc w:val="left"/>
      <w:pPr>
        <w:ind w:left="720" w:hanging="360"/>
      </w:pPr>
    </w:lvl>
    <w:lvl w:ilvl="1" w:tplc="6C3EE4DC">
      <w:start w:val="1"/>
      <w:numFmt w:val="lowerLetter"/>
      <w:lvlText w:val="%2."/>
      <w:lvlJc w:val="left"/>
      <w:pPr>
        <w:ind w:left="1440" w:hanging="360"/>
      </w:pPr>
    </w:lvl>
    <w:lvl w:ilvl="2" w:tplc="60040F42">
      <w:start w:val="1"/>
      <w:numFmt w:val="lowerRoman"/>
      <w:lvlText w:val="%3."/>
      <w:lvlJc w:val="right"/>
      <w:pPr>
        <w:ind w:left="2160" w:hanging="180"/>
      </w:pPr>
    </w:lvl>
    <w:lvl w:ilvl="3" w:tplc="C76C0550">
      <w:start w:val="1"/>
      <w:numFmt w:val="decimal"/>
      <w:lvlText w:val="%4."/>
      <w:lvlJc w:val="left"/>
      <w:pPr>
        <w:ind w:left="2880" w:hanging="360"/>
      </w:pPr>
    </w:lvl>
    <w:lvl w:ilvl="4" w:tplc="44DABC28">
      <w:start w:val="1"/>
      <w:numFmt w:val="lowerLetter"/>
      <w:lvlText w:val="%5."/>
      <w:lvlJc w:val="left"/>
      <w:pPr>
        <w:ind w:left="3600" w:hanging="360"/>
      </w:pPr>
    </w:lvl>
    <w:lvl w:ilvl="5" w:tplc="D6BC8CF4">
      <w:start w:val="1"/>
      <w:numFmt w:val="lowerRoman"/>
      <w:lvlText w:val="%6."/>
      <w:lvlJc w:val="right"/>
      <w:pPr>
        <w:ind w:left="4320" w:hanging="180"/>
      </w:pPr>
    </w:lvl>
    <w:lvl w:ilvl="6" w:tplc="EDA4707E">
      <w:start w:val="1"/>
      <w:numFmt w:val="decimal"/>
      <w:lvlText w:val="%7."/>
      <w:lvlJc w:val="left"/>
      <w:pPr>
        <w:ind w:left="5040" w:hanging="360"/>
      </w:pPr>
    </w:lvl>
    <w:lvl w:ilvl="7" w:tplc="05AE2088">
      <w:start w:val="1"/>
      <w:numFmt w:val="lowerLetter"/>
      <w:lvlText w:val="%8."/>
      <w:lvlJc w:val="left"/>
      <w:pPr>
        <w:ind w:left="5760" w:hanging="360"/>
      </w:pPr>
    </w:lvl>
    <w:lvl w:ilvl="8" w:tplc="8DBABA88">
      <w:start w:val="1"/>
      <w:numFmt w:val="lowerRoman"/>
      <w:lvlText w:val="%9."/>
      <w:lvlJc w:val="right"/>
      <w:pPr>
        <w:ind w:left="6480" w:hanging="180"/>
      </w:pPr>
    </w:lvl>
  </w:abstractNum>
  <w:abstractNum w:abstractNumId="7" w15:restartNumberingAfterBreak="0">
    <w:nsid w:val="0E56C3BD"/>
    <w:multiLevelType w:val="hybridMultilevel"/>
    <w:tmpl w:val="FFFFFFFF"/>
    <w:lvl w:ilvl="0" w:tplc="DB028600">
      <w:start w:val="4"/>
      <w:numFmt w:val="decimal"/>
      <w:lvlText w:val="%1."/>
      <w:lvlJc w:val="left"/>
      <w:pPr>
        <w:ind w:left="720" w:hanging="360"/>
      </w:pPr>
    </w:lvl>
    <w:lvl w:ilvl="1" w:tplc="49245CC6">
      <w:start w:val="1"/>
      <w:numFmt w:val="lowerLetter"/>
      <w:lvlText w:val="%2."/>
      <w:lvlJc w:val="left"/>
      <w:pPr>
        <w:ind w:left="1440" w:hanging="360"/>
      </w:pPr>
    </w:lvl>
    <w:lvl w:ilvl="2" w:tplc="70BA1CF2">
      <w:start w:val="1"/>
      <w:numFmt w:val="lowerRoman"/>
      <w:lvlText w:val="%3."/>
      <w:lvlJc w:val="right"/>
      <w:pPr>
        <w:ind w:left="2160" w:hanging="180"/>
      </w:pPr>
    </w:lvl>
    <w:lvl w:ilvl="3" w:tplc="DFE26B00">
      <w:start w:val="1"/>
      <w:numFmt w:val="decimal"/>
      <w:lvlText w:val="%4."/>
      <w:lvlJc w:val="left"/>
      <w:pPr>
        <w:ind w:left="2880" w:hanging="360"/>
      </w:pPr>
    </w:lvl>
    <w:lvl w:ilvl="4" w:tplc="77545490">
      <w:start w:val="1"/>
      <w:numFmt w:val="lowerLetter"/>
      <w:lvlText w:val="%5."/>
      <w:lvlJc w:val="left"/>
      <w:pPr>
        <w:ind w:left="3600" w:hanging="360"/>
      </w:pPr>
    </w:lvl>
    <w:lvl w:ilvl="5" w:tplc="7062C73E">
      <w:start w:val="1"/>
      <w:numFmt w:val="lowerRoman"/>
      <w:lvlText w:val="%6."/>
      <w:lvlJc w:val="right"/>
      <w:pPr>
        <w:ind w:left="4320" w:hanging="180"/>
      </w:pPr>
    </w:lvl>
    <w:lvl w:ilvl="6" w:tplc="219A9518">
      <w:start w:val="1"/>
      <w:numFmt w:val="decimal"/>
      <w:lvlText w:val="%7."/>
      <w:lvlJc w:val="left"/>
      <w:pPr>
        <w:ind w:left="5040" w:hanging="360"/>
      </w:pPr>
    </w:lvl>
    <w:lvl w:ilvl="7" w:tplc="51EACE08">
      <w:start w:val="1"/>
      <w:numFmt w:val="lowerLetter"/>
      <w:lvlText w:val="%8."/>
      <w:lvlJc w:val="left"/>
      <w:pPr>
        <w:ind w:left="5760" w:hanging="360"/>
      </w:pPr>
    </w:lvl>
    <w:lvl w:ilvl="8" w:tplc="99B8B1EC">
      <w:start w:val="1"/>
      <w:numFmt w:val="lowerRoman"/>
      <w:lvlText w:val="%9."/>
      <w:lvlJc w:val="right"/>
      <w:pPr>
        <w:ind w:left="6480" w:hanging="180"/>
      </w:pPr>
    </w:lvl>
  </w:abstractNum>
  <w:abstractNum w:abstractNumId="8" w15:restartNumberingAfterBreak="0">
    <w:nsid w:val="11214995"/>
    <w:multiLevelType w:val="multilevel"/>
    <w:tmpl w:val="49B4DF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1A233FC"/>
    <w:multiLevelType w:val="multilevel"/>
    <w:tmpl w:val="2B7EC5A0"/>
    <w:styleLink w:val="CurrentList3"/>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1237844C"/>
    <w:multiLevelType w:val="hybridMultilevel"/>
    <w:tmpl w:val="FFFFFFFF"/>
    <w:lvl w:ilvl="0" w:tplc="79CE596E">
      <w:start w:val="2"/>
      <w:numFmt w:val="decimal"/>
      <w:lvlText w:val="%1."/>
      <w:lvlJc w:val="left"/>
      <w:pPr>
        <w:ind w:left="720" w:hanging="360"/>
      </w:pPr>
    </w:lvl>
    <w:lvl w:ilvl="1" w:tplc="473E7EC6">
      <w:start w:val="1"/>
      <w:numFmt w:val="lowerLetter"/>
      <w:lvlText w:val="%2."/>
      <w:lvlJc w:val="left"/>
      <w:pPr>
        <w:ind w:left="1440" w:hanging="360"/>
      </w:pPr>
    </w:lvl>
    <w:lvl w:ilvl="2" w:tplc="D1202FB6">
      <w:start w:val="1"/>
      <w:numFmt w:val="lowerRoman"/>
      <w:lvlText w:val="%3."/>
      <w:lvlJc w:val="right"/>
      <w:pPr>
        <w:ind w:left="2160" w:hanging="180"/>
      </w:pPr>
    </w:lvl>
    <w:lvl w:ilvl="3" w:tplc="A58204B4">
      <w:start w:val="1"/>
      <w:numFmt w:val="decimal"/>
      <w:lvlText w:val="%4."/>
      <w:lvlJc w:val="left"/>
      <w:pPr>
        <w:ind w:left="2880" w:hanging="360"/>
      </w:pPr>
    </w:lvl>
    <w:lvl w:ilvl="4" w:tplc="DDCEC30C">
      <w:start w:val="1"/>
      <w:numFmt w:val="lowerLetter"/>
      <w:lvlText w:val="%5."/>
      <w:lvlJc w:val="left"/>
      <w:pPr>
        <w:ind w:left="3600" w:hanging="360"/>
      </w:pPr>
    </w:lvl>
    <w:lvl w:ilvl="5" w:tplc="1D4C638E">
      <w:start w:val="1"/>
      <w:numFmt w:val="lowerRoman"/>
      <w:lvlText w:val="%6."/>
      <w:lvlJc w:val="right"/>
      <w:pPr>
        <w:ind w:left="4320" w:hanging="180"/>
      </w:pPr>
    </w:lvl>
    <w:lvl w:ilvl="6" w:tplc="C80E5EDA">
      <w:start w:val="1"/>
      <w:numFmt w:val="decimal"/>
      <w:lvlText w:val="%7."/>
      <w:lvlJc w:val="left"/>
      <w:pPr>
        <w:ind w:left="5040" w:hanging="360"/>
      </w:pPr>
    </w:lvl>
    <w:lvl w:ilvl="7" w:tplc="3BD6CFB4">
      <w:start w:val="1"/>
      <w:numFmt w:val="lowerLetter"/>
      <w:lvlText w:val="%8."/>
      <w:lvlJc w:val="left"/>
      <w:pPr>
        <w:ind w:left="5760" w:hanging="360"/>
      </w:pPr>
    </w:lvl>
    <w:lvl w:ilvl="8" w:tplc="AE0E055E">
      <w:start w:val="1"/>
      <w:numFmt w:val="lowerRoman"/>
      <w:lvlText w:val="%9."/>
      <w:lvlJc w:val="right"/>
      <w:pPr>
        <w:ind w:left="6480" w:hanging="180"/>
      </w:pPr>
    </w:lvl>
  </w:abstractNum>
  <w:abstractNum w:abstractNumId="11" w15:restartNumberingAfterBreak="0">
    <w:nsid w:val="15998C11"/>
    <w:multiLevelType w:val="hybridMultilevel"/>
    <w:tmpl w:val="FFFFFFFF"/>
    <w:lvl w:ilvl="0" w:tplc="B0206246">
      <w:start w:val="1"/>
      <w:numFmt w:val="decimal"/>
      <w:lvlText w:val="%1."/>
      <w:lvlJc w:val="left"/>
      <w:pPr>
        <w:ind w:left="720" w:hanging="360"/>
      </w:pPr>
    </w:lvl>
    <w:lvl w:ilvl="1" w:tplc="945023D0">
      <w:start w:val="1"/>
      <w:numFmt w:val="lowerLetter"/>
      <w:lvlText w:val="%2."/>
      <w:lvlJc w:val="left"/>
      <w:pPr>
        <w:ind w:left="1440" w:hanging="360"/>
      </w:pPr>
    </w:lvl>
    <w:lvl w:ilvl="2" w:tplc="62C2264E">
      <w:start w:val="1"/>
      <w:numFmt w:val="lowerRoman"/>
      <w:lvlText w:val="%3."/>
      <w:lvlJc w:val="right"/>
      <w:pPr>
        <w:ind w:left="2160" w:hanging="180"/>
      </w:pPr>
    </w:lvl>
    <w:lvl w:ilvl="3" w:tplc="D12E5958">
      <w:start w:val="1"/>
      <w:numFmt w:val="decimal"/>
      <w:lvlText w:val="%4."/>
      <w:lvlJc w:val="left"/>
      <w:pPr>
        <w:ind w:left="2880" w:hanging="360"/>
      </w:pPr>
    </w:lvl>
    <w:lvl w:ilvl="4" w:tplc="186E9260">
      <w:start w:val="1"/>
      <w:numFmt w:val="lowerLetter"/>
      <w:lvlText w:val="%5."/>
      <w:lvlJc w:val="left"/>
      <w:pPr>
        <w:ind w:left="3600" w:hanging="360"/>
      </w:pPr>
    </w:lvl>
    <w:lvl w:ilvl="5" w:tplc="FE06E310">
      <w:start w:val="1"/>
      <w:numFmt w:val="lowerRoman"/>
      <w:lvlText w:val="%6."/>
      <w:lvlJc w:val="right"/>
      <w:pPr>
        <w:ind w:left="4320" w:hanging="180"/>
      </w:pPr>
    </w:lvl>
    <w:lvl w:ilvl="6" w:tplc="A02C44AC">
      <w:start w:val="1"/>
      <w:numFmt w:val="decimal"/>
      <w:lvlText w:val="%7."/>
      <w:lvlJc w:val="left"/>
      <w:pPr>
        <w:ind w:left="5040" w:hanging="360"/>
      </w:pPr>
    </w:lvl>
    <w:lvl w:ilvl="7" w:tplc="D2A4918A">
      <w:start w:val="1"/>
      <w:numFmt w:val="lowerLetter"/>
      <w:lvlText w:val="%8."/>
      <w:lvlJc w:val="left"/>
      <w:pPr>
        <w:ind w:left="5760" w:hanging="360"/>
      </w:pPr>
    </w:lvl>
    <w:lvl w:ilvl="8" w:tplc="CE10CEBA">
      <w:start w:val="1"/>
      <w:numFmt w:val="lowerRoman"/>
      <w:lvlText w:val="%9."/>
      <w:lvlJc w:val="right"/>
      <w:pPr>
        <w:ind w:left="6480" w:hanging="180"/>
      </w:pPr>
    </w:lvl>
  </w:abstractNum>
  <w:abstractNum w:abstractNumId="12" w15:restartNumberingAfterBreak="0">
    <w:nsid w:val="17348D36"/>
    <w:multiLevelType w:val="hybridMultilevel"/>
    <w:tmpl w:val="FFFFFFFF"/>
    <w:lvl w:ilvl="0" w:tplc="38F45B00">
      <w:start w:val="1"/>
      <w:numFmt w:val="bullet"/>
      <w:lvlText w:val="·"/>
      <w:lvlJc w:val="left"/>
      <w:pPr>
        <w:ind w:left="720" w:hanging="360"/>
      </w:pPr>
      <w:rPr>
        <w:rFonts w:ascii="Symbol" w:hAnsi="Symbol" w:hint="default"/>
      </w:rPr>
    </w:lvl>
    <w:lvl w:ilvl="1" w:tplc="A29CB662">
      <w:start w:val="1"/>
      <w:numFmt w:val="bullet"/>
      <w:lvlText w:val="o"/>
      <w:lvlJc w:val="left"/>
      <w:pPr>
        <w:ind w:left="1440" w:hanging="360"/>
      </w:pPr>
      <w:rPr>
        <w:rFonts w:ascii="Courier New" w:hAnsi="Courier New" w:hint="default"/>
      </w:rPr>
    </w:lvl>
    <w:lvl w:ilvl="2" w:tplc="625E156E">
      <w:start w:val="1"/>
      <w:numFmt w:val="bullet"/>
      <w:lvlText w:val=""/>
      <w:lvlJc w:val="left"/>
      <w:pPr>
        <w:ind w:left="2160" w:hanging="360"/>
      </w:pPr>
      <w:rPr>
        <w:rFonts w:ascii="Wingdings" w:hAnsi="Wingdings" w:hint="default"/>
      </w:rPr>
    </w:lvl>
    <w:lvl w:ilvl="3" w:tplc="A2F05654">
      <w:start w:val="1"/>
      <w:numFmt w:val="bullet"/>
      <w:lvlText w:val=""/>
      <w:lvlJc w:val="left"/>
      <w:pPr>
        <w:ind w:left="2880" w:hanging="360"/>
      </w:pPr>
      <w:rPr>
        <w:rFonts w:ascii="Symbol" w:hAnsi="Symbol" w:hint="default"/>
      </w:rPr>
    </w:lvl>
    <w:lvl w:ilvl="4" w:tplc="280EEEA8">
      <w:start w:val="1"/>
      <w:numFmt w:val="bullet"/>
      <w:lvlText w:val="o"/>
      <w:lvlJc w:val="left"/>
      <w:pPr>
        <w:ind w:left="3600" w:hanging="360"/>
      </w:pPr>
      <w:rPr>
        <w:rFonts w:ascii="Courier New" w:hAnsi="Courier New" w:hint="default"/>
      </w:rPr>
    </w:lvl>
    <w:lvl w:ilvl="5" w:tplc="45448E14">
      <w:start w:val="1"/>
      <w:numFmt w:val="bullet"/>
      <w:lvlText w:val=""/>
      <w:lvlJc w:val="left"/>
      <w:pPr>
        <w:ind w:left="4320" w:hanging="360"/>
      </w:pPr>
      <w:rPr>
        <w:rFonts w:ascii="Wingdings" w:hAnsi="Wingdings" w:hint="default"/>
      </w:rPr>
    </w:lvl>
    <w:lvl w:ilvl="6" w:tplc="2A344FCA">
      <w:start w:val="1"/>
      <w:numFmt w:val="bullet"/>
      <w:lvlText w:val=""/>
      <w:lvlJc w:val="left"/>
      <w:pPr>
        <w:ind w:left="5040" w:hanging="360"/>
      </w:pPr>
      <w:rPr>
        <w:rFonts w:ascii="Symbol" w:hAnsi="Symbol" w:hint="default"/>
      </w:rPr>
    </w:lvl>
    <w:lvl w:ilvl="7" w:tplc="5BF6550E">
      <w:start w:val="1"/>
      <w:numFmt w:val="bullet"/>
      <w:lvlText w:val="o"/>
      <w:lvlJc w:val="left"/>
      <w:pPr>
        <w:ind w:left="5760" w:hanging="360"/>
      </w:pPr>
      <w:rPr>
        <w:rFonts w:ascii="Courier New" w:hAnsi="Courier New" w:hint="default"/>
      </w:rPr>
    </w:lvl>
    <w:lvl w:ilvl="8" w:tplc="964C8A7C">
      <w:start w:val="1"/>
      <w:numFmt w:val="bullet"/>
      <w:lvlText w:val=""/>
      <w:lvlJc w:val="left"/>
      <w:pPr>
        <w:ind w:left="6480" w:hanging="360"/>
      </w:pPr>
      <w:rPr>
        <w:rFonts w:ascii="Wingdings" w:hAnsi="Wingdings" w:hint="default"/>
      </w:rPr>
    </w:lvl>
  </w:abstractNum>
  <w:abstractNum w:abstractNumId="13" w15:restartNumberingAfterBreak="0">
    <w:nsid w:val="1A392A20"/>
    <w:multiLevelType w:val="multilevel"/>
    <w:tmpl w:val="0A9C48B2"/>
    <w:lvl w:ilvl="0">
      <w:start w:val="1"/>
      <w:numFmt w:val="decimal"/>
      <w:lvlText w:val="%1."/>
      <w:lvlJc w:val="left"/>
      <w:pPr>
        <w:ind w:left="480" w:hanging="480"/>
      </w:pPr>
    </w:lvl>
    <w:lvl w:ilvl="1">
      <w:start w:val="1"/>
      <w:numFmt w:val="decimal"/>
      <w:lvlText w:val="%2."/>
      <w:lvlJc w:val="left"/>
      <w:pPr>
        <w:ind w:left="480" w:hanging="480"/>
      </w:pPr>
    </w:lvl>
    <w:lvl w:ilvl="2">
      <w:start w:val="1"/>
      <w:numFmt w:val="decimal"/>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1E362499"/>
    <w:multiLevelType w:val="multilevel"/>
    <w:tmpl w:val="49B89F18"/>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225F5B73"/>
    <w:multiLevelType w:val="hybridMultilevel"/>
    <w:tmpl w:val="987E9604"/>
    <w:lvl w:ilvl="0" w:tplc="91226D1E">
      <w:start w:val="1"/>
      <w:numFmt w:val="decimal"/>
      <w:lvlText w:val="%1."/>
      <w:lvlJc w:val="left"/>
      <w:pPr>
        <w:ind w:left="1080" w:hanging="360"/>
      </w:pPr>
      <w:rPr>
        <w:rFonts w:asciiTheme="minorHAnsi" w:eastAsiaTheme="minorHAnsi" w:hAnsiTheme="minorHAnsi" w:cstheme="minorBidi"/>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68B6EC6"/>
    <w:multiLevelType w:val="multilevel"/>
    <w:tmpl w:val="ED9617C0"/>
    <w:lvl w:ilvl="0">
      <w:start w:val="3"/>
      <w:numFmt w:val="decimal"/>
      <w:lvlText w:val="%1"/>
      <w:lvlJc w:val="left"/>
      <w:pPr>
        <w:ind w:left="580" w:hanging="580"/>
      </w:pPr>
      <w:rPr>
        <w:rFonts w:hint="default"/>
      </w:rPr>
    </w:lvl>
    <w:lvl w:ilvl="1">
      <w:start w:val="3"/>
      <w:numFmt w:val="decimal"/>
      <w:lvlText w:val="%1.%2"/>
      <w:lvlJc w:val="left"/>
      <w:pPr>
        <w:ind w:left="580" w:hanging="5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78717AA"/>
    <w:multiLevelType w:val="multilevel"/>
    <w:tmpl w:val="08E81C8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8749D45"/>
    <w:multiLevelType w:val="hybridMultilevel"/>
    <w:tmpl w:val="0DF4A582"/>
    <w:lvl w:ilvl="0" w:tplc="FB92D76C">
      <w:start w:val="1"/>
      <w:numFmt w:val="bullet"/>
      <w:lvlText w:val=""/>
      <w:lvlJc w:val="left"/>
      <w:pPr>
        <w:ind w:left="720" w:hanging="360"/>
      </w:pPr>
      <w:rPr>
        <w:rFonts w:ascii="Symbol" w:hAnsi="Symbol" w:hint="default"/>
      </w:rPr>
    </w:lvl>
    <w:lvl w:ilvl="1" w:tplc="00D8C39E">
      <w:start w:val="1"/>
      <w:numFmt w:val="bullet"/>
      <w:lvlText w:val="o"/>
      <w:lvlJc w:val="left"/>
      <w:pPr>
        <w:ind w:left="1440" w:hanging="360"/>
      </w:pPr>
      <w:rPr>
        <w:rFonts w:ascii="Courier New" w:hAnsi="Courier New" w:hint="default"/>
      </w:rPr>
    </w:lvl>
    <w:lvl w:ilvl="2" w:tplc="39AE15F2">
      <w:start w:val="1"/>
      <w:numFmt w:val="bullet"/>
      <w:lvlText w:val=""/>
      <w:lvlJc w:val="left"/>
      <w:pPr>
        <w:ind w:left="2160" w:hanging="360"/>
      </w:pPr>
      <w:rPr>
        <w:rFonts w:ascii="Wingdings" w:hAnsi="Wingdings" w:hint="default"/>
      </w:rPr>
    </w:lvl>
    <w:lvl w:ilvl="3" w:tplc="56546BDE">
      <w:start w:val="1"/>
      <w:numFmt w:val="bullet"/>
      <w:lvlText w:val=""/>
      <w:lvlJc w:val="left"/>
      <w:pPr>
        <w:ind w:left="2880" w:hanging="360"/>
      </w:pPr>
      <w:rPr>
        <w:rFonts w:ascii="Symbol" w:hAnsi="Symbol" w:hint="default"/>
      </w:rPr>
    </w:lvl>
    <w:lvl w:ilvl="4" w:tplc="A03A3DD8">
      <w:start w:val="1"/>
      <w:numFmt w:val="bullet"/>
      <w:lvlText w:val="o"/>
      <w:lvlJc w:val="left"/>
      <w:pPr>
        <w:ind w:left="3600" w:hanging="360"/>
      </w:pPr>
      <w:rPr>
        <w:rFonts w:ascii="Courier New" w:hAnsi="Courier New" w:hint="default"/>
      </w:rPr>
    </w:lvl>
    <w:lvl w:ilvl="5" w:tplc="180855C2">
      <w:start w:val="1"/>
      <w:numFmt w:val="bullet"/>
      <w:lvlText w:val=""/>
      <w:lvlJc w:val="left"/>
      <w:pPr>
        <w:ind w:left="4320" w:hanging="360"/>
      </w:pPr>
      <w:rPr>
        <w:rFonts w:ascii="Wingdings" w:hAnsi="Wingdings" w:hint="default"/>
      </w:rPr>
    </w:lvl>
    <w:lvl w:ilvl="6" w:tplc="6CD0C83C">
      <w:start w:val="1"/>
      <w:numFmt w:val="bullet"/>
      <w:lvlText w:val=""/>
      <w:lvlJc w:val="left"/>
      <w:pPr>
        <w:ind w:left="5040" w:hanging="360"/>
      </w:pPr>
      <w:rPr>
        <w:rFonts w:ascii="Symbol" w:hAnsi="Symbol" w:hint="default"/>
      </w:rPr>
    </w:lvl>
    <w:lvl w:ilvl="7" w:tplc="3AFC3D8A">
      <w:start w:val="1"/>
      <w:numFmt w:val="bullet"/>
      <w:lvlText w:val="o"/>
      <w:lvlJc w:val="left"/>
      <w:pPr>
        <w:ind w:left="5760" w:hanging="360"/>
      </w:pPr>
      <w:rPr>
        <w:rFonts w:ascii="Courier New" w:hAnsi="Courier New" w:hint="default"/>
      </w:rPr>
    </w:lvl>
    <w:lvl w:ilvl="8" w:tplc="3F368982">
      <w:start w:val="1"/>
      <w:numFmt w:val="bullet"/>
      <w:lvlText w:val=""/>
      <w:lvlJc w:val="left"/>
      <w:pPr>
        <w:ind w:left="6480" w:hanging="360"/>
      </w:pPr>
      <w:rPr>
        <w:rFonts w:ascii="Wingdings" w:hAnsi="Wingdings" w:hint="default"/>
      </w:rPr>
    </w:lvl>
  </w:abstractNum>
  <w:abstractNum w:abstractNumId="19" w15:restartNumberingAfterBreak="0">
    <w:nsid w:val="297B85AA"/>
    <w:multiLevelType w:val="hybridMultilevel"/>
    <w:tmpl w:val="FFFFFFFF"/>
    <w:lvl w:ilvl="0" w:tplc="A0EE46BA">
      <w:start w:val="6"/>
      <w:numFmt w:val="decimal"/>
      <w:lvlText w:val="%1."/>
      <w:lvlJc w:val="left"/>
      <w:pPr>
        <w:ind w:left="720" w:hanging="360"/>
      </w:pPr>
    </w:lvl>
    <w:lvl w:ilvl="1" w:tplc="C4C414D6">
      <w:start w:val="1"/>
      <w:numFmt w:val="lowerLetter"/>
      <w:lvlText w:val="%2."/>
      <w:lvlJc w:val="left"/>
      <w:pPr>
        <w:ind w:left="1440" w:hanging="360"/>
      </w:pPr>
    </w:lvl>
    <w:lvl w:ilvl="2" w:tplc="B5B46372">
      <w:start w:val="1"/>
      <w:numFmt w:val="lowerRoman"/>
      <w:lvlText w:val="%3."/>
      <w:lvlJc w:val="right"/>
      <w:pPr>
        <w:ind w:left="2160" w:hanging="180"/>
      </w:pPr>
    </w:lvl>
    <w:lvl w:ilvl="3" w:tplc="6A54955A">
      <w:start w:val="1"/>
      <w:numFmt w:val="decimal"/>
      <w:lvlText w:val="%4."/>
      <w:lvlJc w:val="left"/>
      <w:pPr>
        <w:ind w:left="2880" w:hanging="360"/>
      </w:pPr>
    </w:lvl>
    <w:lvl w:ilvl="4" w:tplc="44E80720">
      <w:start w:val="1"/>
      <w:numFmt w:val="lowerLetter"/>
      <w:lvlText w:val="%5."/>
      <w:lvlJc w:val="left"/>
      <w:pPr>
        <w:ind w:left="3600" w:hanging="360"/>
      </w:pPr>
    </w:lvl>
    <w:lvl w:ilvl="5" w:tplc="B57CE1B0">
      <w:start w:val="1"/>
      <w:numFmt w:val="lowerRoman"/>
      <w:lvlText w:val="%6."/>
      <w:lvlJc w:val="right"/>
      <w:pPr>
        <w:ind w:left="4320" w:hanging="180"/>
      </w:pPr>
    </w:lvl>
    <w:lvl w:ilvl="6" w:tplc="DCD0B486">
      <w:start w:val="1"/>
      <w:numFmt w:val="decimal"/>
      <w:lvlText w:val="%7."/>
      <w:lvlJc w:val="left"/>
      <w:pPr>
        <w:ind w:left="5040" w:hanging="360"/>
      </w:pPr>
    </w:lvl>
    <w:lvl w:ilvl="7" w:tplc="E80CB39A">
      <w:start w:val="1"/>
      <w:numFmt w:val="lowerLetter"/>
      <w:lvlText w:val="%8."/>
      <w:lvlJc w:val="left"/>
      <w:pPr>
        <w:ind w:left="5760" w:hanging="360"/>
      </w:pPr>
    </w:lvl>
    <w:lvl w:ilvl="8" w:tplc="86E6884E">
      <w:start w:val="1"/>
      <w:numFmt w:val="lowerRoman"/>
      <w:lvlText w:val="%9."/>
      <w:lvlJc w:val="right"/>
      <w:pPr>
        <w:ind w:left="6480" w:hanging="180"/>
      </w:pPr>
    </w:lvl>
  </w:abstractNum>
  <w:abstractNum w:abstractNumId="20" w15:restartNumberingAfterBreak="0">
    <w:nsid w:val="29FB8813"/>
    <w:multiLevelType w:val="hybridMultilevel"/>
    <w:tmpl w:val="FFFFFFFF"/>
    <w:lvl w:ilvl="0" w:tplc="37227738">
      <w:start w:val="1"/>
      <w:numFmt w:val="bullet"/>
      <w:lvlText w:val="·"/>
      <w:lvlJc w:val="left"/>
      <w:pPr>
        <w:ind w:left="720" w:hanging="360"/>
      </w:pPr>
      <w:rPr>
        <w:rFonts w:ascii="Symbol" w:hAnsi="Symbol" w:hint="default"/>
      </w:rPr>
    </w:lvl>
    <w:lvl w:ilvl="1" w:tplc="372025C4">
      <w:start w:val="1"/>
      <w:numFmt w:val="bullet"/>
      <w:lvlText w:val="o"/>
      <w:lvlJc w:val="left"/>
      <w:pPr>
        <w:ind w:left="1440" w:hanging="360"/>
      </w:pPr>
      <w:rPr>
        <w:rFonts w:ascii="Courier New" w:hAnsi="Courier New" w:hint="default"/>
      </w:rPr>
    </w:lvl>
    <w:lvl w:ilvl="2" w:tplc="1548BDD4">
      <w:start w:val="1"/>
      <w:numFmt w:val="bullet"/>
      <w:lvlText w:val=""/>
      <w:lvlJc w:val="left"/>
      <w:pPr>
        <w:ind w:left="2160" w:hanging="360"/>
      </w:pPr>
      <w:rPr>
        <w:rFonts w:ascii="Wingdings" w:hAnsi="Wingdings" w:hint="default"/>
      </w:rPr>
    </w:lvl>
    <w:lvl w:ilvl="3" w:tplc="1FCADA8C">
      <w:start w:val="1"/>
      <w:numFmt w:val="bullet"/>
      <w:lvlText w:val=""/>
      <w:lvlJc w:val="left"/>
      <w:pPr>
        <w:ind w:left="2880" w:hanging="360"/>
      </w:pPr>
      <w:rPr>
        <w:rFonts w:ascii="Symbol" w:hAnsi="Symbol" w:hint="default"/>
      </w:rPr>
    </w:lvl>
    <w:lvl w:ilvl="4" w:tplc="DDC0AA88">
      <w:start w:val="1"/>
      <w:numFmt w:val="bullet"/>
      <w:lvlText w:val="o"/>
      <w:lvlJc w:val="left"/>
      <w:pPr>
        <w:ind w:left="3600" w:hanging="360"/>
      </w:pPr>
      <w:rPr>
        <w:rFonts w:ascii="Courier New" w:hAnsi="Courier New" w:hint="default"/>
      </w:rPr>
    </w:lvl>
    <w:lvl w:ilvl="5" w:tplc="91AAD186">
      <w:start w:val="1"/>
      <w:numFmt w:val="bullet"/>
      <w:lvlText w:val=""/>
      <w:lvlJc w:val="left"/>
      <w:pPr>
        <w:ind w:left="4320" w:hanging="360"/>
      </w:pPr>
      <w:rPr>
        <w:rFonts w:ascii="Wingdings" w:hAnsi="Wingdings" w:hint="default"/>
      </w:rPr>
    </w:lvl>
    <w:lvl w:ilvl="6" w:tplc="871CA64E">
      <w:start w:val="1"/>
      <w:numFmt w:val="bullet"/>
      <w:lvlText w:val=""/>
      <w:lvlJc w:val="left"/>
      <w:pPr>
        <w:ind w:left="5040" w:hanging="360"/>
      </w:pPr>
      <w:rPr>
        <w:rFonts w:ascii="Symbol" w:hAnsi="Symbol" w:hint="default"/>
      </w:rPr>
    </w:lvl>
    <w:lvl w:ilvl="7" w:tplc="7DF6ACFC">
      <w:start w:val="1"/>
      <w:numFmt w:val="bullet"/>
      <w:lvlText w:val="o"/>
      <w:lvlJc w:val="left"/>
      <w:pPr>
        <w:ind w:left="5760" w:hanging="360"/>
      </w:pPr>
      <w:rPr>
        <w:rFonts w:ascii="Courier New" w:hAnsi="Courier New" w:hint="default"/>
      </w:rPr>
    </w:lvl>
    <w:lvl w:ilvl="8" w:tplc="D02019A2">
      <w:start w:val="1"/>
      <w:numFmt w:val="bullet"/>
      <w:lvlText w:val=""/>
      <w:lvlJc w:val="left"/>
      <w:pPr>
        <w:ind w:left="6480" w:hanging="360"/>
      </w:pPr>
      <w:rPr>
        <w:rFonts w:ascii="Wingdings" w:hAnsi="Wingdings" w:hint="default"/>
      </w:rPr>
    </w:lvl>
  </w:abstractNum>
  <w:abstractNum w:abstractNumId="21" w15:restartNumberingAfterBreak="0">
    <w:nsid w:val="2AD324F6"/>
    <w:multiLevelType w:val="hybridMultilevel"/>
    <w:tmpl w:val="6D4ED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147B22"/>
    <w:multiLevelType w:val="hybridMultilevel"/>
    <w:tmpl w:val="FFFFFFFF"/>
    <w:lvl w:ilvl="0" w:tplc="E19CBD5C">
      <w:start w:val="5"/>
      <w:numFmt w:val="decimal"/>
      <w:lvlText w:val="%1."/>
      <w:lvlJc w:val="left"/>
      <w:pPr>
        <w:ind w:left="720" w:hanging="360"/>
      </w:pPr>
    </w:lvl>
    <w:lvl w:ilvl="1" w:tplc="F66AEC4C">
      <w:start w:val="1"/>
      <w:numFmt w:val="lowerLetter"/>
      <w:lvlText w:val="%2."/>
      <w:lvlJc w:val="left"/>
      <w:pPr>
        <w:ind w:left="1440" w:hanging="360"/>
      </w:pPr>
    </w:lvl>
    <w:lvl w:ilvl="2" w:tplc="DF2EA440">
      <w:start w:val="1"/>
      <w:numFmt w:val="lowerRoman"/>
      <w:lvlText w:val="%3."/>
      <w:lvlJc w:val="right"/>
      <w:pPr>
        <w:ind w:left="2160" w:hanging="180"/>
      </w:pPr>
    </w:lvl>
    <w:lvl w:ilvl="3" w:tplc="D286EC38">
      <w:start w:val="1"/>
      <w:numFmt w:val="decimal"/>
      <w:lvlText w:val="%4."/>
      <w:lvlJc w:val="left"/>
      <w:pPr>
        <w:ind w:left="2880" w:hanging="360"/>
      </w:pPr>
    </w:lvl>
    <w:lvl w:ilvl="4" w:tplc="C0225CC2">
      <w:start w:val="1"/>
      <w:numFmt w:val="lowerLetter"/>
      <w:lvlText w:val="%5."/>
      <w:lvlJc w:val="left"/>
      <w:pPr>
        <w:ind w:left="3600" w:hanging="360"/>
      </w:pPr>
    </w:lvl>
    <w:lvl w:ilvl="5" w:tplc="F4C833FE">
      <w:start w:val="1"/>
      <w:numFmt w:val="lowerRoman"/>
      <w:lvlText w:val="%6."/>
      <w:lvlJc w:val="right"/>
      <w:pPr>
        <w:ind w:left="4320" w:hanging="180"/>
      </w:pPr>
    </w:lvl>
    <w:lvl w:ilvl="6" w:tplc="F92CADBA">
      <w:start w:val="1"/>
      <w:numFmt w:val="decimal"/>
      <w:lvlText w:val="%7."/>
      <w:lvlJc w:val="left"/>
      <w:pPr>
        <w:ind w:left="5040" w:hanging="360"/>
      </w:pPr>
    </w:lvl>
    <w:lvl w:ilvl="7" w:tplc="512EE2D2">
      <w:start w:val="1"/>
      <w:numFmt w:val="lowerLetter"/>
      <w:lvlText w:val="%8."/>
      <w:lvlJc w:val="left"/>
      <w:pPr>
        <w:ind w:left="5760" w:hanging="360"/>
      </w:pPr>
    </w:lvl>
    <w:lvl w:ilvl="8" w:tplc="14626F6E">
      <w:start w:val="1"/>
      <w:numFmt w:val="lowerRoman"/>
      <w:lvlText w:val="%9."/>
      <w:lvlJc w:val="right"/>
      <w:pPr>
        <w:ind w:left="6480" w:hanging="180"/>
      </w:pPr>
    </w:lvl>
  </w:abstractNum>
  <w:abstractNum w:abstractNumId="23" w15:restartNumberingAfterBreak="0">
    <w:nsid w:val="325B1C33"/>
    <w:multiLevelType w:val="hybridMultilevel"/>
    <w:tmpl w:val="DE503424"/>
    <w:lvl w:ilvl="0" w:tplc="970E9290">
      <w:start w:val="1"/>
      <w:numFmt w:val="decimal"/>
      <w:lvlText w:val="%1."/>
      <w:lvlJc w:val="left"/>
      <w:pPr>
        <w:ind w:left="720" w:hanging="360"/>
      </w:pPr>
      <w:rPr>
        <w:b w:val="0"/>
        <w:bCs/>
      </w:rPr>
    </w:lvl>
    <w:lvl w:ilvl="1" w:tplc="DECE3DB4">
      <w:start w:val="1"/>
      <w:numFmt w:val="lowerLetter"/>
      <w:lvlText w:val="%2."/>
      <w:lvlJc w:val="left"/>
      <w:pPr>
        <w:ind w:left="1440" w:hanging="360"/>
      </w:pPr>
    </w:lvl>
    <w:lvl w:ilvl="2" w:tplc="94CE293C">
      <w:start w:val="1"/>
      <w:numFmt w:val="lowerRoman"/>
      <w:lvlText w:val="%3."/>
      <w:lvlJc w:val="right"/>
      <w:pPr>
        <w:ind w:left="2160" w:hanging="180"/>
      </w:pPr>
    </w:lvl>
    <w:lvl w:ilvl="3" w:tplc="6F069736">
      <w:start w:val="1"/>
      <w:numFmt w:val="decimal"/>
      <w:lvlText w:val="%4."/>
      <w:lvlJc w:val="left"/>
      <w:pPr>
        <w:ind w:left="2880" w:hanging="360"/>
      </w:pPr>
    </w:lvl>
    <w:lvl w:ilvl="4" w:tplc="7C82E6D0">
      <w:start w:val="1"/>
      <w:numFmt w:val="lowerLetter"/>
      <w:lvlText w:val="%5."/>
      <w:lvlJc w:val="left"/>
      <w:pPr>
        <w:ind w:left="3600" w:hanging="360"/>
      </w:pPr>
    </w:lvl>
    <w:lvl w:ilvl="5" w:tplc="7FDE0DA8">
      <w:start w:val="1"/>
      <w:numFmt w:val="lowerRoman"/>
      <w:lvlText w:val="%6."/>
      <w:lvlJc w:val="right"/>
      <w:pPr>
        <w:ind w:left="4320" w:hanging="180"/>
      </w:pPr>
    </w:lvl>
    <w:lvl w:ilvl="6" w:tplc="63088EE0">
      <w:start w:val="1"/>
      <w:numFmt w:val="decimal"/>
      <w:lvlText w:val="%7."/>
      <w:lvlJc w:val="left"/>
      <w:pPr>
        <w:ind w:left="5040" w:hanging="360"/>
      </w:pPr>
    </w:lvl>
    <w:lvl w:ilvl="7" w:tplc="D28A8CDC">
      <w:start w:val="1"/>
      <w:numFmt w:val="lowerLetter"/>
      <w:lvlText w:val="%8."/>
      <w:lvlJc w:val="left"/>
      <w:pPr>
        <w:ind w:left="5760" w:hanging="360"/>
      </w:pPr>
    </w:lvl>
    <w:lvl w:ilvl="8" w:tplc="6D6434B2">
      <w:start w:val="1"/>
      <w:numFmt w:val="lowerRoman"/>
      <w:lvlText w:val="%9."/>
      <w:lvlJc w:val="right"/>
      <w:pPr>
        <w:ind w:left="6480" w:hanging="180"/>
      </w:pPr>
    </w:lvl>
  </w:abstractNum>
  <w:abstractNum w:abstractNumId="24" w15:restartNumberingAfterBreak="0">
    <w:nsid w:val="3508197A"/>
    <w:multiLevelType w:val="hybridMultilevel"/>
    <w:tmpl w:val="FFFFFFFF"/>
    <w:lvl w:ilvl="0" w:tplc="D910F72C">
      <w:start w:val="1"/>
      <w:numFmt w:val="bullet"/>
      <w:lvlText w:val=""/>
      <w:lvlJc w:val="left"/>
      <w:pPr>
        <w:ind w:left="720" w:hanging="360"/>
      </w:pPr>
      <w:rPr>
        <w:rFonts w:ascii="Symbol" w:hAnsi="Symbol" w:hint="default"/>
      </w:rPr>
    </w:lvl>
    <w:lvl w:ilvl="1" w:tplc="FECA204A">
      <w:start w:val="1"/>
      <w:numFmt w:val="bullet"/>
      <w:lvlText w:val="o"/>
      <w:lvlJc w:val="left"/>
      <w:pPr>
        <w:ind w:left="1440" w:hanging="360"/>
      </w:pPr>
      <w:rPr>
        <w:rFonts w:ascii="Courier New" w:hAnsi="Courier New" w:hint="default"/>
      </w:rPr>
    </w:lvl>
    <w:lvl w:ilvl="2" w:tplc="1DB2BD66">
      <w:start w:val="1"/>
      <w:numFmt w:val="bullet"/>
      <w:lvlText w:val=""/>
      <w:lvlJc w:val="left"/>
      <w:pPr>
        <w:ind w:left="2160" w:hanging="360"/>
      </w:pPr>
      <w:rPr>
        <w:rFonts w:ascii="Wingdings" w:hAnsi="Wingdings" w:hint="default"/>
      </w:rPr>
    </w:lvl>
    <w:lvl w:ilvl="3" w:tplc="83E0BE54">
      <w:start w:val="1"/>
      <w:numFmt w:val="bullet"/>
      <w:lvlText w:val=""/>
      <w:lvlJc w:val="left"/>
      <w:pPr>
        <w:ind w:left="2880" w:hanging="360"/>
      </w:pPr>
      <w:rPr>
        <w:rFonts w:ascii="Symbol" w:hAnsi="Symbol" w:hint="default"/>
      </w:rPr>
    </w:lvl>
    <w:lvl w:ilvl="4" w:tplc="20FCE578">
      <w:start w:val="1"/>
      <w:numFmt w:val="bullet"/>
      <w:lvlText w:val="o"/>
      <w:lvlJc w:val="left"/>
      <w:pPr>
        <w:ind w:left="3600" w:hanging="360"/>
      </w:pPr>
      <w:rPr>
        <w:rFonts w:ascii="Courier New" w:hAnsi="Courier New" w:hint="default"/>
      </w:rPr>
    </w:lvl>
    <w:lvl w:ilvl="5" w:tplc="AB6E361A">
      <w:start w:val="1"/>
      <w:numFmt w:val="bullet"/>
      <w:lvlText w:val=""/>
      <w:lvlJc w:val="left"/>
      <w:pPr>
        <w:ind w:left="4320" w:hanging="360"/>
      </w:pPr>
      <w:rPr>
        <w:rFonts w:ascii="Wingdings" w:hAnsi="Wingdings" w:hint="default"/>
      </w:rPr>
    </w:lvl>
    <w:lvl w:ilvl="6" w:tplc="E5904DE6">
      <w:start w:val="1"/>
      <w:numFmt w:val="bullet"/>
      <w:lvlText w:val=""/>
      <w:lvlJc w:val="left"/>
      <w:pPr>
        <w:ind w:left="5040" w:hanging="360"/>
      </w:pPr>
      <w:rPr>
        <w:rFonts w:ascii="Symbol" w:hAnsi="Symbol" w:hint="default"/>
      </w:rPr>
    </w:lvl>
    <w:lvl w:ilvl="7" w:tplc="E9C01766">
      <w:start w:val="1"/>
      <w:numFmt w:val="bullet"/>
      <w:lvlText w:val="o"/>
      <w:lvlJc w:val="left"/>
      <w:pPr>
        <w:ind w:left="5760" w:hanging="360"/>
      </w:pPr>
      <w:rPr>
        <w:rFonts w:ascii="Courier New" w:hAnsi="Courier New" w:hint="default"/>
      </w:rPr>
    </w:lvl>
    <w:lvl w:ilvl="8" w:tplc="E1B0DE5A">
      <w:start w:val="1"/>
      <w:numFmt w:val="bullet"/>
      <w:lvlText w:val=""/>
      <w:lvlJc w:val="left"/>
      <w:pPr>
        <w:ind w:left="6480" w:hanging="360"/>
      </w:pPr>
      <w:rPr>
        <w:rFonts w:ascii="Wingdings" w:hAnsi="Wingdings" w:hint="default"/>
      </w:rPr>
    </w:lvl>
  </w:abstractNum>
  <w:abstractNum w:abstractNumId="25" w15:restartNumberingAfterBreak="0">
    <w:nsid w:val="35A42002"/>
    <w:multiLevelType w:val="multilevel"/>
    <w:tmpl w:val="2B7EC5A0"/>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15:restartNumberingAfterBreak="0">
    <w:nsid w:val="37A0259F"/>
    <w:multiLevelType w:val="multilevel"/>
    <w:tmpl w:val="DFD6A4E6"/>
    <w:lvl w:ilvl="0">
      <w:start w:val="3"/>
      <w:numFmt w:val="decimal"/>
      <w:lvlText w:val="%1"/>
      <w:lvlJc w:val="left"/>
      <w:pPr>
        <w:ind w:left="580" w:hanging="580"/>
      </w:pPr>
      <w:rPr>
        <w:rFonts w:hint="default"/>
      </w:rPr>
    </w:lvl>
    <w:lvl w:ilvl="1">
      <w:start w:val="2"/>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38E8DAAD"/>
    <w:multiLevelType w:val="hybridMultilevel"/>
    <w:tmpl w:val="FFFFFFFF"/>
    <w:lvl w:ilvl="0" w:tplc="70F4D5D6">
      <w:start w:val="4"/>
      <w:numFmt w:val="decimal"/>
      <w:lvlText w:val="%1."/>
      <w:lvlJc w:val="left"/>
      <w:pPr>
        <w:ind w:left="720" w:hanging="360"/>
      </w:pPr>
    </w:lvl>
    <w:lvl w:ilvl="1" w:tplc="290E40BE">
      <w:start w:val="1"/>
      <w:numFmt w:val="lowerLetter"/>
      <w:lvlText w:val="%2."/>
      <w:lvlJc w:val="left"/>
      <w:pPr>
        <w:ind w:left="1440" w:hanging="360"/>
      </w:pPr>
    </w:lvl>
    <w:lvl w:ilvl="2" w:tplc="33E2B93E">
      <w:start w:val="1"/>
      <w:numFmt w:val="lowerRoman"/>
      <w:lvlText w:val="%3."/>
      <w:lvlJc w:val="right"/>
      <w:pPr>
        <w:ind w:left="2160" w:hanging="180"/>
      </w:pPr>
    </w:lvl>
    <w:lvl w:ilvl="3" w:tplc="08469F7C">
      <w:start w:val="1"/>
      <w:numFmt w:val="decimal"/>
      <w:lvlText w:val="%4."/>
      <w:lvlJc w:val="left"/>
      <w:pPr>
        <w:ind w:left="2880" w:hanging="360"/>
      </w:pPr>
    </w:lvl>
    <w:lvl w:ilvl="4" w:tplc="08761A46">
      <w:start w:val="1"/>
      <w:numFmt w:val="lowerLetter"/>
      <w:lvlText w:val="%5."/>
      <w:lvlJc w:val="left"/>
      <w:pPr>
        <w:ind w:left="3600" w:hanging="360"/>
      </w:pPr>
    </w:lvl>
    <w:lvl w:ilvl="5" w:tplc="6424273C">
      <w:start w:val="1"/>
      <w:numFmt w:val="lowerRoman"/>
      <w:lvlText w:val="%6."/>
      <w:lvlJc w:val="right"/>
      <w:pPr>
        <w:ind w:left="4320" w:hanging="180"/>
      </w:pPr>
    </w:lvl>
    <w:lvl w:ilvl="6" w:tplc="B34E6FAC">
      <w:start w:val="1"/>
      <w:numFmt w:val="decimal"/>
      <w:lvlText w:val="%7."/>
      <w:lvlJc w:val="left"/>
      <w:pPr>
        <w:ind w:left="5040" w:hanging="360"/>
      </w:pPr>
    </w:lvl>
    <w:lvl w:ilvl="7" w:tplc="81D08304">
      <w:start w:val="1"/>
      <w:numFmt w:val="lowerLetter"/>
      <w:lvlText w:val="%8."/>
      <w:lvlJc w:val="left"/>
      <w:pPr>
        <w:ind w:left="5760" w:hanging="360"/>
      </w:pPr>
    </w:lvl>
    <w:lvl w:ilvl="8" w:tplc="B5483CAC">
      <w:start w:val="1"/>
      <w:numFmt w:val="lowerRoman"/>
      <w:lvlText w:val="%9."/>
      <w:lvlJc w:val="right"/>
      <w:pPr>
        <w:ind w:left="6480" w:hanging="180"/>
      </w:pPr>
    </w:lvl>
  </w:abstractNum>
  <w:abstractNum w:abstractNumId="28" w15:restartNumberingAfterBreak="0">
    <w:nsid w:val="39FF3ABE"/>
    <w:multiLevelType w:val="hybridMultilevel"/>
    <w:tmpl w:val="652CD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BB68B2"/>
    <w:multiLevelType w:val="hybridMultilevel"/>
    <w:tmpl w:val="FFFFFFFF"/>
    <w:lvl w:ilvl="0" w:tplc="2690B970">
      <w:start w:val="1"/>
      <w:numFmt w:val="bullet"/>
      <w:lvlText w:val="·"/>
      <w:lvlJc w:val="left"/>
      <w:pPr>
        <w:ind w:left="720" w:hanging="360"/>
      </w:pPr>
      <w:rPr>
        <w:rFonts w:ascii="Symbol" w:hAnsi="Symbol" w:hint="default"/>
      </w:rPr>
    </w:lvl>
    <w:lvl w:ilvl="1" w:tplc="95324972">
      <w:start w:val="1"/>
      <w:numFmt w:val="bullet"/>
      <w:lvlText w:val="o"/>
      <w:lvlJc w:val="left"/>
      <w:pPr>
        <w:ind w:left="1440" w:hanging="360"/>
      </w:pPr>
      <w:rPr>
        <w:rFonts w:ascii="Courier New" w:hAnsi="Courier New" w:hint="default"/>
      </w:rPr>
    </w:lvl>
    <w:lvl w:ilvl="2" w:tplc="E6BC6086">
      <w:start w:val="1"/>
      <w:numFmt w:val="bullet"/>
      <w:lvlText w:val=""/>
      <w:lvlJc w:val="left"/>
      <w:pPr>
        <w:ind w:left="2160" w:hanging="360"/>
      </w:pPr>
      <w:rPr>
        <w:rFonts w:ascii="Wingdings" w:hAnsi="Wingdings" w:hint="default"/>
      </w:rPr>
    </w:lvl>
    <w:lvl w:ilvl="3" w:tplc="7FECE3EC">
      <w:start w:val="1"/>
      <w:numFmt w:val="bullet"/>
      <w:lvlText w:val=""/>
      <w:lvlJc w:val="left"/>
      <w:pPr>
        <w:ind w:left="2880" w:hanging="360"/>
      </w:pPr>
      <w:rPr>
        <w:rFonts w:ascii="Symbol" w:hAnsi="Symbol" w:hint="default"/>
      </w:rPr>
    </w:lvl>
    <w:lvl w:ilvl="4" w:tplc="67048310">
      <w:start w:val="1"/>
      <w:numFmt w:val="bullet"/>
      <w:lvlText w:val="o"/>
      <w:lvlJc w:val="left"/>
      <w:pPr>
        <w:ind w:left="3600" w:hanging="360"/>
      </w:pPr>
      <w:rPr>
        <w:rFonts w:ascii="Courier New" w:hAnsi="Courier New" w:hint="default"/>
      </w:rPr>
    </w:lvl>
    <w:lvl w:ilvl="5" w:tplc="8FFC50E2">
      <w:start w:val="1"/>
      <w:numFmt w:val="bullet"/>
      <w:lvlText w:val=""/>
      <w:lvlJc w:val="left"/>
      <w:pPr>
        <w:ind w:left="4320" w:hanging="360"/>
      </w:pPr>
      <w:rPr>
        <w:rFonts w:ascii="Wingdings" w:hAnsi="Wingdings" w:hint="default"/>
      </w:rPr>
    </w:lvl>
    <w:lvl w:ilvl="6" w:tplc="6D247D38">
      <w:start w:val="1"/>
      <w:numFmt w:val="bullet"/>
      <w:lvlText w:val=""/>
      <w:lvlJc w:val="left"/>
      <w:pPr>
        <w:ind w:left="5040" w:hanging="360"/>
      </w:pPr>
      <w:rPr>
        <w:rFonts w:ascii="Symbol" w:hAnsi="Symbol" w:hint="default"/>
      </w:rPr>
    </w:lvl>
    <w:lvl w:ilvl="7" w:tplc="5FB288DA">
      <w:start w:val="1"/>
      <w:numFmt w:val="bullet"/>
      <w:lvlText w:val="o"/>
      <w:lvlJc w:val="left"/>
      <w:pPr>
        <w:ind w:left="5760" w:hanging="360"/>
      </w:pPr>
      <w:rPr>
        <w:rFonts w:ascii="Courier New" w:hAnsi="Courier New" w:hint="default"/>
      </w:rPr>
    </w:lvl>
    <w:lvl w:ilvl="8" w:tplc="A1328C98">
      <w:start w:val="1"/>
      <w:numFmt w:val="bullet"/>
      <w:lvlText w:val=""/>
      <w:lvlJc w:val="left"/>
      <w:pPr>
        <w:ind w:left="6480" w:hanging="360"/>
      </w:pPr>
      <w:rPr>
        <w:rFonts w:ascii="Wingdings" w:hAnsi="Wingdings" w:hint="default"/>
      </w:rPr>
    </w:lvl>
  </w:abstractNum>
  <w:abstractNum w:abstractNumId="30" w15:restartNumberingAfterBreak="0">
    <w:nsid w:val="3BCC0F54"/>
    <w:multiLevelType w:val="hybridMultilevel"/>
    <w:tmpl w:val="FFFFFFFF"/>
    <w:lvl w:ilvl="0" w:tplc="32E4D720">
      <w:start w:val="1"/>
      <w:numFmt w:val="bullet"/>
      <w:lvlText w:val="·"/>
      <w:lvlJc w:val="left"/>
      <w:pPr>
        <w:ind w:left="720" w:hanging="360"/>
      </w:pPr>
      <w:rPr>
        <w:rFonts w:ascii="Symbol" w:hAnsi="Symbol" w:hint="default"/>
      </w:rPr>
    </w:lvl>
    <w:lvl w:ilvl="1" w:tplc="888CD6B6">
      <w:start w:val="1"/>
      <w:numFmt w:val="bullet"/>
      <w:lvlText w:val="o"/>
      <w:lvlJc w:val="left"/>
      <w:pPr>
        <w:ind w:left="1440" w:hanging="360"/>
      </w:pPr>
      <w:rPr>
        <w:rFonts w:ascii="Courier New" w:hAnsi="Courier New" w:hint="default"/>
      </w:rPr>
    </w:lvl>
    <w:lvl w:ilvl="2" w:tplc="B7D29E06">
      <w:start w:val="1"/>
      <w:numFmt w:val="bullet"/>
      <w:lvlText w:val=""/>
      <w:lvlJc w:val="left"/>
      <w:pPr>
        <w:ind w:left="2160" w:hanging="360"/>
      </w:pPr>
      <w:rPr>
        <w:rFonts w:ascii="Wingdings" w:hAnsi="Wingdings" w:hint="default"/>
      </w:rPr>
    </w:lvl>
    <w:lvl w:ilvl="3" w:tplc="BEBA84B0">
      <w:start w:val="1"/>
      <w:numFmt w:val="bullet"/>
      <w:lvlText w:val=""/>
      <w:lvlJc w:val="left"/>
      <w:pPr>
        <w:ind w:left="2880" w:hanging="360"/>
      </w:pPr>
      <w:rPr>
        <w:rFonts w:ascii="Symbol" w:hAnsi="Symbol" w:hint="default"/>
      </w:rPr>
    </w:lvl>
    <w:lvl w:ilvl="4" w:tplc="F19226EC">
      <w:start w:val="1"/>
      <w:numFmt w:val="bullet"/>
      <w:lvlText w:val="o"/>
      <w:lvlJc w:val="left"/>
      <w:pPr>
        <w:ind w:left="3600" w:hanging="360"/>
      </w:pPr>
      <w:rPr>
        <w:rFonts w:ascii="Courier New" w:hAnsi="Courier New" w:hint="default"/>
      </w:rPr>
    </w:lvl>
    <w:lvl w:ilvl="5" w:tplc="94261126">
      <w:start w:val="1"/>
      <w:numFmt w:val="bullet"/>
      <w:lvlText w:val=""/>
      <w:lvlJc w:val="left"/>
      <w:pPr>
        <w:ind w:left="4320" w:hanging="360"/>
      </w:pPr>
      <w:rPr>
        <w:rFonts w:ascii="Wingdings" w:hAnsi="Wingdings" w:hint="default"/>
      </w:rPr>
    </w:lvl>
    <w:lvl w:ilvl="6" w:tplc="358CB1A6">
      <w:start w:val="1"/>
      <w:numFmt w:val="bullet"/>
      <w:lvlText w:val=""/>
      <w:lvlJc w:val="left"/>
      <w:pPr>
        <w:ind w:left="5040" w:hanging="360"/>
      </w:pPr>
      <w:rPr>
        <w:rFonts w:ascii="Symbol" w:hAnsi="Symbol" w:hint="default"/>
      </w:rPr>
    </w:lvl>
    <w:lvl w:ilvl="7" w:tplc="C120707C">
      <w:start w:val="1"/>
      <w:numFmt w:val="bullet"/>
      <w:lvlText w:val="o"/>
      <w:lvlJc w:val="left"/>
      <w:pPr>
        <w:ind w:left="5760" w:hanging="360"/>
      </w:pPr>
      <w:rPr>
        <w:rFonts w:ascii="Courier New" w:hAnsi="Courier New" w:hint="default"/>
      </w:rPr>
    </w:lvl>
    <w:lvl w:ilvl="8" w:tplc="B3707388">
      <w:start w:val="1"/>
      <w:numFmt w:val="bullet"/>
      <w:lvlText w:val=""/>
      <w:lvlJc w:val="left"/>
      <w:pPr>
        <w:ind w:left="6480" w:hanging="360"/>
      </w:pPr>
      <w:rPr>
        <w:rFonts w:ascii="Wingdings" w:hAnsi="Wingdings" w:hint="default"/>
      </w:rPr>
    </w:lvl>
  </w:abstractNum>
  <w:abstractNum w:abstractNumId="31" w15:restartNumberingAfterBreak="0">
    <w:nsid w:val="3C19422B"/>
    <w:multiLevelType w:val="multilevel"/>
    <w:tmpl w:val="79F06B4A"/>
    <w:lvl w:ilvl="0">
      <w:start w:val="3"/>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CAA5526"/>
    <w:multiLevelType w:val="hybridMultilevel"/>
    <w:tmpl w:val="FFFFFFFF"/>
    <w:lvl w:ilvl="0" w:tplc="EBACC272">
      <w:start w:val="1"/>
      <w:numFmt w:val="bullet"/>
      <w:lvlText w:val="·"/>
      <w:lvlJc w:val="left"/>
      <w:pPr>
        <w:ind w:left="720" w:hanging="360"/>
      </w:pPr>
      <w:rPr>
        <w:rFonts w:ascii="Symbol" w:hAnsi="Symbol" w:hint="default"/>
      </w:rPr>
    </w:lvl>
    <w:lvl w:ilvl="1" w:tplc="08782F04">
      <w:start w:val="1"/>
      <w:numFmt w:val="bullet"/>
      <w:lvlText w:val="o"/>
      <w:lvlJc w:val="left"/>
      <w:pPr>
        <w:ind w:left="1440" w:hanging="360"/>
      </w:pPr>
      <w:rPr>
        <w:rFonts w:ascii="Courier New" w:hAnsi="Courier New" w:hint="default"/>
      </w:rPr>
    </w:lvl>
    <w:lvl w:ilvl="2" w:tplc="2404321C">
      <w:start w:val="1"/>
      <w:numFmt w:val="bullet"/>
      <w:lvlText w:val=""/>
      <w:lvlJc w:val="left"/>
      <w:pPr>
        <w:ind w:left="2160" w:hanging="360"/>
      </w:pPr>
      <w:rPr>
        <w:rFonts w:ascii="Wingdings" w:hAnsi="Wingdings" w:hint="default"/>
      </w:rPr>
    </w:lvl>
    <w:lvl w:ilvl="3" w:tplc="DD86D9C0">
      <w:start w:val="1"/>
      <w:numFmt w:val="bullet"/>
      <w:lvlText w:val=""/>
      <w:lvlJc w:val="left"/>
      <w:pPr>
        <w:ind w:left="2880" w:hanging="360"/>
      </w:pPr>
      <w:rPr>
        <w:rFonts w:ascii="Symbol" w:hAnsi="Symbol" w:hint="default"/>
      </w:rPr>
    </w:lvl>
    <w:lvl w:ilvl="4" w:tplc="30E4228C">
      <w:start w:val="1"/>
      <w:numFmt w:val="bullet"/>
      <w:lvlText w:val="o"/>
      <w:lvlJc w:val="left"/>
      <w:pPr>
        <w:ind w:left="3600" w:hanging="360"/>
      </w:pPr>
      <w:rPr>
        <w:rFonts w:ascii="Courier New" w:hAnsi="Courier New" w:hint="default"/>
      </w:rPr>
    </w:lvl>
    <w:lvl w:ilvl="5" w:tplc="BA444B52">
      <w:start w:val="1"/>
      <w:numFmt w:val="bullet"/>
      <w:lvlText w:val=""/>
      <w:lvlJc w:val="left"/>
      <w:pPr>
        <w:ind w:left="4320" w:hanging="360"/>
      </w:pPr>
      <w:rPr>
        <w:rFonts w:ascii="Wingdings" w:hAnsi="Wingdings" w:hint="default"/>
      </w:rPr>
    </w:lvl>
    <w:lvl w:ilvl="6" w:tplc="E3B41F1A">
      <w:start w:val="1"/>
      <w:numFmt w:val="bullet"/>
      <w:lvlText w:val=""/>
      <w:lvlJc w:val="left"/>
      <w:pPr>
        <w:ind w:left="5040" w:hanging="360"/>
      </w:pPr>
      <w:rPr>
        <w:rFonts w:ascii="Symbol" w:hAnsi="Symbol" w:hint="default"/>
      </w:rPr>
    </w:lvl>
    <w:lvl w:ilvl="7" w:tplc="7C10D0D6">
      <w:start w:val="1"/>
      <w:numFmt w:val="bullet"/>
      <w:lvlText w:val="o"/>
      <w:lvlJc w:val="left"/>
      <w:pPr>
        <w:ind w:left="5760" w:hanging="360"/>
      </w:pPr>
      <w:rPr>
        <w:rFonts w:ascii="Courier New" w:hAnsi="Courier New" w:hint="default"/>
      </w:rPr>
    </w:lvl>
    <w:lvl w:ilvl="8" w:tplc="1B807CAA">
      <w:start w:val="1"/>
      <w:numFmt w:val="bullet"/>
      <w:lvlText w:val=""/>
      <w:lvlJc w:val="left"/>
      <w:pPr>
        <w:ind w:left="6480" w:hanging="360"/>
      </w:pPr>
      <w:rPr>
        <w:rFonts w:ascii="Wingdings" w:hAnsi="Wingdings" w:hint="default"/>
      </w:rPr>
    </w:lvl>
  </w:abstractNum>
  <w:abstractNum w:abstractNumId="33" w15:restartNumberingAfterBreak="0">
    <w:nsid w:val="43E32B19"/>
    <w:multiLevelType w:val="hybridMultilevel"/>
    <w:tmpl w:val="FFFFFFFF"/>
    <w:lvl w:ilvl="0" w:tplc="F32C7240">
      <w:start w:val="1"/>
      <w:numFmt w:val="bullet"/>
      <w:lvlText w:val="·"/>
      <w:lvlJc w:val="left"/>
      <w:pPr>
        <w:ind w:left="720" w:hanging="360"/>
      </w:pPr>
      <w:rPr>
        <w:rFonts w:ascii="Symbol" w:hAnsi="Symbol" w:hint="default"/>
      </w:rPr>
    </w:lvl>
    <w:lvl w:ilvl="1" w:tplc="85B01F28">
      <w:start w:val="1"/>
      <w:numFmt w:val="bullet"/>
      <w:lvlText w:val="o"/>
      <w:lvlJc w:val="left"/>
      <w:pPr>
        <w:ind w:left="1440" w:hanging="360"/>
      </w:pPr>
      <w:rPr>
        <w:rFonts w:ascii="Courier New" w:hAnsi="Courier New" w:hint="default"/>
      </w:rPr>
    </w:lvl>
    <w:lvl w:ilvl="2" w:tplc="8E4A4EAC">
      <w:start w:val="1"/>
      <w:numFmt w:val="bullet"/>
      <w:lvlText w:val=""/>
      <w:lvlJc w:val="left"/>
      <w:pPr>
        <w:ind w:left="2160" w:hanging="360"/>
      </w:pPr>
      <w:rPr>
        <w:rFonts w:ascii="Wingdings" w:hAnsi="Wingdings" w:hint="default"/>
      </w:rPr>
    </w:lvl>
    <w:lvl w:ilvl="3" w:tplc="A36E5FF2">
      <w:start w:val="1"/>
      <w:numFmt w:val="bullet"/>
      <w:lvlText w:val=""/>
      <w:lvlJc w:val="left"/>
      <w:pPr>
        <w:ind w:left="2880" w:hanging="360"/>
      </w:pPr>
      <w:rPr>
        <w:rFonts w:ascii="Symbol" w:hAnsi="Symbol" w:hint="default"/>
      </w:rPr>
    </w:lvl>
    <w:lvl w:ilvl="4" w:tplc="63BC7C68">
      <w:start w:val="1"/>
      <w:numFmt w:val="bullet"/>
      <w:lvlText w:val="o"/>
      <w:lvlJc w:val="left"/>
      <w:pPr>
        <w:ind w:left="3600" w:hanging="360"/>
      </w:pPr>
      <w:rPr>
        <w:rFonts w:ascii="Courier New" w:hAnsi="Courier New" w:hint="default"/>
      </w:rPr>
    </w:lvl>
    <w:lvl w:ilvl="5" w:tplc="331642B8">
      <w:start w:val="1"/>
      <w:numFmt w:val="bullet"/>
      <w:lvlText w:val=""/>
      <w:lvlJc w:val="left"/>
      <w:pPr>
        <w:ind w:left="4320" w:hanging="360"/>
      </w:pPr>
      <w:rPr>
        <w:rFonts w:ascii="Wingdings" w:hAnsi="Wingdings" w:hint="default"/>
      </w:rPr>
    </w:lvl>
    <w:lvl w:ilvl="6" w:tplc="ECEA9134">
      <w:start w:val="1"/>
      <w:numFmt w:val="bullet"/>
      <w:lvlText w:val=""/>
      <w:lvlJc w:val="left"/>
      <w:pPr>
        <w:ind w:left="5040" w:hanging="360"/>
      </w:pPr>
      <w:rPr>
        <w:rFonts w:ascii="Symbol" w:hAnsi="Symbol" w:hint="default"/>
      </w:rPr>
    </w:lvl>
    <w:lvl w:ilvl="7" w:tplc="DD8494FE">
      <w:start w:val="1"/>
      <w:numFmt w:val="bullet"/>
      <w:lvlText w:val="o"/>
      <w:lvlJc w:val="left"/>
      <w:pPr>
        <w:ind w:left="5760" w:hanging="360"/>
      </w:pPr>
      <w:rPr>
        <w:rFonts w:ascii="Courier New" w:hAnsi="Courier New" w:hint="default"/>
      </w:rPr>
    </w:lvl>
    <w:lvl w:ilvl="8" w:tplc="3AB6BDEA">
      <w:start w:val="1"/>
      <w:numFmt w:val="bullet"/>
      <w:lvlText w:val=""/>
      <w:lvlJc w:val="left"/>
      <w:pPr>
        <w:ind w:left="6480" w:hanging="360"/>
      </w:pPr>
      <w:rPr>
        <w:rFonts w:ascii="Wingdings" w:hAnsi="Wingdings" w:hint="default"/>
      </w:rPr>
    </w:lvl>
  </w:abstractNum>
  <w:abstractNum w:abstractNumId="34" w15:restartNumberingAfterBreak="0">
    <w:nsid w:val="445000F6"/>
    <w:multiLevelType w:val="hybridMultilevel"/>
    <w:tmpl w:val="2B7EC5A0"/>
    <w:lvl w:ilvl="0" w:tplc="66B6DBEE">
      <w:start w:val="1"/>
      <w:numFmt w:val="decimal"/>
      <w:lvlText w:val="%1."/>
      <w:lvlJc w:val="left"/>
      <w:pPr>
        <w:ind w:left="480" w:hanging="480"/>
      </w:pPr>
    </w:lvl>
    <w:lvl w:ilvl="1" w:tplc="E9945070">
      <w:start w:val="1"/>
      <w:numFmt w:val="decimal"/>
      <w:lvlText w:val="%2."/>
      <w:lvlJc w:val="left"/>
      <w:pPr>
        <w:ind w:left="480" w:hanging="480"/>
      </w:pPr>
    </w:lvl>
    <w:lvl w:ilvl="2" w:tplc="7136855E">
      <w:start w:val="1"/>
      <w:numFmt w:val="lowerLetter"/>
      <w:lvlText w:val="%3."/>
      <w:lvlJc w:val="left"/>
      <w:pPr>
        <w:ind w:left="905" w:hanging="480"/>
      </w:pPr>
    </w:lvl>
    <w:lvl w:ilvl="3" w:tplc="EEE6A580">
      <w:start w:val="1"/>
      <w:numFmt w:val="decimal"/>
      <w:lvlText w:val="%4."/>
      <w:lvlJc w:val="left"/>
      <w:pPr>
        <w:ind w:left="2880" w:hanging="480"/>
      </w:pPr>
    </w:lvl>
    <w:lvl w:ilvl="4" w:tplc="CDA4C890">
      <w:start w:val="1"/>
      <w:numFmt w:val="decimal"/>
      <w:lvlText w:val="%5."/>
      <w:lvlJc w:val="left"/>
      <w:pPr>
        <w:ind w:left="3600" w:hanging="480"/>
      </w:pPr>
    </w:lvl>
    <w:lvl w:ilvl="5" w:tplc="F386DACA">
      <w:start w:val="1"/>
      <w:numFmt w:val="decimal"/>
      <w:lvlText w:val="%6."/>
      <w:lvlJc w:val="left"/>
      <w:pPr>
        <w:ind w:left="4320" w:hanging="480"/>
      </w:pPr>
    </w:lvl>
    <w:lvl w:ilvl="6" w:tplc="F434EF74">
      <w:start w:val="1"/>
      <w:numFmt w:val="decimal"/>
      <w:lvlText w:val="%7."/>
      <w:lvlJc w:val="left"/>
      <w:pPr>
        <w:ind w:left="5040" w:hanging="480"/>
      </w:pPr>
    </w:lvl>
    <w:lvl w:ilvl="7" w:tplc="EFD67486">
      <w:start w:val="1"/>
      <w:numFmt w:val="decimal"/>
      <w:lvlText w:val="%8."/>
      <w:lvlJc w:val="left"/>
      <w:pPr>
        <w:ind w:left="5760" w:hanging="480"/>
      </w:pPr>
    </w:lvl>
    <w:lvl w:ilvl="8" w:tplc="956256D4">
      <w:start w:val="1"/>
      <w:numFmt w:val="decimal"/>
      <w:lvlText w:val="%9."/>
      <w:lvlJc w:val="left"/>
      <w:pPr>
        <w:ind w:left="6480" w:hanging="480"/>
      </w:pPr>
    </w:lvl>
  </w:abstractNum>
  <w:abstractNum w:abstractNumId="35" w15:restartNumberingAfterBreak="0">
    <w:nsid w:val="44711435"/>
    <w:multiLevelType w:val="hybridMultilevel"/>
    <w:tmpl w:val="FFFFFFFF"/>
    <w:lvl w:ilvl="0" w:tplc="119E3C44">
      <w:start w:val="1"/>
      <w:numFmt w:val="bullet"/>
      <w:lvlText w:val="·"/>
      <w:lvlJc w:val="left"/>
      <w:pPr>
        <w:ind w:left="720" w:hanging="360"/>
      </w:pPr>
      <w:rPr>
        <w:rFonts w:ascii="Symbol" w:hAnsi="Symbol" w:hint="default"/>
      </w:rPr>
    </w:lvl>
    <w:lvl w:ilvl="1" w:tplc="5ECE68C0">
      <w:start w:val="1"/>
      <w:numFmt w:val="bullet"/>
      <w:lvlText w:val="o"/>
      <w:lvlJc w:val="left"/>
      <w:pPr>
        <w:ind w:left="1440" w:hanging="360"/>
      </w:pPr>
      <w:rPr>
        <w:rFonts w:ascii="Courier New" w:hAnsi="Courier New" w:hint="default"/>
      </w:rPr>
    </w:lvl>
    <w:lvl w:ilvl="2" w:tplc="2F60E240">
      <w:start w:val="1"/>
      <w:numFmt w:val="bullet"/>
      <w:lvlText w:val=""/>
      <w:lvlJc w:val="left"/>
      <w:pPr>
        <w:ind w:left="2160" w:hanging="360"/>
      </w:pPr>
      <w:rPr>
        <w:rFonts w:ascii="Wingdings" w:hAnsi="Wingdings" w:hint="default"/>
      </w:rPr>
    </w:lvl>
    <w:lvl w:ilvl="3" w:tplc="2BE20630">
      <w:start w:val="1"/>
      <w:numFmt w:val="bullet"/>
      <w:lvlText w:val=""/>
      <w:lvlJc w:val="left"/>
      <w:pPr>
        <w:ind w:left="2880" w:hanging="360"/>
      </w:pPr>
      <w:rPr>
        <w:rFonts w:ascii="Symbol" w:hAnsi="Symbol" w:hint="default"/>
      </w:rPr>
    </w:lvl>
    <w:lvl w:ilvl="4" w:tplc="B758471C">
      <w:start w:val="1"/>
      <w:numFmt w:val="bullet"/>
      <w:lvlText w:val="o"/>
      <w:lvlJc w:val="left"/>
      <w:pPr>
        <w:ind w:left="3600" w:hanging="360"/>
      </w:pPr>
      <w:rPr>
        <w:rFonts w:ascii="Courier New" w:hAnsi="Courier New" w:hint="default"/>
      </w:rPr>
    </w:lvl>
    <w:lvl w:ilvl="5" w:tplc="5E4886F2">
      <w:start w:val="1"/>
      <w:numFmt w:val="bullet"/>
      <w:lvlText w:val=""/>
      <w:lvlJc w:val="left"/>
      <w:pPr>
        <w:ind w:left="4320" w:hanging="360"/>
      </w:pPr>
      <w:rPr>
        <w:rFonts w:ascii="Wingdings" w:hAnsi="Wingdings" w:hint="default"/>
      </w:rPr>
    </w:lvl>
    <w:lvl w:ilvl="6" w:tplc="67F6C212">
      <w:start w:val="1"/>
      <w:numFmt w:val="bullet"/>
      <w:lvlText w:val=""/>
      <w:lvlJc w:val="left"/>
      <w:pPr>
        <w:ind w:left="5040" w:hanging="360"/>
      </w:pPr>
      <w:rPr>
        <w:rFonts w:ascii="Symbol" w:hAnsi="Symbol" w:hint="default"/>
      </w:rPr>
    </w:lvl>
    <w:lvl w:ilvl="7" w:tplc="DB1C566C">
      <w:start w:val="1"/>
      <w:numFmt w:val="bullet"/>
      <w:lvlText w:val="o"/>
      <w:lvlJc w:val="left"/>
      <w:pPr>
        <w:ind w:left="5760" w:hanging="360"/>
      </w:pPr>
      <w:rPr>
        <w:rFonts w:ascii="Courier New" w:hAnsi="Courier New" w:hint="default"/>
      </w:rPr>
    </w:lvl>
    <w:lvl w:ilvl="8" w:tplc="F99A50DE">
      <w:start w:val="1"/>
      <w:numFmt w:val="bullet"/>
      <w:lvlText w:val=""/>
      <w:lvlJc w:val="left"/>
      <w:pPr>
        <w:ind w:left="6480" w:hanging="360"/>
      </w:pPr>
      <w:rPr>
        <w:rFonts w:ascii="Wingdings" w:hAnsi="Wingdings" w:hint="default"/>
      </w:rPr>
    </w:lvl>
  </w:abstractNum>
  <w:abstractNum w:abstractNumId="36" w15:restartNumberingAfterBreak="0">
    <w:nsid w:val="464803E0"/>
    <w:multiLevelType w:val="hybridMultilevel"/>
    <w:tmpl w:val="FFFFFFFF"/>
    <w:lvl w:ilvl="0" w:tplc="191C8804">
      <w:start w:val="1"/>
      <w:numFmt w:val="bullet"/>
      <w:lvlText w:val="·"/>
      <w:lvlJc w:val="left"/>
      <w:pPr>
        <w:ind w:left="720" w:hanging="360"/>
      </w:pPr>
      <w:rPr>
        <w:rFonts w:ascii="Symbol" w:hAnsi="Symbol" w:hint="default"/>
      </w:rPr>
    </w:lvl>
    <w:lvl w:ilvl="1" w:tplc="74AEAFFE">
      <w:start w:val="1"/>
      <w:numFmt w:val="bullet"/>
      <w:lvlText w:val="o"/>
      <w:lvlJc w:val="left"/>
      <w:pPr>
        <w:ind w:left="1440" w:hanging="360"/>
      </w:pPr>
      <w:rPr>
        <w:rFonts w:ascii="Courier New" w:hAnsi="Courier New" w:hint="default"/>
      </w:rPr>
    </w:lvl>
    <w:lvl w:ilvl="2" w:tplc="20604DBC">
      <w:start w:val="1"/>
      <w:numFmt w:val="bullet"/>
      <w:lvlText w:val=""/>
      <w:lvlJc w:val="left"/>
      <w:pPr>
        <w:ind w:left="2160" w:hanging="360"/>
      </w:pPr>
      <w:rPr>
        <w:rFonts w:ascii="Wingdings" w:hAnsi="Wingdings" w:hint="default"/>
      </w:rPr>
    </w:lvl>
    <w:lvl w:ilvl="3" w:tplc="ABFA2868">
      <w:start w:val="1"/>
      <w:numFmt w:val="bullet"/>
      <w:lvlText w:val=""/>
      <w:lvlJc w:val="left"/>
      <w:pPr>
        <w:ind w:left="2880" w:hanging="360"/>
      </w:pPr>
      <w:rPr>
        <w:rFonts w:ascii="Symbol" w:hAnsi="Symbol" w:hint="default"/>
      </w:rPr>
    </w:lvl>
    <w:lvl w:ilvl="4" w:tplc="A98ABAA4">
      <w:start w:val="1"/>
      <w:numFmt w:val="bullet"/>
      <w:lvlText w:val="o"/>
      <w:lvlJc w:val="left"/>
      <w:pPr>
        <w:ind w:left="3600" w:hanging="360"/>
      </w:pPr>
      <w:rPr>
        <w:rFonts w:ascii="Courier New" w:hAnsi="Courier New" w:hint="default"/>
      </w:rPr>
    </w:lvl>
    <w:lvl w:ilvl="5" w:tplc="CEAC3A62">
      <w:start w:val="1"/>
      <w:numFmt w:val="bullet"/>
      <w:lvlText w:val=""/>
      <w:lvlJc w:val="left"/>
      <w:pPr>
        <w:ind w:left="4320" w:hanging="360"/>
      </w:pPr>
      <w:rPr>
        <w:rFonts w:ascii="Wingdings" w:hAnsi="Wingdings" w:hint="default"/>
      </w:rPr>
    </w:lvl>
    <w:lvl w:ilvl="6" w:tplc="12C47042">
      <w:start w:val="1"/>
      <w:numFmt w:val="bullet"/>
      <w:lvlText w:val=""/>
      <w:lvlJc w:val="left"/>
      <w:pPr>
        <w:ind w:left="5040" w:hanging="360"/>
      </w:pPr>
      <w:rPr>
        <w:rFonts w:ascii="Symbol" w:hAnsi="Symbol" w:hint="default"/>
      </w:rPr>
    </w:lvl>
    <w:lvl w:ilvl="7" w:tplc="FF5024F0">
      <w:start w:val="1"/>
      <w:numFmt w:val="bullet"/>
      <w:lvlText w:val="o"/>
      <w:lvlJc w:val="left"/>
      <w:pPr>
        <w:ind w:left="5760" w:hanging="360"/>
      </w:pPr>
      <w:rPr>
        <w:rFonts w:ascii="Courier New" w:hAnsi="Courier New" w:hint="default"/>
      </w:rPr>
    </w:lvl>
    <w:lvl w:ilvl="8" w:tplc="60A4E8C2">
      <w:start w:val="1"/>
      <w:numFmt w:val="bullet"/>
      <w:lvlText w:val=""/>
      <w:lvlJc w:val="left"/>
      <w:pPr>
        <w:ind w:left="6480" w:hanging="360"/>
      </w:pPr>
      <w:rPr>
        <w:rFonts w:ascii="Wingdings" w:hAnsi="Wingdings" w:hint="default"/>
      </w:rPr>
    </w:lvl>
  </w:abstractNum>
  <w:abstractNum w:abstractNumId="37" w15:restartNumberingAfterBreak="0">
    <w:nsid w:val="46F509B2"/>
    <w:multiLevelType w:val="hybridMultilevel"/>
    <w:tmpl w:val="FFFFFFFF"/>
    <w:lvl w:ilvl="0" w:tplc="89A4FBE4">
      <w:start w:val="3"/>
      <w:numFmt w:val="decimal"/>
      <w:lvlText w:val="%1."/>
      <w:lvlJc w:val="left"/>
      <w:pPr>
        <w:ind w:left="720" w:hanging="360"/>
      </w:pPr>
    </w:lvl>
    <w:lvl w:ilvl="1" w:tplc="ECBEDB3C">
      <w:start w:val="1"/>
      <w:numFmt w:val="lowerLetter"/>
      <w:lvlText w:val="%2."/>
      <w:lvlJc w:val="left"/>
      <w:pPr>
        <w:ind w:left="1440" w:hanging="360"/>
      </w:pPr>
    </w:lvl>
    <w:lvl w:ilvl="2" w:tplc="10E8D02C">
      <w:start w:val="1"/>
      <w:numFmt w:val="lowerRoman"/>
      <w:lvlText w:val="%3."/>
      <w:lvlJc w:val="right"/>
      <w:pPr>
        <w:ind w:left="2160" w:hanging="180"/>
      </w:pPr>
    </w:lvl>
    <w:lvl w:ilvl="3" w:tplc="B7D02050">
      <w:start w:val="1"/>
      <w:numFmt w:val="decimal"/>
      <w:lvlText w:val="%4."/>
      <w:lvlJc w:val="left"/>
      <w:pPr>
        <w:ind w:left="2880" w:hanging="360"/>
      </w:pPr>
    </w:lvl>
    <w:lvl w:ilvl="4" w:tplc="18F6FD46">
      <w:start w:val="1"/>
      <w:numFmt w:val="lowerLetter"/>
      <w:lvlText w:val="%5."/>
      <w:lvlJc w:val="left"/>
      <w:pPr>
        <w:ind w:left="3600" w:hanging="360"/>
      </w:pPr>
    </w:lvl>
    <w:lvl w:ilvl="5" w:tplc="EF04054C">
      <w:start w:val="1"/>
      <w:numFmt w:val="lowerRoman"/>
      <w:lvlText w:val="%6."/>
      <w:lvlJc w:val="right"/>
      <w:pPr>
        <w:ind w:left="4320" w:hanging="180"/>
      </w:pPr>
    </w:lvl>
    <w:lvl w:ilvl="6" w:tplc="A106E8CA">
      <w:start w:val="1"/>
      <w:numFmt w:val="decimal"/>
      <w:lvlText w:val="%7."/>
      <w:lvlJc w:val="left"/>
      <w:pPr>
        <w:ind w:left="5040" w:hanging="360"/>
      </w:pPr>
    </w:lvl>
    <w:lvl w:ilvl="7" w:tplc="46441C42">
      <w:start w:val="1"/>
      <w:numFmt w:val="lowerLetter"/>
      <w:lvlText w:val="%8."/>
      <w:lvlJc w:val="left"/>
      <w:pPr>
        <w:ind w:left="5760" w:hanging="360"/>
      </w:pPr>
    </w:lvl>
    <w:lvl w:ilvl="8" w:tplc="56DEF4BC">
      <w:start w:val="1"/>
      <w:numFmt w:val="lowerRoman"/>
      <w:lvlText w:val="%9."/>
      <w:lvlJc w:val="right"/>
      <w:pPr>
        <w:ind w:left="6480" w:hanging="180"/>
      </w:pPr>
    </w:lvl>
  </w:abstractNum>
  <w:abstractNum w:abstractNumId="38" w15:restartNumberingAfterBreak="0">
    <w:nsid w:val="49F6AFE5"/>
    <w:multiLevelType w:val="hybridMultilevel"/>
    <w:tmpl w:val="2F06877E"/>
    <w:lvl w:ilvl="0" w:tplc="427E3F3C">
      <w:start w:val="1"/>
      <w:numFmt w:val="decimal"/>
      <w:lvlText w:val="%1."/>
      <w:lvlJc w:val="left"/>
      <w:pPr>
        <w:ind w:left="720" w:hanging="360"/>
      </w:pPr>
    </w:lvl>
    <w:lvl w:ilvl="1" w:tplc="6BC8436C">
      <w:start w:val="1"/>
      <w:numFmt w:val="lowerLetter"/>
      <w:lvlText w:val="%2."/>
      <w:lvlJc w:val="left"/>
      <w:pPr>
        <w:ind w:left="1440" w:hanging="360"/>
      </w:pPr>
    </w:lvl>
    <w:lvl w:ilvl="2" w:tplc="F34C4B50">
      <w:start w:val="1"/>
      <w:numFmt w:val="lowerRoman"/>
      <w:lvlText w:val="%3."/>
      <w:lvlJc w:val="right"/>
      <w:pPr>
        <w:ind w:left="2160" w:hanging="180"/>
      </w:pPr>
    </w:lvl>
    <w:lvl w:ilvl="3" w:tplc="0809000F">
      <w:start w:val="1"/>
      <w:numFmt w:val="decimal"/>
      <w:lvlText w:val="%4."/>
      <w:lvlJc w:val="left"/>
      <w:pPr>
        <w:ind w:left="720" w:hanging="360"/>
      </w:pPr>
    </w:lvl>
    <w:lvl w:ilvl="4" w:tplc="B276E8BE">
      <w:start w:val="1"/>
      <w:numFmt w:val="lowerLetter"/>
      <w:lvlText w:val="%5."/>
      <w:lvlJc w:val="left"/>
      <w:pPr>
        <w:ind w:left="3600" w:hanging="360"/>
      </w:pPr>
    </w:lvl>
    <w:lvl w:ilvl="5" w:tplc="89340290">
      <w:start w:val="1"/>
      <w:numFmt w:val="lowerRoman"/>
      <w:lvlText w:val="%6."/>
      <w:lvlJc w:val="right"/>
      <w:pPr>
        <w:ind w:left="4320" w:hanging="180"/>
      </w:pPr>
    </w:lvl>
    <w:lvl w:ilvl="6" w:tplc="B1AE05C4">
      <w:start w:val="1"/>
      <w:numFmt w:val="decimal"/>
      <w:lvlText w:val="%7."/>
      <w:lvlJc w:val="left"/>
      <w:pPr>
        <w:ind w:left="5040" w:hanging="360"/>
      </w:pPr>
    </w:lvl>
    <w:lvl w:ilvl="7" w:tplc="A4BA193C">
      <w:start w:val="1"/>
      <w:numFmt w:val="lowerLetter"/>
      <w:lvlText w:val="%8."/>
      <w:lvlJc w:val="left"/>
      <w:pPr>
        <w:ind w:left="5760" w:hanging="360"/>
      </w:pPr>
    </w:lvl>
    <w:lvl w:ilvl="8" w:tplc="54744AA0">
      <w:start w:val="1"/>
      <w:numFmt w:val="lowerRoman"/>
      <w:lvlText w:val="%9."/>
      <w:lvlJc w:val="right"/>
      <w:pPr>
        <w:ind w:left="6480" w:hanging="180"/>
      </w:pPr>
    </w:lvl>
  </w:abstractNum>
  <w:abstractNum w:abstractNumId="39" w15:restartNumberingAfterBreak="0">
    <w:nsid w:val="4D7C5187"/>
    <w:multiLevelType w:val="multilevel"/>
    <w:tmpl w:val="14707834"/>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0" w15:restartNumberingAfterBreak="0">
    <w:nsid w:val="53CA2D4D"/>
    <w:multiLevelType w:val="multilevel"/>
    <w:tmpl w:val="2B7EC5A0"/>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1" w15:restartNumberingAfterBreak="0">
    <w:nsid w:val="54B439DD"/>
    <w:multiLevelType w:val="hybridMultilevel"/>
    <w:tmpl w:val="FFFFFFFF"/>
    <w:lvl w:ilvl="0" w:tplc="53C4EC30">
      <w:start w:val="1"/>
      <w:numFmt w:val="bullet"/>
      <w:lvlText w:val="·"/>
      <w:lvlJc w:val="left"/>
      <w:pPr>
        <w:ind w:left="720" w:hanging="360"/>
      </w:pPr>
      <w:rPr>
        <w:rFonts w:ascii="Symbol" w:hAnsi="Symbol" w:hint="default"/>
      </w:rPr>
    </w:lvl>
    <w:lvl w:ilvl="1" w:tplc="8556A6C2">
      <w:start w:val="1"/>
      <w:numFmt w:val="bullet"/>
      <w:lvlText w:val="o"/>
      <w:lvlJc w:val="left"/>
      <w:pPr>
        <w:ind w:left="1440" w:hanging="360"/>
      </w:pPr>
      <w:rPr>
        <w:rFonts w:ascii="Courier New" w:hAnsi="Courier New" w:hint="default"/>
      </w:rPr>
    </w:lvl>
    <w:lvl w:ilvl="2" w:tplc="D9507A74">
      <w:start w:val="1"/>
      <w:numFmt w:val="bullet"/>
      <w:lvlText w:val=""/>
      <w:lvlJc w:val="left"/>
      <w:pPr>
        <w:ind w:left="2160" w:hanging="360"/>
      </w:pPr>
      <w:rPr>
        <w:rFonts w:ascii="Wingdings" w:hAnsi="Wingdings" w:hint="default"/>
      </w:rPr>
    </w:lvl>
    <w:lvl w:ilvl="3" w:tplc="21148276">
      <w:start w:val="1"/>
      <w:numFmt w:val="bullet"/>
      <w:lvlText w:val=""/>
      <w:lvlJc w:val="left"/>
      <w:pPr>
        <w:ind w:left="2880" w:hanging="360"/>
      </w:pPr>
      <w:rPr>
        <w:rFonts w:ascii="Symbol" w:hAnsi="Symbol" w:hint="default"/>
      </w:rPr>
    </w:lvl>
    <w:lvl w:ilvl="4" w:tplc="5C56BB4C">
      <w:start w:val="1"/>
      <w:numFmt w:val="bullet"/>
      <w:lvlText w:val="o"/>
      <w:lvlJc w:val="left"/>
      <w:pPr>
        <w:ind w:left="3600" w:hanging="360"/>
      </w:pPr>
      <w:rPr>
        <w:rFonts w:ascii="Courier New" w:hAnsi="Courier New" w:hint="default"/>
      </w:rPr>
    </w:lvl>
    <w:lvl w:ilvl="5" w:tplc="E5381308">
      <w:start w:val="1"/>
      <w:numFmt w:val="bullet"/>
      <w:lvlText w:val=""/>
      <w:lvlJc w:val="left"/>
      <w:pPr>
        <w:ind w:left="4320" w:hanging="360"/>
      </w:pPr>
      <w:rPr>
        <w:rFonts w:ascii="Wingdings" w:hAnsi="Wingdings" w:hint="default"/>
      </w:rPr>
    </w:lvl>
    <w:lvl w:ilvl="6" w:tplc="88EC41D4">
      <w:start w:val="1"/>
      <w:numFmt w:val="bullet"/>
      <w:lvlText w:val=""/>
      <w:lvlJc w:val="left"/>
      <w:pPr>
        <w:ind w:left="5040" w:hanging="360"/>
      </w:pPr>
      <w:rPr>
        <w:rFonts w:ascii="Symbol" w:hAnsi="Symbol" w:hint="default"/>
      </w:rPr>
    </w:lvl>
    <w:lvl w:ilvl="7" w:tplc="F14A29C0">
      <w:start w:val="1"/>
      <w:numFmt w:val="bullet"/>
      <w:lvlText w:val="o"/>
      <w:lvlJc w:val="left"/>
      <w:pPr>
        <w:ind w:left="5760" w:hanging="360"/>
      </w:pPr>
      <w:rPr>
        <w:rFonts w:ascii="Courier New" w:hAnsi="Courier New" w:hint="default"/>
      </w:rPr>
    </w:lvl>
    <w:lvl w:ilvl="8" w:tplc="3202E65C">
      <w:start w:val="1"/>
      <w:numFmt w:val="bullet"/>
      <w:lvlText w:val=""/>
      <w:lvlJc w:val="left"/>
      <w:pPr>
        <w:ind w:left="6480" w:hanging="360"/>
      </w:pPr>
      <w:rPr>
        <w:rFonts w:ascii="Wingdings" w:hAnsi="Wingdings" w:hint="default"/>
      </w:rPr>
    </w:lvl>
  </w:abstractNum>
  <w:abstractNum w:abstractNumId="42" w15:restartNumberingAfterBreak="0">
    <w:nsid w:val="55CD575E"/>
    <w:multiLevelType w:val="hybridMultilevel"/>
    <w:tmpl w:val="18805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79A7B43"/>
    <w:multiLevelType w:val="hybridMultilevel"/>
    <w:tmpl w:val="3DC87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A8575A7"/>
    <w:multiLevelType w:val="multilevel"/>
    <w:tmpl w:val="A8123432"/>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AFD62C6"/>
    <w:multiLevelType w:val="multilevel"/>
    <w:tmpl w:val="2B7EC5A0"/>
    <w:styleLink w:val="CurrentList2"/>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6" w15:restartNumberingAfterBreak="0">
    <w:nsid w:val="5B99C419"/>
    <w:multiLevelType w:val="hybridMultilevel"/>
    <w:tmpl w:val="FFFFFFFF"/>
    <w:lvl w:ilvl="0" w:tplc="45D448BE">
      <w:start w:val="2"/>
      <w:numFmt w:val="decimal"/>
      <w:lvlText w:val="%1."/>
      <w:lvlJc w:val="left"/>
      <w:pPr>
        <w:ind w:left="720" w:hanging="360"/>
      </w:pPr>
    </w:lvl>
    <w:lvl w:ilvl="1" w:tplc="EEB2ADD6">
      <w:start w:val="1"/>
      <w:numFmt w:val="lowerLetter"/>
      <w:lvlText w:val="%2."/>
      <w:lvlJc w:val="left"/>
      <w:pPr>
        <w:ind w:left="1440" w:hanging="360"/>
      </w:pPr>
    </w:lvl>
    <w:lvl w:ilvl="2" w:tplc="5A18A448">
      <w:start w:val="1"/>
      <w:numFmt w:val="lowerRoman"/>
      <w:lvlText w:val="%3."/>
      <w:lvlJc w:val="right"/>
      <w:pPr>
        <w:ind w:left="2160" w:hanging="180"/>
      </w:pPr>
    </w:lvl>
    <w:lvl w:ilvl="3" w:tplc="CB983EC0">
      <w:start w:val="1"/>
      <w:numFmt w:val="decimal"/>
      <w:lvlText w:val="%4."/>
      <w:lvlJc w:val="left"/>
      <w:pPr>
        <w:ind w:left="2880" w:hanging="360"/>
      </w:pPr>
    </w:lvl>
    <w:lvl w:ilvl="4" w:tplc="DE3413D0">
      <w:start w:val="1"/>
      <w:numFmt w:val="lowerLetter"/>
      <w:lvlText w:val="%5."/>
      <w:lvlJc w:val="left"/>
      <w:pPr>
        <w:ind w:left="3600" w:hanging="360"/>
      </w:pPr>
    </w:lvl>
    <w:lvl w:ilvl="5" w:tplc="7C624CB4">
      <w:start w:val="1"/>
      <w:numFmt w:val="lowerRoman"/>
      <w:lvlText w:val="%6."/>
      <w:lvlJc w:val="right"/>
      <w:pPr>
        <w:ind w:left="4320" w:hanging="180"/>
      </w:pPr>
    </w:lvl>
    <w:lvl w:ilvl="6" w:tplc="F0101A4C">
      <w:start w:val="1"/>
      <w:numFmt w:val="decimal"/>
      <w:lvlText w:val="%7."/>
      <w:lvlJc w:val="left"/>
      <w:pPr>
        <w:ind w:left="5040" w:hanging="360"/>
      </w:pPr>
    </w:lvl>
    <w:lvl w:ilvl="7" w:tplc="1C3EE2B2">
      <w:start w:val="1"/>
      <w:numFmt w:val="lowerLetter"/>
      <w:lvlText w:val="%8."/>
      <w:lvlJc w:val="left"/>
      <w:pPr>
        <w:ind w:left="5760" w:hanging="360"/>
      </w:pPr>
    </w:lvl>
    <w:lvl w:ilvl="8" w:tplc="7E702166">
      <w:start w:val="1"/>
      <w:numFmt w:val="lowerRoman"/>
      <w:lvlText w:val="%9."/>
      <w:lvlJc w:val="right"/>
      <w:pPr>
        <w:ind w:left="6480" w:hanging="180"/>
      </w:pPr>
    </w:lvl>
  </w:abstractNum>
  <w:abstractNum w:abstractNumId="47" w15:restartNumberingAfterBreak="0">
    <w:nsid w:val="616B19C4"/>
    <w:multiLevelType w:val="multilevel"/>
    <w:tmpl w:val="45623E0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634E05D4"/>
    <w:multiLevelType w:val="hybridMultilevel"/>
    <w:tmpl w:val="65B67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55A0026"/>
    <w:multiLevelType w:val="multilevel"/>
    <w:tmpl w:val="BEF44822"/>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695D6005"/>
    <w:multiLevelType w:val="hybridMultilevel"/>
    <w:tmpl w:val="DB5A9B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97243DC"/>
    <w:multiLevelType w:val="hybridMultilevel"/>
    <w:tmpl w:val="FFFFFFFF"/>
    <w:lvl w:ilvl="0" w:tplc="CF707D86">
      <w:start w:val="1"/>
      <w:numFmt w:val="decimal"/>
      <w:lvlText w:val="%1."/>
      <w:lvlJc w:val="left"/>
      <w:pPr>
        <w:ind w:left="720" w:hanging="360"/>
      </w:pPr>
    </w:lvl>
    <w:lvl w:ilvl="1" w:tplc="F294CC90">
      <w:start w:val="1"/>
      <w:numFmt w:val="lowerLetter"/>
      <w:lvlText w:val="%2."/>
      <w:lvlJc w:val="left"/>
      <w:pPr>
        <w:ind w:left="1440" w:hanging="360"/>
      </w:pPr>
    </w:lvl>
    <w:lvl w:ilvl="2" w:tplc="39D61198">
      <w:start w:val="1"/>
      <w:numFmt w:val="lowerRoman"/>
      <w:lvlText w:val="%3."/>
      <w:lvlJc w:val="right"/>
      <w:pPr>
        <w:ind w:left="2160" w:hanging="180"/>
      </w:pPr>
    </w:lvl>
    <w:lvl w:ilvl="3" w:tplc="4E3A71D6">
      <w:start w:val="1"/>
      <w:numFmt w:val="decimal"/>
      <w:lvlText w:val="%4."/>
      <w:lvlJc w:val="left"/>
      <w:pPr>
        <w:ind w:left="2880" w:hanging="360"/>
      </w:pPr>
    </w:lvl>
    <w:lvl w:ilvl="4" w:tplc="A1D603DC">
      <w:start w:val="1"/>
      <w:numFmt w:val="lowerLetter"/>
      <w:lvlText w:val="%5."/>
      <w:lvlJc w:val="left"/>
      <w:pPr>
        <w:ind w:left="3600" w:hanging="360"/>
      </w:pPr>
    </w:lvl>
    <w:lvl w:ilvl="5" w:tplc="6C427AAC">
      <w:start w:val="1"/>
      <w:numFmt w:val="lowerRoman"/>
      <w:lvlText w:val="%6."/>
      <w:lvlJc w:val="right"/>
      <w:pPr>
        <w:ind w:left="4320" w:hanging="180"/>
      </w:pPr>
    </w:lvl>
    <w:lvl w:ilvl="6" w:tplc="7BF0024C">
      <w:start w:val="1"/>
      <w:numFmt w:val="decimal"/>
      <w:lvlText w:val="%7."/>
      <w:lvlJc w:val="left"/>
      <w:pPr>
        <w:ind w:left="5040" w:hanging="360"/>
      </w:pPr>
    </w:lvl>
    <w:lvl w:ilvl="7" w:tplc="78888162">
      <w:start w:val="1"/>
      <w:numFmt w:val="lowerLetter"/>
      <w:lvlText w:val="%8."/>
      <w:lvlJc w:val="left"/>
      <w:pPr>
        <w:ind w:left="5760" w:hanging="360"/>
      </w:pPr>
    </w:lvl>
    <w:lvl w:ilvl="8" w:tplc="11BA651E">
      <w:start w:val="1"/>
      <w:numFmt w:val="lowerRoman"/>
      <w:lvlText w:val="%9."/>
      <w:lvlJc w:val="right"/>
      <w:pPr>
        <w:ind w:left="6480" w:hanging="180"/>
      </w:pPr>
    </w:lvl>
  </w:abstractNum>
  <w:abstractNum w:abstractNumId="52" w15:restartNumberingAfterBreak="0">
    <w:nsid w:val="69ED005E"/>
    <w:multiLevelType w:val="multilevel"/>
    <w:tmpl w:val="AA340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B1DB83E"/>
    <w:multiLevelType w:val="hybridMultilevel"/>
    <w:tmpl w:val="FFFFFFFF"/>
    <w:lvl w:ilvl="0" w:tplc="BFC45224">
      <w:start w:val="1"/>
      <w:numFmt w:val="bullet"/>
      <w:lvlText w:val="·"/>
      <w:lvlJc w:val="left"/>
      <w:pPr>
        <w:ind w:left="720" w:hanging="360"/>
      </w:pPr>
      <w:rPr>
        <w:rFonts w:ascii="Symbol" w:hAnsi="Symbol" w:hint="default"/>
      </w:rPr>
    </w:lvl>
    <w:lvl w:ilvl="1" w:tplc="89783FAC">
      <w:start w:val="1"/>
      <w:numFmt w:val="bullet"/>
      <w:lvlText w:val="o"/>
      <w:lvlJc w:val="left"/>
      <w:pPr>
        <w:ind w:left="1440" w:hanging="360"/>
      </w:pPr>
      <w:rPr>
        <w:rFonts w:ascii="Courier New" w:hAnsi="Courier New" w:hint="default"/>
      </w:rPr>
    </w:lvl>
    <w:lvl w:ilvl="2" w:tplc="3D66FCF0">
      <w:start w:val="1"/>
      <w:numFmt w:val="bullet"/>
      <w:lvlText w:val=""/>
      <w:lvlJc w:val="left"/>
      <w:pPr>
        <w:ind w:left="2160" w:hanging="360"/>
      </w:pPr>
      <w:rPr>
        <w:rFonts w:ascii="Wingdings" w:hAnsi="Wingdings" w:hint="default"/>
      </w:rPr>
    </w:lvl>
    <w:lvl w:ilvl="3" w:tplc="15A4B06C">
      <w:start w:val="1"/>
      <w:numFmt w:val="bullet"/>
      <w:lvlText w:val=""/>
      <w:lvlJc w:val="left"/>
      <w:pPr>
        <w:ind w:left="2880" w:hanging="360"/>
      </w:pPr>
      <w:rPr>
        <w:rFonts w:ascii="Symbol" w:hAnsi="Symbol" w:hint="default"/>
      </w:rPr>
    </w:lvl>
    <w:lvl w:ilvl="4" w:tplc="A628E902">
      <w:start w:val="1"/>
      <w:numFmt w:val="bullet"/>
      <w:lvlText w:val="o"/>
      <w:lvlJc w:val="left"/>
      <w:pPr>
        <w:ind w:left="3600" w:hanging="360"/>
      </w:pPr>
      <w:rPr>
        <w:rFonts w:ascii="Courier New" w:hAnsi="Courier New" w:hint="default"/>
      </w:rPr>
    </w:lvl>
    <w:lvl w:ilvl="5" w:tplc="75907EEE">
      <w:start w:val="1"/>
      <w:numFmt w:val="bullet"/>
      <w:lvlText w:val=""/>
      <w:lvlJc w:val="left"/>
      <w:pPr>
        <w:ind w:left="4320" w:hanging="360"/>
      </w:pPr>
      <w:rPr>
        <w:rFonts w:ascii="Wingdings" w:hAnsi="Wingdings" w:hint="default"/>
      </w:rPr>
    </w:lvl>
    <w:lvl w:ilvl="6" w:tplc="DA62765E">
      <w:start w:val="1"/>
      <w:numFmt w:val="bullet"/>
      <w:lvlText w:val=""/>
      <w:lvlJc w:val="left"/>
      <w:pPr>
        <w:ind w:left="5040" w:hanging="360"/>
      </w:pPr>
      <w:rPr>
        <w:rFonts w:ascii="Symbol" w:hAnsi="Symbol" w:hint="default"/>
      </w:rPr>
    </w:lvl>
    <w:lvl w:ilvl="7" w:tplc="56DA43B4">
      <w:start w:val="1"/>
      <w:numFmt w:val="bullet"/>
      <w:lvlText w:val="o"/>
      <w:lvlJc w:val="left"/>
      <w:pPr>
        <w:ind w:left="5760" w:hanging="360"/>
      </w:pPr>
      <w:rPr>
        <w:rFonts w:ascii="Courier New" w:hAnsi="Courier New" w:hint="default"/>
      </w:rPr>
    </w:lvl>
    <w:lvl w:ilvl="8" w:tplc="A0508E24">
      <w:start w:val="1"/>
      <w:numFmt w:val="bullet"/>
      <w:lvlText w:val=""/>
      <w:lvlJc w:val="left"/>
      <w:pPr>
        <w:ind w:left="6480" w:hanging="360"/>
      </w:pPr>
      <w:rPr>
        <w:rFonts w:ascii="Wingdings" w:hAnsi="Wingdings" w:hint="default"/>
      </w:rPr>
    </w:lvl>
  </w:abstractNum>
  <w:abstractNum w:abstractNumId="54" w15:restartNumberingAfterBreak="0">
    <w:nsid w:val="6D3DF3CB"/>
    <w:multiLevelType w:val="hybridMultilevel"/>
    <w:tmpl w:val="FFFFFFFF"/>
    <w:lvl w:ilvl="0" w:tplc="77206C68">
      <w:start w:val="3"/>
      <w:numFmt w:val="decimal"/>
      <w:lvlText w:val="%1."/>
      <w:lvlJc w:val="left"/>
      <w:pPr>
        <w:ind w:left="720" w:hanging="360"/>
      </w:pPr>
    </w:lvl>
    <w:lvl w:ilvl="1" w:tplc="359E5158">
      <w:start w:val="1"/>
      <w:numFmt w:val="lowerLetter"/>
      <w:lvlText w:val="%2."/>
      <w:lvlJc w:val="left"/>
      <w:pPr>
        <w:ind w:left="1440" w:hanging="360"/>
      </w:pPr>
    </w:lvl>
    <w:lvl w:ilvl="2" w:tplc="1FFAFCEE">
      <w:start w:val="1"/>
      <w:numFmt w:val="lowerRoman"/>
      <w:lvlText w:val="%3."/>
      <w:lvlJc w:val="right"/>
      <w:pPr>
        <w:ind w:left="2160" w:hanging="180"/>
      </w:pPr>
    </w:lvl>
    <w:lvl w:ilvl="3" w:tplc="F29A85C6">
      <w:start w:val="1"/>
      <w:numFmt w:val="decimal"/>
      <w:lvlText w:val="%4."/>
      <w:lvlJc w:val="left"/>
      <w:pPr>
        <w:ind w:left="2880" w:hanging="360"/>
      </w:pPr>
    </w:lvl>
    <w:lvl w:ilvl="4" w:tplc="6C64A30A">
      <w:start w:val="1"/>
      <w:numFmt w:val="lowerLetter"/>
      <w:lvlText w:val="%5."/>
      <w:lvlJc w:val="left"/>
      <w:pPr>
        <w:ind w:left="3600" w:hanging="360"/>
      </w:pPr>
    </w:lvl>
    <w:lvl w:ilvl="5" w:tplc="20443E82">
      <w:start w:val="1"/>
      <w:numFmt w:val="lowerRoman"/>
      <w:lvlText w:val="%6."/>
      <w:lvlJc w:val="right"/>
      <w:pPr>
        <w:ind w:left="4320" w:hanging="180"/>
      </w:pPr>
    </w:lvl>
    <w:lvl w:ilvl="6" w:tplc="7FCC126A">
      <w:start w:val="1"/>
      <w:numFmt w:val="decimal"/>
      <w:lvlText w:val="%7."/>
      <w:lvlJc w:val="left"/>
      <w:pPr>
        <w:ind w:left="5040" w:hanging="360"/>
      </w:pPr>
    </w:lvl>
    <w:lvl w:ilvl="7" w:tplc="C12A11E4">
      <w:start w:val="1"/>
      <w:numFmt w:val="lowerLetter"/>
      <w:lvlText w:val="%8."/>
      <w:lvlJc w:val="left"/>
      <w:pPr>
        <w:ind w:left="5760" w:hanging="360"/>
      </w:pPr>
    </w:lvl>
    <w:lvl w:ilvl="8" w:tplc="AC525E80">
      <w:start w:val="1"/>
      <w:numFmt w:val="lowerRoman"/>
      <w:lvlText w:val="%9."/>
      <w:lvlJc w:val="right"/>
      <w:pPr>
        <w:ind w:left="6480" w:hanging="180"/>
      </w:pPr>
    </w:lvl>
  </w:abstractNum>
  <w:abstractNum w:abstractNumId="55" w15:restartNumberingAfterBreak="0">
    <w:nsid w:val="73981CB1"/>
    <w:multiLevelType w:val="hybridMultilevel"/>
    <w:tmpl w:val="FFFFFFFF"/>
    <w:lvl w:ilvl="0" w:tplc="4CE43B5A">
      <w:start w:val="1"/>
      <w:numFmt w:val="bullet"/>
      <w:lvlText w:val="·"/>
      <w:lvlJc w:val="left"/>
      <w:pPr>
        <w:ind w:left="720" w:hanging="360"/>
      </w:pPr>
      <w:rPr>
        <w:rFonts w:ascii="Symbol" w:hAnsi="Symbol" w:hint="default"/>
      </w:rPr>
    </w:lvl>
    <w:lvl w:ilvl="1" w:tplc="500C685E">
      <w:start w:val="1"/>
      <w:numFmt w:val="bullet"/>
      <w:lvlText w:val="o"/>
      <w:lvlJc w:val="left"/>
      <w:pPr>
        <w:ind w:left="1440" w:hanging="360"/>
      </w:pPr>
      <w:rPr>
        <w:rFonts w:ascii="Courier New" w:hAnsi="Courier New" w:hint="default"/>
      </w:rPr>
    </w:lvl>
    <w:lvl w:ilvl="2" w:tplc="471EA086">
      <w:start w:val="1"/>
      <w:numFmt w:val="bullet"/>
      <w:lvlText w:val=""/>
      <w:lvlJc w:val="left"/>
      <w:pPr>
        <w:ind w:left="2160" w:hanging="360"/>
      </w:pPr>
      <w:rPr>
        <w:rFonts w:ascii="Wingdings" w:hAnsi="Wingdings" w:hint="default"/>
      </w:rPr>
    </w:lvl>
    <w:lvl w:ilvl="3" w:tplc="E1BC8860">
      <w:start w:val="1"/>
      <w:numFmt w:val="bullet"/>
      <w:lvlText w:val=""/>
      <w:lvlJc w:val="left"/>
      <w:pPr>
        <w:ind w:left="2880" w:hanging="360"/>
      </w:pPr>
      <w:rPr>
        <w:rFonts w:ascii="Symbol" w:hAnsi="Symbol" w:hint="default"/>
      </w:rPr>
    </w:lvl>
    <w:lvl w:ilvl="4" w:tplc="30AA6066">
      <w:start w:val="1"/>
      <w:numFmt w:val="bullet"/>
      <w:lvlText w:val="o"/>
      <w:lvlJc w:val="left"/>
      <w:pPr>
        <w:ind w:left="3600" w:hanging="360"/>
      </w:pPr>
      <w:rPr>
        <w:rFonts w:ascii="Courier New" w:hAnsi="Courier New" w:hint="default"/>
      </w:rPr>
    </w:lvl>
    <w:lvl w:ilvl="5" w:tplc="93C09172">
      <w:start w:val="1"/>
      <w:numFmt w:val="bullet"/>
      <w:lvlText w:val=""/>
      <w:lvlJc w:val="left"/>
      <w:pPr>
        <w:ind w:left="4320" w:hanging="360"/>
      </w:pPr>
      <w:rPr>
        <w:rFonts w:ascii="Wingdings" w:hAnsi="Wingdings" w:hint="default"/>
      </w:rPr>
    </w:lvl>
    <w:lvl w:ilvl="6" w:tplc="3EA6C872">
      <w:start w:val="1"/>
      <w:numFmt w:val="bullet"/>
      <w:lvlText w:val=""/>
      <w:lvlJc w:val="left"/>
      <w:pPr>
        <w:ind w:left="5040" w:hanging="360"/>
      </w:pPr>
      <w:rPr>
        <w:rFonts w:ascii="Symbol" w:hAnsi="Symbol" w:hint="default"/>
      </w:rPr>
    </w:lvl>
    <w:lvl w:ilvl="7" w:tplc="35A8E29A">
      <w:start w:val="1"/>
      <w:numFmt w:val="bullet"/>
      <w:lvlText w:val="o"/>
      <w:lvlJc w:val="left"/>
      <w:pPr>
        <w:ind w:left="5760" w:hanging="360"/>
      </w:pPr>
      <w:rPr>
        <w:rFonts w:ascii="Courier New" w:hAnsi="Courier New" w:hint="default"/>
      </w:rPr>
    </w:lvl>
    <w:lvl w:ilvl="8" w:tplc="BEA8D3D6">
      <w:start w:val="1"/>
      <w:numFmt w:val="bullet"/>
      <w:lvlText w:val=""/>
      <w:lvlJc w:val="left"/>
      <w:pPr>
        <w:ind w:left="6480" w:hanging="360"/>
      </w:pPr>
      <w:rPr>
        <w:rFonts w:ascii="Wingdings" w:hAnsi="Wingdings" w:hint="default"/>
      </w:rPr>
    </w:lvl>
  </w:abstractNum>
  <w:abstractNum w:abstractNumId="56" w15:restartNumberingAfterBreak="0">
    <w:nsid w:val="748E48C8"/>
    <w:multiLevelType w:val="hybridMultilevel"/>
    <w:tmpl w:val="FFFFFFFF"/>
    <w:lvl w:ilvl="0" w:tplc="2BE67CC4">
      <w:start w:val="1"/>
      <w:numFmt w:val="bullet"/>
      <w:lvlText w:val="·"/>
      <w:lvlJc w:val="left"/>
      <w:pPr>
        <w:ind w:left="720" w:hanging="360"/>
      </w:pPr>
      <w:rPr>
        <w:rFonts w:ascii="Symbol" w:hAnsi="Symbol" w:hint="default"/>
      </w:rPr>
    </w:lvl>
    <w:lvl w:ilvl="1" w:tplc="0CFA2694">
      <w:start w:val="1"/>
      <w:numFmt w:val="bullet"/>
      <w:lvlText w:val="o"/>
      <w:lvlJc w:val="left"/>
      <w:pPr>
        <w:ind w:left="1440" w:hanging="360"/>
      </w:pPr>
      <w:rPr>
        <w:rFonts w:ascii="Courier New" w:hAnsi="Courier New" w:hint="default"/>
      </w:rPr>
    </w:lvl>
    <w:lvl w:ilvl="2" w:tplc="47365C30">
      <w:start w:val="1"/>
      <w:numFmt w:val="bullet"/>
      <w:lvlText w:val=""/>
      <w:lvlJc w:val="left"/>
      <w:pPr>
        <w:ind w:left="2160" w:hanging="360"/>
      </w:pPr>
      <w:rPr>
        <w:rFonts w:ascii="Wingdings" w:hAnsi="Wingdings" w:hint="default"/>
      </w:rPr>
    </w:lvl>
    <w:lvl w:ilvl="3" w:tplc="F4341C78">
      <w:start w:val="1"/>
      <w:numFmt w:val="bullet"/>
      <w:lvlText w:val=""/>
      <w:lvlJc w:val="left"/>
      <w:pPr>
        <w:ind w:left="2880" w:hanging="360"/>
      </w:pPr>
      <w:rPr>
        <w:rFonts w:ascii="Symbol" w:hAnsi="Symbol" w:hint="default"/>
      </w:rPr>
    </w:lvl>
    <w:lvl w:ilvl="4" w:tplc="AD60D5AC">
      <w:start w:val="1"/>
      <w:numFmt w:val="bullet"/>
      <w:lvlText w:val="o"/>
      <w:lvlJc w:val="left"/>
      <w:pPr>
        <w:ind w:left="3600" w:hanging="360"/>
      </w:pPr>
      <w:rPr>
        <w:rFonts w:ascii="Courier New" w:hAnsi="Courier New" w:hint="default"/>
      </w:rPr>
    </w:lvl>
    <w:lvl w:ilvl="5" w:tplc="A5FE921C">
      <w:start w:val="1"/>
      <w:numFmt w:val="bullet"/>
      <w:lvlText w:val=""/>
      <w:lvlJc w:val="left"/>
      <w:pPr>
        <w:ind w:left="4320" w:hanging="360"/>
      </w:pPr>
      <w:rPr>
        <w:rFonts w:ascii="Wingdings" w:hAnsi="Wingdings" w:hint="default"/>
      </w:rPr>
    </w:lvl>
    <w:lvl w:ilvl="6" w:tplc="AF721A22">
      <w:start w:val="1"/>
      <w:numFmt w:val="bullet"/>
      <w:lvlText w:val=""/>
      <w:lvlJc w:val="left"/>
      <w:pPr>
        <w:ind w:left="5040" w:hanging="360"/>
      </w:pPr>
      <w:rPr>
        <w:rFonts w:ascii="Symbol" w:hAnsi="Symbol" w:hint="default"/>
      </w:rPr>
    </w:lvl>
    <w:lvl w:ilvl="7" w:tplc="EEBC4B94">
      <w:start w:val="1"/>
      <w:numFmt w:val="bullet"/>
      <w:lvlText w:val="o"/>
      <w:lvlJc w:val="left"/>
      <w:pPr>
        <w:ind w:left="5760" w:hanging="360"/>
      </w:pPr>
      <w:rPr>
        <w:rFonts w:ascii="Courier New" w:hAnsi="Courier New" w:hint="default"/>
      </w:rPr>
    </w:lvl>
    <w:lvl w:ilvl="8" w:tplc="E41CB2E8">
      <w:start w:val="1"/>
      <w:numFmt w:val="bullet"/>
      <w:lvlText w:val=""/>
      <w:lvlJc w:val="left"/>
      <w:pPr>
        <w:ind w:left="6480" w:hanging="360"/>
      </w:pPr>
      <w:rPr>
        <w:rFonts w:ascii="Wingdings" w:hAnsi="Wingdings" w:hint="default"/>
      </w:rPr>
    </w:lvl>
  </w:abstractNum>
  <w:abstractNum w:abstractNumId="57" w15:restartNumberingAfterBreak="0">
    <w:nsid w:val="76F421D8"/>
    <w:multiLevelType w:val="hybridMultilevel"/>
    <w:tmpl w:val="512A0F40"/>
    <w:lvl w:ilvl="0" w:tplc="65C46CBA">
      <w:start w:val="1"/>
      <w:numFmt w:val="bullet"/>
      <w:lvlText w:val=""/>
      <w:lvlJc w:val="left"/>
      <w:pPr>
        <w:ind w:left="720" w:hanging="360"/>
      </w:pPr>
      <w:rPr>
        <w:rFonts w:ascii="Symbol" w:hAnsi="Symbol" w:hint="default"/>
      </w:rPr>
    </w:lvl>
    <w:lvl w:ilvl="1" w:tplc="79844FCE">
      <w:start w:val="1"/>
      <w:numFmt w:val="bullet"/>
      <w:lvlText w:val="o"/>
      <w:lvlJc w:val="left"/>
      <w:pPr>
        <w:ind w:left="1440" w:hanging="360"/>
      </w:pPr>
      <w:rPr>
        <w:rFonts w:ascii="Courier New" w:hAnsi="Courier New" w:hint="default"/>
      </w:rPr>
    </w:lvl>
    <w:lvl w:ilvl="2" w:tplc="0276E462">
      <w:start w:val="1"/>
      <w:numFmt w:val="bullet"/>
      <w:lvlText w:val=""/>
      <w:lvlJc w:val="left"/>
      <w:pPr>
        <w:ind w:left="2160" w:hanging="360"/>
      </w:pPr>
      <w:rPr>
        <w:rFonts w:ascii="Wingdings" w:hAnsi="Wingdings" w:hint="default"/>
      </w:rPr>
    </w:lvl>
    <w:lvl w:ilvl="3" w:tplc="22D6ADB0">
      <w:start w:val="1"/>
      <w:numFmt w:val="bullet"/>
      <w:lvlText w:val=""/>
      <w:lvlJc w:val="left"/>
      <w:pPr>
        <w:ind w:left="2880" w:hanging="360"/>
      </w:pPr>
      <w:rPr>
        <w:rFonts w:ascii="Symbol" w:hAnsi="Symbol" w:hint="default"/>
      </w:rPr>
    </w:lvl>
    <w:lvl w:ilvl="4" w:tplc="C900BFD4">
      <w:start w:val="1"/>
      <w:numFmt w:val="bullet"/>
      <w:lvlText w:val="o"/>
      <w:lvlJc w:val="left"/>
      <w:pPr>
        <w:ind w:left="3600" w:hanging="360"/>
      </w:pPr>
      <w:rPr>
        <w:rFonts w:ascii="Courier New" w:hAnsi="Courier New" w:hint="default"/>
      </w:rPr>
    </w:lvl>
    <w:lvl w:ilvl="5" w:tplc="B7909EE2">
      <w:start w:val="1"/>
      <w:numFmt w:val="bullet"/>
      <w:lvlText w:val=""/>
      <w:lvlJc w:val="left"/>
      <w:pPr>
        <w:ind w:left="4320" w:hanging="360"/>
      </w:pPr>
      <w:rPr>
        <w:rFonts w:ascii="Wingdings" w:hAnsi="Wingdings" w:hint="default"/>
      </w:rPr>
    </w:lvl>
    <w:lvl w:ilvl="6" w:tplc="B7F011D4">
      <w:start w:val="1"/>
      <w:numFmt w:val="bullet"/>
      <w:lvlText w:val=""/>
      <w:lvlJc w:val="left"/>
      <w:pPr>
        <w:ind w:left="5040" w:hanging="360"/>
      </w:pPr>
      <w:rPr>
        <w:rFonts w:ascii="Symbol" w:hAnsi="Symbol" w:hint="default"/>
      </w:rPr>
    </w:lvl>
    <w:lvl w:ilvl="7" w:tplc="3F087C14">
      <w:start w:val="1"/>
      <w:numFmt w:val="bullet"/>
      <w:lvlText w:val="o"/>
      <w:lvlJc w:val="left"/>
      <w:pPr>
        <w:ind w:left="5760" w:hanging="360"/>
      </w:pPr>
      <w:rPr>
        <w:rFonts w:ascii="Courier New" w:hAnsi="Courier New" w:hint="default"/>
      </w:rPr>
    </w:lvl>
    <w:lvl w:ilvl="8" w:tplc="7FAC658E">
      <w:start w:val="1"/>
      <w:numFmt w:val="bullet"/>
      <w:lvlText w:val=""/>
      <w:lvlJc w:val="left"/>
      <w:pPr>
        <w:ind w:left="6480" w:hanging="360"/>
      </w:pPr>
      <w:rPr>
        <w:rFonts w:ascii="Wingdings" w:hAnsi="Wingdings" w:hint="default"/>
      </w:rPr>
    </w:lvl>
  </w:abstractNum>
  <w:abstractNum w:abstractNumId="58" w15:restartNumberingAfterBreak="0">
    <w:nsid w:val="779FEE8A"/>
    <w:multiLevelType w:val="hybridMultilevel"/>
    <w:tmpl w:val="FFFFFFFF"/>
    <w:lvl w:ilvl="0" w:tplc="0BC4B066">
      <w:start w:val="1"/>
      <w:numFmt w:val="bullet"/>
      <w:lvlText w:val="·"/>
      <w:lvlJc w:val="left"/>
      <w:pPr>
        <w:ind w:left="720" w:hanging="360"/>
      </w:pPr>
      <w:rPr>
        <w:rFonts w:ascii="Symbol" w:hAnsi="Symbol" w:hint="default"/>
      </w:rPr>
    </w:lvl>
    <w:lvl w:ilvl="1" w:tplc="A6D013E8">
      <w:start w:val="1"/>
      <w:numFmt w:val="bullet"/>
      <w:lvlText w:val="o"/>
      <w:lvlJc w:val="left"/>
      <w:pPr>
        <w:ind w:left="1440" w:hanging="360"/>
      </w:pPr>
      <w:rPr>
        <w:rFonts w:ascii="Courier New" w:hAnsi="Courier New" w:hint="default"/>
      </w:rPr>
    </w:lvl>
    <w:lvl w:ilvl="2" w:tplc="EA5EC45E">
      <w:start w:val="1"/>
      <w:numFmt w:val="bullet"/>
      <w:lvlText w:val=""/>
      <w:lvlJc w:val="left"/>
      <w:pPr>
        <w:ind w:left="2160" w:hanging="360"/>
      </w:pPr>
      <w:rPr>
        <w:rFonts w:ascii="Wingdings" w:hAnsi="Wingdings" w:hint="default"/>
      </w:rPr>
    </w:lvl>
    <w:lvl w:ilvl="3" w:tplc="F800D226">
      <w:start w:val="1"/>
      <w:numFmt w:val="bullet"/>
      <w:lvlText w:val=""/>
      <w:lvlJc w:val="left"/>
      <w:pPr>
        <w:ind w:left="2880" w:hanging="360"/>
      </w:pPr>
      <w:rPr>
        <w:rFonts w:ascii="Symbol" w:hAnsi="Symbol" w:hint="default"/>
      </w:rPr>
    </w:lvl>
    <w:lvl w:ilvl="4" w:tplc="AB960778">
      <w:start w:val="1"/>
      <w:numFmt w:val="bullet"/>
      <w:lvlText w:val="o"/>
      <w:lvlJc w:val="left"/>
      <w:pPr>
        <w:ind w:left="3600" w:hanging="360"/>
      </w:pPr>
      <w:rPr>
        <w:rFonts w:ascii="Courier New" w:hAnsi="Courier New" w:hint="default"/>
      </w:rPr>
    </w:lvl>
    <w:lvl w:ilvl="5" w:tplc="E16C9C8C">
      <w:start w:val="1"/>
      <w:numFmt w:val="bullet"/>
      <w:lvlText w:val=""/>
      <w:lvlJc w:val="left"/>
      <w:pPr>
        <w:ind w:left="4320" w:hanging="360"/>
      </w:pPr>
      <w:rPr>
        <w:rFonts w:ascii="Wingdings" w:hAnsi="Wingdings" w:hint="default"/>
      </w:rPr>
    </w:lvl>
    <w:lvl w:ilvl="6" w:tplc="39C22FDE">
      <w:start w:val="1"/>
      <w:numFmt w:val="bullet"/>
      <w:lvlText w:val=""/>
      <w:lvlJc w:val="left"/>
      <w:pPr>
        <w:ind w:left="5040" w:hanging="360"/>
      </w:pPr>
      <w:rPr>
        <w:rFonts w:ascii="Symbol" w:hAnsi="Symbol" w:hint="default"/>
      </w:rPr>
    </w:lvl>
    <w:lvl w:ilvl="7" w:tplc="E2D6B59A">
      <w:start w:val="1"/>
      <w:numFmt w:val="bullet"/>
      <w:lvlText w:val="o"/>
      <w:lvlJc w:val="left"/>
      <w:pPr>
        <w:ind w:left="5760" w:hanging="360"/>
      </w:pPr>
      <w:rPr>
        <w:rFonts w:ascii="Courier New" w:hAnsi="Courier New" w:hint="default"/>
      </w:rPr>
    </w:lvl>
    <w:lvl w:ilvl="8" w:tplc="8AAC55E6">
      <w:start w:val="1"/>
      <w:numFmt w:val="bullet"/>
      <w:lvlText w:val=""/>
      <w:lvlJc w:val="left"/>
      <w:pPr>
        <w:ind w:left="6480" w:hanging="360"/>
      </w:pPr>
      <w:rPr>
        <w:rFonts w:ascii="Wingdings" w:hAnsi="Wingdings" w:hint="default"/>
      </w:rPr>
    </w:lvl>
  </w:abstractNum>
  <w:abstractNum w:abstractNumId="59" w15:restartNumberingAfterBreak="0">
    <w:nsid w:val="7A50D04B"/>
    <w:multiLevelType w:val="hybridMultilevel"/>
    <w:tmpl w:val="FFFFFFFF"/>
    <w:lvl w:ilvl="0" w:tplc="98989CAA">
      <w:start w:val="1"/>
      <w:numFmt w:val="bullet"/>
      <w:lvlText w:val="·"/>
      <w:lvlJc w:val="left"/>
      <w:pPr>
        <w:ind w:left="720" w:hanging="360"/>
      </w:pPr>
      <w:rPr>
        <w:rFonts w:ascii="Symbol" w:hAnsi="Symbol" w:hint="default"/>
      </w:rPr>
    </w:lvl>
    <w:lvl w:ilvl="1" w:tplc="C87AA918">
      <w:start w:val="1"/>
      <w:numFmt w:val="bullet"/>
      <w:lvlText w:val="o"/>
      <w:lvlJc w:val="left"/>
      <w:pPr>
        <w:ind w:left="1440" w:hanging="360"/>
      </w:pPr>
      <w:rPr>
        <w:rFonts w:ascii="Courier New" w:hAnsi="Courier New" w:hint="default"/>
      </w:rPr>
    </w:lvl>
    <w:lvl w:ilvl="2" w:tplc="7012E61A">
      <w:start w:val="1"/>
      <w:numFmt w:val="bullet"/>
      <w:lvlText w:val=""/>
      <w:lvlJc w:val="left"/>
      <w:pPr>
        <w:ind w:left="2160" w:hanging="360"/>
      </w:pPr>
      <w:rPr>
        <w:rFonts w:ascii="Wingdings" w:hAnsi="Wingdings" w:hint="default"/>
      </w:rPr>
    </w:lvl>
    <w:lvl w:ilvl="3" w:tplc="129AFADC">
      <w:start w:val="1"/>
      <w:numFmt w:val="bullet"/>
      <w:lvlText w:val=""/>
      <w:lvlJc w:val="left"/>
      <w:pPr>
        <w:ind w:left="2880" w:hanging="360"/>
      </w:pPr>
      <w:rPr>
        <w:rFonts w:ascii="Symbol" w:hAnsi="Symbol" w:hint="default"/>
      </w:rPr>
    </w:lvl>
    <w:lvl w:ilvl="4" w:tplc="6BE8FB3A">
      <w:start w:val="1"/>
      <w:numFmt w:val="bullet"/>
      <w:lvlText w:val="o"/>
      <w:lvlJc w:val="left"/>
      <w:pPr>
        <w:ind w:left="3600" w:hanging="360"/>
      </w:pPr>
      <w:rPr>
        <w:rFonts w:ascii="Courier New" w:hAnsi="Courier New" w:hint="default"/>
      </w:rPr>
    </w:lvl>
    <w:lvl w:ilvl="5" w:tplc="72D26668">
      <w:start w:val="1"/>
      <w:numFmt w:val="bullet"/>
      <w:lvlText w:val=""/>
      <w:lvlJc w:val="left"/>
      <w:pPr>
        <w:ind w:left="4320" w:hanging="360"/>
      </w:pPr>
      <w:rPr>
        <w:rFonts w:ascii="Wingdings" w:hAnsi="Wingdings" w:hint="default"/>
      </w:rPr>
    </w:lvl>
    <w:lvl w:ilvl="6" w:tplc="F8F2E84C">
      <w:start w:val="1"/>
      <w:numFmt w:val="bullet"/>
      <w:lvlText w:val=""/>
      <w:lvlJc w:val="left"/>
      <w:pPr>
        <w:ind w:left="5040" w:hanging="360"/>
      </w:pPr>
      <w:rPr>
        <w:rFonts w:ascii="Symbol" w:hAnsi="Symbol" w:hint="default"/>
      </w:rPr>
    </w:lvl>
    <w:lvl w:ilvl="7" w:tplc="6728C39A">
      <w:start w:val="1"/>
      <w:numFmt w:val="bullet"/>
      <w:lvlText w:val="o"/>
      <w:lvlJc w:val="left"/>
      <w:pPr>
        <w:ind w:left="5760" w:hanging="360"/>
      </w:pPr>
      <w:rPr>
        <w:rFonts w:ascii="Courier New" w:hAnsi="Courier New" w:hint="default"/>
      </w:rPr>
    </w:lvl>
    <w:lvl w:ilvl="8" w:tplc="86EC6EFE">
      <w:start w:val="1"/>
      <w:numFmt w:val="bullet"/>
      <w:lvlText w:val=""/>
      <w:lvlJc w:val="left"/>
      <w:pPr>
        <w:ind w:left="6480" w:hanging="360"/>
      </w:pPr>
      <w:rPr>
        <w:rFonts w:ascii="Wingdings" w:hAnsi="Wingdings" w:hint="default"/>
      </w:rPr>
    </w:lvl>
  </w:abstractNum>
  <w:abstractNum w:abstractNumId="60" w15:restartNumberingAfterBreak="0">
    <w:nsid w:val="7B832388"/>
    <w:multiLevelType w:val="multilevel"/>
    <w:tmpl w:val="2B7EC5A0"/>
    <w:styleLink w:val="CurrentList1"/>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1" w15:restartNumberingAfterBreak="0">
    <w:nsid w:val="7BA7DB24"/>
    <w:multiLevelType w:val="hybridMultilevel"/>
    <w:tmpl w:val="961E7A56"/>
    <w:lvl w:ilvl="0" w:tplc="A01CC0DA">
      <w:start w:val="1"/>
      <w:numFmt w:val="bullet"/>
      <w:lvlText w:val=""/>
      <w:lvlJc w:val="left"/>
      <w:pPr>
        <w:ind w:left="720" w:hanging="360"/>
      </w:pPr>
      <w:rPr>
        <w:rFonts w:ascii="Symbol" w:hAnsi="Symbol" w:hint="default"/>
      </w:rPr>
    </w:lvl>
    <w:lvl w:ilvl="1" w:tplc="11E4B7E2">
      <w:start w:val="1"/>
      <w:numFmt w:val="bullet"/>
      <w:lvlText w:val="o"/>
      <w:lvlJc w:val="left"/>
      <w:pPr>
        <w:ind w:left="1440" w:hanging="360"/>
      </w:pPr>
      <w:rPr>
        <w:rFonts w:ascii="Courier New" w:hAnsi="Courier New" w:hint="default"/>
      </w:rPr>
    </w:lvl>
    <w:lvl w:ilvl="2" w:tplc="D24A0126">
      <w:start w:val="1"/>
      <w:numFmt w:val="bullet"/>
      <w:lvlText w:val=""/>
      <w:lvlJc w:val="left"/>
      <w:pPr>
        <w:ind w:left="2160" w:hanging="360"/>
      </w:pPr>
      <w:rPr>
        <w:rFonts w:ascii="Wingdings" w:hAnsi="Wingdings" w:hint="default"/>
      </w:rPr>
    </w:lvl>
    <w:lvl w:ilvl="3" w:tplc="4CCC8B54">
      <w:start w:val="1"/>
      <w:numFmt w:val="bullet"/>
      <w:lvlText w:val=""/>
      <w:lvlJc w:val="left"/>
      <w:pPr>
        <w:ind w:left="2880" w:hanging="360"/>
      </w:pPr>
      <w:rPr>
        <w:rFonts w:ascii="Symbol" w:hAnsi="Symbol" w:hint="default"/>
      </w:rPr>
    </w:lvl>
    <w:lvl w:ilvl="4" w:tplc="A9CA2222">
      <w:start w:val="1"/>
      <w:numFmt w:val="bullet"/>
      <w:lvlText w:val="o"/>
      <w:lvlJc w:val="left"/>
      <w:pPr>
        <w:ind w:left="3600" w:hanging="360"/>
      </w:pPr>
      <w:rPr>
        <w:rFonts w:ascii="Courier New" w:hAnsi="Courier New" w:hint="default"/>
      </w:rPr>
    </w:lvl>
    <w:lvl w:ilvl="5" w:tplc="E5E89064">
      <w:start w:val="1"/>
      <w:numFmt w:val="bullet"/>
      <w:lvlText w:val=""/>
      <w:lvlJc w:val="left"/>
      <w:pPr>
        <w:ind w:left="4320" w:hanging="360"/>
      </w:pPr>
      <w:rPr>
        <w:rFonts w:ascii="Wingdings" w:hAnsi="Wingdings" w:hint="default"/>
      </w:rPr>
    </w:lvl>
    <w:lvl w:ilvl="6" w:tplc="EEB4FE60">
      <w:start w:val="1"/>
      <w:numFmt w:val="bullet"/>
      <w:lvlText w:val=""/>
      <w:lvlJc w:val="left"/>
      <w:pPr>
        <w:ind w:left="5040" w:hanging="360"/>
      </w:pPr>
      <w:rPr>
        <w:rFonts w:ascii="Symbol" w:hAnsi="Symbol" w:hint="default"/>
      </w:rPr>
    </w:lvl>
    <w:lvl w:ilvl="7" w:tplc="55724D18">
      <w:start w:val="1"/>
      <w:numFmt w:val="bullet"/>
      <w:lvlText w:val="o"/>
      <w:lvlJc w:val="left"/>
      <w:pPr>
        <w:ind w:left="5760" w:hanging="360"/>
      </w:pPr>
      <w:rPr>
        <w:rFonts w:ascii="Courier New" w:hAnsi="Courier New" w:hint="default"/>
      </w:rPr>
    </w:lvl>
    <w:lvl w:ilvl="8" w:tplc="0BE46DD2">
      <w:start w:val="1"/>
      <w:numFmt w:val="bullet"/>
      <w:lvlText w:val=""/>
      <w:lvlJc w:val="left"/>
      <w:pPr>
        <w:ind w:left="6480" w:hanging="360"/>
      </w:pPr>
      <w:rPr>
        <w:rFonts w:ascii="Wingdings" w:hAnsi="Wingdings" w:hint="default"/>
      </w:rPr>
    </w:lvl>
  </w:abstractNum>
  <w:abstractNum w:abstractNumId="62" w15:restartNumberingAfterBreak="0">
    <w:nsid w:val="7C7C7C8E"/>
    <w:multiLevelType w:val="hybridMultilevel"/>
    <w:tmpl w:val="A64C5446"/>
    <w:lvl w:ilvl="0" w:tplc="FDD0D5D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F61762B"/>
    <w:multiLevelType w:val="hybridMultilevel"/>
    <w:tmpl w:val="5B789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F8DBECC"/>
    <w:multiLevelType w:val="hybridMultilevel"/>
    <w:tmpl w:val="FFFFFFFF"/>
    <w:lvl w:ilvl="0" w:tplc="9E1AC3C0">
      <w:start w:val="5"/>
      <w:numFmt w:val="decimal"/>
      <w:lvlText w:val="%1."/>
      <w:lvlJc w:val="left"/>
      <w:pPr>
        <w:ind w:left="720" w:hanging="360"/>
      </w:pPr>
    </w:lvl>
    <w:lvl w:ilvl="1" w:tplc="12688D68">
      <w:start w:val="1"/>
      <w:numFmt w:val="lowerLetter"/>
      <w:lvlText w:val="%2."/>
      <w:lvlJc w:val="left"/>
      <w:pPr>
        <w:ind w:left="1440" w:hanging="360"/>
      </w:pPr>
    </w:lvl>
    <w:lvl w:ilvl="2" w:tplc="5C7C536A">
      <w:start w:val="1"/>
      <w:numFmt w:val="lowerRoman"/>
      <w:lvlText w:val="%3."/>
      <w:lvlJc w:val="right"/>
      <w:pPr>
        <w:ind w:left="2160" w:hanging="180"/>
      </w:pPr>
    </w:lvl>
    <w:lvl w:ilvl="3" w:tplc="8400542A">
      <w:start w:val="1"/>
      <w:numFmt w:val="decimal"/>
      <w:lvlText w:val="%4."/>
      <w:lvlJc w:val="left"/>
      <w:pPr>
        <w:ind w:left="2880" w:hanging="360"/>
      </w:pPr>
    </w:lvl>
    <w:lvl w:ilvl="4" w:tplc="2FD44978">
      <w:start w:val="1"/>
      <w:numFmt w:val="lowerLetter"/>
      <w:lvlText w:val="%5."/>
      <w:lvlJc w:val="left"/>
      <w:pPr>
        <w:ind w:left="3600" w:hanging="360"/>
      </w:pPr>
    </w:lvl>
    <w:lvl w:ilvl="5" w:tplc="F18AE66C">
      <w:start w:val="1"/>
      <w:numFmt w:val="lowerRoman"/>
      <w:lvlText w:val="%6."/>
      <w:lvlJc w:val="right"/>
      <w:pPr>
        <w:ind w:left="4320" w:hanging="180"/>
      </w:pPr>
    </w:lvl>
    <w:lvl w:ilvl="6" w:tplc="68B4178C">
      <w:start w:val="1"/>
      <w:numFmt w:val="decimal"/>
      <w:lvlText w:val="%7."/>
      <w:lvlJc w:val="left"/>
      <w:pPr>
        <w:ind w:left="5040" w:hanging="360"/>
      </w:pPr>
    </w:lvl>
    <w:lvl w:ilvl="7" w:tplc="C6986114">
      <w:start w:val="1"/>
      <w:numFmt w:val="lowerLetter"/>
      <w:lvlText w:val="%8."/>
      <w:lvlJc w:val="left"/>
      <w:pPr>
        <w:ind w:left="5760" w:hanging="360"/>
      </w:pPr>
    </w:lvl>
    <w:lvl w:ilvl="8" w:tplc="BE9C20BE">
      <w:start w:val="1"/>
      <w:numFmt w:val="lowerRoman"/>
      <w:lvlText w:val="%9."/>
      <w:lvlJc w:val="right"/>
      <w:pPr>
        <w:ind w:left="6480" w:hanging="180"/>
      </w:pPr>
    </w:lvl>
  </w:abstractNum>
  <w:num w:numId="1" w16cid:durableId="336349909">
    <w:abstractNumId w:val="38"/>
  </w:num>
  <w:num w:numId="2" w16cid:durableId="414861078">
    <w:abstractNumId w:val="0"/>
  </w:num>
  <w:num w:numId="3" w16cid:durableId="1554536641">
    <w:abstractNumId w:val="15"/>
  </w:num>
  <w:num w:numId="4" w16cid:durableId="922299968">
    <w:abstractNumId w:val="21"/>
  </w:num>
  <w:num w:numId="5" w16cid:durableId="110561315">
    <w:abstractNumId w:val="49"/>
  </w:num>
  <w:num w:numId="6" w16cid:durableId="1592465410">
    <w:abstractNumId w:val="3"/>
  </w:num>
  <w:num w:numId="7" w16cid:durableId="992443989">
    <w:abstractNumId w:val="28"/>
  </w:num>
  <w:num w:numId="8" w16cid:durableId="1755517927">
    <w:abstractNumId w:val="50"/>
  </w:num>
  <w:num w:numId="9" w16cid:durableId="1202327175">
    <w:abstractNumId w:val="43"/>
  </w:num>
  <w:num w:numId="10" w16cid:durableId="33816737">
    <w:abstractNumId w:val="42"/>
  </w:num>
  <w:num w:numId="11" w16cid:durableId="1569457128">
    <w:abstractNumId w:val="48"/>
  </w:num>
  <w:num w:numId="12" w16cid:durableId="254822610">
    <w:abstractNumId w:val="4"/>
  </w:num>
  <w:num w:numId="13" w16cid:durableId="1999264653">
    <w:abstractNumId w:val="63"/>
  </w:num>
  <w:num w:numId="14" w16cid:durableId="1905868251">
    <w:abstractNumId w:val="13"/>
  </w:num>
  <w:num w:numId="15" w16cid:durableId="1207596473">
    <w:abstractNumId w:val="61"/>
  </w:num>
  <w:num w:numId="16" w16cid:durableId="255333099">
    <w:abstractNumId w:val="18"/>
  </w:num>
  <w:num w:numId="17" w16cid:durableId="1924679370">
    <w:abstractNumId w:val="57"/>
  </w:num>
  <w:num w:numId="18" w16cid:durableId="67269607">
    <w:abstractNumId w:val="47"/>
  </w:num>
  <w:num w:numId="19" w16cid:durableId="644050798">
    <w:abstractNumId w:val="17"/>
  </w:num>
  <w:num w:numId="20" w16cid:durableId="609896600">
    <w:abstractNumId w:val="34"/>
  </w:num>
  <w:num w:numId="21" w16cid:durableId="783577274">
    <w:abstractNumId w:val="24"/>
  </w:num>
  <w:num w:numId="22" w16cid:durableId="1781339604">
    <w:abstractNumId w:val="62"/>
  </w:num>
  <w:num w:numId="23" w16cid:durableId="606887391">
    <w:abstractNumId w:val="23"/>
  </w:num>
  <w:num w:numId="24" w16cid:durableId="266886387">
    <w:abstractNumId w:val="8"/>
  </w:num>
  <w:num w:numId="25" w16cid:durableId="389547677">
    <w:abstractNumId w:val="44"/>
  </w:num>
  <w:num w:numId="26" w16cid:durableId="1725717821">
    <w:abstractNumId w:val="52"/>
  </w:num>
  <w:num w:numId="27" w16cid:durableId="998381505">
    <w:abstractNumId w:val="2"/>
  </w:num>
  <w:num w:numId="28" w16cid:durableId="697662395">
    <w:abstractNumId w:val="31"/>
  </w:num>
  <w:num w:numId="29" w16cid:durableId="1151367008">
    <w:abstractNumId w:val="26"/>
  </w:num>
  <w:num w:numId="30" w16cid:durableId="1210918481">
    <w:abstractNumId w:val="16"/>
  </w:num>
  <w:num w:numId="31" w16cid:durableId="1795639879">
    <w:abstractNumId w:val="39"/>
  </w:num>
  <w:num w:numId="32" w16cid:durableId="904031109">
    <w:abstractNumId w:val="14"/>
  </w:num>
  <w:num w:numId="33" w16cid:durableId="1577938554">
    <w:abstractNumId w:val="60"/>
  </w:num>
  <w:num w:numId="34" w16cid:durableId="199175458">
    <w:abstractNumId w:val="45"/>
  </w:num>
  <w:num w:numId="35" w16cid:durableId="423304255">
    <w:abstractNumId w:val="9"/>
  </w:num>
  <w:num w:numId="36" w16cid:durableId="1403454761">
    <w:abstractNumId w:val="25"/>
  </w:num>
  <w:num w:numId="37" w16cid:durableId="544563430">
    <w:abstractNumId w:val="40"/>
  </w:num>
  <w:num w:numId="38" w16cid:durableId="933048362">
    <w:abstractNumId w:val="19"/>
  </w:num>
  <w:num w:numId="39" w16cid:durableId="1950115891">
    <w:abstractNumId w:val="64"/>
  </w:num>
  <w:num w:numId="40" w16cid:durableId="1132482155">
    <w:abstractNumId w:val="7"/>
  </w:num>
  <w:num w:numId="41" w16cid:durableId="722410404">
    <w:abstractNumId w:val="37"/>
  </w:num>
  <w:num w:numId="42" w16cid:durableId="624192111">
    <w:abstractNumId w:val="46"/>
  </w:num>
  <w:num w:numId="43" w16cid:durableId="2142575668">
    <w:abstractNumId w:val="51"/>
  </w:num>
  <w:num w:numId="44" w16cid:durableId="1033728111">
    <w:abstractNumId w:val="32"/>
  </w:num>
  <w:num w:numId="45" w16cid:durableId="848956930">
    <w:abstractNumId w:val="58"/>
  </w:num>
  <w:num w:numId="46" w16cid:durableId="213153907">
    <w:abstractNumId w:val="1"/>
  </w:num>
  <w:num w:numId="47" w16cid:durableId="741178917">
    <w:abstractNumId w:val="53"/>
  </w:num>
  <w:num w:numId="48" w16cid:durableId="411973708">
    <w:abstractNumId w:val="5"/>
  </w:num>
  <w:num w:numId="49" w16cid:durableId="1889415308">
    <w:abstractNumId w:val="41"/>
  </w:num>
  <w:num w:numId="50" w16cid:durableId="726613328">
    <w:abstractNumId w:val="56"/>
  </w:num>
  <w:num w:numId="51" w16cid:durableId="1529181502">
    <w:abstractNumId w:val="33"/>
  </w:num>
  <w:num w:numId="52" w16cid:durableId="970286277">
    <w:abstractNumId w:val="6"/>
  </w:num>
  <w:num w:numId="53" w16cid:durableId="596865798">
    <w:abstractNumId w:val="22"/>
  </w:num>
  <w:num w:numId="54" w16cid:durableId="205141027">
    <w:abstractNumId w:val="27"/>
  </w:num>
  <w:num w:numId="55" w16cid:durableId="1629554637">
    <w:abstractNumId w:val="54"/>
  </w:num>
  <w:num w:numId="56" w16cid:durableId="2083596222">
    <w:abstractNumId w:val="10"/>
  </w:num>
  <w:num w:numId="57" w16cid:durableId="1678311715">
    <w:abstractNumId w:val="11"/>
  </w:num>
  <w:num w:numId="58" w16cid:durableId="1201279514">
    <w:abstractNumId w:val="35"/>
  </w:num>
  <w:num w:numId="59" w16cid:durableId="812215297">
    <w:abstractNumId w:val="36"/>
  </w:num>
  <w:num w:numId="60" w16cid:durableId="967707996">
    <w:abstractNumId w:val="59"/>
  </w:num>
  <w:num w:numId="61" w16cid:durableId="1098137175">
    <w:abstractNumId w:val="12"/>
  </w:num>
  <w:num w:numId="62" w16cid:durableId="1660694759">
    <w:abstractNumId w:val="55"/>
  </w:num>
  <w:num w:numId="63" w16cid:durableId="1074888028">
    <w:abstractNumId w:val="20"/>
  </w:num>
  <w:num w:numId="64" w16cid:durableId="395401372">
    <w:abstractNumId w:val="29"/>
  </w:num>
  <w:num w:numId="65" w16cid:durableId="446774991">
    <w:abstractNumId w:val="3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230"/>
    <w:rsid w:val="0000041E"/>
    <w:rsid w:val="0000078D"/>
    <w:rsid w:val="00000F89"/>
    <w:rsid w:val="0000110C"/>
    <w:rsid w:val="0000142C"/>
    <w:rsid w:val="000014A6"/>
    <w:rsid w:val="00001B07"/>
    <w:rsid w:val="000022EF"/>
    <w:rsid w:val="000046F8"/>
    <w:rsid w:val="00005456"/>
    <w:rsid w:val="00005A05"/>
    <w:rsid w:val="00005DFE"/>
    <w:rsid w:val="00005ED5"/>
    <w:rsid w:val="00005FA3"/>
    <w:rsid w:val="000068BD"/>
    <w:rsid w:val="00007256"/>
    <w:rsid w:val="00007D1B"/>
    <w:rsid w:val="000105A8"/>
    <w:rsid w:val="0001064A"/>
    <w:rsid w:val="00011003"/>
    <w:rsid w:val="000120A3"/>
    <w:rsid w:val="000122B2"/>
    <w:rsid w:val="0001241D"/>
    <w:rsid w:val="0001285F"/>
    <w:rsid w:val="000131D1"/>
    <w:rsid w:val="00014349"/>
    <w:rsid w:val="000148D6"/>
    <w:rsid w:val="00014975"/>
    <w:rsid w:val="0001526E"/>
    <w:rsid w:val="000152E8"/>
    <w:rsid w:val="00015EA4"/>
    <w:rsid w:val="00016265"/>
    <w:rsid w:val="00016C4A"/>
    <w:rsid w:val="00017783"/>
    <w:rsid w:val="00017DEB"/>
    <w:rsid w:val="0002011C"/>
    <w:rsid w:val="000204A4"/>
    <w:rsid w:val="00020666"/>
    <w:rsid w:val="000209DD"/>
    <w:rsid w:val="00020A77"/>
    <w:rsid w:val="00020C27"/>
    <w:rsid w:val="000218E8"/>
    <w:rsid w:val="00021BFA"/>
    <w:rsid w:val="00021F73"/>
    <w:rsid w:val="0002281E"/>
    <w:rsid w:val="00022A08"/>
    <w:rsid w:val="00022CB8"/>
    <w:rsid w:val="0002592E"/>
    <w:rsid w:val="00025986"/>
    <w:rsid w:val="00026C5D"/>
    <w:rsid w:val="00027A28"/>
    <w:rsid w:val="00027C69"/>
    <w:rsid w:val="00027CE8"/>
    <w:rsid w:val="00027DD9"/>
    <w:rsid w:val="0003087C"/>
    <w:rsid w:val="00031978"/>
    <w:rsid w:val="000319EE"/>
    <w:rsid w:val="00031DAB"/>
    <w:rsid w:val="00031EB4"/>
    <w:rsid w:val="00031F8A"/>
    <w:rsid w:val="0003216A"/>
    <w:rsid w:val="00032B2E"/>
    <w:rsid w:val="00032F20"/>
    <w:rsid w:val="00033424"/>
    <w:rsid w:val="0003399D"/>
    <w:rsid w:val="00033B36"/>
    <w:rsid w:val="00033C1E"/>
    <w:rsid w:val="00033D40"/>
    <w:rsid w:val="0003478F"/>
    <w:rsid w:val="00035690"/>
    <w:rsid w:val="00035815"/>
    <w:rsid w:val="00036DC8"/>
    <w:rsid w:val="00036E78"/>
    <w:rsid w:val="00040F39"/>
    <w:rsid w:val="00041BBD"/>
    <w:rsid w:val="0004221B"/>
    <w:rsid w:val="00042498"/>
    <w:rsid w:val="000424FD"/>
    <w:rsid w:val="000429DF"/>
    <w:rsid w:val="00042A3E"/>
    <w:rsid w:val="00043240"/>
    <w:rsid w:val="000432C3"/>
    <w:rsid w:val="00043626"/>
    <w:rsid w:val="00043D0B"/>
    <w:rsid w:val="00045275"/>
    <w:rsid w:val="000452DB"/>
    <w:rsid w:val="000455D6"/>
    <w:rsid w:val="000459BD"/>
    <w:rsid w:val="00045E8A"/>
    <w:rsid w:val="00045FBA"/>
    <w:rsid w:val="000462B5"/>
    <w:rsid w:val="000467F7"/>
    <w:rsid w:val="00046EAA"/>
    <w:rsid w:val="00046ED2"/>
    <w:rsid w:val="00047653"/>
    <w:rsid w:val="0005083F"/>
    <w:rsid w:val="00050C37"/>
    <w:rsid w:val="00050E9C"/>
    <w:rsid w:val="00050ECB"/>
    <w:rsid w:val="000510CE"/>
    <w:rsid w:val="000511A0"/>
    <w:rsid w:val="000514C3"/>
    <w:rsid w:val="000517A6"/>
    <w:rsid w:val="0005180A"/>
    <w:rsid w:val="000520BC"/>
    <w:rsid w:val="00052DC4"/>
    <w:rsid w:val="00053397"/>
    <w:rsid w:val="0005365F"/>
    <w:rsid w:val="000538BD"/>
    <w:rsid w:val="00053D90"/>
    <w:rsid w:val="000559A8"/>
    <w:rsid w:val="00056848"/>
    <w:rsid w:val="00056BEC"/>
    <w:rsid w:val="0005726D"/>
    <w:rsid w:val="00057297"/>
    <w:rsid w:val="00057573"/>
    <w:rsid w:val="00057B2D"/>
    <w:rsid w:val="00057B85"/>
    <w:rsid w:val="000600F3"/>
    <w:rsid w:val="00060B33"/>
    <w:rsid w:val="00060B71"/>
    <w:rsid w:val="000615A5"/>
    <w:rsid w:val="00061C46"/>
    <w:rsid w:val="00061CAE"/>
    <w:rsid w:val="00061E9D"/>
    <w:rsid w:val="000624A1"/>
    <w:rsid w:val="000624A4"/>
    <w:rsid w:val="000627D8"/>
    <w:rsid w:val="000631E9"/>
    <w:rsid w:val="00064460"/>
    <w:rsid w:val="0006452A"/>
    <w:rsid w:val="000646B5"/>
    <w:rsid w:val="000646DB"/>
    <w:rsid w:val="00064CC7"/>
    <w:rsid w:val="00065249"/>
    <w:rsid w:val="00065389"/>
    <w:rsid w:val="0006538C"/>
    <w:rsid w:val="000655CB"/>
    <w:rsid w:val="000659EE"/>
    <w:rsid w:val="00065FC2"/>
    <w:rsid w:val="0006632A"/>
    <w:rsid w:val="0006632F"/>
    <w:rsid w:val="00066B00"/>
    <w:rsid w:val="000670FA"/>
    <w:rsid w:val="0006725A"/>
    <w:rsid w:val="00067D2C"/>
    <w:rsid w:val="00067D7A"/>
    <w:rsid w:val="00067E5A"/>
    <w:rsid w:val="000704C7"/>
    <w:rsid w:val="00070523"/>
    <w:rsid w:val="00070E70"/>
    <w:rsid w:val="000714BC"/>
    <w:rsid w:val="00071FC3"/>
    <w:rsid w:val="00072178"/>
    <w:rsid w:val="00072866"/>
    <w:rsid w:val="0007324F"/>
    <w:rsid w:val="0007409E"/>
    <w:rsid w:val="00074615"/>
    <w:rsid w:val="000746A1"/>
    <w:rsid w:val="00074892"/>
    <w:rsid w:val="000751DF"/>
    <w:rsid w:val="0007595D"/>
    <w:rsid w:val="00075E96"/>
    <w:rsid w:val="0007655E"/>
    <w:rsid w:val="0007669C"/>
    <w:rsid w:val="00076725"/>
    <w:rsid w:val="00076E0D"/>
    <w:rsid w:val="00077092"/>
    <w:rsid w:val="0007710C"/>
    <w:rsid w:val="000776CB"/>
    <w:rsid w:val="00077EAF"/>
    <w:rsid w:val="000803D1"/>
    <w:rsid w:val="0008063C"/>
    <w:rsid w:val="000807F4"/>
    <w:rsid w:val="000809C3"/>
    <w:rsid w:val="00080A2C"/>
    <w:rsid w:val="00081634"/>
    <w:rsid w:val="00081B28"/>
    <w:rsid w:val="00081D24"/>
    <w:rsid w:val="00081DE6"/>
    <w:rsid w:val="000824B0"/>
    <w:rsid w:val="00082AAA"/>
    <w:rsid w:val="00082E84"/>
    <w:rsid w:val="0008459F"/>
    <w:rsid w:val="00084B28"/>
    <w:rsid w:val="0008511A"/>
    <w:rsid w:val="000852F2"/>
    <w:rsid w:val="000854BF"/>
    <w:rsid w:val="000855A5"/>
    <w:rsid w:val="00086A5B"/>
    <w:rsid w:val="00086E4C"/>
    <w:rsid w:val="0008739A"/>
    <w:rsid w:val="00087C55"/>
    <w:rsid w:val="00087F1C"/>
    <w:rsid w:val="000904A5"/>
    <w:rsid w:val="0009084A"/>
    <w:rsid w:val="00090EAE"/>
    <w:rsid w:val="00091AF1"/>
    <w:rsid w:val="00091F0D"/>
    <w:rsid w:val="000922DD"/>
    <w:rsid w:val="000929E9"/>
    <w:rsid w:val="00092D7F"/>
    <w:rsid w:val="00092E54"/>
    <w:rsid w:val="0009402B"/>
    <w:rsid w:val="0009433B"/>
    <w:rsid w:val="00094DA4"/>
    <w:rsid w:val="00095794"/>
    <w:rsid w:val="0009639D"/>
    <w:rsid w:val="000965B4"/>
    <w:rsid w:val="00096F09"/>
    <w:rsid w:val="00097091"/>
    <w:rsid w:val="000977BD"/>
    <w:rsid w:val="00097A36"/>
    <w:rsid w:val="000A0A8E"/>
    <w:rsid w:val="000A1D02"/>
    <w:rsid w:val="000A1EF1"/>
    <w:rsid w:val="000A27A5"/>
    <w:rsid w:val="000A343E"/>
    <w:rsid w:val="000A3457"/>
    <w:rsid w:val="000A3D69"/>
    <w:rsid w:val="000A3DB8"/>
    <w:rsid w:val="000A4564"/>
    <w:rsid w:val="000A494E"/>
    <w:rsid w:val="000A5012"/>
    <w:rsid w:val="000A53D7"/>
    <w:rsid w:val="000A541E"/>
    <w:rsid w:val="000A699F"/>
    <w:rsid w:val="000A6CFD"/>
    <w:rsid w:val="000A6EDF"/>
    <w:rsid w:val="000A7422"/>
    <w:rsid w:val="000A7854"/>
    <w:rsid w:val="000A7AA3"/>
    <w:rsid w:val="000A7FAE"/>
    <w:rsid w:val="000B08C2"/>
    <w:rsid w:val="000B0984"/>
    <w:rsid w:val="000B0A31"/>
    <w:rsid w:val="000B0C15"/>
    <w:rsid w:val="000B132D"/>
    <w:rsid w:val="000B1F05"/>
    <w:rsid w:val="000B2127"/>
    <w:rsid w:val="000B2D4B"/>
    <w:rsid w:val="000B321E"/>
    <w:rsid w:val="000B345E"/>
    <w:rsid w:val="000B3788"/>
    <w:rsid w:val="000B4C51"/>
    <w:rsid w:val="000B5242"/>
    <w:rsid w:val="000B54C6"/>
    <w:rsid w:val="000B5715"/>
    <w:rsid w:val="000B5881"/>
    <w:rsid w:val="000B6301"/>
    <w:rsid w:val="000B69B1"/>
    <w:rsid w:val="000B6DB6"/>
    <w:rsid w:val="000B7577"/>
    <w:rsid w:val="000B7F9F"/>
    <w:rsid w:val="000C0129"/>
    <w:rsid w:val="000C14C5"/>
    <w:rsid w:val="000C1746"/>
    <w:rsid w:val="000C1972"/>
    <w:rsid w:val="000C1A89"/>
    <w:rsid w:val="000C286E"/>
    <w:rsid w:val="000C2D0F"/>
    <w:rsid w:val="000C30D4"/>
    <w:rsid w:val="000C3646"/>
    <w:rsid w:val="000C3AC7"/>
    <w:rsid w:val="000C3BB6"/>
    <w:rsid w:val="000C4653"/>
    <w:rsid w:val="000C4C2B"/>
    <w:rsid w:val="000C4E4E"/>
    <w:rsid w:val="000C53E2"/>
    <w:rsid w:val="000C6876"/>
    <w:rsid w:val="000C6F2C"/>
    <w:rsid w:val="000C7261"/>
    <w:rsid w:val="000C7A8E"/>
    <w:rsid w:val="000C7E68"/>
    <w:rsid w:val="000D04D2"/>
    <w:rsid w:val="000D0A1E"/>
    <w:rsid w:val="000D10DB"/>
    <w:rsid w:val="000D1A19"/>
    <w:rsid w:val="000D1AC9"/>
    <w:rsid w:val="000D1FA0"/>
    <w:rsid w:val="000D20C3"/>
    <w:rsid w:val="000D29B9"/>
    <w:rsid w:val="000D2A1E"/>
    <w:rsid w:val="000D3258"/>
    <w:rsid w:val="000D3596"/>
    <w:rsid w:val="000D368B"/>
    <w:rsid w:val="000D3E95"/>
    <w:rsid w:val="000D414C"/>
    <w:rsid w:val="000D4610"/>
    <w:rsid w:val="000D4D29"/>
    <w:rsid w:val="000D4FE1"/>
    <w:rsid w:val="000D520B"/>
    <w:rsid w:val="000D5C57"/>
    <w:rsid w:val="000D60A1"/>
    <w:rsid w:val="000D6175"/>
    <w:rsid w:val="000D634F"/>
    <w:rsid w:val="000D64A9"/>
    <w:rsid w:val="000D6A44"/>
    <w:rsid w:val="000D6AF7"/>
    <w:rsid w:val="000D6B65"/>
    <w:rsid w:val="000D7601"/>
    <w:rsid w:val="000D76AC"/>
    <w:rsid w:val="000D7B4A"/>
    <w:rsid w:val="000E05DC"/>
    <w:rsid w:val="000E0648"/>
    <w:rsid w:val="000E086B"/>
    <w:rsid w:val="000E1473"/>
    <w:rsid w:val="000E1696"/>
    <w:rsid w:val="000E1A64"/>
    <w:rsid w:val="000E1A97"/>
    <w:rsid w:val="000E1AF5"/>
    <w:rsid w:val="000E1EA9"/>
    <w:rsid w:val="000E2108"/>
    <w:rsid w:val="000E25F2"/>
    <w:rsid w:val="000E2611"/>
    <w:rsid w:val="000E282A"/>
    <w:rsid w:val="000E2AFF"/>
    <w:rsid w:val="000E3186"/>
    <w:rsid w:val="000E3A05"/>
    <w:rsid w:val="000E3DBD"/>
    <w:rsid w:val="000E3F15"/>
    <w:rsid w:val="000E5EDA"/>
    <w:rsid w:val="000E5F69"/>
    <w:rsid w:val="000E6536"/>
    <w:rsid w:val="000E68DD"/>
    <w:rsid w:val="000E6A83"/>
    <w:rsid w:val="000E6E3A"/>
    <w:rsid w:val="000E7892"/>
    <w:rsid w:val="000E7953"/>
    <w:rsid w:val="000E7A9E"/>
    <w:rsid w:val="000F030C"/>
    <w:rsid w:val="000F043C"/>
    <w:rsid w:val="000F0E53"/>
    <w:rsid w:val="000F1433"/>
    <w:rsid w:val="000F17A3"/>
    <w:rsid w:val="000F24BE"/>
    <w:rsid w:val="000F256A"/>
    <w:rsid w:val="000F2DE3"/>
    <w:rsid w:val="000F314B"/>
    <w:rsid w:val="000F370B"/>
    <w:rsid w:val="000F38A2"/>
    <w:rsid w:val="000F439D"/>
    <w:rsid w:val="000F48AA"/>
    <w:rsid w:val="000F4BE4"/>
    <w:rsid w:val="000F50DF"/>
    <w:rsid w:val="000F5D39"/>
    <w:rsid w:val="000F64E5"/>
    <w:rsid w:val="000F68F1"/>
    <w:rsid w:val="000F6A11"/>
    <w:rsid w:val="000F6B1A"/>
    <w:rsid w:val="000F7ECB"/>
    <w:rsid w:val="000F7EFD"/>
    <w:rsid w:val="00100119"/>
    <w:rsid w:val="001015C0"/>
    <w:rsid w:val="00101650"/>
    <w:rsid w:val="00101673"/>
    <w:rsid w:val="00101E9B"/>
    <w:rsid w:val="0010268D"/>
    <w:rsid w:val="0010274C"/>
    <w:rsid w:val="0010286D"/>
    <w:rsid w:val="0010365E"/>
    <w:rsid w:val="00103F56"/>
    <w:rsid w:val="001040B2"/>
    <w:rsid w:val="00104431"/>
    <w:rsid w:val="00104543"/>
    <w:rsid w:val="00104983"/>
    <w:rsid w:val="0010512C"/>
    <w:rsid w:val="00105CE5"/>
    <w:rsid w:val="00105DBA"/>
    <w:rsid w:val="00105E1F"/>
    <w:rsid w:val="00105F87"/>
    <w:rsid w:val="00106319"/>
    <w:rsid w:val="001064D0"/>
    <w:rsid w:val="00106A04"/>
    <w:rsid w:val="00106CFB"/>
    <w:rsid w:val="00106DAB"/>
    <w:rsid w:val="00106FFC"/>
    <w:rsid w:val="00107827"/>
    <w:rsid w:val="00107840"/>
    <w:rsid w:val="001101AD"/>
    <w:rsid w:val="00110879"/>
    <w:rsid w:val="001110AB"/>
    <w:rsid w:val="00111215"/>
    <w:rsid w:val="00111236"/>
    <w:rsid w:val="00111F7B"/>
    <w:rsid w:val="001122B1"/>
    <w:rsid w:val="00112A60"/>
    <w:rsid w:val="00112F79"/>
    <w:rsid w:val="001130AB"/>
    <w:rsid w:val="001130CE"/>
    <w:rsid w:val="001135EA"/>
    <w:rsid w:val="00113AAE"/>
    <w:rsid w:val="00114310"/>
    <w:rsid w:val="00114C59"/>
    <w:rsid w:val="00114D03"/>
    <w:rsid w:val="00114FCC"/>
    <w:rsid w:val="0011590C"/>
    <w:rsid w:val="0011656D"/>
    <w:rsid w:val="00117283"/>
    <w:rsid w:val="00117372"/>
    <w:rsid w:val="001173C0"/>
    <w:rsid w:val="00117BFF"/>
    <w:rsid w:val="001204F1"/>
    <w:rsid w:val="0012076B"/>
    <w:rsid w:val="00120B7A"/>
    <w:rsid w:val="00121EA7"/>
    <w:rsid w:val="00122423"/>
    <w:rsid w:val="0012298D"/>
    <w:rsid w:val="00122E4C"/>
    <w:rsid w:val="00123180"/>
    <w:rsid w:val="00123203"/>
    <w:rsid w:val="00123350"/>
    <w:rsid w:val="00123EA9"/>
    <w:rsid w:val="001247CC"/>
    <w:rsid w:val="001248F9"/>
    <w:rsid w:val="00124D9F"/>
    <w:rsid w:val="00125033"/>
    <w:rsid w:val="001250CA"/>
    <w:rsid w:val="00125114"/>
    <w:rsid w:val="00126561"/>
    <w:rsid w:val="001272FA"/>
    <w:rsid w:val="00127407"/>
    <w:rsid w:val="0012775F"/>
    <w:rsid w:val="00127BEE"/>
    <w:rsid w:val="00127CB2"/>
    <w:rsid w:val="00127D87"/>
    <w:rsid w:val="00127DEC"/>
    <w:rsid w:val="0013133D"/>
    <w:rsid w:val="00131FBC"/>
    <w:rsid w:val="0013201F"/>
    <w:rsid w:val="001326F4"/>
    <w:rsid w:val="001328CE"/>
    <w:rsid w:val="001329F4"/>
    <w:rsid w:val="001331A2"/>
    <w:rsid w:val="00133240"/>
    <w:rsid w:val="001346A1"/>
    <w:rsid w:val="0013487B"/>
    <w:rsid w:val="00134905"/>
    <w:rsid w:val="0013493C"/>
    <w:rsid w:val="00134AEF"/>
    <w:rsid w:val="00134E3F"/>
    <w:rsid w:val="00136472"/>
    <w:rsid w:val="00136517"/>
    <w:rsid w:val="00137638"/>
    <w:rsid w:val="001378E0"/>
    <w:rsid w:val="00137D22"/>
    <w:rsid w:val="00137DA6"/>
    <w:rsid w:val="00137E2F"/>
    <w:rsid w:val="0014009A"/>
    <w:rsid w:val="001406F0"/>
    <w:rsid w:val="0014189E"/>
    <w:rsid w:val="001418A1"/>
    <w:rsid w:val="001419CA"/>
    <w:rsid w:val="00141BA4"/>
    <w:rsid w:val="00142E0F"/>
    <w:rsid w:val="00142FCA"/>
    <w:rsid w:val="00143123"/>
    <w:rsid w:val="00143A78"/>
    <w:rsid w:val="00143BC0"/>
    <w:rsid w:val="001447E0"/>
    <w:rsid w:val="0014499D"/>
    <w:rsid w:val="00145223"/>
    <w:rsid w:val="00145904"/>
    <w:rsid w:val="00146B06"/>
    <w:rsid w:val="00146BF9"/>
    <w:rsid w:val="00147004"/>
    <w:rsid w:val="001472A6"/>
    <w:rsid w:val="00147356"/>
    <w:rsid w:val="0014752A"/>
    <w:rsid w:val="00147936"/>
    <w:rsid w:val="00150A15"/>
    <w:rsid w:val="00150F88"/>
    <w:rsid w:val="00151637"/>
    <w:rsid w:val="00151887"/>
    <w:rsid w:val="00151DCA"/>
    <w:rsid w:val="00151F79"/>
    <w:rsid w:val="00152000"/>
    <w:rsid w:val="00152090"/>
    <w:rsid w:val="00152EDD"/>
    <w:rsid w:val="001531AD"/>
    <w:rsid w:val="001534B2"/>
    <w:rsid w:val="00153BBC"/>
    <w:rsid w:val="001540E5"/>
    <w:rsid w:val="001555D1"/>
    <w:rsid w:val="00155976"/>
    <w:rsid w:val="001564C1"/>
    <w:rsid w:val="001567DC"/>
    <w:rsid w:val="00156A13"/>
    <w:rsid w:val="00156F03"/>
    <w:rsid w:val="00157905"/>
    <w:rsid w:val="001601D3"/>
    <w:rsid w:val="00160255"/>
    <w:rsid w:val="00160BC0"/>
    <w:rsid w:val="00160DD7"/>
    <w:rsid w:val="0016149A"/>
    <w:rsid w:val="001617F7"/>
    <w:rsid w:val="00161A21"/>
    <w:rsid w:val="00161A4F"/>
    <w:rsid w:val="00161B9C"/>
    <w:rsid w:val="00162058"/>
    <w:rsid w:val="001623B1"/>
    <w:rsid w:val="0016271B"/>
    <w:rsid w:val="00162729"/>
    <w:rsid w:val="00162CD9"/>
    <w:rsid w:val="00162F8B"/>
    <w:rsid w:val="00162FA8"/>
    <w:rsid w:val="001633BC"/>
    <w:rsid w:val="00163D18"/>
    <w:rsid w:val="00163E2C"/>
    <w:rsid w:val="00163F9A"/>
    <w:rsid w:val="00164027"/>
    <w:rsid w:val="00164AED"/>
    <w:rsid w:val="00164D01"/>
    <w:rsid w:val="00164F1E"/>
    <w:rsid w:val="001653FC"/>
    <w:rsid w:val="00165434"/>
    <w:rsid w:val="00165B7E"/>
    <w:rsid w:val="00165FBA"/>
    <w:rsid w:val="001665C0"/>
    <w:rsid w:val="0016673F"/>
    <w:rsid w:val="00167096"/>
    <w:rsid w:val="00167F15"/>
    <w:rsid w:val="00170626"/>
    <w:rsid w:val="00170B20"/>
    <w:rsid w:val="00171400"/>
    <w:rsid w:val="0017154F"/>
    <w:rsid w:val="00172A04"/>
    <w:rsid w:val="00172AA1"/>
    <w:rsid w:val="001735E1"/>
    <w:rsid w:val="00173629"/>
    <w:rsid w:val="00173A42"/>
    <w:rsid w:val="00173EB1"/>
    <w:rsid w:val="0017435A"/>
    <w:rsid w:val="0017439C"/>
    <w:rsid w:val="001744E8"/>
    <w:rsid w:val="0017540D"/>
    <w:rsid w:val="00175F18"/>
    <w:rsid w:val="00175FA1"/>
    <w:rsid w:val="00176102"/>
    <w:rsid w:val="00176526"/>
    <w:rsid w:val="00176986"/>
    <w:rsid w:val="00176B5F"/>
    <w:rsid w:val="001776D7"/>
    <w:rsid w:val="0017791F"/>
    <w:rsid w:val="00177A77"/>
    <w:rsid w:val="001807B5"/>
    <w:rsid w:val="0018108C"/>
    <w:rsid w:val="00181ECE"/>
    <w:rsid w:val="00181FD1"/>
    <w:rsid w:val="001820B4"/>
    <w:rsid w:val="00182252"/>
    <w:rsid w:val="0018246F"/>
    <w:rsid w:val="0018252C"/>
    <w:rsid w:val="001825B3"/>
    <w:rsid w:val="00182E6C"/>
    <w:rsid w:val="001832F8"/>
    <w:rsid w:val="00183377"/>
    <w:rsid w:val="00183C06"/>
    <w:rsid w:val="00184208"/>
    <w:rsid w:val="00184354"/>
    <w:rsid w:val="00184362"/>
    <w:rsid w:val="0018466F"/>
    <w:rsid w:val="001849D9"/>
    <w:rsid w:val="0018530B"/>
    <w:rsid w:val="00185392"/>
    <w:rsid w:val="0018597C"/>
    <w:rsid w:val="00185DA1"/>
    <w:rsid w:val="00185DD6"/>
    <w:rsid w:val="0018600D"/>
    <w:rsid w:val="00186135"/>
    <w:rsid w:val="00187635"/>
    <w:rsid w:val="00187657"/>
    <w:rsid w:val="00187F5E"/>
    <w:rsid w:val="00190652"/>
    <w:rsid w:val="00190783"/>
    <w:rsid w:val="00190DD5"/>
    <w:rsid w:val="00190DD9"/>
    <w:rsid w:val="00191401"/>
    <w:rsid w:val="00191A40"/>
    <w:rsid w:val="00192984"/>
    <w:rsid w:val="00192B78"/>
    <w:rsid w:val="00192DDD"/>
    <w:rsid w:val="00192F8B"/>
    <w:rsid w:val="00193A2C"/>
    <w:rsid w:val="00193BF4"/>
    <w:rsid w:val="00193C83"/>
    <w:rsid w:val="00194239"/>
    <w:rsid w:val="0019474B"/>
    <w:rsid w:val="00194A17"/>
    <w:rsid w:val="001951FA"/>
    <w:rsid w:val="00195368"/>
    <w:rsid w:val="00195820"/>
    <w:rsid w:val="00195BCC"/>
    <w:rsid w:val="00196309"/>
    <w:rsid w:val="0019657F"/>
    <w:rsid w:val="001966A6"/>
    <w:rsid w:val="0019670A"/>
    <w:rsid w:val="00196A59"/>
    <w:rsid w:val="00196E7E"/>
    <w:rsid w:val="001972A7"/>
    <w:rsid w:val="001972F2"/>
    <w:rsid w:val="001A01C9"/>
    <w:rsid w:val="001A0571"/>
    <w:rsid w:val="001A07A8"/>
    <w:rsid w:val="001A0869"/>
    <w:rsid w:val="001A0939"/>
    <w:rsid w:val="001A14D1"/>
    <w:rsid w:val="001A16EC"/>
    <w:rsid w:val="001A1F20"/>
    <w:rsid w:val="001A2089"/>
    <w:rsid w:val="001A2E09"/>
    <w:rsid w:val="001A3CEC"/>
    <w:rsid w:val="001A3FDC"/>
    <w:rsid w:val="001A4270"/>
    <w:rsid w:val="001A4994"/>
    <w:rsid w:val="001A5E83"/>
    <w:rsid w:val="001A6B58"/>
    <w:rsid w:val="001A6D67"/>
    <w:rsid w:val="001A6FCE"/>
    <w:rsid w:val="001A7156"/>
    <w:rsid w:val="001A738C"/>
    <w:rsid w:val="001A7E19"/>
    <w:rsid w:val="001B03C6"/>
    <w:rsid w:val="001B0608"/>
    <w:rsid w:val="001B081E"/>
    <w:rsid w:val="001B0AA1"/>
    <w:rsid w:val="001B132E"/>
    <w:rsid w:val="001B13A2"/>
    <w:rsid w:val="001B180A"/>
    <w:rsid w:val="001B1952"/>
    <w:rsid w:val="001B1A2A"/>
    <w:rsid w:val="001B1BD0"/>
    <w:rsid w:val="001B1CBB"/>
    <w:rsid w:val="001B2889"/>
    <w:rsid w:val="001B33E1"/>
    <w:rsid w:val="001B3BD0"/>
    <w:rsid w:val="001B5B8F"/>
    <w:rsid w:val="001B5B98"/>
    <w:rsid w:val="001B6420"/>
    <w:rsid w:val="001B72D5"/>
    <w:rsid w:val="001B76FB"/>
    <w:rsid w:val="001B79CB"/>
    <w:rsid w:val="001B7F80"/>
    <w:rsid w:val="001B7FFB"/>
    <w:rsid w:val="001C0427"/>
    <w:rsid w:val="001C2BC4"/>
    <w:rsid w:val="001C2EF2"/>
    <w:rsid w:val="001C2F95"/>
    <w:rsid w:val="001C3E5C"/>
    <w:rsid w:val="001C48F2"/>
    <w:rsid w:val="001C4CAD"/>
    <w:rsid w:val="001C5257"/>
    <w:rsid w:val="001C5571"/>
    <w:rsid w:val="001C57F4"/>
    <w:rsid w:val="001C584B"/>
    <w:rsid w:val="001C58FD"/>
    <w:rsid w:val="001C5E1D"/>
    <w:rsid w:val="001C702A"/>
    <w:rsid w:val="001C7066"/>
    <w:rsid w:val="001C70DB"/>
    <w:rsid w:val="001C710E"/>
    <w:rsid w:val="001C7CFE"/>
    <w:rsid w:val="001C7DEA"/>
    <w:rsid w:val="001D0791"/>
    <w:rsid w:val="001D0A33"/>
    <w:rsid w:val="001D0C22"/>
    <w:rsid w:val="001D1D24"/>
    <w:rsid w:val="001D239D"/>
    <w:rsid w:val="001D2490"/>
    <w:rsid w:val="001D2EDE"/>
    <w:rsid w:val="001D53B3"/>
    <w:rsid w:val="001D586D"/>
    <w:rsid w:val="001D59F5"/>
    <w:rsid w:val="001D5C6A"/>
    <w:rsid w:val="001D5FC5"/>
    <w:rsid w:val="001D6192"/>
    <w:rsid w:val="001D6CA6"/>
    <w:rsid w:val="001D6E2F"/>
    <w:rsid w:val="001D6F42"/>
    <w:rsid w:val="001D6F50"/>
    <w:rsid w:val="001D6FED"/>
    <w:rsid w:val="001D7533"/>
    <w:rsid w:val="001D770E"/>
    <w:rsid w:val="001D7733"/>
    <w:rsid w:val="001D7B06"/>
    <w:rsid w:val="001D7D36"/>
    <w:rsid w:val="001E00D2"/>
    <w:rsid w:val="001E0D67"/>
    <w:rsid w:val="001E0F7C"/>
    <w:rsid w:val="001E1009"/>
    <w:rsid w:val="001E1154"/>
    <w:rsid w:val="001E12DF"/>
    <w:rsid w:val="001E187A"/>
    <w:rsid w:val="001E19F2"/>
    <w:rsid w:val="001E2C23"/>
    <w:rsid w:val="001E3267"/>
    <w:rsid w:val="001E3949"/>
    <w:rsid w:val="001E3F8F"/>
    <w:rsid w:val="001E42A3"/>
    <w:rsid w:val="001E4817"/>
    <w:rsid w:val="001E4EEE"/>
    <w:rsid w:val="001E51C8"/>
    <w:rsid w:val="001E52F4"/>
    <w:rsid w:val="001E544C"/>
    <w:rsid w:val="001E59C4"/>
    <w:rsid w:val="001E5B18"/>
    <w:rsid w:val="001E5E87"/>
    <w:rsid w:val="001E661E"/>
    <w:rsid w:val="001E678B"/>
    <w:rsid w:val="001E7A04"/>
    <w:rsid w:val="001E7FDC"/>
    <w:rsid w:val="001F04BB"/>
    <w:rsid w:val="001F07C0"/>
    <w:rsid w:val="001F0F5D"/>
    <w:rsid w:val="001F11B1"/>
    <w:rsid w:val="001F12FC"/>
    <w:rsid w:val="001F17E2"/>
    <w:rsid w:val="001F17F7"/>
    <w:rsid w:val="001F1D8F"/>
    <w:rsid w:val="001F2172"/>
    <w:rsid w:val="001F2F21"/>
    <w:rsid w:val="001F303B"/>
    <w:rsid w:val="001F3227"/>
    <w:rsid w:val="001F336E"/>
    <w:rsid w:val="001F3E35"/>
    <w:rsid w:val="001F4087"/>
    <w:rsid w:val="001F4247"/>
    <w:rsid w:val="001F50FF"/>
    <w:rsid w:val="001F5293"/>
    <w:rsid w:val="001F68D2"/>
    <w:rsid w:val="001F7154"/>
    <w:rsid w:val="001F71A1"/>
    <w:rsid w:val="001F73E0"/>
    <w:rsid w:val="001F76F5"/>
    <w:rsid w:val="001F7CEF"/>
    <w:rsid w:val="00200A03"/>
    <w:rsid w:val="00201223"/>
    <w:rsid w:val="00201336"/>
    <w:rsid w:val="00201984"/>
    <w:rsid w:val="00201BD5"/>
    <w:rsid w:val="00202E9F"/>
    <w:rsid w:val="00203BDD"/>
    <w:rsid w:val="00204954"/>
    <w:rsid w:val="00204F08"/>
    <w:rsid w:val="00204F28"/>
    <w:rsid w:val="002051E3"/>
    <w:rsid w:val="00205620"/>
    <w:rsid w:val="00205CA4"/>
    <w:rsid w:val="0020711E"/>
    <w:rsid w:val="0020715D"/>
    <w:rsid w:val="00207399"/>
    <w:rsid w:val="00207978"/>
    <w:rsid w:val="002079EB"/>
    <w:rsid w:val="00207C94"/>
    <w:rsid w:val="00210396"/>
    <w:rsid w:val="00210917"/>
    <w:rsid w:val="002111BC"/>
    <w:rsid w:val="0021127C"/>
    <w:rsid w:val="002129EC"/>
    <w:rsid w:val="00212EED"/>
    <w:rsid w:val="00212FDA"/>
    <w:rsid w:val="00213227"/>
    <w:rsid w:val="00213BEE"/>
    <w:rsid w:val="00213D36"/>
    <w:rsid w:val="00214B61"/>
    <w:rsid w:val="00215254"/>
    <w:rsid w:val="0021542C"/>
    <w:rsid w:val="00215466"/>
    <w:rsid w:val="00215728"/>
    <w:rsid w:val="00215B5E"/>
    <w:rsid w:val="00216141"/>
    <w:rsid w:val="002176C1"/>
    <w:rsid w:val="00217BB1"/>
    <w:rsid w:val="00217F89"/>
    <w:rsid w:val="0022014D"/>
    <w:rsid w:val="00220AA2"/>
    <w:rsid w:val="00220C2D"/>
    <w:rsid w:val="002216A5"/>
    <w:rsid w:val="0022175D"/>
    <w:rsid w:val="00221EFF"/>
    <w:rsid w:val="00221F85"/>
    <w:rsid w:val="002229DF"/>
    <w:rsid w:val="00222CB3"/>
    <w:rsid w:val="0022324A"/>
    <w:rsid w:val="00223AEA"/>
    <w:rsid w:val="00223FD6"/>
    <w:rsid w:val="0022405E"/>
    <w:rsid w:val="002244D9"/>
    <w:rsid w:val="00224C5F"/>
    <w:rsid w:val="00225227"/>
    <w:rsid w:val="0022573F"/>
    <w:rsid w:val="00225851"/>
    <w:rsid w:val="0022640B"/>
    <w:rsid w:val="0022696D"/>
    <w:rsid w:val="00226C17"/>
    <w:rsid w:val="0022778F"/>
    <w:rsid w:val="002277F0"/>
    <w:rsid w:val="00227900"/>
    <w:rsid w:val="00227AE2"/>
    <w:rsid w:val="00227D00"/>
    <w:rsid w:val="00230438"/>
    <w:rsid w:val="0023166B"/>
    <w:rsid w:val="00231DA3"/>
    <w:rsid w:val="00231E55"/>
    <w:rsid w:val="002322B2"/>
    <w:rsid w:val="002327A9"/>
    <w:rsid w:val="00232F40"/>
    <w:rsid w:val="0023305C"/>
    <w:rsid w:val="002333F6"/>
    <w:rsid w:val="00233BA1"/>
    <w:rsid w:val="00233D70"/>
    <w:rsid w:val="00233EFD"/>
    <w:rsid w:val="00234272"/>
    <w:rsid w:val="0023467A"/>
    <w:rsid w:val="00234EAB"/>
    <w:rsid w:val="00235389"/>
    <w:rsid w:val="00235BAA"/>
    <w:rsid w:val="00235F8B"/>
    <w:rsid w:val="00236392"/>
    <w:rsid w:val="00236DFF"/>
    <w:rsid w:val="00237344"/>
    <w:rsid w:val="0024006B"/>
    <w:rsid w:val="002404B2"/>
    <w:rsid w:val="00240859"/>
    <w:rsid w:val="00240A0C"/>
    <w:rsid w:val="002410B8"/>
    <w:rsid w:val="00241221"/>
    <w:rsid w:val="002417B7"/>
    <w:rsid w:val="00241A17"/>
    <w:rsid w:val="0024242F"/>
    <w:rsid w:val="00242613"/>
    <w:rsid w:val="0024272B"/>
    <w:rsid w:val="002428DE"/>
    <w:rsid w:val="00242A87"/>
    <w:rsid w:val="00242F75"/>
    <w:rsid w:val="0024361F"/>
    <w:rsid w:val="0024363E"/>
    <w:rsid w:val="002438C6"/>
    <w:rsid w:val="00243E6A"/>
    <w:rsid w:val="0024436A"/>
    <w:rsid w:val="00244538"/>
    <w:rsid w:val="00244E9F"/>
    <w:rsid w:val="00245361"/>
    <w:rsid w:val="00245505"/>
    <w:rsid w:val="00245643"/>
    <w:rsid w:val="00245CE8"/>
    <w:rsid w:val="0024614B"/>
    <w:rsid w:val="002464D0"/>
    <w:rsid w:val="00246B96"/>
    <w:rsid w:val="00246BAF"/>
    <w:rsid w:val="00247385"/>
    <w:rsid w:val="00247660"/>
    <w:rsid w:val="0024768A"/>
    <w:rsid w:val="00247692"/>
    <w:rsid w:val="00251658"/>
    <w:rsid w:val="00251833"/>
    <w:rsid w:val="00252177"/>
    <w:rsid w:val="002522CE"/>
    <w:rsid w:val="00252341"/>
    <w:rsid w:val="00252658"/>
    <w:rsid w:val="002526B5"/>
    <w:rsid w:val="00252B78"/>
    <w:rsid w:val="002531BF"/>
    <w:rsid w:val="00253487"/>
    <w:rsid w:val="00253E20"/>
    <w:rsid w:val="00254114"/>
    <w:rsid w:val="00254E6B"/>
    <w:rsid w:val="00255ADC"/>
    <w:rsid w:val="00255F06"/>
    <w:rsid w:val="00256113"/>
    <w:rsid w:val="0025612B"/>
    <w:rsid w:val="0025629C"/>
    <w:rsid w:val="0025630C"/>
    <w:rsid w:val="002564A9"/>
    <w:rsid w:val="00256513"/>
    <w:rsid w:val="0025663B"/>
    <w:rsid w:val="00256DC2"/>
    <w:rsid w:val="00257301"/>
    <w:rsid w:val="00260B3C"/>
    <w:rsid w:val="00260DC3"/>
    <w:rsid w:val="00261131"/>
    <w:rsid w:val="00261187"/>
    <w:rsid w:val="00261461"/>
    <w:rsid w:val="00261847"/>
    <w:rsid w:val="00261AB9"/>
    <w:rsid w:val="00262221"/>
    <w:rsid w:val="0026256A"/>
    <w:rsid w:val="00262A8E"/>
    <w:rsid w:val="00262C33"/>
    <w:rsid w:val="002630A9"/>
    <w:rsid w:val="0026322B"/>
    <w:rsid w:val="00264252"/>
    <w:rsid w:val="002644D4"/>
    <w:rsid w:val="002644FE"/>
    <w:rsid w:val="002645BF"/>
    <w:rsid w:val="00264789"/>
    <w:rsid w:val="00265177"/>
    <w:rsid w:val="002652EE"/>
    <w:rsid w:val="002653D8"/>
    <w:rsid w:val="0026585D"/>
    <w:rsid w:val="00266023"/>
    <w:rsid w:val="002675A2"/>
    <w:rsid w:val="00267A56"/>
    <w:rsid w:val="00267C12"/>
    <w:rsid w:val="00270170"/>
    <w:rsid w:val="00270878"/>
    <w:rsid w:val="00270C7A"/>
    <w:rsid w:val="00270D20"/>
    <w:rsid w:val="00270E29"/>
    <w:rsid w:val="00271146"/>
    <w:rsid w:val="002717E4"/>
    <w:rsid w:val="00271A55"/>
    <w:rsid w:val="00271F1E"/>
    <w:rsid w:val="002720EE"/>
    <w:rsid w:val="002726EE"/>
    <w:rsid w:val="002728D7"/>
    <w:rsid w:val="00272C07"/>
    <w:rsid w:val="00273035"/>
    <w:rsid w:val="002731D9"/>
    <w:rsid w:val="00273326"/>
    <w:rsid w:val="002739DB"/>
    <w:rsid w:val="00273B7F"/>
    <w:rsid w:val="00273D0F"/>
    <w:rsid w:val="00273E6C"/>
    <w:rsid w:val="00274023"/>
    <w:rsid w:val="002746C1"/>
    <w:rsid w:val="00274958"/>
    <w:rsid w:val="00274E04"/>
    <w:rsid w:val="0027506E"/>
    <w:rsid w:val="00275B26"/>
    <w:rsid w:val="00277611"/>
    <w:rsid w:val="00277FE3"/>
    <w:rsid w:val="002800AE"/>
    <w:rsid w:val="00280441"/>
    <w:rsid w:val="0028074C"/>
    <w:rsid w:val="002807C4"/>
    <w:rsid w:val="00280D3B"/>
    <w:rsid w:val="00280EF0"/>
    <w:rsid w:val="002810EE"/>
    <w:rsid w:val="0028190A"/>
    <w:rsid w:val="00282615"/>
    <w:rsid w:val="0028262B"/>
    <w:rsid w:val="002826E9"/>
    <w:rsid w:val="00282A84"/>
    <w:rsid w:val="00283322"/>
    <w:rsid w:val="002835F1"/>
    <w:rsid w:val="00283767"/>
    <w:rsid w:val="00284243"/>
    <w:rsid w:val="002845F1"/>
    <w:rsid w:val="00284CFA"/>
    <w:rsid w:val="00284D9E"/>
    <w:rsid w:val="00286236"/>
    <w:rsid w:val="0028732B"/>
    <w:rsid w:val="00287585"/>
    <w:rsid w:val="002877B0"/>
    <w:rsid w:val="00287A5B"/>
    <w:rsid w:val="002902D3"/>
    <w:rsid w:val="00290335"/>
    <w:rsid w:val="002909B7"/>
    <w:rsid w:val="00290B4B"/>
    <w:rsid w:val="00290D00"/>
    <w:rsid w:val="00291097"/>
    <w:rsid w:val="002916A0"/>
    <w:rsid w:val="00291810"/>
    <w:rsid w:val="002921A3"/>
    <w:rsid w:val="00293027"/>
    <w:rsid w:val="00293B29"/>
    <w:rsid w:val="00294000"/>
    <w:rsid w:val="002947F9"/>
    <w:rsid w:val="00294801"/>
    <w:rsid w:val="00294FB0"/>
    <w:rsid w:val="002953C5"/>
    <w:rsid w:val="00295469"/>
    <w:rsid w:val="00295559"/>
    <w:rsid w:val="00295D84"/>
    <w:rsid w:val="00296088"/>
    <w:rsid w:val="0029610D"/>
    <w:rsid w:val="00296AAD"/>
    <w:rsid w:val="00296B24"/>
    <w:rsid w:val="00296D64"/>
    <w:rsid w:val="002970BE"/>
    <w:rsid w:val="002A05EB"/>
    <w:rsid w:val="002A08EA"/>
    <w:rsid w:val="002A0B90"/>
    <w:rsid w:val="002A0F94"/>
    <w:rsid w:val="002A14E1"/>
    <w:rsid w:val="002A2C95"/>
    <w:rsid w:val="002A3863"/>
    <w:rsid w:val="002A3C0F"/>
    <w:rsid w:val="002A43B4"/>
    <w:rsid w:val="002A4470"/>
    <w:rsid w:val="002A47E9"/>
    <w:rsid w:val="002A5292"/>
    <w:rsid w:val="002A54F8"/>
    <w:rsid w:val="002A6648"/>
    <w:rsid w:val="002A6A29"/>
    <w:rsid w:val="002A6F64"/>
    <w:rsid w:val="002A7210"/>
    <w:rsid w:val="002A75C9"/>
    <w:rsid w:val="002A7655"/>
    <w:rsid w:val="002A7B6F"/>
    <w:rsid w:val="002B0B6E"/>
    <w:rsid w:val="002B1C6A"/>
    <w:rsid w:val="002B2A6A"/>
    <w:rsid w:val="002B2E19"/>
    <w:rsid w:val="002B3942"/>
    <w:rsid w:val="002B3CD3"/>
    <w:rsid w:val="002B3F44"/>
    <w:rsid w:val="002B429D"/>
    <w:rsid w:val="002B4CD6"/>
    <w:rsid w:val="002B5328"/>
    <w:rsid w:val="002B55F9"/>
    <w:rsid w:val="002B561B"/>
    <w:rsid w:val="002B5A3C"/>
    <w:rsid w:val="002B6272"/>
    <w:rsid w:val="002B660A"/>
    <w:rsid w:val="002B6838"/>
    <w:rsid w:val="002B6A02"/>
    <w:rsid w:val="002B6AF7"/>
    <w:rsid w:val="002B6F99"/>
    <w:rsid w:val="002B7B6F"/>
    <w:rsid w:val="002C0B82"/>
    <w:rsid w:val="002C0CAC"/>
    <w:rsid w:val="002C0DDC"/>
    <w:rsid w:val="002C12D3"/>
    <w:rsid w:val="002C1818"/>
    <w:rsid w:val="002C1E14"/>
    <w:rsid w:val="002C2680"/>
    <w:rsid w:val="002C28D5"/>
    <w:rsid w:val="002C2F69"/>
    <w:rsid w:val="002C2FEC"/>
    <w:rsid w:val="002C31F7"/>
    <w:rsid w:val="002C3646"/>
    <w:rsid w:val="002C3D1B"/>
    <w:rsid w:val="002C4274"/>
    <w:rsid w:val="002C44E8"/>
    <w:rsid w:val="002C466A"/>
    <w:rsid w:val="002C52F2"/>
    <w:rsid w:val="002C5A51"/>
    <w:rsid w:val="002C5D85"/>
    <w:rsid w:val="002C5FCD"/>
    <w:rsid w:val="002C6694"/>
    <w:rsid w:val="002C6A66"/>
    <w:rsid w:val="002C6D1C"/>
    <w:rsid w:val="002D0283"/>
    <w:rsid w:val="002D028F"/>
    <w:rsid w:val="002D0793"/>
    <w:rsid w:val="002D0FF6"/>
    <w:rsid w:val="002D1408"/>
    <w:rsid w:val="002D15E3"/>
    <w:rsid w:val="002D1D27"/>
    <w:rsid w:val="002D204C"/>
    <w:rsid w:val="002D2202"/>
    <w:rsid w:val="002D2A13"/>
    <w:rsid w:val="002D33AF"/>
    <w:rsid w:val="002D3430"/>
    <w:rsid w:val="002D3B65"/>
    <w:rsid w:val="002D499D"/>
    <w:rsid w:val="002D5538"/>
    <w:rsid w:val="002D5895"/>
    <w:rsid w:val="002D6390"/>
    <w:rsid w:val="002D64EF"/>
    <w:rsid w:val="002D661A"/>
    <w:rsid w:val="002D6D9F"/>
    <w:rsid w:val="002D6EC3"/>
    <w:rsid w:val="002D71D9"/>
    <w:rsid w:val="002D75AF"/>
    <w:rsid w:val="002D7942"/>
    <w:rsid w:val="002D7E73"/>
    <w:rsid w:val="002E07CF"/>
    <w:rsid w:val="002E0A07"/>
    <w:rsid w:val="002E0EA0"/>
    <w:rsid w:val="002E16BB"/>
    <w:rsid w:val="002E1B30"/>
    <w:rsid w:val="002E23EB"/>
    <w:rsid w:val="002E3093"/>
    <w:rsid w:val="002E3179"/>
    <w:rsid w:val="002E365A"/>
    <w:rsid w:val="002E4017"/>
    <w:rsid w:val="002E4170"/>
    <w:rsid w:val="002E4694"/>
    <w:rsid w:val="002E473A"/>
    <w:rsid w:val="002E4AF1"/>
    <w:rsid w:val="002E4F67"/>
    <w:rsid w:val="002E5475"/>
    <w:rsid w:val="002E54CF"/>
    <w:rsid w:val="002E5AC5"/>
    <w:rsid w:val="002E6230"/>
    <w:rsid w:val="002E678C"/>
    <w:rsid w:val="002E67F8"/>
    <w:rsid w:val="002E7749"/>
    <w:rsid w:val="002F022B"/>
    <w:rsid w:val="002F038F"/>
    <w:rsid w:val="002F0674"/>
    <w:rsid w:val="002F0696"/>
    <w:rsid w:val="002F0876"/>
    <w:rsid w:val="002F0B2D"/>
    <w:rsid w:val="002F1252"/>
    <w:rsid w:val="002F12A7"/>
    <w:rsid w:val="002F18DE"/>
    <w:rsid w:val="002F1BDF"/>
    <w:rsid w:val="002F278D"/>
    <w:rsid w:val="002F29D0"/>
    <w:rsid w:val="002F29F3"/>
    <w:rsid w:val="002F2D82"/>
    <w:rsid w:val="002F2EE9"/>
    <w:rsid w:val="002F3158"/>
    <w:rsid w:val="002F396F"/>
    <w:rsid w:val="002F3AB0"/>
    <w:rsid w:val="002F4057"/>
    <w:rsid w:val="002F434D"/>
    <w:rsid w:val="002F451A"/>
    <w:rsid w:val="002F49C0"/>
    <w:rsid w:val="002F4BE9"/>
    <w:rsid w:val="002F4C05"/>
    <w:rsid w:val="002F5B37"/>
    <w:rsid w:val="002F5C53"/>
    <w:rsid w:val="002F61E3"/>
    <w:rsid w:val="003000D6"/>
    <w:rsid w:val="0030016F"/>
    <w:rsid w:val="0030077F"/>
    <w:rsid w:val="00300FE5"/>
    <w:rsid w:val="00301473"/>
    <w:rsid w:val="00301798"/>
    <w:rsid w:val="00301CD4"/>
    <w:rsid w:val="00302129"/>
    <w:rsid w:val="003021EC"/>
    <w:rsid w:val="00302371"/>
    <w:rsid w:val="0030268A"/>
    <w:rsid w:val="00302EDD"/>
    <w:rsid w:val="0030310A"/>
    <w:rsid w:val="00303EEF"/>
    <w:rsid w:val="00303F04"/>
    <w:rsid w:val="00303FA2"/>
    <w:rsid w:val="003040B1"/>
    <w:rsid w:val="0030413A"/>
    <w:rsid w:val="00304525"/>
    <w:rsid w:val="00304AA3"/>
    <w:rsid w:val="00304FFF"/>
    <w:rsid w:val="00305857"/>
    <w:rsid w:val="00305D48"/>
    <w:rsid w:val="00306459"/>
    <w:rsid w:val="003072A9"/>
    <w:rsid w:val="003078B6"/>
    <w:rsid w:val="003107F3"/>
    <w:rsid w:val="00310FAD"/>
    <w:rsid w:val="00311322"/>
    <w:rsid w:val="0031199F"/>
    <w:rsid w:val="00311B45"/>
    <w:rsid w:val="00311CC6"/>
    <w:rsid w:val="00311D99"/>
    <w:rsid w:val="00312FCA"/>
    <w:rsid w:val="00313189"/>
    <w:rsid w:val="00313547"/>
    <w:rsid w:val="0031375C"/>
    <w:rsid w:val="003140D8"/>
    <w:rsid w:val="003144B0"/>
    <w:rsid w:val="00314864"/>
    <w:rsid w:val="00315228"/>
    <w:rsid w:val="00315797"/>
    <w:rsid w:val="003158E0"/>
    <w:rsid w:val="00315AA7"/>
    <w:rsid w:val="00315BD7"/>
    <w:rsid w:val="0031660E"/>
    <w:rsid w:val="003166D7"/>
    <w:rsid w:val="00316DC7"/>
    <w:rsid w:val="00316F08"/>
    <w:rsid w:val="003170C4"/>
    <w:rsid w:val="00317279"/>
    <w:rsid w:val="00317CB8"/>
    <w:rsid w:val="0032007C"/>
    <w:rsid w:val="0032071A"/>
    <w:rsid w:val="00321066"/>
    <w:rsid w:val="0032140F"/>
    <w:rsid w:val="003216C9"/>
    <w:rsid w:val="00322ABE"/>
    <w:rsid w:val="00323391"/>
    <w:rsid w:val="0032371E"/>
    <w:rsid w:val="003237D9"/>
    <w:rsid w:val="003238AF"/>
    <w:rsid w:val="00323AE5"/>
    <w:rsid w:val="00323C40"/>
    <w:rsid w:val="0032474A"/>
    <w:rsid w:val="003249DC"/>
    <w:rsid w:val="00324D85"/>
    <w:rsid w:val="003252E1"/>
    <w:rsid w:val="0032573C"/>
    <w:rsid w:val="003258C0"/>
    <w:rsid w:val="00325957"/>
    <w:rsid w:val="0032644D"/>
    <w:rsid w:val="003266A7"/>
    <w:rsid w:val="003266D8"/>
    <w:rsid w:val="0032709B"/>
    <w:rsid w:val="00327A72"/>
    <w:rsid w:val="00327CB9"/>
    <w:rsid w:val="00327CE5"/>
    <w:rsid w:val="00330071"/>
    <w:rsid w:val="00330100"/>
    <w:rsid w:val="00330990"/>
    <w:rsid w:val="003312AC"/>
    <w:rsid w:val="00331877"/>
    <w:rsid w:val="00331C28"/>
    <w:rsid w:val="00331C87"/>
    <w:rsid w:val="00332706"/>
    <w:rsid w:val="003328F8"/>
    <w:rsid w:val="0033299B"/>
    <w:rsid w:val="00332C0E"/>
    <w:rsid w:val="00332E81"/>
    <w:rsid w:val="00333295"/>
    <w:rsid w:val="00333D15"/>
    <w:rsid w:val="00334058"/>
    <w:rsid w:val="003342A4"/>
    <w:rsid w:val="00334A24"/>
    <w:rsid w:val="00335931"/>
    <w:rsid w:val="00335AA3"/>
    <w:rsid w:val="00335E9F"/>
    <w:rsid w:val="00335EC3"/>
    <w:rsid w:val="00337072"/>
    <w:rsid w:val="003370E3"/>
    <w:rsid w:val="003377D2"/>
    <w:rsid w:val="003411C0"/>
    <w:rsid w:val="003418EF"/>
    <w:rsid w:val="00341C09"/>
    <w:rsid w:val="00341D4F"/>
    <w:rsid w:val="0034367D"/>
    <w:rsid w:val="00343863"/>
    <w:rsid w:val="003448F9"/>
    <w:rsid w:val="00345143"/>
    <w:rsid w:val="0034515F"/>
    <w:rsid w:val="00345AC2"/>
    <w:rsid w:val="00346FA9"/>
    <w:rsid w:val="00346FAA"/>
    <w:rsid w:val="0034717C"/>
    <w:rsid w:val="00347E62"/>
    <w:rsid w:val="00347F9C"/>
    <w:rsid w:val="0035039F"/>
    <w:rsid w:val="00350963"/>
    <w:rsid w:val="00351D0F"/>
    <w:rsid w:val="00351D64"/>
    <w:rsid w:val="00352083"/>
    <w:rsid w:val="003520C5"/>
    <w:rsid w:val="00352674"/>
    <w:rsid w:val="003531FE"/>
    <w:rsid w:val="00353522"/>
    <w:rsid w:val="003537D0"/>
    <w:rsid w:val="00353F7E"/>
    <w:rsid w:val="003542C9"/>
    <w:rsid w:val="0035474E"/>
    <w:rsid w:val="00354819"/>
    <w:rsid w:val="00354915"/>
    <w:rsid w:val="00355082"/>
    <w:rsid w:val="00355407"/>
    <w:rsid w:val="00355874"/>
    <w:rsid w:val="00355912"/>
    <w:rsid w:val="00355DD4"/>
    <w:rsid w:val="00355F02"/>
    <w:rsid w:val="00355FE4"/>
    <w:rsid w:val="0035668D"/>
    <w:rsid w:val="003601DA"/>
    <w:rsid w:val="00360713"/>
    <w:rsid w:val="00361317"/>
    <w:rsid w:val="003618DB"/>
    <w:rsid w:val="00361A92"/>
    <w:rsid w:val="00362602"/>
    <w:rsid w:val="0036361B"/>
    <w:rsid w:val="00363A3A"/>
    <w:rsid w:val="003642C9"/>
    <w:rsid w:val="003646EA"/>
    <w:rsid w:val="00364E9B"/>
    <w:rsid w:val="00364EDA"/>
    <w:rsid w:val="00364F6F"/>
    <w:rsid w:val="00365578"/>
    <w:rsid w:val="00365B22"/>
    <w:rsid w:val="00365B43"/>
    <w:rsid w:val="00365F2E"/>
    <w:rsid w:val="0036611E"/>
    <w:rsid w:val="00366197"/>
    <w:rsid w:val="00366950"/>
    <w:rsid w:val="0036748A"/>
    <w:rsid w:val="003674C8"/>
    <w:rsid w:val="003674F9"/>
    <w:rsid w:val="00367787"/>
    <w:rsid w:val="00367CD5"/>
    <w:rsid w:val="003701AA"/>
    <w:rsid w:val="003707F4"/>
    <w:rsid w:val="00370DD0"/>
    <w:rsid w:val="003717D8"/>
    <w:rsid w:val="003718E3"/>
    <w:rsid w:val="00371E1D"/>
    <w:rsid w:val="003720FA"/>
    <w:rsid w:val="003726DA"/>
    <w:rsid w:val="00372D28"/>
    <w:rsid w:val="003734F9"/>
    <w:rsid w:val="003737C8"/>
    <w:rsid w:val="00373F81"/>
    <w:rsid w:val="00374F29"/>
    <w:rsid w:val="00375638"/>
    <w:rsid w:val="00375711"/>
    <w:rsid w:val="0037587B"/>
    <w:rsid w:val="00375A52"/>
    <w:rsid w:val="00375B01"/>
    <w:rsid w:val="003773BC"/>
    <w:rsid w:val="003776CB"/>
    <w:rsid w:val="00377863"/>
    <w:rsid w:val="00377C07"/>
    <w:rsid w:val="00377C14"/>
    <w:rsid w:val="00377D47"/>
    <w:rsid w:val="00380061"/>
    <w:rsid w:val="003800B5"/>
    <w:rsid w:val="0038027C"/>
    <w:rsid w:val="0038036A"/>
    <w:rsid w:val="003803C6"/>
    <w:rsid w:val="00381600"/>
    <w:rsid w:val="00381A26"/>
    <w:rsid w:val="0038250C"/>
    <w:rsid w:val="00382B9A"/>
    <w:rsid w:val="0038307F"/>
    <w:rsid w:val="00383CDB"/>
    <w:rsid w:val="00383D72"/>
    <w:rsid w:val="0038494F"/>
    <w:rsid w:val="00384BFC"/>
    <w:rsid w:val="00385508"/>
    <w:rsid w:val="00385838"/>
    <w:rsid w:val="003859C1"/>
    <w:rsid w:val="003859EB"/>
    <w:rsid w:val="00385D69"/>
    <w:rsid w:val="00386CC2"/>
    <w:rsid w:val="00386EBD"/>
    <w:rsid w:val="003873C8"/>
    <w:rsid w:val="00387765"/>
    <w:rsid w:val="003877FA"/>
    <w:rsid w:val="00387FAD"/>
    <w:rsid w:val="003902A4"/>
    <w:rsid w:val="0039030C"/>
    <w:rsid w:val="00390624"/>
    <w:rsid w:val="00390837"/>
    <w:rsid w:val="00390C21"/>
    <w:rsid w:val="00391271"/>
    <w:rsid w:val="00391B20"/>
    <w:rsid w:val="00392105"/>
    <w:rsid w:val="00392CA0"/>
    <w:rsid w:val="00392FD3"/>
    <w:rsid w:val="003939A1"/>
    <w:rsid w:val="00393BFB"/>
    <w:rsid w:val="00393C85"/>
    <w:rsid w:val="00393D43"/>
    <w:rsid w:val="00395805"/>
    <w:rsid w:val="00395C52"/>
    <w:rsid w:val="0039669F"/>
    <w:rsid w:val="003968C9"/>
    <w:rsid w:val="00396988"/>
    <w:rsid w:val="00396B7D"/>
    <w:rsid w:val="00397151"/>
    <w:rsid w:val="0039732D"/>
    <w:rsid w:val="0039762A"/>
    <w:rsid w:val="00397F27"/>
    <w:rsid w:val="003A0882"/>
    <w:rsid w:val="003A1109"/>
    <w:rsid w:val="003A1BEE"/>
    <w:rsid w:val="003A20B3"/>
    <w:rsid w:val="003A258C"/>
    <w:rsid w:val="003A2AE6"/>
    <w:rsid w:val="003A3566"/>
    <w:rsid w:val="003A35D4"/>
    <w:rsid w:val="003A36C1"/>
    <w:rsid w:val="003A37FD"/>
    <w:rsid w:val="003A43A3"/>
    <w:rsid w:val="003A43BC"/>
    <w:rsid w:val="003A450C"/>
    <w:rsid w:val="003A4A53"/>
    <w:rsid w:val="003A4C7D"/>
    <w:rsid w:val="003A5CC5"/>
    <w:rsid w:val="003A64F7"/>
    <w:rsid w:val="003A7017"/>
    <w:rsid w:val="003A72F0"/>
    <w:rsid w:val="003A77BA"/>
    <w:rsid w:val="003AA34D"/>
    <w:rsid w:val="003B0377"/>
    <w:rsid w:val="003B0C22"/>
    <w:rsid w:val="003B1032"/>
    <w:rsid w:val="003B1207"/>
    <w:rsid w:val="003B14D3"/>
    <w:rsid w:val="003B18FD"/>
    <w:rsid w:val="003B1A0E"/>
    <w:rsid w:val="003B2A75"/>
    <w:rsid w:val="003B384A"/>
    <w:rsid w:val="003B3986"/>
    <w:rsid w:val="003B3E78"/>
    <w:rsid w:val="003B46EA"/>
    <w:rsid w:val="003B4826"/>
    <w:rsid w:val="003B4915"/>
    <w:rsid w:val="003B4C53"/>
    <w:rsid w:val="003B5176"/>
    <w:rsid w:val="003B60C4"/>
    <w:rsid w:val="003B611A"/>
    <w:rsid w:val="003B681A"/>
    <w:rsid w:val="003B6B3F"/>
    <w:rsid w:val="003B6DF2"/>
    <w:rsid w:val="003B733D"/>
    <w:rsid w:val="003B792B"/>
    <w:rsid w:val="003B7C8A"/>
    <w:rsid w:val="003B7C98"/>
    <w:rsid w:val="003B7CD0"/>
    <w:rsid w:val="003B7E53"/>
    <w:rsid w:val="003C14F9"/>
    <w:rsid w:val="003C157B"/>
    <w:rsid w:val="003C248B"/>
    <w:rsid w:val="003C2CA7"/>
    <w:rsid w:val="003C3407"/>
    <w:rsid w:val="003C3B77"/>
    <w:rsid w:val="003C3B91"/>
    <w:rsid w:val="003C4426"/>
    <w:rsid w:val="003C4461"/>
    <w:rsid w:val="003C4923"/>
    <w:rsid w:val="003C51C9"/>
    <w:rsid w:val="003C5265"/>
    <w:rsid w:val="003C5362"/>
    <w:rsid w:val="003C5DC8"/>
    <w:rsid w:val="003C5FA1"/>
    <w:rsid w:val="003C5FEB"/>
    <w:rsid w:val="003D020B"/>
    <w:rsid w:val="003D02F2"/>
    <w:rsid w:val="003D0B0D"/>
    <w:rsid w:val="003D135D"/>
    <w:rsid w:val="003D15A9"/>
    <w:rsid w:val="003D1725"/>
    <w:rsid w:val="003D1CE2"/>
    <w:rsid w:val="003D2937"/>
    <w:rsid w:val="003D33E6"/>
    <w:rsid w:val="003D3A8B"/>
    <w:rsid w:val="003D4082"/>
    <w:rsid w:val="003D4573"/>
    <w:rsid w:val="003D4B83"/>
    <w:rsid w:val="003D4CA5"/>
    <w:rsid w:val="003D4CED"/>
    <w:rsid w:val="003D536D"/>
    <w:rsid w:val="003D554B"/>
    <w:rsid w:val="003D5C2F"/>
    <w:rsid w:val="003D693B"/>
    <w:rsid w:val="003D696B"/>
    <w:rsid w:val="003D6E99"/>
    <w:rsid w:val="003D73AA"/>
    <w:rsid w:val="003D7C8D"/>
    <w:rsid w:val="003E04EA"/>
    <w:rsid w:val="003E0D29"/>
    <w:rsid w:val="003E148D"/>
    <w:rsid w:val="003E166E"/>
    <w:rsid w:val="003E1C41"/>
    <w:rsid w:val="003E2256"/>
    <w:rsid w:val="003E2718"/>
    <w:rsid w:val="003E2D86"/>
    <w:rsid w:val="003E3096"/>
    <w:rsid w:val="003E326F"/>
    <w:rsid w:val="003E38B0"/>
    <w:rsid w:val="003E4724"/>
    <w:rsid w:val="003E4E74"/>
    <w:rsid w:val="003E51F7"/>
    <w:rsid w:val="003E53AF"/>
    <w:rsid w:val="003E5A53"/>
    <w:rsid w:val="003E5A9C"/>
    <w:rsid w:val="003E6301"/>
    <w:rsid w:val="003E6653"/>
    <w:rsid w:val="003E69F8"/>
    <w:rsid w:val="003E6DDA"/>
    <w:rsid w:val="003E705B"/>
    <w:rsid w:val="003E71D0"/>
    <w:rsid w:val="003E7281"/>
    <w:rsid w:val="003E7857"/>
    <w:rsid w:val="003E7A0F"/>
    <w:rsid w:val="003F0768"/>
    <w:rsid w:val="003F0A74"/>
    <w:rsid w:val="003F0DA6"/>
    <w:rsid w:val="003F100C"/>
    <w:rsid w:val="003F149F"/>
    <w:rsid w:val="003F1F52"/>
    <w:rsid w:val="003F2071"/>
    <w:rsid w:val="003F21DF"/>
    <w:rsid w:val="003F2D99"/>
    <w:rsid w:val="003F3531"/>
    <w:rsid w:val="003F366D"/>
    <w:rsid w:val="003F3C8A"/>
    <w:rsid w:val="003F42F0"/>
    <w:rsid w:val="003F4790"/>
    <w:rsid w:val="003F489F"/>
    <w:rsid w:val="003F4984"/>
    <w:rsid w:val="003F4D6D"/>
    <w:rsid w:val="003F546B"/>
    <w:rsid w:val="003F58D8"/>
    <w:rsid w:val="003F59DC"/>
    <w:rsid w:val="003F5BCB"/>
    <w:rsid w:val="003F5C7C"/>
    <w:rsid w:val="003F6566"/>
    <w:rsid w:val="003F6949"/>
    <w:rsid w:val="003F69D1"/>
    <w:rsid w:val="003F7021"/>
    <w:rsid w:val="003F70E2"/>
    <w:rsid w:val="003F730D"/>
    <w:rsid w:val="003F7384"/>
    <w:rsid w:val="003F7ADA"/>
    <w:rsid w:val="00400585"/>
    <w:rsid w:val="004005FD"/>
    <w:rsid w:val="004009D7"/>
    <w:rsid w:val="00400B3A"/>
    <w:rsid w:val="00400DCB"/>
    <w:rsid w:val="004015DE"/>
    <w:rsid w:val="00401758"/>
    <w:rsid w:val="004021EC"/>
    <w:rsid w:val="00402637"/>
    <w:rsid w:val="004026D0"/>
    <w:rsid w:val="00402F1E"/>
    <w:rsid w:val="00403007"/>
    <w:rsid w:val="00403BC8"/>
    <w:rsid w:val="00404D17"/>
    <w:rsid w:val="00404F4A"/>
    <w:rsid w:val="0040523A"/>
    <w:rsid w:val="00406A18"/>
    <w:rsid w:val="00406E1C"/>
    <w:rsid w:val="004076D9"/>
    <w:rsid w:val="0040784E"/>
    <w:rsid w:val="00407E63"/>
    <w:rsid w:val="004103F4"/>
    <w:rsid w:val="00410954"/>
    <w:rsid w:val="00410A67"/>
    <w:rsid w:val="00411262"/>
    <w:rsid w:val="00411BEB"/>
    <w:rsid w:val="00411FE5"/>
    <w:rsid w:val="00412367"/>
    <w:rsid w:val="004131EB"/>
    <w:rsid w:val="004132EF"/>
    <w:rsid w:val="004135DA"/>
    <w:rsid w:val="00413C73"/>
    <w:rsid w:val="0041455A"/>
    <w:rsid w:val="0041492F"/>
    <w:rsid w:val="004149F2"/>
    <w:rsid w:val="00414AA3"/>
    <w:rsid w:val="00414D0C"/>
    <w:rsid w:val="00414ED9"/>
    <w:rsid w:val="0041573B"/>
    <w:rsid w:val="0041577F"/>
    <w:rsid w:val="00415D79"/>
    <w:rsid w:val="00416324"/>
    <w:rsid w:val="004164C1"/>
    <w:rsid w:val="00416773"/>
    <w:rsid w:val="00417F68"/>
    <w:rsid w:val="004203B6"/>
    <w:rsid w:val="0042096A"/>
    <w:rsid w:val="00420AA6"/>
    <w:rsid w:val="00421A8C"/>
    <w:rsid w:val="0042213F"/>
    <w:rsid w:val="00422FA8"/>
    <w:rsid w:val="0042307F"/>
    <w:rsid w:val="004233B7"/>
    <w:rsid w:val="004238B5"/>
    <w:rsid w:val="004240CA"/>
    <w:rsid w:val="0042415C"/>
    <w:rsid w:val="004247D6"/>
    <w:rsid w:val="00424B27"/>
    <w:rsid w:val="00425209"/>
    <w:rsid w:val="00425AF5"/>
    <w:rsid w:val="00426DAE"/>
    <w:rsid w:val="00427009"/>
    <w:rsid w:val="00427364"/>
    <w:rsid w:val="00430594"/>
    <w:rsid w:val="004309DD"/>
    <w:rsid w:val="00431B55"/>
    <w:rsid w:val="00431BC3"/>
    <w:rsid w:val="0043264D"/>
    <w:rsid w:val="0043268F"/>
    <w:rsid w:val="0043273D"/>
    <w:rsid w:val="00432892"/>
    <w:rsid w:val="00433179"/>
    <w:rsid w:val="00433971"/>
    <w:rsid w:val="00434965"/>
    <w:rsid w:val="00434ABA"/>
    <w:rsid w:val="00435640"/>
    <w:rsid w:val="004360F8"/>
    <w:rsid w:val="0043625E"/>
    <w:rsid w:val="004365D9"/>
    <w:rsid w:val="00437094"/>
    <w:rsid w:val="0043729C"/>
    <w:rsid w:val="0043746A"/>
    <w:rsid w:val="00437556"/>
    <w:rsid w:val="00438CF2"/>
    <w:rsid w:val="00440833"/>
    <w:rsid w:val="0044085D"/>
    <w:rsid w:val="00440D05"/>
    <w:rsid w:val="00441203"/>
    <w:rsid w:val="0044141E"/>
    <w:rsid w:val="004417E6"/>
    <w:rsid w:val="004421FC"/>
    <w:rsid w:val="00442CEC"/>
    <w:rsid w:val="00442EF7"/>
    <w:rsid w:val="00443477"/>
    <w:rsid w:val="00443502"/>
    <w:rsid w:val="0044399F"/>
    <w:rsid w:val="004439AD"/>
    <w:rsid w:val="00443D57"/>
    <w:rsid w:val="00444341"/>
    <w:rsid w:val="0044437D"/>
    <w:rsid w:val="00444962"/>
    <w:rsid w:val="00444A1D"/>
    <w:rsid w:val="00444A76"/>
    <w:rsid w:val="00444FCA"/>
    <w:rsid w:val="00445116"/>
    <w:rsid w:val="00445365"/>
    <w:rsid w:val="00445984"/>
    <w:rsid w:val="004459F9"/>
    <w:rsid w:val="00445B72"/>
    <w:rsid w:val="00445DA7"/>
    <w:rsid w:val="00445F7B"/>
    <w:rsid w:val="00447408"/>
    <w:rsid w:val="00447503"/>
    <w:rsid w:val="00447C23"/>
    <w:rsid w:val="0045026D"/>
    <w:rsid w:val="00450353"/>
    <w:rsid w:val="00450D03"/>
    <w:rsid w:val="00451E82"/>
    <w:rsid w:val="004525A9"/>
    <w:rsid w:val="0045346B"/>
    <w:rsid w:val="004535D5"/>
    <w:rsid w:val="00454A1A"/>
    <w:rsid w:val="00454BA7"/>
    <w:rsid w:val="00455117"/>
    <w:rsid w:val="004551BF"/>
    <w:rsid w:val="00455358"/>
    <w:rsid w:val="00455FF1"/>
    <w:rsid w:val="004560FF"/>
    <w:rsid w:val="00456190"/>
    <w:rsid w:val="004562DF"/>
    <w:rsid w:val="004565A1"/>
    <w:rsid w:val="00456984"/>
    <w:rsid w:val="00457058"/>
    <w:rsid w:val="00457446"/>
    <w:rsid w:val="0045744C"/>
    <w:rsid w:val="00457E7F"/>
    <w:rsid w:val="00460370"/>
    <w:rsid w:val="00460940"/>
    <w:rsid w:val="00460B39"/>
    <w:rsid w:val="004611DC"/>
    <w:rsid w:val="004612CD"/>
    <w:rsid w:val="00461C6D"/>
    <w:rsid w:val="00461F35"/>
    <w:rsid w:val="00462113"/>
    <w:rsid w:val="0046222D"/>
    <w:rsid w:val="004625E6"/>
    <w:rsid w:val="004627A8"/>
    <w:rsid w:val="00462BE3"/>
    <w:rsid w:val="00462C36"/>
    <w:rsid w:val="00462F7E"/>
    <w:rsid w:val="00463576"/>
    <w:rsid w:val="004637EC"/>
    <w:rsid w:val="00463AC4"/>
    <w:rsid w:val="00463BD8"/>
    <w:rsid w:val="00464608"/>
    <w:rsid w:val="0046488F"/>
    <w:rsid w:val="00464E5B"/>
    <w:rsid w:val="0046550D"/>
    <w:rsid w:val="0046556D"/>
    <w:rsid w:val="00465DFE"/>
    <w:rsid w:val="00466615"/>
    <w:rsid w:val="0046728B"/>
    <w:rsid w:val="00467C88"/>
    <w:rsid w:val="00467E31"/>
    <w:rsid w:val="00470333"/>
    <w:rsid w:val="004709D7"/>
    <w:rsid w:val="00470B62"/>
    <w:rsid w:val="00471072"/>
    <w:rsid w:val="00471212"/>
    <w:rsid w:val="00471398"/>
    <w:rsid w:val="00471A6C"/>
    <w:rsid w:val="0047226E"/>
    <w:rsid w:val="00472A34"/>
    <w:rsid w:val="00473489"/>
    <w:rsid w:val="00473F95"/>
    <w:rsid w:val="004746A6"/>
    <w:rsid w:val="00474871"/>
    <w:rsid w:val="00475113"/>
    <w:rsid w:val="004754FD"/>
    <w:rsid w:val="004759EA"/>
    <w:rsid w:val="0047645B"/>
    <w:rsid w:val="00476BE8"/>
    <w:rsid w:val="004771B1"/>
    <w:rsid w:val="004777A6"/>
    <w:rsid w:val="00477BDF"/>
    <w:rsid w:val="00477DC3"/>
    <w:rsid w:val="00480171"/>
    <w:rsid w:val="004801B8"/>
    <w:rsid w:val="004806E8"/>
    <w:rsid w:val="0048107A"/>
    <w:rsid w:val="0048115F"/>
    <w:rsid w:val="00481457"/>
    <w:rsid w:val="00481934"/>
    <w:rsid w:val="00481A59"/>
    <w:rsid w:val="00481FB1"/>
    <w:rsid w:val="004823F6"/>
    <w:rsid w:val="00482C89"/>
    <w:rsid w:val="00482F32"/>
    <w:rsid w:val="00483AE3"/>
    <w:rsid w:val="00483CC4"/>
    <w:rsid w:val="004843A7"/>
    <w:rsid w:val="00484973"/>
    <w:rsid w:val="00484DE3"/>
    <w:rsid w:val="00484DF7"/>
    <w:rsid w:val="00485AD2"/>
    <w:rsid w:val="00485B06"/>
    <w:rsid w:val="00485B80"/>
    <w:rsid w:val="00485C29"/>
    <w:rsid w:val="00486A96"/>
    <w:rsid w:val="00486D4B"/>
    <w:rsid w:val="00486E92"/>
    <w:rsid w:val="004910A5"/>
    <w:rsid w:val="004915D6"/>
    <w:rsid w:val="004918ED"/>
    <w:rsid w:val="00491BEB"/>
    <w:rsid w:val="00491DDB"/>
    <w:rsid w:val="00491FE1"/>
    <w:rsid w:val="00492303"/>
    <w:rsid w:val="00492C1F"/>
    <w:rsid w:val="0049318F"/>
    <w:rsid w:val="004931F6"/>
    <w:rsid w:val="0049351F"/>
    <w:rsid w:val="0049356F"/>
    <w:rsid w:val="0049365E"/>
    <w:rsid w:val="00493915"/>
    <w:rsid w:val="004939B2"/>
    <w:rsid w:val="0049460A"/>
    <w:rsid w:val="00494E05"/>
    <w:rsid w:val="00494FC4"/>
    <w:rsid w:val="0049727C"/>
    <w:rsid w:val="004972EA"/>
    <w:rsid w:val="004A00FC"/>
    <w:rsid w:val="004A0651"/>
    <w:rsid w:val="004A180E"/>
    <w:rsid w:val="004A1D76"/>
    <w:rsid w:val="004A2C37"/>
    <w:rsid w:val="004A3A72"/>
    <w:rsid w:val="004A44A8"/>
    <w:rsid w:val="004A50E9"/>
    <w:rsid w:val="004A5432"/>
    <w:rsid w:val="004A5855"/>
    <w:rsid w:val="004A65DE"/>
    <w:rsid w:val="004A779C"/>
    <w:rsid w:val="004A7D11"/>
    <w:rsid w:val="004A7D5C"/>
    <w:rsid w:val="004B0557"/>
    <w:rsid w:val="004B1175"/>
    <w:rsid w:val="004B1339"/>
    <w:rsid w:val="004B1C83"/>
    <w:rsid w:val="004B242D"/>
    <w:rsid w:val="004B263A"/>
    <w:rsid w:val="004B3371"/>
    <w:rsid w:val="004B35CA"/>
    <w:rsid w:val="004B3762"/>
    <w:rsid w:val="004B37DE"/>
    <w:rsid w:val="004B3872"/>
    <w:rsid w:val="004B3D89"/>
    <w:rsid w:val="004B44AD"/>
    <w:rsid w:val="004B49B6"/>
    <w:rsid w:val="004B53FB"/>
    <w:rsid w:val="004B5884"/>
    <w:rsid w:val="004B69C3"/>
    <w:rsid w:val="004B7F61"/>
    <w:rsid w:val="004C04D9"/>
    <w:rsid w:val="004C0F44"/>
    <w:rsid w:val="004C0F62"/>
    <w:rsid w:val="004C0FAC"/>
    <w:rsid w:val="004C1244"/>
    <w:rsid w:val="004C149C"/>
    <w:rsid w:val="004C14A8"/>
    <w:rsid w:val="004C172E"/>
    <w:rsid w:val="004C17BB"/>
    <w:rsid w:val="004C379A"/>
    <w:rsid w:val="004C3888"/>
    <w:rsid w:val="004C471D"/>
    <w:rsid w:val="004C577E"/>
    <w:rsid w:val="004C5952"/>
    <w:rsid w:val="004C5C81"/>
    <w:rsid w:val="004C645E"/>
    <w:rsid w:val="004C668A"/>
    <w:rsid w:val="004C7046"/>
    <w:rsid w:val="004C71DF"/>
    <w:rsid w:val="004C7EB9"/>
    <w:rsid w:val="004C7EF9"/>
    <w:rsid w:val="004D1008"/>
    <w:rsid w:val="004D18A9"/>
    <w:rsid w:val="004D1BD5"/>
    <w:rsid w:val="004D27BC"/>
    <w:rsid w:val="004D343E"/>
    <w:rsid w:val="004D3A67"/>
    <w:rsid w:val="004D3B02"/>
    <w:rsid w:val="004D4D2D"/>
    <w:rsid w:val="004D4D9E"/>
    <w:rsid w:val="004D4FEA"/>
    <w:rsid w:val="004D5FED"/>
    <w:rsid w:val="004D6217"/>
    <w:rsid w:val="004D6CAE"/>
    <w:rsid w:val="004D73D6"/>
    <w:rsid w:val="004D7628"/>
    <w:rsid w:val="004D77E1"/>
    <w:rsid w:val="004D7803"/>
    <w:rsid w:val="004D7BC7"/>
    <w:rsid w:val="004E01DB"/>
    <w:rsid w:val="004E02C0"/>
    <w:rsid w:val="004E0310"/>
    <w:rsid w:val="004E0937"/>
    <w:rsid w:val="004E1101"/>
    <w:rsid w:val="004E1817"/>
    <w:rsid w:val="004E190E"/>
    <w:rsid w:val="004E1A6B"/>
    <w:rsid w:val="004E1AEB"/>
    <w:rsid w:val="004E1C0C"/>
    <w:rsid w:val="004E1EE7"/>
    <w:rsid w:val="004E2024"/>
    <w:rsid w:val="004E3A8B"/>
    <w:rsid w:val="004E3AC5"/>
    <w:rsid w:val="004E3C9F"/>
    <w:rsid w:val="004E3D22"/>
    <w:rsid w:val="004E43F9"/>
    <w:rsid w:val="004E45AA"/>
    <w:rsid w:val="004E45EB"/>
    <w:rsid w:val="004E48E1"/>
    <w:rsid w:val="004E4ADF"/>
    <w:rsid w:val="004E5147"/>
    <w:rsid w:val="004E5D25"/>
    <w:rsid w:val="004E6012"/>
    <w:rsid w:val="004E62FF"/>
    <w:rsid w:val="004E63DE"/>
    <w:rsid w:val="004E67C4"/>
    <w:rsid w:val="004E6996"/>
    <w:rsid w:val="004E6A9A"/>
    <w:rsid w:val="004E6F01"/>
    <w:rsid w:val="004E70AA"/>
    <w:rsid w:val="004E716A"/>
    <w:rsid w:val="004E7731"/>
    <w:rsid w:val="004E7B3B"/>
    <w:rsid w:val="004F00D8"/>
    <w:rsid w:val="004F069E"/>
    <w:rsid w:val="004F07F0"/>
    <w:rsid w:val="004F0B5D"/>
    <w:rsid w:val="004F0E73"/>
    <w:rsid w:val="004F17AA"/>
    <w:rsid w:val="004F1B64"/>
    <w:rsid w:val="004F235B"/>
    <w:rsid w:val="004F3647"/>
    <w:rsid w:val="004F3C34"/>
    <w:rsid w:val="004F436A"/>
    <w:rsid w:val="004F45AA"/>
    <w:rsid w:val="004F45FF"/>
    <w:rsid w:val="004F4DB9"/>
    <w:rsid w:val="004F4F00"/>
    <w:rsid w:val="004F5A6B"/>
    <w:rsid w:val="004F5B38"/>
    <w:rsid w:val="004F5CCE"/>
    <w:rsid w:val="004F5E68"/>
    <w:rsid w:val="004F6B62"/>
    <w:rsid w:val="004F6FDA"/>
    <w:rsid w:val="004F7AF4"/>
    <w:rsid w:val="005002DB"/>
    <w:rsid w:val="0050034D"/>
    <w:rsid w:val="00500864"/>
    <w:rsid w:val="00500999"/>
    <w:rsid w:val="005009EF"/>
    <w:rsid w:val="00501736"/>
    <w:rsid w:val="00501B12"/>
    <w:rsid w:val="00501B17"/>
    <w:rsid w:val="00501D33"/>
    <w:rsid w:val="00502904"/>
    <w:rsid w:val="00502D87"/>
    <w:rsid w:val="00503608"/>
    <w:rsid w:val="005038AD"/>
    <w:rsid w:val="00503E33"/>
    <w:rsid w:val="00503EC3"/>
    <w:rsid w:val="00504844"/>
    <w:rsid w:val="005052FC"/>
    <w:rsid w:val="0050556E"/>
    <w:rsid w:val="00505D30"/>
    <w:rsid w:val="0050600B"/>
    <w:rsid w:val="00506552"/>
    <w:rsid w:val="00506D98"/>
    <w:rsid w:val="00506E86"/>
    <w:rsid w:val="00507321"/>
    <w:rsid w:val="00507564"/>
    <w:rsid w:val="005076E0"/>
    <w:rsid w:val="00507C20"/>
    <w:rsid w:val="00507CB1"/>
    <w:rsid w:val="00507F00"/>
    <w:rsid w:val="00510CC6"/>
    <w:rsid w:val="00510DFC"/>
    <w:rsid w:val="005110F2"/>
    <w:rsid w:val="00511869"/>
    <w:rsid w:val="00512CDF"/>
    <w:rsid w:val="00514290"/>
    <w:rsid w:val="0051431E"/>
    <w:rsid w:val="005148E3"/>
    <w:rsid w:val="00514B03"/>
    <w:rsid w:val="00514C09"/>
    <w:rsid w:val="005159D3"/>
    <w:rsid w:val="005166B2"/>
    <w:rsid w:val="005173A1"/>
    <w:rsid w:val="0051750C"/>
    <w:rsid w:val="0051750F"/>
    <w:rsid w:val="00517D39"/>
    <w:rsid w:val="00517D92"/>
    <w:rsid w:val="0052090B"/>
    <w:rsid w:val="00520967"/>
    <w:rsid w:val="00521080"/>
    <w:rsid w:val="00521435"/>
    <w:rsid w:val="005215D6"/>
    <w:rsid w:val="005216E3"/>
    <w:rsid w:val="00521E34"/>
    <w:rsid w:val="0052273D"/>
    <w:rsid w:val="00522C9A"/>
    <w:rsid w:val="00522E71"/>
    <w:rsid w:val="00522F2F"/>
    <w:rsid w:val="00523D75"/>
    <w:rsid w:val="0052421D"/>
    <w:rsid w:val="00524CBC"/>
    <w:rsid w:val="00524D31"/>
    <w:rsid w:val="00525585"/>
    <w:rsid w:val="00525CB1"/>
    <w:rsid w:val="00525E30"/>
    <w:rsid w:val="00526173"/>
    <w:rsid w:val="005271AF"/>
    <w:rsid w:val="00527960"/>
    <w:rsid w:val="00527AB8"/>
    <w:rsid w:val="005301D9"/>
    <w:rsid w:val="0053047F"/>
    <w:rsid w:val="00530669"/>
    <w:rsid w:val="00530B15"/>
    <w:rsid w:val="00530B65"/>
    <w:rsid w:val="00530D43"/>
    <w:rsid w:val="0053107A"/>
    <w:rsid w:val="005313FE"/>
    <w:rsid w:val="00531B1B"/>
    <w:rsid w:val="00531CBB"/>
    <w:rsid w:val="00531CF4"/>
    <w:rsid w:val="00531FB6"/>
    <w:rsid w:val="005321DB"/>
    <w:rsid w:val="00532266"/>
    <w:rsid w:val="005322F6"/>
    <w:rsid w:val="00532988"/>
    <w:rsid w:val="00533015"/>
    <w:rsid w:val="0053357B"/>
    <w:rsid w:val="0053366F"/>
    <w:rsid w:val="0053394F"/>
    <w:rsid w:val="005340E5"/>
    <w:rsid w:val="00534F66"/>
    <w:rsid w:val="0053677B"/>
    <w:rsid w:val="005377D7"/>
    <w:rsid w:val="0054010A"/>
    <w:rsid w:val="00540149"/>
    <w:rsid w:val="005401FD"/>
    <w:rsid w:val="005405A2"/>
    <w:rsid w:val="00540B48"/>
    <w:rsid w:val="00541C09"/>
    <w:rsid w:val="00541FA0"/>
    <w:rsid w:val="0054314C"/>
    <w:rsid w:val="005431DB"/>
    <w:rsid w:val="00543C3D"/>
    <w:rsid w:val="00544528"/>
    <w:rsid w:val="00544BE8"/>
    <w:rsid w:val="00545362"/>
    <w:rsid w:val="005454A0"/>
    <w:rsid w:val="005454D1"/>
    <w:rsid w:val="005458EC"/>
    <w:rsid w:val="00545B49"/>
    <w:rsid w:val="005467F7"/>
    <w:rsid w:val="0054684E"/>
    <w:rsid w:val="00546B56"/>
    <w:rsid w:val="00547341"/>
    <w:rsid w:val="005476F8"/>
    <w:rsid w:val="00550A50"/>
    <w:rsid w:val="00550C5C"/>
    <w:rsid w:val="00551113"/>
    <w:rsid w:val="00551E41"/>
    <w:rsid w:val="00552379"/>
    <w:rsid w:val="00552F1D"/>
    <w:rsid w:val="0055306B"/>
    <w:rsid w:val="00553595"/>
    <w:rsid w:val="00553905"/>
    <w:rsid w:val="005541D8"/>
    <w:rsid w:val="00554764"/>
    <w:rsid w:val="00554A18"/>
    <w:rsid w:val="00554BE8"/>
    <w:rsid w:val="00554C8A"/>
    <w:rsid w:val="0055507D"/>
    <w:rsid w:val="0055569C"/>
    <w:rsid w:val="00555AB2"/>
    <w:rsid w:val="00556603"/>
    <w:rsid w:val="0055667F"/>
    <w:rsid w:val="00556DAE"/>
    <w:rsid w:val="00556FE8"/>
    <w:rsid w:val="00557613"/>
    <w:rsid w:val="00557E06"/>
    <w:rsid w:val="005605D4"/>
    <w:rsid w:val="00560993"/>
    <w:rsid w:val="005611D2"/>
    <w:rsid w:val="00561636"/>
    <w:rsid w:val="00561EAF"/>
    <w:rsid w:val="00562025"/>
    <w:rsid w:val="0056209D"/>
    <w:rsid w:val="005622DC"/>
    <w:rsid w:val="00562CD5"/>
    <w:rsid w:val="00563443"/>
    <w:rsid w:val="00563ADC"/>
    <w:rsid w:val="00563CF1"/>
    <w:rsid w:val="00563EF0"/>
    <w:rsid w:val="00564079"/>
    <w:rsid w:val="0056475C"/>
    <w:rsid w:val="00564872"/>
    <w:rsid w:val="00564B8B"/>
    <w:rsid w:val="00565248"/>
    <w:rsid w:val="0056531B"/>
    <w:rsid w:val="005654B2"/>
    <w:rsid w:val="00565637"/>
    <w:rsid w:val="00565728"/>
    <w:rsid w:val="005659EA"/>
    <w:rsid w:val="00565C16"/>
    <w:rsid w:val="005663BC"/>
    <w:rsid w:val="00566B4C"/>
    <w:rsid w:val="00566D5B"/>
    <w:rsid w:val="00566FB2"/>
    <w:rsid w:val="0056709A"/>
    <w:rsid w:val="005674BF"/>
    <w:rsid w:val="005678F2"/>
    <w:rsid w:val="00567BA1"/>
    <w:rsid w:val="005701AA"/>
    <w:rsid w:val="00570220"/>
    <w:rsid w:val="00570453"/>
    <w:rsid w:val="005708D8"/>
    <w:rsid w:val="00570E32"/>
    <w:rsid w:val="00570F63"/>
    <w:rsid w:val="00571121"/>
    <w:rsid w:val="0057113C"/>
    <w:rsid w:val="005717C9"/>
    <w:rsid w:val="00573295"/>
    <w:rsid w:val="00573360"/>
    <w:rsid w:val="00573A51"/>
    <w:rsid w:val="00573D2D"/>
    <w:rsid w:val="00574ACC"/>
    <w:rsid w:val="00574DB6"/>
    <w:rsid w:val="00575250"/>
    <w:rsid w:val="00575ABF"/>
    <w:rsid w:val="0057619A"/>
    <w:rsid w:val="00576707"/>
    <w:rsid w:val="0057686C"/>
    <w:rsid w:val="00576DD9"/>
    <w:rsid w:val="0057708C"/>
    <w:rsid w:val="00577211"/>
    <w:rsid w:val="00577790"/>
    <w:rsid w:val="0057793F"/>
    <w:rsid w:val="00580AA7"/>
    <w:rsid w:val="005810D9"/>
    <w:rsid w:val="005811D7"/>
    <w:rsid w:val="005815A3"/>
    <w:rsid w:val="00581641"/>
    <w:rsid w:val="00581F8E"/>
    <w:rsid w:val="00583DF6"/>
    <w:rsid w:val="00583FB9"/>
    <w:rsid w:val="0058457F"/>
    <w:rsid w:val="00585932"/>
    <w:rsid w:val="00585CBE"/>
    <w:rsid w:val="00585E06"/>
    <w:rsid w:val="00586437"/>
    <w:rsid w:val="0058647B"/>
    <w:rsid w:val="0058705C"/>
    <w:rsid w:val="0058728E"/>
    <w:rsid w:val="00587583"/>
    <w:rsid w:val="005906F7"/>
    <w:rsid w:val="00590AAF"/>
    <w:rsid w:val="00590B77"/>
    <w:rsid w:val="00591685"/>
    <w:rsid w:val="00591D58"/>
    <w:rsid w:val="0059201B"/>
    <w:rsid w:val="00592315"/>
    <w:rsid w:val="00592412"/>
    <w:rsid w:val="005929B0"/>
    <w:rsid w:val="00592D3D"/>
    <w:rsid w:val="005936DE"/>
    <w:rsid w:val="00593B1E"/>
    <w:rsid w:val="0059419F"/>
    <w:rsid w:val="005941B3"/>
    <w:rsid w:val="0059575F"/>
    <w:rsid w:val="00595D36"/>
    <w:rsid w:val="00595EC4"/>
    <w:rsid w:val="00596387"/>
    <w:rsid w:val="00596565"/>
    <w:rsid w:val="005966A7"/>
    <w:rsid w:val="00597740"/>
    <w:rsid w:val="005A0E8C"/>
    <w:rsid w:val="005A0ED1"/>
    <w:rsid w:val="005A117A"/>
    <w:rsid w:val="005A11A3"/>
    <w:rsid w:val="005A1664"/>
    <w:rsid w:val="005A1D57"/>
    <w:rsid w:val="005A1DF0"/>
    <w:rsid w:val="005A2006"/>
    <w:rsid w:val="005A2099"/>
    <w:rsid w:val="005A22E0"/>
    <w:rsid w:val="005A24B6"/>
    <w:rsid w:val="005A2790"/>
    <w:rsid w:val="005A31C7"/>
    <w:rsid w:val="005A3AE7"/>
    <w:rsid w:val="005A4053"/>
    <w:rsid w:val="005A447D"/>
    <w:rsid w:val="005A46EB"/>
    <w:rsid w:val="005A554B"/>
    <w:rsid w:val="005A5609"/>
    <w:rsid w:val="005A5D1B"/>
    <w:rsid w:val="005A5E99"/>
    <w:rsid w:val="005A60C4"/>
    <w:rsid w:val="005A66AD"/>
    <w:rsid w:val="005A69A4"/>
    <w:rsid w:val="005A6A81"/>
    <w:rsid w:val="005A7B4B"/>
    <w:rsid w:val="005A7DC0"/>
    <w:rsid w:val="005A7F31"/>
    <w:rsid w:val="005A7F9E"/>
    <w:rsid w:val="005B06CF"/>
    <w:rsid w:val="005B0A1D"/>
    <w:rsid w:val="005B0C19"/>
    <w:rsid w:val="005B0CFF"/>
    <w:rsid w:val="005B13F4"/>
    <w:rsid w:val="005B146D"/>
    <w:rsid w:val="005B1C03"/>
    <w:rsid w:val="005B1FA9"/>
    <w:rsid w:val="005B2A19"/>
    <w:rsid w:val="005B2FFE"/>
    <w:rsid w:val="005B4285"/>
    <w:rsid w:val="005B45C6"/>
    <w:rsid w:val="005B4AFA"/>
    <w:rsid w:val="005B50DB"/>
    <w:rsid w:val="005B562F"/>
    <w:rsid w:val="005B610F"/>
    <w:rsid w:val="005B639B"/>
    <w:rsid w:val="005B6476"/>
    <w:rsid w:val="005B691D"/>
    <w:rsid w:val="005B700E"/>
    <w:rsid w:val="005B71FC"/>
    <w:rsid w:val="005C0417"/>
    <w:rsid w:val="005C0F34"/>
    <w:rsid w:val="005C1031"/>
    <w:rsid w:val="005C2EC6"/>
    <w:rsid w:val="005C35A2"/>
    <w:rsid w:val="005C4492"/>
    <w:rsid w:val="005C493F"/>
    <w:rsid w:val="005C4968"/>
    <w:rsid w:val="005C4D4C"/>
    <w:rsid w:val="005C4E4E"/>
    <w:rsid w:val="005C4E7C"/>
    <w:rsid w:val="005C5D2E"/>
    <w:rsid w:val="005C64C4"/>
    <w:rsid w:val="005C6B81"/>
    <w:rsid w:val="005C6C50"/>
    <w:rsid w:val="005C7905"/>
    <w:rsid w:val="005C7C6D"/>
    <w:rsid w:val="005D04EE"/>
    <w:rsid w:val="005D086A"/>
    <w:rsid w:val="005D0CBD"/>
    <w:rsid w:val="005D0FE2"/>
    <w:rsid w:val="005D162D"/>
    <w:rsid w:val="005D180A"/>
    <w:rsid w:val="005D1922"/>
    <w:rsid w:val="005D2016"/>
    <w:rsid w:val="005D2509"/>
    <w:rsid w:val="005D32FB"/>
    <w:rsid w:val="005D35E1"/>
    <w:rsid w:val="005D37B0"/>
    <w:rsid w:val="005D3D20"/>
    <w:rsid w:val="005D529C"/>
    <w:rsid w:val="005D52BB"/>
    <w:rsid w:val="005D5CBF"/>
    <w:rsid w:val="005D632D"/>
    <w:rsid w:val="005D6648"/>
    <w:rsid w:val="005D69D5"/>
    <w:rsid w:val="005D6C1A"/>
    <w:rsid w:val="005D6D24"/>
    <w:rsid w:val="005D6E7F"/>
    <w:rsid w:val="005D73AD"/>
    <w:rsid w:val="005D741B"/>
    <w:rsid w:val="005D76A3"/>
    <w:rsid w:val="005D780A"/>
    <w:rsid w:val="005D7900"/>
    <w:rsid w:val="005E05B1"/>
    <w:rsid w:val="005E127C"/>
    <w:rsid w:val="005E14A4"/>
    <w:rsid w:val="005E15A0"/>
    <w:rsid w:val="005E1AC8"/>
    <w:rsid w:val="005E2780"/>
    <w:rsid w:val="005E3031"/>
    <w:rsid w:val="005E328B"/>
    <w:rsid w:val="005E32DB"/>
    <w:rsid w:val="005E3E7D"/>
    <w:rsid w:val="005E45FD"/>
    <w:rsid w:val="005E463C"/>
    <w:rsid w:val="005E4D7D"/>
    <w:rsid w:val="005E5FE7"/>
    <w:rsid w:val="005E600B"/>
    <w:rsid w:val="005E60BA"/>
    <w:rsid w:val="005E6294"/>
    <w:rsid w:val="005E68A9"/>
    <w:rsid w:val="005E6F5C"/>
    <w:rsid w:val="005E7AFD"/>
    <w:rsid w:val="005F05A1"/>
    <w:rsid w:val="005F06EC"/>
    <w:rsid w:val="005F13B8"/>
    <w:rsid w:val="005F164A"/>
    <w:rsid w:val="005F1CF4"/>
    <w:rsid w:val="005F1E1F"/>
    <w:rsid w:val="005F21FF"/>
    <w:rsid w:val="005F24C5"/>
    <w:rsid w:val="005F25D9"/>
    <w:rsid w:val="005F2932"/>
    <w:rsid w:val="005F2C5A"/>
    <w:rsid w:val="005F2EC7"/>
    <w:rsid w:val="005F3236"/>
    <w:rsid w:val="005F3285"/>
    <w:rsid w:val="005F33EE"/>
    <w:rsid w:val="005F378A"/>
    <w:rsid w:val="005F43BF"/>
    <w:rsid w:val="005F44BD"/>
    <w:rsid w:val="005F4749"/>
    <w:rsid w:val="005F4A9F"/>
    <w:rsid w:val="005F52B6"/>
    <w:rsid w:val="005F589A"/>
    <w:rsid w:val="005F5B7F"/>
    <w:rsid w:val="005F6390"/>
    <w:rsid w:val="005F693C"/>
    <w:rsid w:val="005F6E33"/>
    <w:rsid w:val="005F746B"/>
    <w:rsid w:val="005F77A0"/>
    <w:rsid w:val="005F7817"/>
    <w:rsid w:val="005F7E84"/>
    <w:rsid w:val="006013BE"/>
    <w:rsid w:val="0060156B"/>
    <w:rsid w:val="006024B8"/>
    <w:rsid w:val="00602BB7"/>
    <w:rsid w:val="00603451"/>
    <w:rsid w:val="006039C6"/>
    <w:rsid w:val="00603E1A"/>
    <w:rsid w:val="006040E5"/>
    <w:rsid w:val="00604910"/>
    <w:rsid w:val="00604E81"/>
    <w:rsid w:val="00604EB0"/>
    <w:rsid w:val="00605DB8"/>
    <w:rsid w:val="00606FE5"/>
    <w:rsid w:val="0060737E"/>
    <w:rsid w:val="00607759"/>
    <w:rsid w:val="00607B49"/>
    <w:rsid w:val="00607C98"/>
    <w:rsid w:val="00607D11"/>
    <w:rsid w:val="0061031B"/>
    <w:rsid w:val="0061050C"/>
    <w:rsid w:val="006107AA"/>
    <w:rsid w:val="0061131F"/>
    <w:rsid w:val="00611798"/>
    <w:rsid w:val="00611911"/>
    <w:rsid w:val="00611A9B"/>
    <w:rsid w:val="00611C98"/>
    <w:rsid w:val="0061213F"/>
    <w:rsid w:val="00612263"/>
    <w:rsid w:val="00612D4D"/>
    <w:rsid w:val="006142C7"/>
    <w:rsid w:val="00614468"/>
    <w:rsid w:val="006147A0"/>
    <w:rsid w:val="00614E5E"/>
    <w:rsid w:val="006157DF"/>
    <w:rsid w:val="006159D9"/>
    <w:rsid w:val="00615BC0"/>
    <w:rsid w:val="00615EA9"/>
    <w:rsid w:val="00615F09"/>
    <w:rsid w:val="00616C80"/>
    <w:rsid w:val="00617504"/>
    <w:rsid w:val="0061778F"/>
    <w:rsid w:val="00617F6A"/>
    <w:rsid w:val="006208A8"/>
    <w:rsid w:val="00620A72"/>
    <w:rsid w:val="006214B5"/>
    <w:rsid w:val="0062169D"/>
    <w:rsid w:val="00622378"/>
    <w:rsid w:val="0062238D"/>
    <w:rsid w:val="00622424"/>
    <w:rsid w:val="00622582"/>
    <w:rsid w:val="00622F6E"/>
    <w:rsid w:val="00623875"/>
    <w:rsid w:val="00623C1A"/>
    <w:rsid w:val="006246ED"/>
    <w:rsid w:val="00624AF3"/>
    <w:rsid w:val="00624EA0"/>
    <w:rsid w:val="00625356"/>
    <w:rsid w:val="006256B8"/>
    <w:rsid w:val="00625FB5"/>
    <w:rsid w:val="006260A1"/>
    <w:rsid w:val="006263D7"/>
    <w:rsid w:val="00626871"/>
    <w:rsid w:val="00626B96"/>
    <w:rsid w:val="00626C35"/>
    <w:rsid w:val="00626DD8"/>
    <w:rsid w:val="00626FC6"/>
    <w:rsid w:val="0062731F"/>
    <w:rsid w:val="00627A19"/>
    <w:rsid w:val="00627A20"/>
    <w:rsid w:val="0063027F"/>
    <w:rsid w:val="00630D7A"/>
    <w:rsid w:val="0063178A"/>
    <w:rsid w:val="0063260C"/>
    <w:rsid w:val="00632A57"/>
    <w:rsid w:val="00632B35"/>
    <w:rsid w:val="00633796"/>
    <w:rsid w:val="006341FC"/>
    <w:rsid w:val="00634637"/>
    <w:rsid w:val="00634C4E"/>
    <w:rsid w:val="00634DBC"/>
    <w:rsid w:val="00635537"/>
    <w:rsid w:val="00635726"/>
    <w:rsid w:val="006360D2"/>
    <w:rsid w:val="006363BC"/>
    <w:rsid w:val="00636644"/>
    <w:rsid w:val="0063674E"/>
    <w:rsid w:val="006369CF"/>
    <w:rsid w:val="00636CAB"/>
    <w:rsid w:val="00636F1F"/>
    <w:rsid w:val="006373D4"/>
    <w:rsid w:val="006374B7"/>
    <w:rsid w:val="006378B4"/>
    <w:rsid w:val="00638674"/>
    <w:rsid w:val="00640352"/>
    <w:rsid w:val="00640872"/>
    <w:rsid w:val="00640B45"/>
    <w:rsid w:val="0064113E"/>
    <w:rsid w:val="00641552"/>
    <w:rsid w:val="00641795"/>
    <w:rsid w:val="00641798"/>
    <w:rsid w:val="0064199E"/>
    <w:rsid w:val="00641C02"/>
    <w:rsid w:val="00641C50"/>
    <w:rsid w:val="006420E5"/>
    <w:rsid w:val="00642D0A"/>
    <w:rsid w:val="00643BD3"/>
    <w:rsid w:val="006445A4"/>
    <w:rsid w:val="006448D7"/>
    <w:rsid w:val="006449E4"/>
    <w:rsid w:val="00644BC1"/>
    <w:rsid w:val="00644C75"/>
    <w:rsid w:val="006459CB"/>
    <w:rsid w:val="00645E97"/>
    <w:rsid w:val="00645FCB"/>
    <w:rsid w:val="0064656C"/>
    <w:rsid w:val="00647EE1"/>
    <w:rsid w:val="00650022"/>
    <w:rsid w:val="006502CD"/>
    <w:rsid w:val="006507FC"/>
    <w:rsid w:val="006521F6"/>
    <w:rsid w:val="006522C6"/>
    <w:rsid w:val="006529EA"/>
    <w:rsid w:val="00652A7B"/>
    <w:rsid w:val="00652D4F"/>
    <w:rsid w:val="00653C0C"/>
    <w:rsid w:val="00653CE2"/>
    <w:rsid w:val="00653F1A"/>
    <w:rsid w:val="00654027"/>
    <w:rsid w:val="00654127"/>
    <w:rsid w:val="00654ABE"/>
    <w:rsid w:val="00654C22"/>
    <w:rsid w:val="0065565A"/>
    <w:rsid w:val="00655BA8"/>
    <w:rsid w:val="006562CB"/>
    <w:rsid w:val="0065647E"/>
    <w:rsid w:val="006566AA"/>
    <w:rsid w:val="00656861"/>
    <w:rsid w:val="00656A24"/>
    <w:rsid w:val="006570A2"/>
    <w:rsid w:val="00657394"/>
    <w:rsid w:val="00657F27"/>
    <w:rsid w:val="00660058"/>
    <w:rsid w:val="0066015C"/>
    <w:rsid w:val="006604F6"/>
    <w:rsid w:val="00660F91"/>
    <w:rsid w:val="00661123"/>
    <w:rsid w:val="00661B8B"/>
    <w:rsid w:val="00662342"/>
    <w:rsid w:val="00662533"/>
    <w:rsid w:val="00662755"/>
    <w:rsid w:val="00662E86"/>
    <w:rsid w:val="00663103"/>
    <w:rsid w:val="006633AD"/>
    <w:rsid w:val="006633ED"/>
    <w:rsid w:val="00664760"/>
    <w:rsid w:val="006647EF"/>
    <w:rsid w:val="0066490F"/>
    <w:rsid w:val="00664F04"/>
    <w:rsid w:val="00665BFC"/>
    <w:rsid w:val="00665D94"/>
    <w:rsid w:val="00665DD8"/>
    <w:rsid w:val="00665E3E"/>
    <w:rsid w:val="00666099"/>
    <w:rsid w:val="00667C21"/>
    <w:rsid w:val="00671F7B"/>
    <w:rsid w:val="006724F5"/>
    <w:rsid w:val="006731D4"/>
    <w:rsid w:val="00673DB5"/>
    <w:rsid w:val="00674828"/>
    <w:rsid w:val="00674BD8"/>
    <w:rsid w:val="00674C4D"/>
    <w:rsid w:val="006760AD"/>
    <w:rsid w:val="00676639"/>
    <w:rsid w:val="00677256"/>
    <w:rsid w:val="00680175"/>
    <w:rsid w:val="0068071E"/>
    <w:rsid w:val="00680C92"/>
    <w:rsid w:val="006813AC"/>
    <w:rsid w:val="00682AB9"/>
    <w:rsid w:val="00682BB1"/>
    <w:rsid w:val="00682E5F"/>
    <w:rsid w:val="00683CAD"/>
    <w:rsid w:val="00683DE0"/>
    <w:rsid w:val="006841F2"/>
    <w:rsid w:val="0068474C"/>
    <w:rsid w:val="00684E98"/>
    <w:rsid w:val="0068508E"/>
    <w:rsid w:val="00685D69"/>
    <w:rsid w:val="00686E76"/>
    <w:rsid w:val="00686E8C"/>
    <w:rsid w:val="0069015E"/>
    <w:rsid w:val="00690693"/>
    <w:rsid w:val="006906EB"/>
    <w:rsid w:val="006908E5"/>
    <w:rsid w:val="00690B5F"/>
    <w:rsid w:val="00690B9D"/>
    <w:rsid w:val="006917C9"/>
    <w:rsid w:val="00691F9D"/>
    <w:rsid w:val="0069253C"/>
    <w:rsid w:val="00692B0C"/>
    <w:rsid w:val="00692D39"/>
    <w:rsid w:val="00692E2D"/>
    <w:rsid w:val="0069379C"/>
    <w:rsid w:val="00693E43"/>
    <w:rsid w:val="0069410B"/>
    <w:rsid w:val="00694A5B"/>
    <w:rsid w:val="00694EE0"/>
    <w:rsid w:val="00696057"/>
    <w:rsid w:val="00696270"/>
    <w:rsid w:val="00696849"/>
    <w:rsid w:val="0069707E"/>
    <w:rsid w:val="00697525"/>
    <w:rsid w:val="00697543"/>
    <w:rsid w:val="00697577"/>
    <w:rsid w:val="006976AF"/>
    <w:rsid w:val="006979DB"/>
    <w:rsid w:val="00697AA6"/>
    <w:rsid w:val="006A0396"/>
    <w:rsid w:val="006A0679"/>
    <w:rsid w:val="006A0BE5"/>
    <w:rsid w:val="006A0EB9"/>
    <w:rsid w:val="006A1A2B"/>
    <w:rsid w:val="006A22B0"/>
    <w:rsid w:val="006A240B"/>
    <w:rsid w:val="006A26E9"/>
    <w:rsid w:val="006A2F5D"/>
    <w:rsid w:val="006A3F8D"/>
    <w:rsid w:val="006A4216"/>
    <w:rsid w:val="006A44A6"/>
    <w:rsid w:val="006A4A06"/>
    <w:rsid w:val="006A4C8F"/>
    <w:rsid w:val="006A4E34"/>
    <w:rsid w:val="006A50BD"/>
    <w:rsid w:val="006A518A"/>
    <w:rsid w:val="006A5D8F"/>
    <w:rsid w:val="006A6399"/>
    <w:rsid w:val="006A689F"/>
    <w:rsid w:val="006A6BBA"/>
    <w:rsid w:val="006A7686"/>
    <w:rsid w:val="006A77EC"/>
    <w:rsid w:val="006B01D5"/>
    <w:rsid w:val="006B0229"/>
    <w:rsid w:val="006B0BA5"/>
    <w:rsid w:val="006B1007"/>
    <w:rsid w:val="006B11E5"/>
    <w:rsid w:val="006B1320"/>
    <w:rsid w:val="006B1DD7"/>
    <w:rsid w:val="006B1E13"/>
    <w:rsid w:val="006B2214"/>
    <w:rsid w:val="006B2565"/>
    <w:rsid w:val="006B2B59"/>
    <w:rsid w:val="006B2C12"/>
    <w:rsid w:val="006B3113"/>
    <w:rsid w:val="006B3190"/>
    <w:rsid w:val="006B329F"/>
    <w:rsid w:val="006B3595"/>
    <w:rsid w:val="006B3AEB"/>
    <w:rsid w:val="006B4B7C"/>
    <w:rsid w:val="006B5417"/>
    <w:rsid w:val="006B5F38"/>
    <w:rsid w:val="006B5F48"/>
    <w:rsid w:val="006B6E1E"/>
    <w:rsid w:val="006B70CF"/>
    <w:rsid w:val="006B7EB8"/>
    <w:rsid w:val="006C00A6"/>
    <w:rsid w:val="006C03FF"/>
    <w:rsid w:val="006C1A43"/>
    <w:rsid w:val="006C1C19"/>
    <w:rsid w:val="006C229E"/>
    <w:rsid w:val="006C24BE"/>
    <w:rsid w:val="006C2698"/>
    <w:rsid w:val="006C379A"/>
    <w:rsid w:val="006C3A0A"/>
    <w:rsid w:val="006C45E8"/>
    <w:rsid w:val="006C49C1"/>
    <w:rsid w:val="006C4B03"/>
    <w:rsid w:val="006C5B32"/>
    <w:rsid w:val="006C6360"/>
    <w:rsid w:val="006C7013"/>
    <w:rsid w:val="006C77FB"/>
    <w:rsid w:val="006C78B5"/>
    <w:rsid w:val="006C78BA"/>
    <w:rsid w:val="006C7948"/>
    <w:rsid w:val="006C7E1E"/>
    <w:rsid w:val="006D0130"/>
    <w:rsid w:val="006D056C"/>
    <w:rsid w:val="006D0BAE"/>
    <w:rsid w:val="006D12B9"/>
    <w:rsid w:val="006D1609"/>
    <w:rsid w:val="006D1F6D"/>
    <w:rsid w:val="006D21F0"/>
    <w:rsid w:val="006D2B77"/>
    <w:rsid w:val="006D2E76"/>
    <w:rsid w:val="006D2F0D"/>
    <w:rsid w:val="006D3BCE"/>
    <w:rsid w:val="006D51CE"/>
    <w:rsid w:val="006D52E2"/>
    <w:rsid w:val="006D5B3F"/>
    <w:rsid w:val="006D5EE2"/>
    <w:rsid w:val="006D65D9"/>
    <w:rsid w:val="006D6811"/>
    <w:rsid w:val="006D70A1"/>
    <w:rsid w:val="006D7682"/>
    <w:rsid w:val="006D7A3C"/>
    <w:rsid w:val="006E062D"/>
    <w:rsid w:val="006E08EA"/>
    <w:rsid w:val="006E093C"/>
    <w:rsid w:val="006E0D7F"/>
    <w:rsid w:val="006E1980"/>
    <w:rsid w:val="006E236A"/>
    <w:rsid w:val="006E26FB"/>
    <w:rsid w:val="006E2DF7"/>
    <w:rsid w:val="006E3007"/>
    <w:rsid w:val="006E37B8"/>
    <w:rsid w:val="006E4072"/>
    <w:rsid w:val="006E4485"/>
    <w:rsid w:val="006E5175"/>
    <w:rsid w:val="006E610A"/>
    <w:rsid w:val="006E625A"/>
    <w:rsid w:val="006E6D4B"/>
    <w:rsid w:val="006E6F28"/>
    <w:rsid w:val="006E6F2A"/>
    <w:rsid w:val="006E7423"/>
    <w:rsid w:val="006E7C02"/>
    <w:rsid w:val="006F0008"/>
    <w:rsid w:val="006F031A"/>
    <w:rsid w:val="006F08DA"/>
    <w:rsid w:val="006F093E"/>
    <w:rsid w:val="006F0D8D"/>
    <w:rsid w:val="006F1ADF"/>
    <w:rsid w:val="006F268C"/>
    <w:rsid w:val="006F2C9D"/>
    <w:rsid w:val="006F309A"/>
    <w:rsid w:val="006F3D58"/>
    <w:rsid w:val="006F3E35"/>
    <w:rsid w:val="006F4E8B"/>
    <w:rsid w:val="006F52E6"/>
    <w:rsid w:val="006F5ACA"/>
    <w:rsid w:val="006F5EE1"/>
    <w:rsid w:val="006F63EE"/>
    <w:rsid w:val="006F6485"/>
    <w:rsid w:val="006F6857"/>
    <w:rsid w:val="006F6A16"/>
    <w:rsid w:val="006F6E67"/>
    <w:rsid w:val="006F71F3"/>
    <w:rsid w:val="006F7312"/>
    <w:rsid w:val="006F770B"/>
    <w:rsid w:val="006F7A86"/>
    <w:rsid w:val="007001FF"/>
    <w:rsid w:val="007006CD"/>
    <w:rsid w:val="00700EB9"/>
    <w:rsid w:val="0070193A"/>
    <w:rsid w:val="00701D11"/>
    <w:rsid w:val="00701F33"/>
    <w:rsid w:val="007020F8"/>
    <w:rsid w:val="0070222A"/>
    <w:rsid w:val="0070227D"/>
    <w:rsid w:val="007025A9"/>
    <w:rsid w:val="007032E1"/>
    <w:rsid w:val="007048A0"/>
    <w:rsid w:val="007055A0"/>
    <w:rsid w:val="007058E3"/>
    <w:rsid w:val="00706080"/>
    <w:rsid w:val="007060D7"/>
    <w:rsid w:val="007065CA"/>
    <w:rsid w:val="00706C91"/>
    <w:rsid w:val="00706E74"/>
    <w:rsid w:val="00707340"/>
    <w:rsid w:val="007074B3"/>
    <w:rsid w:val="0070785A"/>
    <w:rsid w:val="00707D13"/>
    <w:rsid w:val="00707F49"/>
    <w:rsid w:val="007100B1"/>
    <w:rsid w:val="007106BB"/>
    <w:rsid w:val="00710719"/>
    <w:rsid w:val="00710A19"/>
    <w:rsid w:val="00710AA7"/>
    <w:rsid w:val="00710ACE"/>
    <w:rsid w:val="00710EE6"/>
    <w:rsid w:val="007111CA"/>
    <w:rsid w:val="0071151D"/>
    <w:rsid w:val="00711C30"/>
    <w:rsid w:val="00711F6D"/>
    <w:rsid w:val="007123B0"/>
    <w:rsid w:val="0071399E"/>
    <w:rsid w:val="00713B55"/>
    <w:rsid w:val="00713EB8"/>
    <w:rsid w:val="00714303"/>
    <w:rsid w:val="007143CC"/>
    <w:rsid w:val="00714894"/>
    <w:rsid w:val="00715B55"/>
    <w:rsid w:val="007162FB"/>
    <w:rsid w:val="0071671C"/>
    <w:rsid w:val="007168CE"/>
    <w:rsid w:val="007169C8"/>
    <w:rsid w:val="00716C90"/>
    <w:rsid w:val="00717ADF"/>
    <w:rsid w:val="0072008E"/>
    <w:rsid w:val="00720312"/>
    <w:rsid w:val="00721226"/>
    <w:rsid w:val="007212F3"/>
    <w:rsid w:val="0072195D"/>
    <w:rsid w:val="00721A90"/>
    <w:rsid w:val="00721EF3"/>
    <w:rsid w:val="0072337F"/>
    <w:rsid w:val="007238C2"/>
    <w:rsid w:val="00723E7A"/>
    <w:rsid w:val="007249D3"/>
    <w:rsid w:val="00724CD8"/>
    <w:rsid w:val="00724DF4"/>
    <w:rsid w:val="00725D8F"/>
    <w:rsid w:val="00725DAB"/>
    <w:rsid w:val="007261EE"/>
    <w:rsid w:val="00726268"/>
    <w:rsid w:val="0072683D"/>
    <w:rsid w:val="00726BEB"/>
    <w:rsid w:val="00726D1D"/>
    <w:rsid w:val="00726F30"/>
    <w:rsid w:val="00727B19"/>
    <w:rsid w:val="00727EDE"/>
    <w:rsid w:val="007309FE"/>
    <w:rsid w:val="00730C20"/>
    <w:rsid w:val="00731609"/>
    <w:rsid w:val="00733036"/>
    <w:rsid w:val="0073342C"/>
    <w:rsid w:val="0073355F"/>
    <w:rsid w:val="00733942"/>
    <w:rsid w:val="00734010"/>
    <w:rsid w:val="00734046"/>
    <w:rsid w:val="00734418"/>
    <w:rsid w:val="00734A22"/>
    <w:rsid w:val="00734AC9"/>
    <w:rsid w:val="007350C0"/>
    <w:rsid w:val="0073589A"/>
    <w:rsid w:val="00736087"/>
    <w:rsid w:val="007364CA"/>
    <w:rsid w:val="007367A2"/>
    <w:rsid w:val="00736EEE"/>
    <w:rsid w:val="007371F6"/>
    <w:rsid w:val="00737A02"/>
    <w:rsid w:val="00737DC3"/>
    <w:rsid w:val="00737ED3"/>
    <w:rsid w:val="00740046"/>
    <w:rsid w:val="007400B1"/>
    <w:rsid w:val="00740627"/>
    <w:rsid w:val="00740C31"/>
    <w:rsid w:val="0074162D"/>
    <w:rsid w:val="00741924"/>
    <w:rsid w:val="00741AA0"/>
    <w:rsid w:val="00741DB4"/>
    <w:rsid w:val="0074234E"/>
    <w:rsid w:val="007424F5"/>
    <w:rsid w:val="00742987"/>
    <w:rsid w:val="00742CD9"/>
    <w:rsid w:val="007446F0"/>
    <w:rsid w:val="00744FCA"/>
    <w:rsid w:val="00745834"/>
    <w:rsid w:val="007458AD"/>
    <w:rsid w:val="00745EDC"/>
    <w:rsid w:val="00745F86"/>
    <w:rsid w:val="007460B3"/>
    <w:rsid w:val="007462E3"/>
    <w:rsid w:val="0074651D"/>
    <w:rsid w:val="00746604"/>
    <w:rsid w:val="00746888"/>
    <w:rsid w:val="00746C96"/>
    <w:rsid w:val="00746D34"/>
    <w:rsid w:val="0075032A"/>
    <w:rsid w:val="00750B68"/>
    <w:rsid w:val="00751526"/>
    <w:rsid w:val="0075152C"/>
    <w:rsid w:val="007515C8"/>
    <w:rsid w:val="007515DA"/>
    <w:rsid w:val="00751C9F"/>
    <w:rsid w:val="00751F14"/>
    <w:rsid w:val="00751FF2"/>
    <w:rsid w:val="00752698"/>
    <w:rsid w:val="007526C8"/>
    <w:rsid w:val="00752BF0"/>
    <w:rsid w:val="00753454"/>
    <w:rsid w:val="00753D6D"/>
    <w:rsid w:val="0075493E"/>
    <w:rsid w:val="00754D79"/>
    <w:rsid w:val="007556B5"/>
    <w:rsid w:val="00755A77"/>
    <w:rsid w:val="00755C5A"/>
    <w:rsid w:val="00755E0B"/>
    <w:rsid w:val="0075663B"/>
    <w:rsid w:val="00760052"/>
    <w:rsid w:val="007613BE"/>
    <w:rsid w:val="0076144D"/>
    <w:rsid w:val="00761AD9"/>
    <w:rsid w:val="00761C20"/>
    <w:rsid w:val="007622A3"/>
    <w:rsid w:val="00762B14"/>
    <w:rsid w:val="00762BEE"/>
    <w:rsid w:val="00762EF3"/>
    <w:rsid w:val="007631A3"/>
    <w:rsid w:val="007632A8"/>
    <w:rsid w:val="0076376F"/>
    <w:rsid w:val="00763A2B"/>
    <w:rsid w:val="00763D65"/>
    <w:rsid w:val="0076436F"/>
    <w:rsid w:val="0076459F"/>
    <w:rsid w:val="00764950"/>
    <w:rsid w:val="007649D5"/>
    <w:rsid w:val="00764EBA"/>
    <w:rsid w:val="007653A8"/>
    <w:rsid w:val="007657F6"/>
    <w:rsid w:val="0076592D"/>
    <w:rsid w:val="00765985"/>
    <w:rsid w:val="00765E13"/>
    <w:rsid w:val="007666FE"/>
    <w:rsid w:val="0076696D"/>
    <w:rsid w:val="00766DAA"/>
    <w:rsid w:val="00766DD3"/>
    <w:rsid w:val="00767B39"/>
    <w:rsid w:val="0077056D"/>
    <w:rsid w:val="00770806"/>
    <w:rsid w:val="00770AF0"/>
    <w:rsid w:val="007711C3"/>
    <w:rsid w:val="00771338"/>
    <w:rsid w:val="00771380"/>
    <w:rsid w:val="00771E0B"/>
    <w:rsid w:val="00772EE5"/>
    <w:rsid w:val="0077347B"/>
    <w:rsid w:val="0077379A"/>
    <w:rsid w:val="00774460"/>
    <w:rsid w:val="0077454D"/>
    <w:rsid w:val="0077467F"/>
    <w:rsid w:val="00774AF0"/>
    <w:rsid w:val="00774FE2"/>
    <w:rsid w:val="00775343"/>
    <w:rsid w:val="00775993"/>
    <w:rsid w:val="00775A74"/>
    <w:rsid w:val="00775AF2"/>
    <w:rsid w:val="0077700A"/>
    <w:rsid w:val="007778A3"/>
    <w:rsid w:val="00777A9A"/>
    <w:rsid w:val="00777FB7"/>
    <w:rsid w:val="007817ED"/>
    <w:rsid w:val="00781D40"/>
    <w:rsid w:val="00782D66"/>
    <w:rsid w:val="00782EA5"/>
    <w:rsid w:val="00782F2F"/>
    <w:rsid w:val="007838C1"/>
    <w:rsid w:val="00784966"/>
    <w:rsid w:val="007852EE"/>
    <w:rsid w:val="00785BC5"/>
    <w:rsid w:val="00785DD8"/>
    <w:rsid w:val="00785E9A"/>
    <w:rsid w:val="00786EDD"/>
    <w:rsid w:val="0079001A"/>
    <w:rsid w:val="00790135"/>
    <w:rsid w:val="007905D0"/>
    <w:rsid w:val="007918FB"/>
    <w:rsid w:val="00791D9C"/>
    <w:rsid w:val="007923AD"/>
    <w:rsid w:val="007923BF"/>
    <w:rsid w:val="007923D0"/>
    <w:rsid w:val="00792453"/>
    <w:rsid w:val="00792B54"/>
    <w:rsid w:val="00792EC2"/>
    <w:rsid w:val="00793FB1"/>
    <w:rsid w:val="00794381"/>
    <w:rsid w:val="007944F5"/>
    <w:rsid w:val="007953E3"/>
    <w:rsid w:val="00795B32"/>
    <w:rsid w:val="00795CA3"/>
    <w:rsid w:val="00796747"/>
    <w:rsid w:val="007975EC"/>
    <w:rsid w:val="00797922"/>
    <w:rsid w:val="007A0135"/>
    <w:rsid w:val="007A063F"/>
    <w:rsid w:val="007A0709"/>
    <w:rsid w:val="007A0FE8"/>
    <w:rsid w:val="007A115B"/>
    <w:rsid w:val="007A12FE"/>
    <w:rsid w:val="007A147C"/>
    <w:rsid w:val="007A1A5C"/>
    <w:rsid w:val="007A1C9F"/>
    <w:rsid w:val="007A2204"/>
    <w:rsid w:val="007A38C7"/>
    <w:rsid w:val="007A3AA9"/>
    <w:rsid w:val="007A4473"/>
    <w:rsid w:val="007A4780"/>
    <w:rsid w:val="007A4D36"/>
    <w:rsid w:val="007A4D4F"/>
    <w:rsid w:val="007A5AF6"/>
    <w:rsid w:val="007A5EE3"/>
    <w:rsid w:val="007A6A68"/>
    <w:rsid w:val="007A6AEF"/>
    <w:rsid w:val="007A7071"/>
    <w:rsid w:val="007A70C6"/>
    <w:rsid w:val="007A75C3"/>
    <w:rsid w:val="007A7645"/>
    <w:rsid w:val="007A7878"/>
    <w:rsid w:val="007A7AB5"/>
    <w:rsid w:val="007A7E88"/>
    <w:rsid w:val="007B06BB"/>
    <w:rsid w:val="007B08AD"/>
    <w:rsid w:val="007B0FEE"/>
    <w:rsid w:val="007B1F19"/>
    <w:rsid w:val="007B21F2"/>
    <w:rsid w:val="007B2456"/>
    <w:rsid w:val="007B254D"/>
    <w:rsid w:val="007B26BB"/>
    <w:rsid w:val="007B2C24"/>
    <w:rsid w:val="007B2C6E"/>
    <w:rsid w:val="007B3246"/>
    <w:rsid w:val="007B32B7"/>
    <w:rsid w:val="007B3513"/>
    <w:rsid w:val="007B55B4"/>
    <w:rsid w:val="007B6405"/>
    <w:rsid w:val="007B6882"/>
    <w:rsid w:val="007B6DA1"/>
    <w:rsid w:val="007B7D7D"/>
    <w:rsid w:val="007B7F12"/>
    <w:rsid w:val="007C01FE"/>
    <w:rsid w:val="007C026B"/>
    <w:rsid w:val="007C0296"/>
    <w:rsid w:val="007C02F3"/>
    <w:rsid w:val="007C073D"/>
    <w:rsid w:val="007C0CA2"/>
    <w:rsid w:val="007C11FA"/>
    <w:rsid w:val="007C1372"/>
    <w:rsid w:val="007C13CF"/>
    <w:rsid w:val="007C15A4"/>
    <w:rsid w:val="007C16CE"/>
    <w:rsid w:val="007C1AD7"/>
    <w:rsid w:val="007C1CA1"/>
    <w:rsid w:val="007C1DEC"/>
    <w:rsid w:val="007C2078"/>
    <w:rsid w:val="007C221A"/>
    <w:rsid w:val="007C2866"/>
    <w:rsid w:val="007C286C"/>
    <w:rsid w:val="007C28CC"/>
    <w:rsid w:val="007C30B9"/>
    <w:rsid w:val="007C3C92"/>
    <w:rsid w:val="007C4129"/>
    <w:rsid w:val="007C4509"/>
    <w:rsid w:val="007C4567"/>
    <w:rsid w:val="007C4B3E"/>
    <w:rsid w:val="007C4D9F"/>
    <w:rsid w:val="007C4E20"/>
    <w:rsid w:val="007C525C"/>
    <w:rsid w:val="007C5641"/>
    <w:rsid w:val="007C574E"/>
    <w:rsid w:val="007C57C2"/>
    <w:rsid w:val="007C5D83"/>
    <w:rsid w:val="007C6D25"/>
    <w:rsid w:val="007C6E7F"/>
    <w:rsid w:val="007C7373"/>
    <w:rsid w:val="007C774C"/>
    <w:rsid w:val="007C776E"/>
    <w:rsid w:val="007C7B6F"/>
    <w:rsid w:val="007C7E63"/>
    <w:rsid w:val="007D08E4"/>
    <w:rsid w:val="007D18F9"/>
    <w:rsid w:val="007D2A81"/>
    <w:rsid w:val="007D348E"/>
    <w:rsid w:val="007D3A97"/>
    <w:rsid w:val="007D4274"/>
    <w:rsid w:val="007D43AC"/>
    <w:rsid w:val="007D43D2"/>
    <w:rsid w:val="007D474E"/>
    <w:rsid w:val="007D47F6"/>
    <w:rsid w:val="007D56A6"/>
    <w:rsid w:val="007D5F08"/>
    <w:rsid w:val="007D63D1"/>
    <w:rsid w:val="007D66A3"/>
    <w:rsid w:val="007D66C8"/>
    <w:rsid w:val="007D6914"/>
    <w:rsid w:val="007D6C41"/>
    <w:rsid w:val="007D71B7"/>
    <w:rsid w:val="007D7571"/>
    <w:rsid w:val="007D7879"/>
    <w:rsid w:val="007D7950"/>
    <w:rsid w:val="007D7B9A"/>
    <w:rsid w:val="007D7E44"/>
    <w:rsid w:val="007D7F39"/>
    <w:rsid w:val="007E0006"/>
    <w:rsid w:val="007E0639"/>
    <w:rsid w:val="007E0662"/>
    <w:rsid w:val="007E08F6"/>
    <w:rsid w:val="007E0B6F"/>
    <w:rsid w:val="007E0E7F"/>
    <w:rsid w:val="007E1429"/>
    <w:rsid w:val="007E1714"/>
    <w:rsid w:val="007E19A6"/>
    <w:rsid w:val="007E22B2"/>
    <w:rsid w:val="007E38F7"/>
    <w:rsid w:val="007E39FD"/>
    <w:rsid w:val="007E43FA"/>
    <w:rsid w:val="007E4427"/>
    <w:rsid w:val="007E4430"/>
    <w:rsid w:val="007E4C46"/>
    <w:rsid w:val="007E4D19"/>
    <w:rsid w:val="007E4E06"/>
    <w:rsid w:val="007E4F33"/>
    <w:rsid w:val="007E4F6F"/>
    <w:rsid w:val="007E5D2B"/>
    <w:rsid w:val="007E68E6"/>
    <w:rsid w:val="007E740D"/>
    <w:rsid w:val="007E7DF7"/>
    <w:rsid w:val="007F01A3"/>
    <w:rsid w:val="007F0210"/>
    <w:rsid w:val="007F07E5"/>
    <w:rsid w:val="007F0A85"/>
    <w:rsid w:val="007F106C"/>
    <w:rsid w:val="007F1E80"/>
    <w:rsid w:val="007F2568"/>
    <w:rsid w:val="007F2D88"/>
    <w:rsid w:val="007F340C"/>
    <w:rsid w:val="007F34EA"/>
    <w:rsid w:val="007F3D6F"/>
    <w:rsid w:val="007F42E1"/>
    <w:rsid w:val="007F4EC0"/>
    <w:rsid w:val="007F5284"/>
    <w:rsid w:val="007F5751"/>
    <w:rsid w:val="007F5D1A"/>
    <w:rsid w:val="007F5D45"/>
    <w:rsid w:val="007F5EBC"/>
    <w:rsid w:val="007F6248"/>
    <w:rsid w:val="007F66C8"/>
    <w:rsid w:val="007F697B"/>
    <w:rsid w:val="007F6C5E"/>
    <w:rsid w:val="007F6CFE"/>
    <w:rsid w:val="007F70F6"/>
    <w:rsid w:val="007F711D"/>
    <w:rsid w:val="007F7649"/>
    <w:rsid w:val="00800CA4"/>
    <w:rsid w:val="0080186E"/>
    <w:rsid w:val="00801907"/>
    <w:rsid w:val="00801C7A"/>
    <w:rsid w:val="00801D0C"/>
    <w:rsid w:val="008021B1"/>
    <w:rsid w:val="008021C4"/>
    <w:rsid w:val="00803B13"/>
    <w:rsid w:val="0080420F"/>
    <w:rsid w:val="008048DE"/>
    <w:rsid w:val="00804F01"/>
    <w:rsid w:val="00805754"/>
    <w:rsid w:val="00806113"/>
    <w:rsid w:val="0080650E"/>
    <w:rsid w:val="0080758E"/>
    <w:rsid w:val="00807794"/>
    <w:rsid w:val="008077D2"/>
    <w:rsid w:val="00807CD3"/>
    <w:rsid w:val="00810360"/>
    <w:rsid w:val="00810D2D"/>
    <w:rsid w:val="008120F0"/>
    <w:rsid w:val="008123AC"/>
    <w:rsid w:val="008128AE"/>
    <w:rsid w:val="00812FB5"/>
    <w:rsid w:val="008139BC"/>
    <w:rsid w:val="00813A6B"/>
    <w:rsid w:val="00813E0B"/>
    <w:rsid w:val="008147D0"/>
    <w:rsid w:val="00814901"/>
    <w:rsid w:val="0081543F"/>
    <w:rsid w:val="008156EF"/>
    <w:rsid w:val="00815CBC"/>
    <w:rsid w:val="008166A4"/>
    <w:rsid w:val="0081676F"/>
    <w:rsid w:val="00816ECD"/>
    <w:rsid w:val="0081742D"/>
    <w:rsid w:val="008175C3"/>
    <w:rsid w:val="00817896"/>
    <w:rsid w:val="0081798D"/>
    <w:rsid w:val="0082008B"/>
    <w:rsid w:val="00820120"/>
    <w:rsid w:val="0082062F"/>
    <w:rsid w:val="00820EA6"/>
    <w:rsid w:val="0082164A"/>
    <w:rsid w:val="00821CAA"/>
    <w:rsid w:val="00822127"/>
    <w:rsid w:val="008225FF"/>
    <w:rsid w:val="00822719"/>
    <w:rsid w:val="00822BE1"/>
    <w:rsid w:val="00822E5E"/>
    <w:rsid w:val="0082313B"/>
    <w:rsid w:val="00823428"/>
    <w:rsid w:val="00823791"/>
    <w:rsid w:val="00823FA0"/>
    <w:rsid w:val="008243FB"/>
    <w:rsid w:val="0082441A"/>
    <w:rsid w:val="00824997"/>
    <w:rsid w:val="00824A92"/>
    <w:rsid w:val="008255B9"/>
    <w:rsid w:val="008255CF"/>
    <w:rsid w:val="00825616"/>
    <w:rsid w:val="0082577E"/>
    <w:rsid w:val="00825B39"/>
    <w:rsid w:val="0082649F"/>
    <w:rsid w:val="00826610"/>
    <w:rsid w:val="00827000"/>
    <w:rsid w:val="00827095"/>
    <w:rsid w:val="00827190"/>
    <w:rsid w:val="0083022F"/>
    <w:rsid w:val="008307B8"/>
    <w:rsid w:val="008307EA"/>
    <w:rsid w:val="00830F0B"/>
    <w:rsid w:val="008317D7"/>
    <w:rsid w:val="00831A33"/>
    <w:rsid w:val="00831B65"/>
    <w:rsid w:val="00831F03"/>
    <w:rsid w:val="00832352"/>
    <w:rsid w:val="00832770"/>
    <w:rsid w:val="00832E50"/>
    <w:rsid w:val="00832FB2"/>
    <w:rsid w:val="008332A9"/>
    <w:rsid w:val="008333B9"/>
    <w:rsid w:val="00834420"/>
    <w:rsid w:val="0083481E"/>
    <w:rsid w:val="008348C6"/>
    <w:rsid w:val="00834D8A"/>
    <w:rsid w:val="008355E7"/>
    <w:rsid w:val="00835811"/>
    <w:rsid w:val="00835CFB"/>
    <w:rsid w:val="0083630F"/>
    <w:rsid w:val="00836461"/>
    <w:rsid w:val="008364D9"/>
    <w:rsid w:val="00836A73"/>
    <w:rsid w:val="00836F0B"/>
    <w:rsid w:val="00840DC7"/>
    <w:rsid w:val="008410CB"/>
    <w:rsid w:val="008417F2"/>
    <w:rsid w:val="00841957"/>
    <w:rsid w:val="00841FD1"/>
    <w:rsid w:val="00842002"/>
    <w:rsid w:val="0084254C"/>
    <w:rsid w:val="00843805"/>
    <w:rsid w:val="00844236"/>
    <w:rsid w:val="0084424D"/>
    <w:rsid w:val="0084467E"/>
    <w:rsid w:val="00844B5D"/>
    <w:rsid w:val="00844D3B"/>
    <w:rsid w:val="00845469"/>
    <w:rsid w:val="008456C9"/>
    <w:rsid w:val="00845777"/>
    <w:rsid w:val="00845CC7"/>
    <w:rsid w:val="00846033"/>
    <w:rsid w:val="0084626C"/>
    <w:rsid w:val="00846454"/>
    <w:rsid w:val="00847203"/>
    <w:rsid w:val="008473C1"/>
    <w:rsid w:val="00847CBA"/>
    <w:rsid w:val="00847D3F"/>
    <w:rsid w:val="00847EE3"/>
    <w:rsid w:val="00850351"/>
    <w:rsid w:val="00850EA9"/>
    <w:rsid w:val="00851062"/>
    <w:rsid w:val="0085171F"/>
    <w:rsid w:val="0085175E"/>
    <w:rsid w:val="00851948"/>
    <w:rsid w:val="00851E2A"/>
    <w:rsid w:val="00852EBE"/>
    <w:rsid w:val="008533A2"/>
    <w:rsid w:val="0085462C"/>
    <w:rsid w:val="00854BC4"/>
    <w:rsid w:val="00854CC8"/>
    <w:rsid w:val="00854E3B"/>
    <w:rsid w:val="00855048"/>
    <w:rsid w:val="008555AC"/>
    <w:rsid w:val="00856ADB"/>
    <w:rsid w:val="00856C5A"/>
    <w:rsid w:val="00856F38"/>
    <w:rsid w:val="008578E5"/>
    <w:rsid w:val="00857CFF"/>
    <w:rsid w:val="00857E96"/>
    <w:rsid w:val="00857E9D"/>
    <w:rsid w:val="00860881"/>
    <w:rsid w:val="008617E9"/>
    <w:rsid w:val="008619D9"/>
    <w:rsid w:val="00861B59"/>
    <w:rsid w:val="00861F3C"/>
    <w:rsid w:val="00862F11"/>
    <w:rsid w:val="00864133"/>
    <w:rsid w:val="008646C6"/>
    <w:rsid w:val="00864809"/>
    <w:rsid w:val="008649D1"/>
    <w:rsid w:val="00864A8F"/>
    <w:rsid w:val="00864BD4"/>
    <w:rsid w:val="00865053"/>
    <w:rsid w:val="008655EF"/>
    <w:rsid w:val="00865B15"/>
    <w:rsid w:val="00865BCD"/>
    <w:rsid w:val="00865C2A"/>
    <w:rsid w:val="00866082"/>
    <w:rsid w:val="008666DC"/>
    <w:rsid w:val="00866736"/>
    <w:rsid w:val="00866977"/>
    <w:rsid w:val="00866979"/>
    <w:rsid w:val="00866DF3"/>
    <w:rsid w:val="00866EAC"/>
    <w:rsid w:val="00866F4C"/>
    <w:rsid w:val="00867020"/>
    <w:rsid w:val="00867739"/>
    <w:rsid w:val="008677A8"/>
    <w:rsid w:val="008678B7"/>
    <w:rsid w:val="008679AE"/>
    <w:rsid w:val="0087060A"/>
    <w:rsid w:val="00870B56"/>
    <w:rsid w:val="00871162"/>
    <w:rsid w:val="00871A7A"/>
    <w:rsid w:val="00872449"/>
    <w:rsid w:val="00872DB3"/>
    <w:rsid w:val="00872F88"/>
    <w:rsid w:val="00873F28"/>
    <w:rsid w:val="00874132"/>
    <w:rsid w:val="008748BA"/>
    <w:rsid w:val="00875F87"/>
    <w:rsid w:val="00877167"/>
    <w:rsid w:val="0087734C"/>
    <w:rsid w:val="00877497"/>
    <w:rsid w:val="00880192"/>
    <w:rsid w:val="00880279"/>
    <w:rsid w:val="008805EE"/>
    <w:rsid w:val="00881BC5"/>
    <w:rsid w:val="00882054"/>
    <w:rsid w:val="00882080"/>
    <w:rsid w:val="0088217A"/>
    <w:rsid w:val="008822BD"/>
    <w:rsid w:val="0088236C"/>
    <w:rsid w:val="00882C93"/>
    <w:rsid w:val="00882CC1"/>
    <w:rsid w:val="00882CC5"/>
    <w:rsid w:val="00883084"/>
    <w:rsid w:val="00883247"/>
    <w:rsid w:val="00883C40"/>
    <w:rsid w:val="00883E7A"/>
    <w:rsid w:val="00883F27"/>
    <w:rsid w:val="008846AD"/>
    <w:rsid w:val="00885091"/>
    <w:rsid w:val="008854A0"/>
    <w:rsid w:val="00885936"/>
    <w:rsid w:val="00885FCB"/>
    <w:rsid w:val="00886132"/>
    <w:rsid w:val="008864B0"/>
    <w:rsid w:val="008864E0"/>
    <w:rsid w:val="00886768"/>
    <w:rsid w:val="00886DAD"/>
    <w:rsid w:val="00886E3E"/>
    <w:rsid w:val="008871D5"/>
    <w:rsid w:val="00887898"/>
    <w:rsid w:val="0088798D"/>
    <w:rsid w:val="00887B10"/>
    <w:rsid w:val="00887EBF"/>
    <w:rsid w:val="008914FD"/>
    <w:rsid w:val="0089151B"/>
    <w:rsid w:val="008915F6"/>
    <w:rsid w:val="00891811"/>
    <w:rsid w:val="008918FE"/>
    <w:rsid w:val="00892C1D"/>
    <w:rsid w:val="008930DE"/>
    <w:rsid w:val="008934B2"/>
    <w:rsid w:val="00893565"/>
    <w:rsid w:val="00893942"/>
    <w:rsid w:val="00893992"/>
    <w:rsid w:val="00893D55"/>
    <w:rsid w:val="00894245"/>
    <w:rsid w:val="00894674"/>
    <w:rsid w:val="00894846"/>
    <w:rsid w:val="00894A08"/>
    <w:rsid w:val="00894E67"/>
    <w:rsid w:val="00895327"/>
    <w:rsid w:val="00895E85"/>
    <w:rsid w:val="0089776B"/>
    <w:rsid w:val="008A0A03"/>
    <w:rsid w:val="008A0E39"/>
    <w:rsid w:val="008A13C4"/>
    <w:rsid w:val="008A1884"/>
    <w:rsid w:val="008A1A58"/>
    <w:rsid w:val="008A1FA8"/>
    <w:rsid w:val="008A223A"/>
    <w:rsid w:val="008A34CD"/>
    <w:rsid w:val="008A3947"/>
    <w:rsid w:val="008A3AFE"/>
    <w:rsid w:val="008A3D39"/>
    <w:rsid w:val="008A4001"/>
    <w:rsid w:val="008A4A5B"/>
    <w:rsid w:val="008A5248"/>
    <w:rsid w:val="008A56B2"/>
    <w:rsid w:val="008A56CC"/>
    <w:rsid w:val="008A5935"/>
    <w:rsid w:val="008A59E5"/>
    <w:rsid w:val="008A5BA1"/>
    <w:rsid w:val="008A6376"/>
    <w:rsid w:val="008B0765"/>
    <w:rsid w:val="008B11F0"/>
    <w:rsid w:val="008B1350"/>
    <w:rsid w:val="008B160C"/>
    <w:rsid w:val="008B16F3"/>
    <w:rsid w:val="008B18F0"/>
    <w:rsid w:val="008B1CCA"/>
    <w:rsid w:val="008B21AA"/>
    <w:rsid w:val="008B2980"/>
    <w:rsid w:val="008B444E"/>
    <w:rsid w:val="008B4D86"/>
    <w:rsid w:val="008B4F60"/>
    <w:rsid w:val="008B5524"/>
    <w:rsid w:val="008B56BA"/>
    <w:rsid w:val="008B59F5"/>
    <w:rsid w:val="008B66E7"/>
    <w:rsid w:val="008B6A26"/>
    <w:rsid w:val="008B6DCA"/>
    <w:rsid w:val="008B75DD"/>
    <w:rsid w:val="008C05BF"/>
    <w:rsid w:val="008C0B2C"/>
    <w:rsid w:val="008C0D13"/>
    <w:rsid w:val="008C10FF"/>
    <w:rsid w:val="008C18E2"/>
    <w:rsid w:val="008C1A67"/>
    <w:rsid w:val="008C2793"/>
    <w:rsid w:val="008C2C53"/>
    <w:rsid w:val="008C2CCE"/>
    <w:rsid w:val="008C3DAA"/>
    <w:rsid w:val="008C4321"/>
    <w:rsid w:val="008C563B"/>
    <w:rsid w:val="008C597A"/>
    <w:rsid w:val="008C62A2"/>
    <w:rsid w:val="008C6AF8"/>
    <w:rsid w:val="008C6E1F"/>
    <w:rsid w:val="008C7100"/>
    <w:rsid w:val="008C74EB"/>
    <w:rsid w:val="008C76BB"/>
    <w:rsid w:val="008C7C39"/>
    <w:rsid w:val="008D0939"/>
    <w:rsid w:val="008D0D08"/>
    <w:rsid w:val="008D0E3A"/>
    <w:rsid w:val="008D156A"/>
    <w:rsid w:val="008D1E86"/>
    <w:rsid w:val="008D247E"/>
    <w:rsid w:val="008D26DB"/>
    <w:rsid w:val="008D2925"/>
    <w:rsid w:val="008D2F31"/>
    <w:rsid w:val="008D2FB6"/>
    <w:rsid w:val="008D3317"/>
    <w:rsid w:val="008D3436"/>
    <w:rsid w:val="008D35D2"/>
    <w:rsid w:val="008D3CD1"/>
    <w:rsid w:val="008D3EED"/>
    <w:rsid w:val="008D3F52"/>
    <w:rsid w:val="008D4264"/>
    <w:rsid w:val="008D43CD"/>
    <w:rsid w:val="008D456E"/>
    <w:rsid w:val="008D4C41"/>
    <w:rsid w:val="008D5154"/>
    <w:rsid w:val="008D5933"/>
    <w:rsid w:val="008D608F"/>
    <w:rsid w:val="008D6954"/>
    <w:rsid w:val="008D6C76"/>
    <w:rsid w:val="008D6CF6"/>
    <w:rsid w:val="008D7A7A"/>
    <w:rsid w:val="008E1491"/>
    <w:rsid w:val="008E1645"/>
    <w:rsid w:val="008E1787"/>
    <w:rsid w:val="008E26C1"/>
    <w:rsid w:val="008E2995"/>
    <w:rsid w:val="008E37F9"/>
    <w:rsid w:val="008E3E50"/>
    <w:rsid w:val="008E4962"/>
    <w:rsid w:val="008E4E54"/>
    <w:rsid w:val="008E5373"/>
    <w:rsid w:val="008E5EF2"/>
    <w:rsid w:val="008E642C"/>
    <w:rsid w:val="008E65D1"/>
    <w:rsid w:val="008E6B42"/>
    <w:rsid w:val="008E728B"/>
    <w:rsid w:val="008F03D5"/>
    <w:rsid w:val="008F1035"/>
    <w:rsid w:val="008F1CB0"/>
    <w:rsid w:val="008F1E27"/>
    <w:rsid w:val="008F20CE"/>
    <w:rsid w:val="008F21CA"/>
    <w:rsid w:val="008F223E"/>
    <w:rsid w:val="008F266A"/>
    <w:rsid w:val="008F281D"/>
    <w:rsid w:val="008F282E"/>
    <w:rsid w:val="008F31EA"/>
    <w:rsid w:val="008F3ACA"/>
    <w:rsid w:val="008F4534"/>
    <w:rsid w:val="008F4572"/>
    <w:rsid w:val="008F5211"/>
    <w:rsid w:val="008F52FD"/>
    <w:rsid w:val="008F5654"/>
    <w:rsid w:val="008F5B3A"/>
    <w:rsid w:val="008F6017"/>
    <w:rsid w:val="008F6ADB"/>
    <w:rsid w:val="008F6D13"/>
    <w:rsid w:val="008F7751"/>
    <w:rsid w:val="008F7DE0"/>
    <w:rsid w:val="00900386"/>
    <w:rsid w:val="009004F2"/>
    <w:rsid w:val="00900784"/>
    <w:rsid w:val="0090101C"/>
    <w:rsid w:val="009013D2"/>
    <w:rsid w:val="00901600"/>
    <w:rsid w:val="009016DF"/>
    <w:rsid w:val="00901B89"/>
    <w:rsid w:val="00901BF6"/>
    <w:rsid w:val="00901D83"/>
    <w:rsid w:val="00902110"/>
    <w:rsid w:val="00902222"/>
    <w:rsid w:val="00902F39"/>
    <w:rsid w:val="009032A8"/>
    <w:rsid w:val="009039AE"/>
    <w:rsid w:val="0090405D"/>
    <w:rsid w:val="009045FD"/>
    <w:rsid w:val="00904F6A"/>
    <w:rsid w:val="0090520D"/>
    <w:rsid w:val="009053C5"/>
    <w:rsid w:val="00905548"/>
    <w:rsid w:val="009056FE"/>
    <w:rsid w:val="00905928"/>
    <w:rsid w:val="00905C42"/>
    <w:rsid w:val="00905DA1"/>
    <w:rsid w:val="009061E7"/>
    <w:rsid w:val="00906639"/>
    <w:rsid w:val="009069C5"/>
    <w:rsid w:val="00907111"/>
    <w:rsid w:val="00907D83"/>
    <w:rsid w:val="00911261"/>
    <w:rsid w:val="00911501"/>
    <w:rsid w:val="0091163D"/>
    <w:rsid w:val="00911867"/>
    <w:rsid w:val="00911917"/>
    <w:rsid w:val="0091202E"/>
    <w:rsid w:val="00912312"/>
    <w:rsid w:val="009126AD"/>
    <w:rsid w:val="00912A2A"/>
    <w:rsid w:val="00912FF0"/>
    <w:rsid w:val="009131D4"/>
    <w:rsid w:val="00914055"/>
    <w:rsid w:val="00914A01"/>
    <w:rsid w:val="00914A6F"/>
    <w:rsid w:val="009150E4"/>
    <w:rsid w:val="009159D7"/>
    <w:rsid w:val="00915DDF"/>
    <w:rsid w:val="00915F71"/>
    <w:rsid w:val="0091656D"/>
    <w:rsid w:val="0091699C"/>
    <w:rsid w:val="00917497"/>
    <w:rsid w:val="009174CF"/>
    <w:rsid w:val="00920162"/>
    <w:rsid w:val="00920878"/>
    <w:rsid w:val="00920B99"/>
    <w:rsid w:val="00920C9A"/>
    <w:rsid w:val="0092134E"/>
    <w:rsid w:val="00921E64"/>
    <w:rsid w:val="00921FA8"/>
    <w:rsid w:val="0092223A"/>
    <w:rsid w:val="00923381"/>
    <w:rsid w:val="0092340A"/>
    <w:rsid w:val="00923790"/>
    <w:rsid w:val="009239B2"/>
    <w:rsid w:val="00924133"/>
    <w:rsid w:val="009247E8"/>
    <w:rsid w:val="009247FE"/>
    <w:rsid w:val="00924A2E"/>
    <w:rsid w:val="00924C92"/>
    <w:rsid w:val="00925216"/>
    <w:rsid w:val="00925287"/>
    <w:rsid w:val="00925859"/>
    <w:rsid w:val="009265BD"/>
    <w:rsid w:val="009265F2"/>
    <w:rsid w:val="00926AE0"/>
    <w:rsid w:val="009272F1"/>
    <w:rsid w:val="00927885"/>
    <w:rsid w:val="009300B2"/>
    <w:rsid w:val="0093036B"/>
    <w:rsid w:val="00931023"/>
    <w:rsid w:val="00931143"/>
    <w:rsid w:val="00931730"/>
    <w:rsid w:val="00931A52"/>
    <w:rsid w:val="00932082"/>
    <w:rsid w:val="00932F15"/>
    <w:rsid w:val="00933EFC"/>
    <w:rsid w:val="009342EF"/>
    <w:rsid w:val="00934580"/>
    <w:rsid w:val="0093517D"/>
    <w:rsid w:val="00936A83"/>
    <w:rsid w:val="00936B68"/>
    <w:rsid w:val="00936DAB"/>
    <w:rsid w:val="00937043"/>
    <w:rsid w:val="0093716C"/>
    <w:rsid w:val="00937340"/>
    <w:rsid w:val="00937527"/>
    <w:rsid w:val="00937D4D"/>
    <w:rsid w:val="00937EC1"/>
    <w:rsid w:val="00937FB5"/>
    <w:rsid w:val="00940954"/>
    <w:rsid w:val="0094109A"/>
    <w:rsid w:val="009411A3"/>
    <w:rsid w:val="00941203"/>
    <w:rsid w:val="00941F5B"/>
    <w:rsid w:val="0094208F"/>
    <w:rsid w:val="00942255"/>
    <w:rsid w:val="0094238E"/>
    <w:rsid w:val="00942FAA"/>
    <w:rsid w:val="00943873"/>
    <w:rsid w:val="009438AE"/>
    <w:rsid w:val="00943B88"/>
    <w:rsid w:val="009443F2"/>
    <w:rsid w:val="00944E62"/>
    <w:rsid w:val="00945797"/>
    <w:rsid w:val="00946031"/>
    <w:rsid w:val="00946C3B"/>
    <w:rsid w:val="00946E3E"/>
    <w:rsid w:val="009479C6"/>
    <w:rsid w:val="009500A2"/>
    <w:rsid w:val="009500D3"/>
    <w:rsid w:val="00950B14"/>
    <w:rsid w:val="0095150B"/>
    <w:rsid w:val="00951C44"/>
    <w:rsid w:val="00951E21"/>
    <w:rsid w:val="00951EC9"/>
    <w:rsid w:val="00951EF3"/>
    <w:rsid w:val="0095340D"/>
    <w:rsid w:val="009537A5"/>
    <w:rsid w:val="00953828"/>
    <w:rsid w:val="009538D5"/>
    <w:rsid w:val="00953CDC"/>
    <w:rsid w:val="0095405F"/>
    <w:rsid w:val="00954506"/>
    <w:rsid w:val="0095535F"/>
    <w:rsid w:val="00955554"/>
    <w:rsid w:val="0095621B"/>
    <w:rsid w:val="009564D8"/>
    <w:rsid w:val="009567C7"/>
    <w:rsid w:val="009571CE"/>
    <w:rsid w:val="009571EE"/>
    <w:rsid w:val="009575E8"/>
    <w:rsid w:val="00957947"/>
    <w:rsid w:val="00957D6A"/>
    <w:rsid w:val="00960A5C"/>
    <w:rsid w:val="00961495"/>
    <w:rsid w:val="0096155E"/>
    <w:rsid w:val="00961898"/>
    <w:rsid w:val="00961BBC"/>
    <w:rsid w:val="00961C3B"/>
    <w:rsid w:val="009627C5"/>
    <w:rsid w:val="00962A0D"/>
    <w:rsid w:val="00963335"/>
    <w:rsid w:val="009636A8"/>
    <w:rsid w:val="00963836"/>
    <w:rsid w:val="00963BF2"/>
    <w:rsid w:val="00964373"/>
    <w:rsid w:val="00964389"/>
    <w:rsid w:val="00964701"/>
    <w:rsid w:val="0096504E"/>
    <w:rsid w:val="009672BD"/>
    <w:rsid w:val="00970F96"/>
    <w:rsid w:val="00971164"/>
    <w:rsid w:val="009715F8"/>
    <w:rsid w:val="00971781"/>
    <w:rsid w:val="009719BA"/>
    <w:rsid w:val="0097247A"/>
    <w:rsid w:val="009726BD"/>
    <w:rsid w:val="00972A09"/>
    <w:rsid w:val="00972B75"/>
    <w:rsid w:val="00973029"/>
    <w:rsid w:val="0097351F"/>
    <w:rsid w:val="0097367D"/>
    <w:rsid w:val="00973AF8"/>
    <w:rsid w:val="00973BE5"/>
    <w:rsid w:val="00973DD4"/>
    <w:rsid w:val="00973EEC"/>
    <w:rsid w:val="00973F85"/>
    <w:rsid w:val="00973FAF"/>
    <w:rsid w:val="009745DE"/>
    <w:rsid w:val="009746F3"/>
    <w:rsid w:val="009748CA"/>
    <w:rsid w:val="00975025"/>
    <w:rsid w:val="00975AD0"/>
    <w:rsid w:val="00975B40"/>
    <w:rsid w:val="00975B74"/>
    <w:rsid w:val="00975C30"/>
    <w:rsid w:val="00976679"/>
    <w:rsid w:val="00976A31"/>
    <w:rsid w:val="00976C34"/>
    <w:rsid w:val="0097709E"/>
    <w:rsid w:val="00977133"/>
    <w:rsid w:val="009807D7"/>
    <w:rsid w:val="009809CA"/>
    <w:rsid w:val="00980AA6"/>
    <w:rsid w:val="00981109"/>
    <w:rsid w:val="00981A90"/>
    <w:rsid w:val="00981AE4"/>
    <w:rsid w:val="00981E5F"/>
    <w:rsid w:val="00982822"/>
    <w:rsid w:val="0098289E"/>
    <w:rsid w:val="00983A43"/>
    <w:rsid w:val="00983B31"/>
    <w:rsid w:val="00983E29"/>
    <w:rsid w:val="00984580"/>
    <w:rsid w:val="009846BD"/>
    <w:rsid w:val="00984ADC"/>
    <w:rsid w:val="0098513E"/>
    <w:rsid w:val="009855CF"/>
    <w:rsid w:val="00985C6A"/>
    <w:rsid w:val="00986D16"/>
    <w:rsid w:val="009876E6"/>
    <w:rsid w:val="00987BF0"/>
    <w:rsid w:val="00990271"/>
    <w:rsid w:val="00990A66"/>
    <w:rsid w:val="009919E9"/>
    <w:rsid w:val="0099265D"/>
    <w:rsid w:val="00994004"/>
    <w:rsid w:val="009940FD"/>
    <w:rsid w:val="009941F5"/>
    <w:rsid w:val="0099498A"/>
    <w:rsid w:val="00994DE8"/>
    <w:rsid w:val="00994FC3"/>
    <w:rsid w:val="0099544A"/>
    <w:rsid w:val="00995500"/>
    <w:rsid w:val="009955E2"/>
    <w:rsid w:val="0099561F"/>
    <w:rsid w:val="00995647"/>
    <w:rsid w:val="00995DBC"/>
    <w:rsid w:val="00995F35"/>
    <w:rsid w:val="00996A7D"/>
    <w:rsid w:val="00997556"/>
    <w:rsid w:val="009978CE"/>
    <w:rsid w:val="00997CAF"/>
    <w:rsid w:val="009A01FB"/>
    <w:rsid w:val="009A074D"/>
    <w:rsid w:val="009A2876"/>
    <w:rsid w:val="009A40C4"/>
    <w:rsid w:val="009A4196"/>
    <w:rsid w:val="009A42EC"/>
    <w:rsid w:val="009A6560"/>
    <w:rsid w:val="009A68C4"/>
    <w:rsid w:val="009A69E1"/>
    <w:rsid w:val="009A6B18"/>
    <w:rsid w:val="009A7639"/>
    <w:rsid w:val="009A7D4C"/>
    <w:rsid w:val="009A7E9D"/>
    <w:rsid w:val="009ABE55"/>
    <w:rsid w:val="009B0447"/>
    <w:rsid w:val="009B0EAE"/>
    <w:rsid w:val="009B139D"/>
    <w:rsid w:val="009B153E"/>
    <w:rsid w:val="009B1B56"/>
    <w:rsid w:val="009B1F4F"/>
    <w:rsid w:val="009B226B"/>
    <w:rsid w:val="009B2648"/>
    <w:rsid w:val="009B31D6"/>
    <w:rsid w:val="009B364D"/>
    <w:rsid w:val="009B3EA1"/>
    <w:rsid w:val="009B410B"/>
    <w:rsid w:val="009B43FE"/>
    <w:rsid w:val="009B47C6"/>
    <w:rsid w:val="009B47C8"/>
    <w:rsid w:val="009B4A89"/>
    <w:rsid w:val="009B50AD"/>
    <w:rsid w:val="009B54A5"/>
    <w:rsid w:val="009B589B"/>
    <w:rsid w:val="009B6031"/>
    <w:rsid w:val="009B649B"/>
    <w:rsid w:val="009B6C0B"/>
    <w:rsid w:val="009B71FE"/>
    <w:rsid w:val="009B7C0F"/>
    <w:rsid w:val="009C0422"/>
    <w:rsid w:val="009C071C"/>
    <w:rsid w:val="009C07F0"/>
    <w:rsid w:val="009C17FB"/>
    <w:rsid w:val="009C1A9F"/>
    <w:rsid w:val="009C1E3D"/>
    <w:rsid w:val="009C24C1"/>
    <w:rsid w:val="009C2EB7"/>
    <w:rsid w:val="009C337F"/>
    <w:rsid w:val="009C3C43"/>
    <w:rsid w:val="009C4328"/>
    <w:rsid w:val="009C44E5"/>
    <w:rsid w:val="009C47B2"/>
    <w:rsid w:val="009C4E26"/>
    <w:rsid w:val="009C5A18"/>
    <w:rsid w:val="009C627A"/>
    <w:rsid w:val="009C63A2"/>
    <w:rsid w:val="009C6768"/>
    <w:rsid w:val="009C6A0B"/>
    <w:rsid w:val="009C6B1E"/>
    <w:rsid w:val="009C6C06"/>
    <w:rsid w:val="009C71A6"/>
    <w:rsid w:val="009C72BC"/>
    <w:rsid w:val="009C7C83"/>
    <w:rsid w:val="009C7D94"/>
    <w:rsid w:val="009C7E4F"/>
    <w:rsid w:val="009D04F0"/>
    <w:rsid w:val="009D0830"/>
    <w:rsid w:val="009D170D"/>
    <w:rsid w:val="009D1B25"/>
    <w:rsid w:val="009D1E1C"/>
    <w:rsid w:val="009D2271"/>
    <w:rsid w:val="009D239C"/>
    <w:rsid w:val="009D2B8B"/>
    <w:rsid w:val="009D2D0B"/>
    <w:rsid w:val="009D3504"/>
    <w:rsid w:val="009D3814"/>
    <w:rsid w:val="009D3A90"/>
    <w:rsid w:val="009D4796"/>
    <w:rsid w:val="009D4A58"/>
    <w:rsid w:val="009D4E61"/>
    <w:rsid w:val="009D50E2"/>
    <w:rsid w:val="009D55A3"/>
    <w:rsid w:val="009D5F4C"/>
    <w:rsid w:val="009D6175"/>
    <w:rsid w:val="009D62A3"/>
    <w:rsid w:val="009D62EC"/>
    <w:rsid w:val="009D6398"/>
    <w:rsid w:val="009D6EBC"/>
    <w:rsid w:val="009D719D"/>
    <w:rsid w:val="009D759E"/>
    <w:rsid w:val="009D7674"/>
    <w:rsid w:val="009D7A8E"/>
    <w:rsid w:val="009D7E47"/>
    <w:rsid w:val="009E02FE"/>
    <w:rsid w:val="009E0A08"/>
    <w:rsid w:val="009E18E0"/>
    <w:rsid w:val="009E1B3D"/>
    <w:rsid w:val="009E1B50"/>
    <w:rsid w:val="009E2370"/>
    <w:rsid w:val="009E29FB"/>
    <w:rsid w:val="009E31EA"/>
    <w:rsid w:val="009E3933"/>
    <w:rsid w:val="009E3B49"/>
    <w:rsid w:val="009E3BAE"/>
    <w:rsid w:val="009E43B2"/>
    <w:rsid w:val="009E44B9"/>
    <w:rsid w:val="009E4A19"/>
    <w:rsid w:val="009E4CEA"/>
    <w:rsid w:val="009E519C"/>
    <w:rsid w:val="009E5439"/>
    <w:rsid w:val="009E55FB"/>
    <w:rsid w:val="009E5EE9"/>
    <w:rsid w:val="009E6379"/>
    <w:rsid w:val="009E6649"/>
    <w:rsid w:val="009E693D"/>
    <w:rsid w:val="009E6B19"/>
    <w:rsid w:val="009E7351"/>
    <w:rsid w:val="009E7AC1"/>
    <w:rsid w:val="009E7BC9"/>
    <w:rsid w:val="009E7D94"/>
    <w:rsid w:val="009F0474"/>
    <w:rsid w:val="009F10EF"/>
    <w:rsid w:val="009F17FB"/>
    <w:rsid w:val="009F2434"/>
    <w:rsid w:val="009F2B75"/>
    <w:rsid w:val="009F3545"/>
    <w:rsid w:val="009F4DC6"/>
    <w:rsid w:val="009F5EF3"/>
    <w:rsid w:val="009F6E8E"/>
    <w:rsid w:val="009F7069"/>
    <w:rsid w:val="009F7202"/>
    <w:rsid w:val="009F72E3"/>
    <w:rsid w:val="009F7AFA"/>
    <w:rsid w:val="009F7C77"/>
    <w:rsid w:val="00A0041E"/>
    <w:rsid w:val="00A005BB"/>
    <w:rsid w:val="00A00629"/>
    <w:rsid w:val="00A00780"/>
    <w:rsid w:val="00A0115A"/>
    <w:rsid w:val="00A01497"/>
    <w:rsid w:val="00A01A55"/>
    <w:rsid w:val="00A01B0A"/>
    <w:rsid w:val="00A01F5C"/>
    <w:rsid w:val="00A01F86"/>
    <w:rsid w:val="00A024E7"/>
    <w:rsid w:val="00A026F0"/>
    <w:rsid w:val="00A02889"/>
    <w:rsid w:val="00A041CA"/>
    <w:rsid w:val="00A044FD"/>
    <w:rsid w:val="00A04615"/>
    <w:rsid w:val="00A047C5"/>
    <w:rsid w:val="00A05724"/>
    <w:rsid w:val="00A05736"/>
    <w:rsid w:val="00A05D2E"/>
    <w:rsid w:val="00A0681D"/>
    <w:rsid w:val="00A06860"/>
    <w:rsid w:val="00A06D49"/>
    <w:rsid w:val="00A06DAD"/>
    <w:rsid w:val="00A06E07"/>
    <w:rsid w:val="00A06E21"/>
    <w:rsid w:val="00A06E8D"/>
    <w:rsid w:val="00A0703E"/>
    <w:rsid w:val="00A07193"/>
    <w:rsid w:val="00A075E9"/>
    <w:rsid w:val="00A077B7"/>
    <w:rsid w:val="00A07A88"/>
    <w:rsid w:val="00A1022F"/>
    <w:rsid w:val="00A1035D"/>
    <w:rsid w:val="00A103E6"/>
    <w:rsid w:val="00A1080B"/>
    <w:rsid w:val="00A10ABB"/>
    <w:rsid w:val="00A10DB3"/>
    <w:rsid w:val="00A10E8E"/>
    <w:rsid w:val="00A11092"/>
    <w:rsid w:val="00A112AD"/>
    <w:rsid w:val="00A119D4"/>
    <w:rsid w:val="00A122D8"/>
    <w:rsid w:val="00A127FD"/>
    <w:rsid w:val="00A12E1D"/>
    <w:rsid w:val="00A136B9"/>
    <w:rsid w:val="00A13B4A"/>
    <w:rsid w:val="00A140C0"/>
    <w:rsid w:val="00A141C3"/>
    <w:rsid w:val="00A14214"/>
    <w:rsid w:val="00A143D1"/>
    <w:rsid w:val="00A146DD"/>
    <w:rsid w:val="00A15284"/>
    <w:rsid w:val="00A15724"/>
    <w:rsid w:val="00A15789"/>
    <w:rsid w:val="00A15CD1"/>
    <w:rsid w:val="00A16151"/>
    <w:rsid w:val="00A164CC"/>
    <w:rsid w:val="00A172AA"/>
    <w:rsid w:val="00A20F4C"/>
    <w:rsid w:val="00A20F81"/>
    <w:rsid w:val="00A212C4"/>
    <w:rsid w:val="00A21579"/>
    <w:rsid w:val="00A21889"/>
    <w:rsid w:val="00A21935"/>
    <w:rsid w:val="00A2194C"/>
    <w:rsid w:val="00A21BF9"/>
    <w:rsid w:val="00A226DC"/>
    <w:rsid w:val="00A22FAD"/>
    <w:rsid w:val="00A23075"/>
    <w:rsid w:val="00A23322"/>
    <w:rsid w:val="00A237FB"/>
    <w:rsid w:val="00A23F2D"/>
    <w:rsid w:val="00A2419A"/>
    <w:rsid w:val="00A24543"/>
    <w:rsid w:val="00A24F6F"/>
    <w:rsid w:val="00A2591C"/>
    <w:rsid w:val="00A25C8E"/>
    <w:rsid w:val="00A262B5"/>
    <w:rsid w:val="00A2690F"/>
    <w:rsid w:val="00A26DB2"/>
    <w:rsid w:val="00A26DDD"/>
    <w:rsid w:val="00A274B5"/>
    <w:rsid w:val="00A27649"/>
    <w:rsid w:val="00A2785B"/>
    <w:rsid w:val="00A27FFA"/>
    <w:rsid w:val="00A30107"/>
    <w:rsid w:val="00A31391"/>
    <w:rsid w:val="00A31D28"/>
    <w:rsid w:val="00A32830"/>
    <w:rsid w:val="00A32979"/>
    <w:rsid w:val="00A329BE"/>
    <w:rsid w:val="00A32D8A"/>
    <w:rsid w:val="00A330ED"/>
    <w:rsid w:val="00A3372C"/>
    <w:rsid w:val="00A33F7D"/>
    <w:rsid w:val="00A3454B"/>
    <w:rsid w:val="00A35295"/>
    <w:rsid w:val="00A354BB"/>
    <w:rsid w:val="00A35F60"/>
    <w:rsid w:val="00A362E0"/>
    <w:rsid w:val="00A3697E"/>
    <w:rsid w:val="00A36A0F"/>
    <w:rsid w:val="00A36F15"/>
    <w:rsid w:val="00A37362"/>
    <w:rsid w:val="00A38698"/>
    <w:rsid w:val="00A40172"/>
    <w:rsid w:val="00A40A4A"/>
    <w:rsid w:val="00A40DD1"/>
    <w:rsid w:val="00A41246"/>
    <w:rsid w:val="00A413B5"/>
    <w:rsid w:val="00A41C0E"/>
    <w:rsid w:val="00A42214"/>
    <w:rsid w:val="00A4275F"/>
    <w:rsid w:val="00A431EF"/>
    <w:rsid w:val="00A43343"/>
    <w:rsid w:val="00A43643"/>
    <w:rsid w:val="00A4377B"/>
    <w:rsid w:val="00A444AD"/>
    <w:rsid w:val="00A44FBB"/>
    <w:rsid w:val="00A45306"/>
    <w:rsid w:val="00A45393"/>
    <w:rsid w:val="00A46021"/>
    <w:rsid w:val="00A460DE"/>
    <w:rsid w:val="00A465D9"/>
    <w:rsid w:val="00A46701"/>
    <w:rsid w:val="00A474EE"/>
    <w:rsid w:val="00A4767B"/>
    <w:rsid w:val="00A47834"/>
    <w:rsid w:val="00A47E60"/>
    <w:rsid w:val="00A47F8A"/>
    <w:rsid w:val="00A5021A"/>
    <w:rsid w:val="00A503FA"/>
    <w:rsid w:val="00A5045D"/>
    <w:rsid w:val="00A5088F"/>
    <w:rsid w:val="00A50B6C"/>
    <w:rsid w:val="00A50FF6"/>
    <w:rsid w:val="00A51225"/>
    <w:rsid w:val="00A52098"/>
    <w:rsid w:val="00A52EF5"/>
    <w:rsid w:val="00A53076"/>
    <w:rsid w:val="00A536A7"/>
    <w:rsid w:val="00A53F2F"/>
    <w:rsid w:val="00A54444"/>
    <w:rsid w:val="00A5455A"/>
    <w:rsid w:val="00A545D7"/>
    <w:rsid w:val="00A54888"/>
    <w:rsid w:val="00A54A5E"/>
    <w:rsid w:val="00A5502A"/>
    <w:rsid w:val="00A553DF"/>
    <w:rsid w:val="00A562E9"/>
    <w:rsid w:val="00A56723"/>
    <w:rsid w:val="00A56CD5"/>
    <w:rsid w:val="00A56D50"/>
    <w:rsid w:val="00A56DA2"/>
    <w:rsid w:val="00A576E5"/>
    <w:rsid w:val="00A607B4"/>
    <w:rsid w:val="00A60D82"/>
    <w:rsid w:val="00A60F0E"/>
    <w:rsid w:val="00A6106D"/>
    <w:rsid w:val="00A614DA"/>
    <w:rsid w:val="00A6164B"/>
    <w:rsid w:val="00A620B7"/>
    <w:rsid w:val="00A62652"/>
    <w:rsid w:val="00A638B9"/>
    <w:rsid w:val="00A63E6F"/>
    <w:rsid w:val="00A642E1"/>
    <w:rsid w:val="00A64858"/>
    <w:rsid w:val="00A64D10"/>
    <w:rsid w:val="00A64D5F"/>
    <w:rsid w:val="00A64D9C"/>
    <w:rsid w:val="00A64E2D"/>
    <w:rsid w:val="00A64FBC"/>
    <w:rsid w:val="00A655B3"/>
    <w:rsid w:val="00A656EF"/>
    <w:rsid w:val="00A65A2C"/>
    <w:rsid w:val="00A6623F"/>
    <w:rsid w:val="00A6632B"/>
    <w:rsid w:val="00A666AB"/>
    <w:rsid w:val="00A672E8"/>
    <w:rsid w:val="00A67E60"/>
    <w:rsid w:val="00A705D5"/>
    <w:rsid w:val="00A70631"/>
    <w:rsid w:val="00A70EE0"/>
    <w:rsid w:val="00A71203"/>
    <w:rsid w:val="00A713A4"/>
    <w:rsid w:val="00A7173F"/>
    <w:rsid w:val="00A71AFA"/>
    <w:rsid w:val="00A71D9A"/>
    <w:rsid w:val="00A722EB"/>
    <w:rsid w:val="00A7235E"/>
    <w:rsid w:val="00A7238D"/>
    <w:rsid w:val="00A724FB"/>
    <w:rsid w:val="00A7250E"/>
    <w:rsid w:val="00A7293E"/>
    <w:rsid w:val="00A73172"/>
    <w:rsid w:val="00A73B54"/>
    <w:rsid w:val="00A73BDD"/>
    <w:rsid w:val="00A73D45"/>
    <w:rsid w:val="00A74055"/>
    <w:rsid w:val="00A74430"/>
    <w:rsid w:val="00A7498F"/>
    <w:rsid w:val="00A751AC"/>
    <w:rsid w:val="00A75E8A"/>
    <w:rsid w:val="00A766D7"/>
    <w:rsid w:val="00A76963"/>
    <w:rsid w:val="00A76B38"/>
    <w:rsid w:val="00A770D0"/>
    <w:rsid w:val="00A771FF"/>
    <w:rsid w:val="00A773EC"/>
    <w:rsid w:val="00A77F20"/>
    <w:rsid w:val="00A80163"/>
    <w:rsid w:val="00A80359"/>
    <w:rsid w:val="00A8078A"/>
    <w:rsid w:val="00A81272"/>
    <w:rsid w:val="00A81958"/>
    <w:rsid w:val="00A81E68"/>
    <w:rsid w:val="00A8277D"/>
    <w:rsid w:val="00A82962"/>
    <w:rsid w:val="00A8308C"/>
    <w:rsid w:val="00A834AA"/>
    <w:rsid w:val="00A83731"/>
    <w:rsid w:val="00A83AD2"/>
    <w:rsid w:val="00A83D0B"/>
    <w:rsid w:val="00A83F8B"/>
    <w:rsid w:val="00A8426D"/>
    <w:rsid w:val="00A84A78"/>
    <w:rsid w:val="00A84B0D"/>
    <w:rsid w:val="00A85180"/>
    <w:rsid w:val="00A8524C"/>
    <w:rsid w:val="00A856B1"/>
    <w:rsid w:val="00A85E7D"/>
    <w:rsid w:val="00A86BED"/>
    <w:rsid w:val="00A86E59"/>
    <w:rsid w:val="00A87048"/>
    <w:rsid w:val="00A876E4"/>
    <w:rsid w:val="00A878BF"/>
    <w:rsid w:val="00A90218"/>
    <w:rsid w:val="00A90252"/>
    <w:rsid w:val="00A903D1"/>
    <w:rsid w:val="00A91062"/>
    <w:rsid w:val="00A910D2"/>
    <w:rsid w:val="00A91780"/>
    <w:rsid w:val="00A91C41"/>
    <w:rsid w:val="00A92391"/>
    <w:rsid w:val="00A923C0"/>
    <w:rsid w:val="00A927B0"/>
    <w:rsid w:val="00A927EC"/>
    <w:rsid w:val="00A928C0"/>
    <w:rsid w:val="00A928F9"/>
    <w:rsid w:val="00A92AF2"/>
    <w:rsid w:val="00A92C3C"/>
    <w:rsid w:val="00A93AF4"/>
    <w:rsid w:val="00A93DC0"/>
    <w:rsid w:val="00A94892"/>
    <w:rsid w:val="00A948D7"/>
    <w:rsid w:val="00A94E52"/>
    <w:rsid w:val="00A95144"/>
    <w:rsid w:val="00A9542A"/>
    <w:rsid w:val="00A9565A"/>
    <w:rsid w:val="00A95A48"/>
    <w:rsid w:val="00A95D11"/>
    <w:rsid w:val="00A95EF3"/>
    <w:rsid w:val="00A96503"/>
    <w:rsid w:val="00A969CD"/>
    <w:rsid w:val="00A96FAB"/>
    <w:rsid w:val="00A9759E"/>
    <w:rsid w:val="00A97750"/>
    <w:rsid w:val="00A97F85"/>
    <w:rsid w:val="00AA041C"/>
    <w:rsid w:val="00AA0533"/>
    <w:rsid w:val="00AA1172"/>
    <w:rsid w:val="00AA1990"/>
    <w:rsid w:val="00AA1DAC"/>
    <w:rsid w:val="00AA1F81"/>
    <w:rsid w:val="00AA200E"/>
    <w:rsid w:val="00AA2A66"/>
    <w:rsid w:val="00AA2AC0"/>
    <w:rsid w:val="00AA2BC0"/>
    <w:rsid w:val="00AA2ED5"/>
    <w:rsid w:val="00AA2F15"/>
    <w:rsid w:val="00AA30E2"/>
    <w:rsid w:val="00AA31C4"/>
    <w:rsid w:val="00AA3446"/>
    <w:rsid w:val="00AA3811"/>
    <w:rsid w:val="00AA43F9"/>
    <w:rsid w:val="00AA44FE"/>
    <w:rsid w:val="00AA516B"/>
    <w:rsid w:val="00AA5223"/>
    <w:rsid w:val="00AA5C70"/>
    <w:rsid w:val="00AA5D01"/>
    <w:rsid w:val="00AA60B1"/>
    <w:rsid w:val="00AA6100"/>
    <w:rsid w:val="00AA625F"/>
    <w:rsid w:val="00AA62FC"/>
    <w:rsid w:val="00AA668C"/>
    <w:rsid w:val="00AA66B3"/>
    <w:rsid w:val="00AA6830"/>
    <w:rsid w:val="00AA7494"/>
    <w:rsid w:val="00AA76F7"/>
    <w:rsid w:val="00AA7E20"/>
    <w:rsid w:val="00AB02B2"/>
    <w:rsid w:val="00AB033B"/>
    <w:rsid w:val="00AB044C"/>
    <w:rsid w:val="00AB1403"/>
    <w:rsid w:val="00AB1C3A"/>
    <w:rsid w:val="00AB30D6"/>
    <w:rsid w:val="00AB312C"/>
    <w:rsid w:val="00AB35E6"/>
    <w:rsid w:val="00AB3670"/>
    <w:rsid w:val="00AB4596"/>
    <w:rsid w:val="00AB4C41"/>
    <w:rsid w:val="00AB5760"/>
    <w:rsid w:val="00AB5A46"/>
    <w:rsid w:val="00AB5AF8"/>
    <w:rsid w:val="00AB630A"/>
    <w:rsid w:val="00AB6B5B"/>
    <w:rsid w:val="00AB6EC9"/>
    <w:rsid w:val="00AB7AB8"/>
    <w:rsid w:val="00AB7B7B"/>
    <w:rsid w:val="00AC0050"/>
    <w:rsid w:val="00AC020E"/>
    <w:rsid w:val="00AC04B2"/>
    <w:rsid w:val="00AC13FD"/>
    <w:rsid w:val="00AC16E8"/>
    <w:rsid w:val="00AC1858"/>
    <w:rsid w:val="00AC192F"/>
    <w:rsid w:val="00AC19A7"/>
    <w:rsid w:val="00AC23C3"/>
    <w:rsid w:val="00AC26C1"/>
    <w:rsid w:val="00AC2996"/>
    <w:rsid w:val="00AC31E5"/>
    <w:rsid w:val="00AC3BC9"/>
    <w:rsid w:val="00AC3BFC"/>
    <w:rsid w:val="00AC48D6"/>
    <w:rsid w:val="00AC492E"/>
    <w:rsid w:val="00AC4E3A"/>
    <w:rsid w:val="00AC4FD6"/>
    <w:rsid w:val="00AC55B8"/>
    <w:rsid w:val="00AC5A37"/>
    <w:rsid w:val="00AC62C5"/>
    <w:rsid w:val="00AC6B2D"/>
    <w:rsid w:val="00AC76A7"/>
    <w:rsid w:val="00AD048A"/>
    <w:rsid w:val="00AD0537"/>
    <w:rsid w:val="00AD08FE"/>
    <w:rsid w:val="00AD0A66"/>
    <w:rsid w:val="00AD101E"/>
    <w:rsid w:val="00AD127D"/>
    <w:rsid w:val="00AD1AEA"/>
    <w:rsid w:val="00AD1CD7"/>
    <w:rsid w:val="00AD3E00"/>
    <w:rsid w:val="00AD44E8"/>
    <w:rsid w:val="00AD453F"/>
    <w:rsid w:val="00AD4621"/>
    <w:rsid w:val="00AD49ED"/>
    <w:rsid w:val="00AD4ACF"/>
    <w:rsid w:val="00AD4AF9"/>
    <w:rsid w:val="00AD594C"/>
    <w:rsid w:val="00AD609A"/>
    <w:rsid w:val="00AD6101"/>
    <w:rsid w:val="00AD65B1"/>
    <w:rsid w:val="00AD6624"/>
    <w:rsid w:val="00AD72CA"/>
    <w:rsid w:val="00AD741E"/>
    <w:rsid w:val="00AD7588"/>
    <w:rsid w:val="00AD7ABE"/>
    <w:rsid w:val="00AD7DCB"/>
    <w:rsid w:val="00AE005E"/>
    <w:rsid w:val="00AE01B9"/>
    <w:rsid w:val="00AE06D8"/>
    <w:rsid w:val="00AE0C62"/>
    <w:rsid w:val="00AE0CDF"/>
    <w:rsid w:val="00AE1751"/>
    <w:rsid w:val="00AE1D67"/>
    <w:rsid w:val="00AE33AC"/>
    <w:rsid w:val="00AE3644"/>
    <w:rsid w:val="00AE3F1C"/>
    <w:rsid w:val="00AE4234"/>
    <w:rsid w:val="00AE45A0"/>
    <w:rsid w:val="00AE4C0D"/>
    <w:rsid w:val="00AE4C36"/>
    <w:rsid w:val="00AE4FFB"/>
    <w:rsid w:val="00AE505C"/>
    <w:rsid w:val="00AE59A2"/>
    <w:rsid w:val="00AE6E27"/>
    <w:rsid w:val="00AE74DF"/>
    <w:rsid w:val="00AF08FA"/>
    <w:rsid w:val="00AF0C35"/>
    <w:rsid w:val="00AF0CE4"/>
    <w:rsid w:val="00AF10AB"/>
    <w:rsid w:val="00AF1510"/>
    <w:rsid w:val="00AF1566"/>
    <w:rsid w:val="00AF1F9E"/>
    <w:rsid w:val="00AF2E9B"/>
    <w:rsid w:val="00AF3075"/>
    <w:rsid w:val="00AF32A1"/>
    <w:rsid w:val="00AF3951"/>
    <w:rsid w:val="00AF3FA7"/>
    <w:rsid w:val="00AF3FCD"/>
    <w:rsid w:val="00AF4CE6"/>
    <w:rsid w:val="00AF503C"/>
    <w:rsid w:val="00AF5B4B"/>
    <w:rsid w:val="00AF5BD5"/>
    <w:rsid w:val="00AF5C7B"/>
    <w:rsid w:val="00AF5EF2"/>
    <w:rsid w:val="00AF5F00"/>
    <w:rsid w:val="00AF6539"/>
    <w:rsid w:val="00AF6781"/>
    <w:rsid w:val="00AF69B9"/>
    <w:rsid w:val="00AF6B78"/>
    <w:rsid w:val="00AF6D73"/>
    <w:rsid w:val="00AF6EDE"/>
    <w:rsid w:val="00AF73DB"/>
    <w:rsid w:val="00AF75ED"/>
    <w:rsid w:val="00AF76B0"/>
    <w:rsid w:val="00AFE19D"/>
    <w:rsid w:val="00B003E8"/>
    <w:rsid w:val="00B008D6"/>
    <w:rsid w:val="00B009D6"/>
    <w:rsid w:val="00B009F9"/>
    <w:rsid w:val="00B0147E"/>
    <w:rsid w:val="00B01565"/>
    <w:rsid w:val="00B01D45"/>
    <w:rsid w:val="00B0213F"/>
    <w:rsid w:val="00B0235C"/>
    <w:rsid w:val="00B0262B"/>
    <w:rsid w:val="00B02B8D"/>
    <w:rsid w:val="00B02F67"/>
    <w:rsid w:val="00B030B9"/>
    <w:rsid w:val="00B030EF"/>
    <w:rsid w:val="00B03615"/>
    <w:rsid w:val="00B039D0"/>
    <w:rsid w:val="00B03B6C"/>
    <w:rsid w:val="00B04725"/>
    <w:rsid w:val="00B04EA3"/>
    <w:rsid w:val="00B04ED2"/>
    <w:rsid w:val="00B053FF"/>
    <w:rsid w:val="00B06C8F"/>
    <w:rsid w:val="00B06E5C"/>
    <w:rsid w:val="00B070E0"/>
    <w:rsid w:val="00B0721F"/>
    <w:rsid w:val="00B07622"/>
    <w:rsid w:val="00B07F91"/>
    <w:rsid w:val="00B10054"/>
    <w:rsid w:val="00B10742"/>
    <w:rsid w:val="00B1075D"/>
    <w:rsid w:val="00B109CD"/>
    <w:rsid w:val="00B10CCE"/>
    <w:rsid w:val="00B10D10"/>
    <w:rsid w:val="00B12171"/>
    <w:rsid w:val="00B121E9"/>
    <w:rsid w:val="00B1242F"/>
    <w:rsid w:val="00B12DA4"/>
    <w:rsid w:val="00B12DD5"/>
    <w:rsid w:val="00B1315E"/>
    <w:rsid w:val="00B13303"/>
    <w:rsid w:val="00B13B34"/>
    <w:rsid w:val="00B14623"/>
    <w:rsid w:val="00B15283"/>
    <w:rsid w:val="00B15EBE"/>
    <w:rsid w:val="00B165D7"/>
    <w:rsid w:val="00B16861"/>
    <w:rsid w:val="00B16E25"/>
    <w:rsid w:val="00B1708C"/>
    <w:rsid w:val="00B17669"/>
    <w:rsid w:val="00B17926"/>
    <w:rsid w:val="00B202F7"/>
    <w:rsid w:val="00B20ADC"/>
    <w:rsid w:val="00B20C56"/>
    <w:rsid w:val="00B21154"/>
    <w:rsid w:val="00B21470"/>
    <w:rsid w:val="00B214C6"/>
    <w:rsid w:val="00B221BB"/>
    <w:rsid w:val="00B23665"/>
    <w:rsid w:val="00B23E90"/>
    <w:rsid w:val="00B250A9"/>
    <w:rsid w:val="00B250F8"/>
    <w:rsid w:val="00B25137"/>
    <w:rsid w:val="00B257AC"/>
    <w:rsid w:val="00B25AE0"/>
    <w:rsid w:val="00B25D3A"/>
    <w:rsid w:val="00B26F12"/>
    <w:rsid w:val="00B26F2F"/>
    <w:rsid w:val="00B27564"/>
    <w:rsid w:val="00B276D7"/>
    <w:rsid w:val="00B27EF3"/>
    <w:rsid w:val="00B3022F"/>
    <w:rsid w:val="00B31564"/>
    <w:rsid w:val="00B319C8"/>
    <w:rsid w:val="00B31EA5"/>
    <w:rsid w:val="00B321EB"/>
    <w:rsid w:val="00B325FE"/>
    <w:rsid w:val="00B32C82"/>
    <w:rsid w:val="00B33026"/>
    <w:rsid w:val="00B3320A"/>
    <w:rsid w:val="00B333B7"/>
    <w:rsid w:val="00B3352F"/>
    <w:rsid w:val="00B335F2"/>
    <w:rsid w:val="00B33D21"/>
    <w:rsid w:val="00B33F7C"/>
    <w:rsid w:val="00B342E8"/>
    <w:rsid w:val="00B3463C"/>
    <w:rsid w:val="00B34E76"/>
    <w:rsid w:val="00B362B3"/>
    <w:rsid w:val="00B37581"/>
    <w:rsid w:val="00B37920"/>
    <w:rsid w:val="00B40522"/>
    <w:rsid w:val="00B409B4"/>
    <w:rsid w:val="00B40E6C"/>
    <w:rsid w:val="00B412CA"/>
    <w:rsid w:val="00B414BF"/>
    <w:rsid w:val="00B414C6"/>
    <w:rsid w:val="00B41EDF"/>
    <w:rsid w:val="00B42A51"/>
    <w:rsid w:val="00B433C7"/>
    <w:rsid w:val="00B4362A"/>
    <w:rsid w:val="00B436EA"/>
    <w:rsid w:val="00B43B0B"/>
    <w:rsid w:val="00B4451D"/>
    <w:rsid w:val="00B44D7D"/>
    <w:rsid w:val="00B45071"/>
    <w:rsid w:val="00B4603D"/>
    <w:rsid w:val="00B465BF"/>
    <w:rsid w:val="00B4672A"/>
    <w:rsid w:val="00B467A7"/>
    <w:rsid w:val="00B47397"/>
    <w:rsid w:val="00B500D4"/>
    <w:rsid w:val="00B503C8"/>
    <w:rsid w:val="00B50D32"/>
    <w:rsid w:val="00B51178"/>
    <w:rsid w:val="00B5123C"/>
    <w:rsid w:val="00B5136D"/>
    <w:rsid w:val="00B51476"/>
    <w:rsid w:val="00B5199C"/>
    <w:rsid w:val="00B51CB8"/>
    <w:rsid w:val="00B51DF0"/>
    <w:rsid w:val="00B51FB5"/>
    <w:rsid w:val="00B520DD"/>
    <w:rsid w:val="00B5224F"/>
    <w:rsid w:val="00B52A2D"/>
    <w:rsid w:val="00B530E5"/>
    <w:rsid w:val="00B53119"/>
    <w:rsid w:val="00B5382D"/>
    <w:rsid w:val="00B53B16"/>
    <w:rsid w:val="00B53CEB"/>
    <w:rsid w:val="00B53FE3"/>
    <w:rsid w:val="00B54388"/>
    <w:rsid w:val="00B54D94"/>
    <w:rsid w:val="00B55111"/>
    <w:rsid w:val="00B558C6"/>
    <w:rsid w:val="00B565FC"/>
    <w:rsid w:val="00B56F60"/>
    <w:rsid w:val="00B57935"/>
    <w:rsid w:val="00B57EB0"/>
    <w:rsid w:val="00B60AE1"/>
    <w:rsid w:val="00B60CF5"/>
    <w:rsid w:val="00B6182D"/>
    <w:rsid w:val="00B62F23"/>
    <w:rsid w:val="00B63557"/>
    <w:rsid w:val="00B63C1E"/>
    <w:rsid w:val="00B64069"/>
    <w:rsid w:val="00B64A7C"/>
    <w:rsid w:val="00B64DA3"/>
    <w:rsid w:val="00B655AD"/>
    <w:rsid w:val="00B65A93"/>
    <w:rsid w:val="00B666DD"/>
    <w:rsid w:val="00B66897"/>
    <w:rsid w:val="00B67434"/>
    <w:rsid w:val="00B67B86"/>
    <w:rsid w:val="00B67D7D"/>
    <w:rsid w:val="00B703DD"/>
    <w:rsid w:val="00B70623"/>
    <w:rsid w:val="00B70B76"/>
    <w:rsid w:val="00B70B93"/>
    <w:rsid w:val="00B70FEC"/>
    <w:rsid w:val="00B71B7C"/>
    <w:rsid w:val="00B7292E"/>
    <w:rsid w:val="00B73552"/>
    <w:rsid w:val="00B73FB1"/>
    <w:rsid w:val="00B74461"/>
    <w:rsid w:val="00B75557"/>
    <w:rsid w:val="00B7571A"/>
    <w:rsid w:val="00B757EE"/>
    <w:rsid w:val="00B75904"/>
    <w:rsid w:val="00B76959"/>
    <w:rsid w:val="00B76B2B"/>
    <w:rsid w:val="00B77011"/>
    <w:rsid w:val="00B77398"/>
    <w:rsid w:val="00B773A0"/>
    <w:rsid w:val="00B77538"/>
    <w:rsid w:val="00B777C9"/>
    <w:rsid w:val="00B779A3"/>
    <w:rsid w:val="00B80670"/>
    <w:rsid w:val="00B80723"/>
    <w:rsid w:val="00B80AAF"/>
    <w:rsid w:val="00B80E4C"/>
    <w:rsid w:val="00B80EE3"/>
    <w:rsid w:val="00B80F56"/>
    <w:rsid w:val="00B82821"/>
    <w:rsid w:val="00B82A48"/>
    <w:rsid w:val="00B82B34"/>
    <w:rsid w:val="00B82E4A"/>
    <w:rsid w:val="00B83135"/>
    <w:rsid w:val="00B83354"/>
    <w:rsid w:val="00B83705"/>
    <w:rsid w:val="00B83F09"/>
    <w:rsid w:val="00B84044"/>
    <w:rsid w:val="00B84D46"/>
    <w:rsid w:val="00B86959"/>
    <w:rsid w:val="00B90312"/>
    <w:rsid w:val="00B903CB"/>
    <w:rsid w:val="00B90B2E"/>
    <w:rsid w:val="00B90DE0"/>
    <w:rsid w:val="00B91546"/>
    <w:rsid w:val="00B91578"/>
    <w:rsid w:val="00B91D75"/>
    <w:rsid w:val="00B91F65"/>
    <w:rsid w:val="00B920C2"/>
    <w:rsid w:val="00B92112"/>
    <w:rsid w:val="00B92166"/>
    <w:rsid w:val="00B92786"/>
    <w:rsid w:val="00B937B1"/>
    <w:rsid w:val="00B93C05"/>
    <w:rsid w:val="00B94CB7"/>
    <w:rsid w:val="00B9572F"/>
    <w:rsid w:val="00B95EAB"/>
    <w:rsid w:val="00B9669A"/>
    <w:rsid w:val="00B96755"/>
    <w:rsid w:val="00B96B06"/>
    <w:rsid w:val="00B9721A"/>
    <w:rsid w:val="00BA0B5C"/>
    <w:rsid w:val="00BA1C4C"/>
    <w:rsid w:val="00BA1E04"/>
    <w:rsid w:val="00BA24AB"/>
    <w:rsid w:val="00BA25AA"/>
    <w:rsid w:val="00BA2697"/>
    <w:rsid w:val="00BA323D"/>
    <w:rsid w:val="00BA4154"/>
    <w:rsid w:val="00BA4A05"/>
    <w:rsid w:val="00BA4F2D"/>
    <w:rsid w:val="00BA4FB4"/>
    <w:rsid w:val="00BA5476"/>
    <w:rsid w:val="00BA55B5"/>
    <w:rsid w:val="00BA5659"/>
    <w:rsid w:val="00BA5D1A"/>
    <w:rsid w:val="00BA600A"/>
    <w:rsid w:val="00BA6055"/>
    <w:rsid w:val="00BA6230"/>
    <w:rsid w:val="00BA64ED"/>
    <w:rsid w:val="00BA6500"/>
    <w:rsid w:val="00BA6B04"/>
    <w:rsid w:val="00BA6F4B"/>
    <w:rsid w:val="00BA7316"/>
    <w:rsid w:val="00BA7BD4"/>
    <w:rsid w:val="00BA7CFE"/>
    <w:rsid w:val="00BA7ECD"/>
    <w:rsid w:val="00BB024D"/>
    <w:rsid w:val="00BB08E9"/>
    <w:rsid w:val="00BB0B21"/>
    <w:rsid w:val="00BB1021"/>
    <w:rsid w:val="00BB12C4"/>
    <w:rsid w:val="00BB19E2"/>
    <w:rsid w:val="00BB1F85"/>
    <w:rsid w:val="00BB20FD"/>
    <w:rsid w:val="00BB293F"/>
    <w:rsid w:val="00BB3108"/>
    <w:rsid w:val="00BB37A6"/>
    <w:rsid w:val="00BB3BC4"/>
    <w:rsid w:val="00BB5502"/>
    <w:rsid w:val="00BB5AB3"/>
    <w:rsid w:val="00BB604C"/>
    <w:rsid w:val="00BB6299"/>
    <w:rsid w:val="00BB6B74"/>
    <w:rsid w:val="00BB776A"/>
    <w:rsid w:val="00BB7832"/>
    <w:rsid w:val="00BB7E25"/>
    <w:rsid w:val="00BB7EA9"/>
    <w:rsid w:val="00BB7F85"/>
    <w:rsid w:val="00BC10AC"/>
    <w:rsid w:val="00BC1A02"/>
    <w:rsid w:val="00BC1ECE"/>
    <w:rsid w:val="00BC2577"/>
    <w:rsid w:val="00BC277C"/>
    <w:rsid w:val="00BC2A34"/>
    <w:rsid w:val="00BC2BEA"/>
    <w:rsid w:val="00BC39A2"/>
    <w:rsid w:val="00BC49DC"/>
    <w:rsid w:val="00BC4BE2"/>
    <w:rsid w:val="00BC583D"/>
    <w:rsid w:val="00BC5984"/>
    <w:rsid w:val="00BC5C12"/>
    <w:rsid w:val="00BC6197"/>
    <w:rsid w:val="00BC6C45"/>
    <w:rsid w:val="00BD0020"/>
    <w:rsid w:val="00BD057E"/>
    <w:rsid w:val="00BD0AF3"/>
    <w:rsid w:val="00BD1609"/>
    <w:rsid w:val="00BD19A7"/>
    <w:rsid w:val="00BD1F03"/>
    <w:rsid w:val="00BD1F29"/>
    <w:rsid w:val="00BD22CA"/>
    <w:rsid w:val="00BD2EAE"/>
    <w:rsid w:val="00BD2EC8"/>
    <w:rsid w:val="00BD37B2"/>
    <w:rsid w:val="00BD4392"/>
    <w:rsid w:val="00BD46BB"/>
    <w:rsid w:val="00BD5356"/>
    <w:rsid w:val="00BD5FDE"/>
    <w:rsid w:val="00BD62AA"/>
    <w:rsid w:val="00BD6518"/>
    <w:rsid w:val="00BD7703"/>
    <w:rsid w:val="00BD788D"/>
    <w:rsid w:val="00BD7B3C"/>
    <w:rsid w:val="00BE047B"/>
    <w:rsid w:val="00BE0680"/>
    <w:rsid w:val="00BE0F34"/>
    <w:rsid w:val="00BE1A82"/>
    <w:rsid w:val="00BE2288"/>
    <w:rsid w:val="00BE2445"/>
    <w:rsid w:val="00BE2826"/>
    <w:rsid w:val="00BE2C50"/>
    <w:rsid w:val="00BE4489"/>
    <w:rsid w:val="00BE44BB"/>
    <w:rsid w:val="00BE4BAB"/>
    <w:rsid w:val="00BE4BC8"/>
    <w:rsid w:val="00BE4F8E"/>
    <w:rsid w:val="00BE5490"/>
    <w:rsid w:val="00BE5E87"/>
    <w:rsid w:val="00BE6217"/>
    <w:rsid w:val="00BE6956"/>
    <w:rsid w:val="00BE69EC"/>
    <w:rsid w:val="00BE6D05"/>
    <w:rsid w:val="00BE7008"/>
    <w:rsid w:val="00BE7178"/>
    <w:rsid w:val="00BE7410"/>
    <w:rsid w:val="00BE74DA"/>
    <w:rsid w:val="00BE7922"/>
    <w:rsid w:val="00BE7C1D"/>
    <w:rsid w:val="00BE7D26"/>
    <w:rsid w:val="00BF0499"/>
    <w:rsid w:val="00BF0987"/>
    <w:rsid w:val="00BF0DC4"/>
    <w:rsid w:val="00BF0EDC"/>
    <w:rsid w:val="00BF0F93"/>
    <w:rsid w:val="00BF175F"/>
    <w:rsid w:val="00BF1766"/>
    <w:rsid w:val="00BF1B6D"/>
    <w:rsid w:val="00BF222B"/>
    <w:rsid w:val="00BF226F"/>
    <w:rsid w:val="00BF2482"/>
    <w:rsid w:val="00BF2566"/>
    <w:rsid w:val="00BF25CF"/>
    <w:rsid w:val="00BF2A3F"/>
    <w:rsid w:val="00BF2DE8"/>
    <w:rsid w:val="00BF3983"/>
    <w:rsid w:val="00BF3A65"/>
    <w:rsid w:val="00BF3BEE"/>
    <w:rsid w:val="00BF3FF4"/>
    <w:rsid w:val="00BF55DD"/>
    <w:rsid w:val="00BF574F"/>
    <w:rsid w:val="00BF59C7"/>
    <w:rsid w:val="00BF5F24"/>
    <w:rsid w:val="00BF5FCB"/>
    <w:rsid w:val="00BF5FED"/>
    <w:rsid w:val="00BF6403"/>
    <w:rsid w:val="00BF6761"/>
    <w:rsid w:val="00BF69DA"/>
    <w:rsid w:val="00BF6ABD"/>
    <w:rsid w:val="00BF6E78"/>
    <w:rsid w:val="00BF7707"/>
    <w:rsid w:val="00BF7DA2"/>
    <w:rsid w:val="00C00371"/>
    <w:rsid w:val="00C00993"/>
    <w:rsid w:val="00C00CEA"/>
    <w:rsid w:val="00C00EE1"/>
    <w:rsid w:val="00C01287"/>
    <w:rsid w:val="00C01365"/>
    <w:rsid w:val="00C01D8F"/>
    <w:rsid w:val="00C021D5"/>
    <w:rsid w:val="00C024A5"/>
    <w:rsid w:val="00C0282F"/>
    <w:rsid w:val="00C02957"/>
    <w:rsid w:val="00C029AA"/>
    <w:rsid w:val="00C02E06"/>
    <w:rsid w:val="00C03122"/>
    <w:rsid w:val="00C038AC"/>
    <w:rsid w:val="00C03FF0"/>
    <w:rsid w:val="00C04355"/>
    <w:rsid w:val="00C04520"/>
    <w:rsid w:val="00C046CA"/>
    <w:rsid w:val="00C047C8"/>
    <w:rsid w:val="00C04AB7"/>
    <w:rsid w:val="00C061A4"/>
    <w:rsid w:val="00C06455"/>
    <w:rsid w:val="00C06636"/>
    <w:rsid w:val="00C06951"/>
    <w:rsid w:val="00C06989"/>
    <w:rsid w:val="00C06C7C"/>
    <w:rsid w:val="00C06CFE"/>
    <w:rsid w:val="00C078A8"/>
    <w:rsid w:val="00C079B7"/>
    <w:rsid w:val="00C07BD5"/>
    <w:rsid w:val="00C07CDD"/>
    <w:rsid w:val="00C07CF5"/>
    <w:rsid w:val="00C07D0D"/>
    <w:rsid w:val="00C07D35"/>
    <w:rsid w:val="00C11A84"/>
    <w:rsid w:val="00C12373"/>
    <w:rsid w:val="00C1260C"/>
    <w:rsid w:val="00C12717"/>
    <w:rsid w:val="00C134BC"/>
    <w:rsid w:val="00C13584"/>
    <w:rsid w:val="00C1379C"/>
    <w:rsid w:val="00C1396E"/>
    <w:rsid w:val="00C13F03"/>
    <w:rsid w:val="00C146AA"/>
    <w:rsid w:val="00C14966"/>
    <w:rsid w:val="00C14EC0"/>
    <w:rsid w:val="00C15262"/>
    <w:rsid w:val="00C152DC"/>
    <w:rsid w:val="00C1537C"/>
    <w:rsid w:val="00C153FD"/>
    <w:rsid w:val="00C15801"/>
    <w:rsid w:val="00C16F43"/>
    <w:rsid w:val="00C17823"/>
    <w:rsid w:val="00C17F2E"/>
    <w:rsid w:val="00C20498"/>
    <w:rsid w:val="00C20D52"/>
    <w:rsid w:val="00C20E64"/>
    <w:rsid w:val="00C21437"/>
    <w:rsid w:val="00C21B19"/>
    <w:rsid w:val="00C22292"/>
    <w:rsid w:val="00C223DC"/>
    <w:rsid w:val="00C2291F"/>
    <w:rsid w:val="00C22AB1"/>
    <w:rsid w:val="00C22E33"/>
    <w:rsid w:val="00C23265"/>
    <w:rsid w:val="00C23578"/>
    <w:rsid w:val="00C23822"/>
    <w:rsid w:val="00C238B8"/>
    <w:rsid w:val="00C240FA"/>
    <w:rsid w:val="00C242A7"/>
    <w:rsid w:val="00C242EB"/>
    <w:rsid w:val="00C2448A"/>
    <w:rsid w:val="00C24DEB"/>
    <w:rsid w:val="00C2507B"/>
    <w:rsid w:val="00C257C5"/>
    <w:rsid w:val="00C25C38"/>
    <w:rsid w:val="00C27064"/>
    <w:rsid w:val="00C271EC"/>
    <w:rsid w:val="00C27B92"/>
    <w:rsid w:val="00C30B10"/>
    <w:rsid w:val="00C3143B"/>
    <w:rsid w:val="00C316D6"/>
    <w:rsid w:val="00C31A45"/>
    <w:rsid w:val="00C32415"/>
    <w:rsid w:val="00C32743"/>
    <w:rsid w:val="00C3284C"/>
    <w:rsid w:val="00C32C37"/>
    <w:rsid w:val="00C331FB"/>
    <w:rsid w:val="00C33315"/>
    <w:rsid w:val="00C335D2"/>
    <w:rsid w:val="00C335F3"/>
    <w:rsid w:val="00C33B7B"/>
    <w:rsid w:val="00C341FC"/>
    <w:rsid w:val="00C34276"/>
    <w:rsid w:val="00C35152"/>
    <w:rsid w:val="00C35E40"/>
    <w:rsid w:val="00C35ED8"/>
    <w:rsid w:val="00C35F2C"/>
    <w:rsid w:val="00C36269"/>
    <w:rsid w:val="00C363B0"/>
    <w:rsid w:val="00C36481"/>
    <w:rsid w:val="00C36813"/>
    <w:rsid w:val="00C36D3E"/>
    <w:rsid w:val="00C370A9"/>
    <w:rsid w:val="00C370C9"/>
    <w:rsid w:val="00C37E2A"/>
    <w:rsid w:val="00C3EE14"/>
    <w:rsid w:val="00C40430"/>
    <w:rsid w:val="00C40448"/>
    <w:rsid w:val="00C40894"/>
    <w:rsid w:val="00C40CEC"/>
    <w:rsid w:val="00C410C6"/>
    <w:rsid w:val="00C41519"/>
    <w:rsid w:val="00C41DA6"/>
    <w:rsid w:val="00C41E89"/>
    <w:rsid w:val="00C4232A"/>
    <w:rsid w:val="00C4352B"/>
    <w:rsid w:val="00C4360A"/>
    <w:rsid w:val="00C43B81"/>
    <w:rsid w:val="00C44B08"/>
    <w:rsid w:val="00C44BF3"/>
    <w:rsid w:val="00C44C22"/>
    <w:rsid w:val="00C44C30"/>
    <w:rsid w:val="00C44F04"/>
    <w:rsid w:val="00C450E5"/>
    <w:rsid w:val="00C45227"/>
    <w:rsid w:val="00C45539"/>
    <w:rsid w:val="00C45A0A"/>
    <w:rsid w:val="00C45B19"/>
    <w:rsid w:val="00C45D86"/>
    <w:rsid w:val="00C46B84"/>
    <w:rsid w:val="00C46FB8"/>
    <w:rsid w:val="00C4759C"/>
    <w:rsid w:val="00C47D1B"/>
    <w:rsid w:val="00C5048B"/>
    <w:rsid w:val="00C5055A"/>
    <w:rsid w:val="00C5077C"/>
    <w:rsid w:val="00C5093F"/>
    <w:rsid w:val="00C5095C"/>
    <w:rsid w:val="00C517A1"/>
    <w:rsid w:val="00C520CE"/>
    <w:rsid w:val="00C52153"/>
    <w:rsid w:val="00C528B5"/>
    <w:rsid w:val="00C52B0A"/>
    <w:rsid w:val="00C52C43"/>
    <w:rsid w:val="00C52CD0"/>
    <w:rsid w:val="00C52DF3"/>
    <w:rsid w:val="00C53153"/>
    <w:rsid w:val="00C53883"/>
    <w:rsid w:val="00C54268"/>
    <w:rsid w:val="00C54563"/>
    <w:rsid w:val="00C5557A"/>
    <w:rsid w:val="00C55737"/>
    <w:rsid w:val="00C55D1F"/>
    <w:rsid w:val="00C55D9F"/>
    <w:rsid w:val="00C560A4"/>
    <w:rsid w:val="00C564B1"/>
    <w:rsid w:val="00C5743C"/>
    <w:rsid w:val="00C57AD6"/>
    <w:rsid w:val="00C57D98"/>
    <w:rsid w:val="00C600E9"/>
    <w:rsid w:val="00C60336"/>
    <w:rsid w:val="00C60711"/>
    <w:rsid w:val="00C607B4"/>
    <w:rsid w:val="00C607FF"/>
    <w:rsid w:val="00C60CF6"/>
    <w:rsid w:val="00C61645"/>
    <w:rsid w:val="00C626F1"/>
    <w:rsid w:val="00C6278D"/>
    <w:rsid w:val="00C62DB2"/>
    <w:rsid w:val="00C6300E"/>
    <w:rsid w:val="00C630EA"/>
    <w:rsid w:val="00C630F0"/>
    <w:rsid w:val="00C63E69"/>
    <w:rsid w:val="00C647C0"/>
    <w:rsid w:val="00C64B87"/>
    <w:rsid w:val="00C65514"/>
    <w:rsid w:val="00C65B2F"/>
    <w:rsid w:val="00C6616D"/>
    <w:rsid w:val="00C66601"/>
    <w:rsid w:val="00C669E0"/>
    <w:rsid w:val="00C66A97"/>
    <w:rsid w:val="00C66DFB"/>
    <w:rsid w:val="00C671DD"/>
    <w:rsid w:val="00C67593"/>
    <w:rsid w:val="00C676F1"/>
    <w:rsid w:val="00C678C1"/>
    <w:rsid w:val="00C67F18"/>
    <w:rsid w:val="00C704B6"/>
    <w:rsid w:val="00C7090E"/>
    <w:rsid w:val="00C70B28"/>
    <w:rsid w:val="00C70B87"/>
    <w:rsid w:val="00C70D25"/>
    <w:rsid w:val="00C71293"/>
    <w:rsid w:val="00C71787"/>
    <w:rsid w:val="00C71A6D"/>
    <w:rsid w:val="00C72057"/>
    <w:rsid w:val="00C72105"/>
    <w:rsid w:val="00C723E2"/>
    <w:rsid w:val="00C7354B"/>
    <w:rsid w:val="00C7373B"/>
    <w:rsid w:val="00C7387F"/>
    <w:rsid w:val="00C73BAB"/>
    <w:rsid w:val="00C74060"/>
    <w:rsid w:val="00C745F8"/>
    <w:rsid w:val="00C748A1"/>
    <w:rsid w:val="00C74ABE"/>
    <w:rsid w:val="00C74B77"/>
    <w:rsid w:val="00C74C7A"/>
    <w:rsid w:val="00C75E82"/>
    <w:rsid w:val="00C76461"/>
    <w:rsid w:val="00C76652"/>
    <w:rsid w:val="00C768AB"/>
    <w:rsid w:val="00C76DB9"/>
    <w:rsid w:val="00C76FEE"/>
    <w:rsid w:val="00C7772C"/>
    <w:rsid w:val="00C77ABA"/>
    <w:rsid w:val="00C80280"/>
    <w:rsid w:val="00C80408"/>
    <w:rsid w:val="00C80961"/>
    <w:rsid w:val="00C80CD2"/>
    <w:rsid w:val="00C80CE7"/>
    <w:rsid w:val="00C80DE7"/>
    <w:rsid w:val="00C816C8"/>
    <w:rsid w:val="00C82DD8"/>
    <w:rsid w:val="00C83389"/>
    <w:rsid w:val="00C8340D"/>
    <w:rsid w:val="00C83B62"/>
    <w:rsid w:val="00C840E8"/>
    <w:rsid w:val="00C84408"/>
    <w:rsid w:val="00C845D9"/>
    <w:rsid w:val="00C848B7"/>
    <w:rsid w:val="00C84FF7"/>
    <w:rsid w:val="00C85080"/>
    <w:rsid w:val="00C851CE"/>
    <w:rsid w:val="00C85411"/>
    <w:rsid w:val="00C857F4"/>
    <w:rsid w:val="00C85CE3"/>
    <w:rsid w:val="00C86000"/>
    <w:rsid w:val="00C86852"/>
    <w:rsid w:val="00C86DE6"/>
    <w:rsid w:val="00C86EDB"/>
    <w:rsid w:val="00C87122"/>
    <w:rsid w:val="00C90E27"/>
    <w:rsid w:val="00C913DF"/>
    <w:rsid w:val="00C915FA"/>
    <w:rsid w:val="00C916D5"/>
    <w:rsid w:val="00C919AD"/>
    <w:rsid w:val="00C92101"/>
    <w:rsid w:val="00C93106"/>
    <w:rsid w:val="00C93429"/>
    <w:rsid w:val="00C93D83"/>
    <w:rsid w:val="00C942C4"/>
    <w:rsid w:val="00C94E8D"/>
    <w:rsid w:val="00C95EFE"/>
    <w:rsid w:val="00C95F0E"/>
    <w:rsid w:val="00C95F5A"/>
    <w:rsid w:val="00C967E8"/>
    <w:rsid w:val="00C9685D"/>
    <w:rsid w:val="00C968FD"/>
    <w:rsid w:val="00C96F60"/>
    <w:rsid w:val="00C96FAD"/>
    <w:rsid w:val="00C974CF"/>
    <w:rsid w:val="00C979EA"/>
    <w:rsid w:val="00CA00B1"/>
    <w:rsid w:val="00CA012E"/>
    <w:rsid w:val="00CA01B5"/>
    <w:rsid w:val="00CA08F0"/>
    <w:rsid w:val="00CA0C89"/>
    <w:rsid w:val="00CA0CF5"/>
    <w:rsid w:val="00CA14E0"/>
    <w:rsid w:val="00CA1994"/>
    <w:rsid w:val="00CA1A88"/>
    <w:rsid w:val="00CA1DDF"/>
    <w:rsid w:val="00CA2E64"/>
    <w:rsid w:val="00CA3073"/>
    <w:rsid w:val="00CA313C"/>
    <w:rsid w:val="00CA3ACA"/>
    <w:rsid w:val="00CA3F1D"/>
    <w:rsid w:val="00CA3F5A"/>
    <w:rsid w:val="00CA4E0D"/>
    <w:rsid w:val="00CA5000"/>
    <w:rsid w:val="00CA5118"/>
    <w:rsid w:val="00CA5230"/>
    <w:rsid w:val="00CA7114"/>
    <w:rsid w:val="00CA7350"/>
    <w:rsid w:val="00CA785B"/>
    <w:rsid w:val="00CA7EEC"/>
    <w:rsid w:val="00CB024C"/>
    <w:rsid w:val="00CB0677"/>
    <w:rsid w:val="00CB0A47"/>
    <w:rsid w:val="00CB0B1B"/>
    <w:rsid w:val="00CB1D19"/>
    <w:rsid w:val="00CB1E3A"/>
    <w:rsid w:val="00CB2345"/>
    <w:rsid w:val="00CB2507"/>
    <w:rsid w:val="00CB2A3D"/>
    <w:rsid w:val="00CB37FB"/>
    <w:rsid w:val="00CB387C"/>
    <w:rsid w:val="00CB38B9"/>
    <w:rsid w:val="00CB4E0A"/>
    <w:rsid w:val="00CB5450"/>
    <w:rsid w:val="00CB54CB"/>
    <w:rsid w:val="00CB61AF"/>
    <w:rsid w:val="00CB67C0"/>
    <w:rsid w:val="00CB69A7"/>
    <w:rsid w:val="00CB6BB9"/>
    <w:rsid w:val="00CB704D"/>
    <w:rsid w:val="00CB7B5F"/>
    <w:rsid w:val="00CBAC76"/>
    <w:rsid w:val="00CC0292"/>
    <w:rsid w:val="00CC05AC"/>
    <w:rsid w:val="00CC0BB5"/>
    <w:rsid w:val="00CC0C3B"/>
    <w:rsid w:val="00CC14AE"/>
    <w:rsid w:val="00CC1A11"/>
    <w:rsid w:val="00CC1EF9"/>
    <w:rsid w:val="00CC1F36"/>
    <w:rsid w:val="00CC2666"/>
    <w:rsid w:val="00CC34AD"/>
    <w:rsid w:val="00CC3760"/>
    <w:rsid w:val="00CC3B02"/>
    <w:rsid w:val="00CC3D4A"/>
    <w:rsid w:val="00CC4213"/>
    <w:rsid w:val="00CC450F"/>
    <w:rsid w:val="00CC4F1D"/>
    <w:rsid w:val="00CC5580"/>
    <w:rsid w:val="00CC5654"/>
    <w:rsid w:val="00CC56DD"/>
    <w:rsid w:val="00CC5DC1"/>
    <w:rsid w:val="00CC6395"/>
    <w:rsid w:val="00CD042E"/>
    <w:rsid w:val="00CD0B52"/>
    <w:rsid w:val="00CD0F79"/>
    <w:rsid w:val="00CD151B"/>
    <w:rsid w:val="00CD173D"/>
    <w:rsid w:val="00CD1908"/>
    <w:rsid w:val="00CD1B25"/>
    <w:rsid w:val="00CD2616"/>
    <w:rsid w:val="00CD2657"/>
    <w:rsid w:val="00CD3311"/>
    <w:rsid w:val="00CD342F"/>
    <w:rsid w:val="00CD35BB"/>
    <w:rsid w:val="00CD3E91"/>
    <w:rsid w:val="00CD402B"/>
    <w:rsid w:val="00CD4BBF"/>
    <w:rsid w:val="00CD4E46"/>
    <w:rsid w:val="00CD4EAF"/>
    <w:rsid w:val="00CD50D2"/>
    <w:rsid w:val="00CD540C"/>
    <w:rsid w:val="00CD5C7F"/>
    <w:rsid w:val="00CD5E1D"/>
    <w:rsid w:val="00CD606A"/>
    <w:rsid w:val="00CD641D"/>
    <w:rsid w:val="00CD668A"/>
    <w:rsid w:val="00CD7121"/>
    <w:rsid w:val="00CD7B4C"/>
    <w:rsid w:val="00CD7B93"/>
    <w:rsid w:val="00CD7C27"/>
    <w:rsid w:val="00CE09E4"/>
    <w:rsid w:val="00CE1784"/>
    <w:rsid w:val="00CE1A57"/>
    <w:rsid w:val="00CE2851"/>
    <w:rsid w:val="00CE2ACD"/>
    <w:rsid w:val="00CE2D2E"/>
    <w:rsid w:val="00CE2D32"/>
    <w:rsid w:val="00CE36A6"/>
    <w:rsid w:val="00CE36C6"/>
    <w:rsid w:val="00CE462B"/>
    <w:rsid w:val="00CE506A"/>
    <w:rsid w:val="00CE515B"/>
    <w:rsid w:val="00CE58F1"/>
    <w:rsid w:val="00CE686B"/>
    <w:rsid w:val="00CE69F0"/>
    <w:rsid w:val="00CE7B80"/>
    <w:rsid w:val="00CF0674"/>
    <w:rsid w:val="00CF099B"/>
    <w:rsid w:val="00CF0A6B"/>
    <w:rsid w:val="00CF12C8"/>
    <w:rsid w:val="00CF14A6"/>
    <w:rsid w:val="00CF17F1"/>
    <w:rsid w:val="00CF1954"/>
    <w:rsid w:val="00CF1A11"/>
    <w:rsid w:val="00CF1B74"/>
    <w:rsid w:val="00CF1CFD"/>
    <w:rsid w:val="00CF2283"/>
    <w:rsid w:val="00CF24F6"/>
    <w:rsid w:val="00CF2A0B"/>
    <w:rsid w:val="00CF2F1D"/>
    <w:rsid w:val="00CF335F"/>
    <w:rsid w:val="00CF3D36"/>
    <w:rsid w:val="00CF3E1A"/>
    <w:rsid w:val="00CF419B"/>
    <w:rsid w:val="00CF4328"/>
    <w:rsid w:val="00CF4B76"/>
    <w:rsid w:val="00CF5A7B"/>
    <w:rsid w:val="00CF6051"/>
    <w:rsid w:val="00CF6485"/>
    <w:rsid w:val="00CF65C2"/>
    <w:rsid w:val="00CF6931"/>
    <w:rsid w:val="00CF69D8"/>
    <w:rsid w:val="00CF6AC3"/>
    <w:rsid w:val="00CF6B42"/>
    <w:rsid w:val="00CF6FC5"/>
    <w:rsid w:val="00CF72D5"/>
    <w:rsid w:val="00CF7589"/>
    <w:rsid w:val="00D00AC7"/>
    <w:rsid w:val="00D02334"/>
    <w:rsid w:val="00D0257B"/>
    <w:rsid w:val="00D026A2"/>
    <w:rsid w:val="00D02D52"/>
    <w:rsid w:val="00D02F04"/>
    <w:rsid w:val="00D03992"/>
    <w:rsid w:val="00D03F97"/>
    <w:rsid w:val="00D0448F"/>
    <w:rsid w:val="00D04595"/>
    <w:rsid w:val="00D048EC"/>
    <w:rsid w:val="00D04918"/>
    <w:rsid w:val="00D04A64"/>
    <w:rsid w:val="00D050DF"/>
    <w:rsid w:val="00D05373"/>
    <w:rsid w:val="00D05D8F"/>
    <w:rsid w:val="00D061BD"/>
    <w:rsid w:val="00D067A3"/>
    <w:rsid w:val="00D0685B"/>
    <w:rsid w:val="00D06BFC"/>
    <w:rsid w:val="00D072CD"/>
    <w:rsid w:val="00D07B12"/>
    <w:rsid w:val="00D1064F"/>
    <w:rsid w:val="00D1069D"/>
    <w:rsid w:val="00D10FAE"/>
    <w:rsid w:val="00D114ED"/>
    <w:rsid w:val="00D114F1"/>
    <w:rsid w:val="00D11FEA"/>
    <w:rsid w:val="00D121A2"/>
    <w:rsid w:val="00D12266"/>
    <w:rsid w:val="00D12310"/>
    <w:rsid w:val="00D124A1"/>
    <w:rsid w:val="00D126BE"/>
    <w:rsid w:val="00D12980"/>
    <w:rsid w:val="00D12B1E"/>
    <w:rsid w:val="00D12B97"/>
    <w:rsid w:val="00D1311D"/>
    <w:rsid w:val="00D137DB"/>
    <w:rsid w:val="00D13EEC"/>
    <w:rsid w:val="00D14040"/>
    <w:rsid w:val="00D154D6"/>
    <w:rsid w:val="00D15ABD"/>
    <w:rsid w:val="00D161D3"/>
    <w:rsid w:val="00D16793"/>
    <w:rsid w:val="00D169DB"/>
    <w:rsid w:val="00D16EA0"/>
    <w:rsid w:val="00D17275"/>
    <w:rsid w:val="00D175A0"/>
    <w:rsid w:val="00D17723"/>
    <w:rsid w:val="00D206EA"/>
    <w:rsid w:val="00D207C1"/>
    <w:rsid w:val="00D20A92"/>
    <w:rsid w:val="00D20ACC"/>
    <w:rsid w:val="00D20F99"/>
    <w:rsid w:val="00D21173"/>
    <w:rsid w:val="00D2164E"/>
    <w:rsid w:val="00D21808"/>
    <w:rsid w:val="00D21C1F"/>
    <w:rsid w:val="00D21C38"/>
    <w:rsid w:val="00D22095"/>
    <w:rsid w:val="00D22998"/>
    <w:rsid w:val="00D22FE9"/>
    <w:rsid w:val="00D23E9F"/>
    <w:rsid w:val="00D24089"/>
    <w:rsid w:val="00D24314"/>
    <w:rsid w:val="00D24F66"/>
    <w:rsid w:val="00D252F4"/>
    <w:rsid w:val="00D25774"/>
    <w:rsid w:val="00D259EF"/>
    <w:rsid w:val="00D25FF2"/>
    <w:rsid w:val="00D2616B"/>
    <w:rsid w:val="00D26698"/>
    <w:rsid w:val="00D271B1"/>
    <w:rsid w:val="00D278C8"/>
    <w:rsid w:val="00D27FFE"/>
    <w:rsid w:val="00D30015"/>
    <w:rsid w:val="00D30DD0"/>
    <w:rsid w:val="00D31411"/>
    <w:rsid w:val="00D31972"/>
    <w:rsid w:val="00D31978"/>
    <w:rsid w:val="00D31FF5"/>
    <w:rsid w:val="00D3267B"/>
    <w:rsid w:val="00D328F8"/>
    <w:rsid w:val="00D32D1F"/>
    <w:rsid w:val="00D32D56"/>
    <w:rsid w:val="00D333A2"/>
    <w:rsid w:val="00D338DF"/>
    <w:rsid w:val="00D33972"/>
    <w:rsid w:val="00D33E28"/>
    <w:rsid w:val="00D33F4E"/>
    <w:rsid w:val="00D341C6"/>
    <w:rsid w:val="00D34C87"/>
    <w:rsid w:val="00D35618"/>
    <w:rsid w:val="00D35829"/>
    <w:rsid w:val="00D35A6F"/>
    <w:rsid w:val="00D35ACB"/>
    <w:rsid w:val="00D36235"/>
    <w:rsid w:val="00D36626"/>
    <w:rsid w:val="00D3719D"/>
    <w:rsid w:val="00D37ED4"/>
    <w:rsid w:val="00D4044E"/>
    <w:rsid w:val="00D4066C"/>
    <w:rsid w:val="00D40EC2"/>
    <w:rsid w:val="00D41342"/>
    <w:rsid w:val="00D41DB1"/>
    <w:rsid w:val="00D41E0B"/>
    <w:rsid w:val="00D41EEC"/>
    <w:rsid w:val="00D42268"/>
    <w:rsid w:val="00D423CA"/>
    <w:rsid w:val="00D4249D"/>
    <w:rsid w:val="00D43A68"/>
    <w:rsid w:val="00D43C80"/>
    <w:rsid w:val="00D43CBF"/>
    <w:rsid w:val="00D43D9E"/>
    <w:rsid w:val="00D43E30"/>
    <w:rsid w:val="00D43EDF"/>
    <w:rsid w:val="00D43F23"/>
    <w:rsid w:val="00D441C0"/>
    <w:rsid w:val="00D44840"/>
    <w:rsid w:val="00D4497C"/>
    <w:rsid w:val="00D44C85"/>
    <w:rsid w:val="00D458C6"/>
    <w:rsid w:val="00D46188"/>
    <w:rsid w:val="00D46CA5"/>
    <w:rsid w:val="00D46FE1"/>
    <w:rsid w:val="00D47780"/>
    <w:rsid w:val="00D47B71"/>
    <w:rsid w:val="00D5013B"/>
    <w:rsid w:val="00D50222"/>
    <w:rsid w:val="00D50340"/>
    <w:rsid w:val="00D51797"/>
    <w:rsid w:val="00D518D7"/>
    <w:rsid w:val="00D51B6A"/>
    <w:rsid w:val="00D52596"/>
    <w:rsid w:val="00D52599"/>
    <w:rsid w:val="00D52A49"/>
    <w:rsid w:val="00D52AE4"/>
    <w:rsid w:val="00D53078"/>
    <w:rsid w:val="00D532E1"/>
    <w:rsid w:val="00D53E5F"/>
    <w:rsid w:val="00D54254"/>
    <w:rsid w:val="00D54350"/>
    <w:rsid w:val="00D54E98"/>
    <w:rsid w:val="00D54FC6"/>
    <w:rsid w:val="00D550C4"/>
    <w:rsid w:val="00D5547A"/>
    <w:rsid w:val="00D5585F"/>
    <w:rsid w:val="00D558CE"/>
    <w:rsid w:val="00D5599E"/>
    <w:rsid w:val="00D55F06"/>
    <w:rsid w:val="00D56411"/>
    <w:rsid w:val="00D56719"/>
    <w:rsid w:val="00D56FD9"/>
    <w:rsid w:val="00D571F7"/>
    <w:rsid w:val="00D57B6C"/>
    <w:rsid w:val="00D6002D"/>
    <w:rsid w:val="00D60137"/>
    <w:rsid w:val="00D609F1"/>
    <w:rsid w:val="00D60A3E"/>
    <w:rsid w:val="00D60B8A"/>
    <w:rsid w:val="00D60BEF"/>
    <w:rsid w:val="00D6156B"/>
    <w:rsid w:val="00D62119"/>
    <w:rsid w:val="00D62BD2"/>
    <w:rsid w:val="00D63220"/>
    <w:rsid w:val="00D635D3"/>
    <w:rsid w:val="00D636F1"/>
    <w:rsid w:val="00D63AA1"/>
    <w:rsid w:val="00D63C5A"/>
    <w:rsid w:val="00D64779"/>
    <w:rsid w:val="00D649DF"/>
    <w:rsid w:val="00D64B93"/>
    <w:rsid w:val="00D64DC8"/>
    <w:rsid w:val="00D64F27"/>
    <w:rsid w:val="00D65351"/>
    <w:rsid w:val="00D65639"/>
    <w:rsid w:val="00D65B5B"/>
    <w:rsid w:val="00D661B0"/>
    <w:rsid w:val="00D66B3C"/>
    <w:rsid w:val="00D672AC"/>
    <w:rsid w:val="00D67599"/>
    <w:rsid w:val="00D6785B"/>
    <w:rsid w:val="00D67A0B"/>
    <w:rsid w:val="00D67E2F"/>
    <w:rsid w:val="00D71090"/>
    <w:rsid w:val="00D71161"/>
    <w:rsid w:val="00D71DBD"/>
    <w:rsid w:val="00D71E89"/>
    <w:rsid w:val="00D72313"/>
    <w:rsid w:val="00D72DED"/>
    <w:rsid w:val="00D73FBB"/>
    <w:rsid w:val="00D745AE"/>
    <w:rsid w:val="00D75679"/>
    <w:rsid w:val="00D75E2D"/>
    <w:rsid w:val="00D76087"/>
    <w:rsid w:val="00D803EE"/>
    <w:rsid w:val="00D808D8"/>
    <w:rsid w:val="00D81436"/>
    <w:rsid w:val="00D819E4"/>
    <w:rsid w:val="00D82237"/>
    <w:rsid w:val="00D82376"/>
    <w:rsid w:val="00D82476"/>
    <w:rsid w:val="00D82561"/>
    <w:rsid w:val="00D83316"/>
    <w:rsid w:val="00D83806"/>
    <w:rsid w:val="00D83A08"/>
    <w:rsid w:val="00D83B64"/>
    <w:rsid w:val="00D8476F"/>
    <w:rsid w:val="00D84818"/>
    <w:rsid w:val="00D84E93"/>
    <w:rsid w:val="00D84EE9"/>
    <w:rsid w:val="00D85170"/>
    <w:rsid w:val="00D8526A"/>
    <w:rsid w:val="00D8533A"/>
    <w:rsid w:val="00D85E9A"/>
    <w:rsid w:val="00D862F2"/>
    <w:rsid w:val="00D86689"/>
    <w:rsid w:val="00D86C5E"/>
    <w:rsid w:val="00D86F2F"/>
    <w:rsid w:val="00D870DA"/>
    <w:rsid w:val="00D8713A"/>
    <w:rsid w:val="00D87750"/>
    <w:rsid w:val="00D90205"/>
    <w:rsid w:val="00D90629"/>
    <w:rsid w:val="00D90C64"/>
    <w:rsid w:val="00D90DDE"/>
    <w:rsid w:val="00D913F1"/>
    <w:rsid w:val="00D91715"/>
    <w:rsid w:val="00D91C03"/>
    <w:rsid w:val="00D91E16"/>
    <w:rsid w:val="00D923FC"/>
    <w:rsid w:val="00D92506"/>
    <w:rsid w:val="00D92866"/>
    <w:rsid w:val="00D92916"/>
    <w:rsid w:val="00D92CAF"/>
    <w:rsid w:val="00D93177"/>
    <w:rsid w:val="00D94118"/>
    <w:rsid w:val="00D948A2"/>
    <w:rsid w:val="00D94A69"/>
    <w:rsid w:val="00D94A72"/>
    <w:rsid w:val="00D94B4A"/>
    <w:rsid w:val="00D951BC"/>
    <w:rsid w:val="00D95257"/>
    <w:rsid w:val="00D956FA"/>
    <w:rsid w:val="00D95C49"/>
    <w:rsid w:val="00D95E62"/>
    <w:rsid w:val="00D96426"/>
    <w:rsid w:val="00D965DC"/>
    <w:rsid w:val="00D968AB"/>
    <w:rsid w:val="00D968B6"/>
    <w:rsid w:val="00D96D5C"/>
    <w:rsid w:val="00D96FF0"/>
    <w:rsid w:val="00D97029"/>
    <w:rsid w:val="00D974B0"/>
    <w:rsid w:val="00D97575"/>
    <w:rsid w:val="00D97959"/>
    <w:rsid w:val="00D97BB7"/>
    <w:rsid w:val="00D97CF1"/>
    <w:rsid w:val="00D97D32"/>
    <w:rsid w:val="00D97E83"/>
    <w:rsid w:val="00DA01D0"/>
    <w:rsid w:val="00DA071E"/>
    <w:rsid w:val="00DA0994"/>
    <w:rsid w:val="00DA0EAD"/>
    <w:rsid w:val="00DA14FA"/>
    <w:rsid w:val="00DA1588"/>
    <w:rsid w:val="00DA166A"/>
    <w:rsid w:val="00DA2124"/>
    <w:rsid w:val="00DA214D"/>
    <w:rsid w:val="00DA2337"/>
    <w:rsid w:val="00DA23F8"/>
    <w:rsid w:val="00DA258F"/>
    <w:rsid w:val="00DA3DF3"/>
    <w:rsid w:val="00DA445B"/>
    <w:rsid w:val="00DA4767"/>
    <w:rsid w:val="00DA4F24"/>
    <w:rsid w:val="00DA5747"/>
    <w:rsid w:val="00DA5EE2"/>
    <w:rsid w:val="00DA602C"/>
    <w:rsid w:val="00DA6DB0"/>
    <w:rsid w:val="00DA6E76"/>
    <w:rsid w:val="00DA6F13"/>
    <w:rsid w:val="00DA708E"/>
    <w:rsid w:val="00DA7795"/>
    <w:rsid w:val="00DA7BA7"/>
    <w:rsid w:val="00DA7C5E"/>
    <w:rsid w:val="00DB021D"/>
    <w:rsid w:val="00DB035F"/>
    <w:rsid w:val="00DB12C7"/>
    <w:rsid w:val="00DB1B22"/>
    <w:rsid w:val="00DB285A"/>
    <w:rsid w:val="00DB330D"/>
    <w:rsid w:val="00DB36A1"/>
    <w:rsid w:val="00DB39A3"/>
    <w:rsid w:val="00DB4096"/>
    <w:rsid w:val="00DB410A"/>
    <w:rsid w:val="00DB4642"/>
    <w:rsid w:val="00DB46F6"/>
    <w:rsid w:val="00DB4830"/>
    <w:rsid w:val="00DB4EE0"/>
    <w:rsid w:val="00DB4FC1"/>
    <w:rsid w:val="00DB57F7"/>
    <w:rsid w:val="00DB581B"/>
    <w:rsid w:val="00DB58D2"/>
    <w:rsid w:val="00DB5FC3"/>
    <w:rsid w:val="00DB5FED"/>
    <w:rsid w:val="00DB695C"/>
    <w:rsid w:val="00DB6B15"/>
    <w:rsid w:val="00DB6C37"/>
    <w:rsid w:val="00DB70CE"/>
    <w:rsid w:val="00DB7139"/>
    <w:rsid w:val="00DB71A3"/>
    <w:rsid w:val="00DB7227"/>
    <w:rsid w:val="00DB755C"/>
    <w:rsid w:val="00DB7C7D"/>
    <w:rsid w:val="00DC003E"/>
    <w:rsid w:val="00DC00A7"/>
    <w:rsid w:val="00DC0B59"/>
    <w:rsid w:val="00DC0CE9"/>
    <w:rsid w:val="00DC1265"/>
    <w:rsid w:val="00DC1E05"/>
    <w:rsid w:val="00DC2387"/>
    <w:rsid w:val="00DC29EE"/>
    <w:rsid w:val="00DC2A39"/>
    <w:rsid w:val="00DC2B1F"/>
    <w:rsid w:val="00DC2F61"/>
    <w:rsid w:val="00DC3053"/>
    <w:rsid w:val="00DC3164"/>
    <w:rsid w:val="00DC32AA"/>
    <w:rsid w:val="00DC3C1F"/>
    <w:rsid w:val="00DC4000"/>
    <w:rsid w:val="00DC44B5"/>
    <w:rsid w:val="00DC451D"/>
    <w:rsid w:val="00DC4640"/>
    <w:rsid w:val="00DC48EB"/>
    <w:rsid w:val="00DC48FC"/>
    <w:rsid w:val="00DC4AFC"/>
    <w:rsid w:val="00DC4BF9"/>
    <w:rsid w:val="00DC4D03"/>
    <w:rsid w:val="00DC4F6C"/>
    <w:rsid w:val="00DC55D0"/>
    <w:rsid w:val="00DC5927"/>
    <w:rsid w:val="00DC5CE6"/>
    <w:rsid w:val="00DC5E12"/>
    <w:rsid w:val="00DC6A2A"/>
    <w:rsid w:val="00DC6C4B"/>
    <w:rsid w:val="00DC752B"/>
    <w:rsid w:val="00DD02B7"/>
    <w:rsid w:val="00DD075B"/>
    <w:rsid w:val="00DD0BF6"/>
    <w:rsid w:val="00DD0DE3"/>
    <w:rsid w:val="00DD12D0"/>
    <w:rsid w:val="00DD14CD"/>
    <w:rsid w:val="00DD16A3"/>
    <w:rsid w:val="00DD23D4"/>
    <w:rsid w:val="00DD24F6"/>
    <w:rsid w:val="00DD30F6"/>
    <w:rsid w:val="00DD3792"/>
    <w:rsid w:val="00DD3D41"/>
    <w:rsid w:val="00DD4025"/>
    <w:rsid w:val="00DD42F9"/>
    <w:rsid w:val="00DD43F0"/>
    <w:rsid w:val="00DD4B59"/>
    <w:rsid w:val="00DD506D"/>
    <w:rsid w:val="00DD5097"/>
    <w:rsid w:val="00DD5137"/>
    <w:rsid w:val="00DD5B07"/>
    <w:rsid w:val="00DD63E8"/>
    <w:rsid w:val="00DD69F1"/>
    <w:rsid w:val="00DD6A6A"/>
    <w:rsid w:val="00DD7107"/>
    <w:rsid w:val="00DD72AA"/>
    <w:rsid w:val="00DD7401"/>
    <w:rsid w:val="00DD752D"/>
    <w:rsid w:val="00DE011F"/>
    <w:rsid w:val="00DE0A53"/>
    <w:rsid w:val="00DE1B6F"/>
    <w:rsid w:val="00DE1C7D"/>
    <w:rsid w:val="00DE1CE5"/>
    <w:rsid w:val="00DE1EC3"/>
    <w:rsid w:val="00DE213D"/>
    <w:rsid w:val="00DE232F"/>
    <w:rsid w:val="00DE29A4"/>
    <w:rsid w:val="00DE2F7A"/>
    <w:rsid w:val="00DE32A1"/>
    <w:rsid w:val="00DE34A6"/>
    <w:rsid w:val="00DE3A39"/>
    <w:rsid w:val="00DE3E78"/>
    <w:rsid w:val="00DE5260"/>
    <w:rsid w:val="00DE583F"/>
    <w:rsid w:val="00DE5C09"/>
    <w:rsid w:val="00DE5ED2"/>
    <w:rsid w:val="00DE6D75"/>
    <w:rsid w:val="00DE6EAB"/>
    <w:rsid w:val="00DE6F10"/>
    <w:rsid w:val="00DE7051"/>
    <w:rsid w:val="00DE7691"/>
    <w:rsid w:val="00DE769F"/>
    <w:rsid w:val="00DE7D74"/>
    <w:rsid w:val="00DF00D4"/>
    <w:rsid w:val="00DF080E"/>
    <w:rsid w:val="00DF08D0"/>
    <w:rsid w:val="00DF156C"/>
    <w:rsid w:val="00DF1750"/>
    <w:rsid w:val="00DF1A43"/>
    <w:rsid w:val="00DF1C5F"/>
    <w:rsid w:val="00DF1F89"/>
    <w:rsid w:val="00DF258B"/>
    <w:rsid w:val="00DF2682"/>
    <w:rsid w:val="00DF2B0B"/>
    <w:rsid w:val="00DF33D8"/>
    <w:rsid w:val="00DF4C26"/>
    <w:rsid w:val="00DF62AE"/>
    <w:rsid w:val="00DF67CE"/>
    <w:rsid w:val="00DF68F7"/>
    <w:rsid w:val="00DF7063"/>
    <w:rsid w:val="00DF7712"/>
    <w:rsid w:val="00DF786A"/>
    <w:rsid w:val="00E0035B"/>
    <w:rsid w:val="00E00D70"/>
    <w:rsid w:val="00E016D2"/>
    <w:rsid w:val="00E01B5E"/>
    <w:rsid w:val="00E01F00"/>
    <w:rsid w:val="00E032FB"/>
    <w:rsid w:val="00E0347B"/>
    <w:rsid w:val="00E04072"/>
    <w:rsid w:val="00E04494"/>
    <w:rsid w:val="00E05356"/>
    <w:rsid w:val="00E05FC1"/>
    <w:rsid w:val="00E05FF1"/>
    <w:rsid w:val="00E0718D"/>
    <w:rsid w:val="00E071AD"/>
    <w:rsid w:val="00E0759D"/>
    <w:rsid w:val="00E07C88"/>
    <w:rsid w:val="00E07F91"/>
    <w:rsid w:val="00E0D46B"/>
    <w:rsid w:val="00E11B05"/>
    <w:rsid w:val="00E125AE"/>
    <w:rsid w:val="00E12A05"/>
    <w:rsid w:val="00E130D5"/>
    <w:rsid w:val="00E13306"/>
    <w:rsid w:val="00E134A3"/>
    <w:rsid w:val="00E13597"/>
    <w:rsid w:val="00E13978"/>
    <w:rsid w:val="00E1428E"/>
    <w:rsid w:val="00E14320"/>
    <w:rsid w:val="00E14960"/>
    <w:rsid w:val="00E14A90"/>
    <w:rsid w:val="00E1524A"/>
    <w:rsid w:val="00E15C13"/>
    <w:rsid w:val="00E162E7"/>
    <w:rsid w:val="00E16842"/>
    <w:rsid w:val="00E1711C"/>
    <w:rsid w:val="00E172B5"/>
    <w:rsid w:val="00E1743B"/>
    <w:rsid w:val="00E177F2"/>
    <w:rsid w:val="00E17A3B"/>
    <w:rsid w:val="00E17A88"/>
    <w:rsid w:val="00E2029B"/>
    <w:rsid w:val="00E20483"/>
    <w:rsid w:val="00E2098A"/>
    <w:rsid w:val="00E216E0"/>
    <w:rsid w:val="00E235D8"/>
    <w:rsid w:val="00E237FE"/>
    <w:rsid w:val="00E23DD3"/>
    <w:rsid w:val="00E2446E"/>
    <w:rsid w:val="00E244EA"/>
    <w:rsid w:val="00E24886"/>
    <w:rsid w:val="00E24931"/>
    <w:rsid w:val="00E24D0D"/>
    <w:rsid w:val="00E25271"/>
    <w:rsid w:val="00E25561"/>
    <w:rsid w:val="00E25E69"/>
    <w:rsid w:val="00E2631C"/>
    <w:rsid w:val="00E266D4"/>
    <w:rsid w:val="00E267A0"/>
    <w:rsid w:val="00E267F0"/>
    <w:rsid w:val="00E26CE2"/>
    <w:rsid w:val="00E26F97"/>
    <w:rsid w:val="00E27482"/>
    <w:rsid w:val="00E27C47"/>
    <w:rsid w:val="00E27D1D"/>
    <w:rsid w:val="00E27FFE"/>
    <w:rsid w:val="00E3040C"/>
    <w:rsid w:val="00E30D96"/>
    <w:rsid w:val="00E30F7F"/>
    <w:rsid w:val="00E31576"/>
    <w:rsid w:val="00E3187D"/>
    <w:rsid w:val="00E31EBC"/>
    <w:rsid w:val="00E32440"/>
    <w:rsid w:val="00E325BC"/>
    <w:rsid w:val="00E328F7"/>
    <w:rsid w:val="00E33263"/>
    <w:rsid w:val="00E33451"/>
    <w:rsid w:val="00E33538"/>
    <w:rsid w:val="00E33742"/>
    <w:rsid w:val="00E33EE5"/>
    <w:rsid w:val="00E34108"/>
    <w:rsid w:val="00E34CF1"/>
    <w:rsid w:val="00E35003"/>
    <w:rsid w:val="00E35674"/>
    <w:rsid w:val="00E3573F"/>
    <w:rsid w:val="00E3594B"/>
    <w:rsid w:val="00E36160"/>
    <w:rsid w:val="00E3627C"/>
    <w:rsid w:val="00E36611"/>
    <w:rsid w:val="00E3673C"/>
    <w:rsid w:val="00E3690C"/>
    <w:rsid w:val="00E36967"/>
    <w:rsid w:val="00E36B5A"/>
    <w:rsid w:val="00E37050"/>
    <w:rsid w:val="00E371AB"/>
    <w:rsid w:val="00E37669"/>
    <w:rsid w:val="00E37C6A"/>
    <w:rsid w:val="00E37D5C"/>
    <w:rsid w:val="00E4088B"/>
    <w:rsid w:val="00E40C64"/>
    <w:rsid w:val="00E41083"/>
    <w:rsid w:val="00E41FDA"/>
    <w:rsid w:val="00E424DE"/>
    <w:rsid w:val="00E4265F"/>
    <w:rsid w:val="00E43CDD"/>
    <w:rsid w:val="00E44ACE"/>
    <w:rsid w:val="00E44AD5"/>
    <w:rsid w:val="00E44D32"/>
    <w:rsid w:val="00E44DCC"/>
    <w:rsid w:val="00E45A16"/>
    <w:rsid w:val="00E46143"/>
    <w:rsid w:val="00E46942"/>
    <w:rsid w:val="00E46AD5"/>
    <w:rsid w:val="00E46B97"/>
    <w:rsid w:val="00E47168"/>
    <w:rsid w:val="00E471D1"/>
    <w:rsid w:val="00E47793"/>
    <w:rsid w:val="00E47994"/>
    <w:rsid w:val="00E479C4"/>
    <w:rsid w:val="00E47F24"/>
    <w:rsid w:val="00E50226"/>
    <w:rsid w:val="00E50A1C"/>
    <w:rsid w:val="00E50B88"/>
    <w:rsid w:val="00E51136"/>
    <w:rsid w:val="00E51504"/>
    <w:rsid w:val="00E517C5"/>
    <w:rsid w:val="00E51F95"/>
    <w:rsid w:val="00E5272C"/>
    <w:rsid w:val="00E52AB5"/>
    <w:rsid w:val="00E532E8"/>
    <w:rsid w:val="00E53A50"/>
    <w:rsid w:val="00E5419D"/>
    <w:rsid w:val="00E54E44"/>
    <w:rsid w:val="00E55313"/>
    <w:rsid w:val="00E55F1B"/>
    <w:rsid w:val="00E56248"/>
    <w:rsid w:val="00E5639C"/>
    <w:rsid w:val="00E57AD0"/>
    <w:rsid w:val="00E57C46"/>
    <w:rsid w:val="00E6033E"/>
    <w:rsid w:val="00E604D2"/>
    <w:rsid w:val="00E61D48"/>
    <w:rsid w:val="00E61D5C"/>
    <w:rsid w:val="00E62117"/>
    <w:rsid w:val="00E6229E"/>
    <w:rsid w:val="00E63191"/>
    <w:rsid w:val="00E63887"/>
    <w:rsid w:val="00E63964"/>
    <w:rsid w:val="00E63B42"/>
    <w:rsid w:val="00E63B46"/>
    <w:rsid w:val="00E643E9"/>
    <w:rsid w:val="00E647BC"/>
    <w:rsid w:val="00E65821"/>
    <w:rsid w:val="00E659B5"/>
    <w:rsid w:val="00E65F24"/>
    <w:rsid w:val="00E6655D"/>
    <w:rsid w:val="00E665A7"/>
    <w:rsid w:val="00E6680A"/>
    <w:rsid w:val="00E66880"/>
    <w:rsid w:val="00E676F7"/>
    <w:rsid w:val="00E67F18"/>
    <w:rsid w:val="00E70E1B"/>
    <w:rsid w:val="00E711E0"/>
    <w:rsid w:val="00E7143C"/>
    <w:rsid w:val="00E71C7D"/>
    <w:rsid w:val="00E71CD6"/>
    <w:rsid w:val="00E71CD7"/>
    <w:rsid w:val="00E71D57"/>
    <w:rsid w:val="00E721D6"/>
    <w:rsid w:val="00E727F0"/>
    <w:rsid w:val="00E72BBD"/>
    <w:rsid w:val="00E733E4"/>
    <w:rsid w:val="00E73759"/>
    <w:rsid w:val="00E73A7A"/>
    <w:rsid w:val="00E73BD9"/>
    <w:rsid w:val="00E73CD0"/>
    <w:rsid w:val="00E743E6"/>
    <w:rsid w:val="00E7463C"/>
    <w:rsid w:val="00E74B89"/>
    <w:rsid w:val="00E74FAD"/>
    <w:rsid w:val="00E75089"/>
    <w:rsid w:val="00E75195"/>
    <w:rsid w:val="00E769AB"/>
    <w:rsid w:val="00E77065"/>
    <w:rsid w:val="00E774F1"/>
    <w:rsid w:val="00E80261"/>
    <w:rsid w:val="00E806F4"/>
    <w:rsid w:val="00E81190"/>
    <w:rsid w:val="00E8187A"/>
    <w:rsid w:val="00E81F85"/>
    <w:rsid w:val="00E820BA"/>
    <w:rsid w:val="00E82BAC"/>
    <w:rsid w:val="00E82C67"/>
    <w:rsid w:val="00E842C9"/>
    <w:rsid w:val="00E8445B"/>
    <w:rsid w:val="00E8597E"/>
    <w:rsid w:val="00E85FA5"/>
    <w:rsid w:val="00E86374"/>
    <w:rsid w:val="00E87082"/>
    <w:rsid w:val="00E871DB"/>
    <w:rsid w:val="00E8744A"/>
    <w:rsid w:val="00E874AF"/>
    <w:rsid w:val="00E87860"/>
    <w:rsid w:val="00E87F45"/>
    <w:rsid w:val="00E8EC28"/>
    <w:rsid w:val="00E90135"/>
    <w:rsid w:val="00E908F2"/>
    <w:rsid w:val="00E91134"/>
    <w:rsid w:val="00E91533"/>
    <w:rsid w:val="00E926D3"/>
    <w:rsid w:val="00E92850"/>
    <w:rsid w:val="00E929D9"/>
    <w:rsid w:val="00E933BB"/>
    <w:rsid w:val="00E9359A"/>
    <w:rsid w:val="00E93A07"/>
    <w:rsid w:val="00E93F1E"/>
    <w:rsid w:val="00E93F74"/>
    <w:rsid w:val="00E942CF"/>
    <w:rsid w:val="00E944B8"/>
    <w:rsid w:val="00E94763"/>
    <w:rsid w:val="00E95082"/>
    <w:rsid w:val="00E95635"/>
    <w:rsid w:val="00E9661F"/>
    <w:rsid w:val="00E9676F"/>
    <w:rsid w:val="00E9692B"/>
    <w:rsid w:val="00E96CA6"/>
    <w:rsid w:val="00E97361"/>
    <w:rsid w:val="00EA0496"/>
    <w:rsid w:val="00EA0F5F"/>
    <w:rsid w:val="00EA10C4"/>
    <w:rsid w:val="00EA16FC"/>
    <w:rsid w:val="00EA17EE"/>
    <w:rsid w:val="00EA1987"/>
    <w:rsid w:val="00EA1AAD"/>
    <w:rsid w:val="00EA2108"/>
    <w:rsid w:val="00EA274B"/>
    <w:rsid w:val="00EA2C65"/>
    <w:rsid w:val="00EA3E02"/>
    <w:rsid w:val="00EA5B6D"/>
    <w:rsid w:val="00EA5FE2"/>
    <w:rsid w:val="00EA6EF3"/>
    <w:rsid w:val="00EA6F3E"/>
    <w:rsid w:val="00EA71F8"/>
    <w:rsid w:val="00EA73E6"/>
    <w:rsid w:val="00EB0109"/>
    <w:rsid w:val="00EB0337"/>
    <w:rsid w:val="00EB0BA7"/>
    <w:rsid w:val="00EB0BE7"/>
    <w:rsid w:val="00EB1241"/>
    <w:rsid w:val="00EB141E"/>
    <w:rsid w:val="00EB161D"/>
    <w:rsid w:val="00EB16AC"/>
    <w:rsid w:val="00EB1BC0"/>
    <w:rsid w:val="00EB2025"/>
    <w:rsid w:val="00EB21B3"/>
    <w:rsid w:val="00EB259E"/>
    <w:rsid w:val="00EB2CE8"/>
    <w:rsid w:val="00EB2D79"/>
    <w:rsid w:val="00EB2F02"/>
    <w:rsid w:val="00EB38E0"/>
    <w:rsid w:val="00EB3BE6"/>
    <w:rsid w:val="00EB3D1D"/>
    <w:rsid w:val="00EB3E80"/>
    <w:rsid w:val="00EB4577"/>
    <w:rsid w:val="00EB4F3A"/>
    <w:rsid w:val="00EB5469"/>
    <w:rsid w:val="00EB547A"/>
    <w:rsid w:val="00EB5603"/>
    <w:rsid w:val="00EB5ED6"/>
    <w:rsid w:val="00EB6633"/>
    <w:rsid w:val="00EB6BB8"/>
    <w:rsid w:val="00EB6F1A"/>
    <w:rsid w:val="00EB7319"/>
    <w:rsid w:val="00EB789F"/>
    <w:rsid w:val="00EB7E61"/>
    <w:rsid w:val="00EC0171"/>
    <w:rsid w:val="00EC0FAB"/>
    <w:rsid w:val="00EC1290"/>
    <w:rsid w:val="00EC1CAC"/>
    <w:rsid w:val="00EC1FC6"/>
    <w:rsid w:val="00EC23A4"/>
    <w:rsid w:val="00EC246C"/>
    <w:rsid w:val="00EC2DD6"/>
    <w:rsid w:val="00EC2DFD"/>
    <w:rsid w:val="00EC2FE1"/>
    <w:rsid w:val="00EC32EE"/>
    <w:rsid w:val="00EC3632"/>
    <w:rsid w:val="00EC396B"/>
    <w:rsid w:val="00EC3B56"/>
    <w:rsid w:val="00EC4356"/>
    <w:rsid w:val="00EC4586"/>
    <w:rsid w:val="00EC48EA"/>
    <w:rsid w:val="00EC4A25"/>
    <w:rsid w:val="00EC4B64"/>
    <w:rsid w:val="00EC70E2"/>
    <w:rsid w:val="00EC71C1"/>
    <w:rsid w:val="00EC7B19"/>
    <w:rsid w:val="00EC7D33"/>
    <w:rsid w:val="00EC7DD3"/>
    <w:rsid w:val="00EC7F68"/>
    <w:rsid w:val="00ED0014"/>
    <w:rsid w:val="00ED0484"/>
    <w:rsid w:val="00ED07E5"/>
    <w:rsid w:val="00ED0955"/>
    <w:rsid w:val="00ED0E87"/>
    <w:rsid w:val="00ED1014"/>
    <w:rsid w:val="00ED12BC"/>
    <w:rsid w:val="00ED2060"/>
    <w:rsid w:val="00ED2115"/>
    <w:rsid w:val="00ED3278"/>
    <w:rsid w:val="00ED3840"/>
    <w:rsid w:val="00ED422D"/>
    <w:rsid w:val="00ED44A8"/>
    <w:rsid w:val="00ED47CA"/>
    <w:rsid w:val="00ED47E4"/>
    <w:rsid w:val="00ED53B6"/>
    <w:rsid w:val="00ED545A"/>
    <w:rsid w:val="00ED5D9B"/>
    <w:rsid w:val="00ED65DF"/>
    <w:rsid w:val="00ED6856"/>
    <w:rsid w:val="00ED6E1B"/>
    <w:rsid w:val="00ED7C10"/>
    <w:rsid w:val="00ED7FE5"/>
    <w:rsid w:val="00EE05C3"/>
    <w:rsid w:val="00EE062D"/>
    <w:rsid w:val="00EE0C27"/>
    <w:rsid w:val="00EE0DE9"/>
    <w:rsid w:val="00EE0F4D"/>
    <w:rsid w:val="00EE140F"/>
    <w:rsid w:val="00EE1594"/>
    <w:rsid w:val="00EE1C2E"/>
    <w:rsid w:val="00EE237C"/>
    <w:rsid w:val="00EE2417"/>
    <w:rsid w:val="00EE2974"/>
    <w:rsid w:val="00EE2B58"/>
    <w:rsid w:val="00EE2E9D"/>
    <w:rsid w:val="00EE3341"/>
    <w:rsid w:val="00EE3704"/>
    <w:rsid w:val="00EE372A"/>
    <w:rsid w:val="00EE3793"/>
    <w:rsid w:val="00EE386B"/>
    <w:rsid w:val="00EE48C2"/>
    <w:rsid w:val="00EE4949"/>
    <w:rsid w:val="00EE49A2"/>
    <w:rsid w:val="00EE4B0F"/>
    <w:rsid w:val="00EE529F"/>
    <w:rsid w:val="00EE530E"/>
    <w:rsid w:val="00EE5960"/>
    <w:rsid w:val="00EE6212"/>
    <w:rsid w:val="00EE65CD"/>
    <w:rsid w:val="00EE7418"/>
    <w:rsid w:val="00EF0151"/>
    <w:rsid w:val="00EF1432"/>
    <w:rsid w:val="00EF1494"/>
    <w:rsid w:val="00EF1633"/>
    <w:rsid w:val="00EF1807"/>
    <w:rsid w:val="00EF1B72"/>
    <w:rsid w:val="00EF1C6D"/>
    <w:rsid w:val="00EF1EE6"/>
    <w:rsid w:val="00EF2097"/>
    <w:rsid w:val="00EF2125"/>
    <w:rsid w:val="00EF2532"/>
    <w:rsid w:val="00EF36F7"/>
    <w:rsid w:val="00EF3B45"/>
    <w:rsid w:val="00EF4D03"/>
    <w:rsid w:val="00EF5252"/>
    <w:rsid w:val="00EF5323"/>
    <w:rsid w:val="00EF5942"/>
    <w:rsid w:val="00EF5E59"/>
    <w:rsid w:val="00EF716F"/>
    <w:rsid w:val="00EF73E7"/>
    <w:rsid w:val="00EF7991"/>
    <w:rsid w:val="00EF7A18"/>
    <w:rsid w:val="00EF7CF0"/>
    <w:rsid w:val="00EF7E0C"/>
    <w:rsid w:val="00F010B3"/>
    <w:rsid w:val="00F01527"/>
    <w:rsid w:val="00F0175D"/>
    <w:rsid w:val="00F01FA2"/>
    <w:rsid w:val="00F021AF"/>
    <w:rsid w:val="00F0255C"/>
    <w:rsid w:val="00F03092"/>
    <w:rsid w:val="00F033BC"/>
    <w:rsid w:val="00F03619"/>
    <w:rsid w:val="00F04588"/>
    <w:rsid w:val="00F047F6"/>
    <w:rsid w:val="00F04828"/>
    <w:rsid w:val="00F04E76"/>
    <w:rsid w:val="00F05096"/>
    <w:rsid w:val="00F06867"/>
    <w:rsid w:val="00F06D5B"/>
    <w:rsid w:val="00F0749B"/>
    <w:rsid w:val="00F075E9"/>
    <w:rsid w:val="00F0787B"/>
    <w:rsid w:val="00F0CF2E"/>
    <w:rsid w:val="00F10865"/>
    <w:rsid w:val="00F1089F"/>
    <w:rsid w:val="00F117CE"/>
    <w:rsid w:val="00F1190B"/>
    <w:rsid w:val="00F11DC8"/>
    <w:rsid w:val="00F1272B"/>
    <w:rsid w:val="00F12A58"/>
    <w:rsid w:val="00F12BFB"/>
    <w:rsid w:val="00F1348E"/>
    <w:rsid w:val="00F13CBA"/>
    <w:rsid w:val="00F13E70"/>
    <w:rsid w:val="00F14873"/>
    <w:rsid w:val="00F14D53"/>
    <w:rsid w:val="00F1524E"/>
    <w:rsid w:val="00F154F4"/>
    <w:rsid w:val="00F1600B"/>
    <w:rsid w:val="00F178BE"/>
    <w:rsid w:val="00F17FA3"/>
    <w:rsid w:val="00F20303"/>
    <w:rsid w:val="00F205AC"/>
    <w:rsid w:val="00F208F1"/>
    <w:rsid w:val="00F20C2B"/>
    <w:rsid w:val="00F21940"/>
    <w:rsid w:val="00F21E6A"/>
    <w:rsid w:val="00F22458"/>
    <w:rsid w:val="00F227C4"/>
    <w:rsid w:val="00F22AA1"/>
    <w:rsid w:val="00F232D7"/>
    <w:rsid w:val="00F23881"/>
    <w:rsid w:val="00F239AD"/>
    <w:rsid w:val="00F23A64"/>
    <w:rsid w:val="00F23F06"/>
    <w:rsid w:val="00F23FAB"/>
    <w:rsid w:val="00F2411D"/>
    <w:rsid w:val="00F243B9"/>
    <w:rsid w:val="00F24499"/>
    <w:rsid w:val="00F250BB"/>
    <w:rsid w:val="00F2593C"/>
    <w:rsid w:val="00F25A02"/>
    <w:rsid w:val="00F26761"/>
    <w:rsid w:val="00F26895"/>
    <w:rsid w:val="00F2717F"/>
    <w:rsid w:val="00F27246"/>
    <w:rsid w:val="00F27DE2"/>
    <w:rsid w:val="00F30AD4"/>
    <w:rsid w:val="00F311EF"/>
    <w:rsid w:val="00F31610"/>
    <w:rsid w:val="00F317E7"/>
    <w:rsid w:val="00F31FF5"/>
    <w:rsid w:val="00F3200F"/>
    <w:rsid w:val="00F32467"/>
    <w:rsid w:val="00F324C9"/>
    <w:rsid w:val="00F32A89"/>
    <w:rsid w:val="00F33044"/>
    <w:rsid w:val="00F3368F"/>
    <w:rsid w:val="00F3386E"/>
    <w:rsid w:val="00F352BD"/>
    <w:rsid w:val="00F354BC"/>
    <w:rsid w:val="00F355C2"/>
    <w:rsid w:val="00F35B27"/>
    <w:rsid w:val="00F36561"/>
    <w:rsid w:val="00F370CE"/>
    <w:rsid w:val="00F37217"/>
    <w:rsid w:val="00F37244"/>
    <w:rsid w:val="00F374C5"/>
    <w:rsid w:val="00F3787B"/>
    <w:rsid w:val="00F37FFB"/>
    <w:rsid w:val="00F40D92"/>
    <w:rsid w:val="00F41CA1"/>
    <w:rsid w:val="00F420AA"/>
    <w:rsid w:val="00F42D85"/>
    <w:rsid w:val="00F42F13"/>
    <w:rsid w:val="00F43B3E"/>
    <w:rsid w:val="00F440E1"/>
    <w:rsid w:val="00F4410B"/>
    <w:rsid w:val="00F44CB0"/>
    <w:rsid w:val="00F4572F"/>
    <w:rsid w:val="00F458AA"/>
    <w:rsid w:val="00F46184"/>
    <w:rsid w:val="00F46596"/>
    <w:rsid w:val="00F46830"/>
    <w:rsid w:val="00F46E7B"/>
    <w:rsid w:val="00F473DE"/>
    <w:rsid w:val="00F50082"/>
    <w:rsid w:val="00F5012A"/>
    <w:rsid w:val="00F5077B"/>
    <w:rsid w:val="00F5121E"/>
    <w:rsid w:val="00F51514"/>
    <w:rsid w:val="00F51A18"/>
    <w:rsid w:val="00F51C5A"/>
    <w:rsid w:val="00F52388"/>
    <w:rsid w:val="00F52A52"/>
    <w:rsid w:val="00F52AD4"/>
    <w:rsid w:val="00F5315A"/>
    <w:rsid w:val="00F536ED"/>
    <w:rsid w:val="00F53D67"/>
    <w:rsid w:val="00F5445B"/>
    <w:rsid w:val="00F5507B"/>
    <w:rsid w:val="00F550D3"/>
    <w:rsid w:val="00F55451"/>
    <w:rsid w:val="00F5579D"/>
    <w:rsid w:val="00F55D24"/>
    <w:rsid w:val="00F55EF7"/>
    <w:rsid w:val="00F55FE7"/>
    <w:rsid w:val="00F56AA6"/>
    <w:rsid w:val="00F56D78"/>
    <w:rsid w:val="00F571F8"/>
    <w:rsid w:val="00F573A8"/>
    <w:rsid w:val="00F57533"/>
    <w:rsid w:val="00F5770D"/>
    <w:rsid w:val="00F57FAD"/>
    <w:rsid w:val="00F607A6"/>
    <w:rsid w:val="00F60FF3"/>
    <w:rsid w:val="00F61237"/>
    <w:rsid w:val="00F612A4"/>
    <w:rsid w:val="00F61C3B"/>
    <w:rsid w:val="00F61CCB"/>
    <w:rsid w:val="00F62AF8"/>
    <w:rsid w:val="00F6332E"/>
    <w:rsid w:val="00F636AF"/>
    <w:rsid w:val="00F637CC"/>
    <w:rsid w:val="00F63A54"/>
    <w:rsid w:val="00F63B70"/>
    <w:rsid w:val="00F640DD"/>
    <w:rsid w:val="00F645D8"/>
    <w:rsid w:val="00F64924"/>
    <w:rsid w:val="00F64BB2"/>
    <w:rsid w:val="00F64FB9"/>
    <w:rsid w:val="00F653CE"/>
    <w:rsid w:val="00F6542E"/>
    <w:rsid w:val="00F6542F"/>
    <w:rsid w:val="00F6597D"/>
    <w:rsid w:val="00F66335"/>
    <w:rsid w:val="00F66B93"/>
    <w:rsid w:val="00F66CAC"/>
    <w:rsid w:val="00F66D41"/>
    <w:rsid w:val="00F67390"/>
    <w:rsid w:val="00F67607"/>
    <w:rsid w:val="00F676B9"/>
    <w:rsid w:val="00F701A1"/>
    <w:rsid w:val="00F70227"/>
    <w:rsid w:val="00F7049B"/>
    <w:rsid w:val="00F704C8"/>
    <w:rsid w:val="00F704D7"/>
    <w:rsid w:val="00F707E3"/>
    <w:rsid w:val="00F70B1A"/>
    <w:rsid w:val="00F70FF8"/>
    <w:rsid w:val="00F718FE"/>
    <w:rsid w:val="00F71E00"/>
    <w:rsid w:val="00F71E5F"/>
    <w:rsid w:val="00F7212F"/>
    <w:rsid w:val="00F72F03"/>
    <w:rsid w:val="00F749AB"/>
    <w:rsid w:val="00F74A83"/>
    <w:rsid w:val="00F7544A"/>
    <w:rsid w:val="00F7545A"/>
    <w:rsid w:val="00F75BCA"/>
    <w:rsid w:val="00F75D83"/>
    <w:rsid w:val="00F763B3"/>
    <w:rsid w:val="00F766CD"/>
    <w:rsid w:val="00F77274"/>
    <w:rsid w:val="00F77564"/>
    <w:rsid w:val="00F77A60"/>
    <w:rsid w:val="00F77C22"/>
    <w:rsid w:val="00F80092"/>
    <w:rsid w:val="00F80712"/>
    <w:rsid w:val="00F81136"/>
    <w:rsid w:val="00F8131E"/>
    <w:rsid w:val="00F816C3"/>
    <w:rsid w:val="00F8201A"/>
    <w:rsid w:val="00F830C7"/>
    <w:rsid w:val="00F833B0"/>
    <w:rsid w:val="00F839CB"/>
    <w:rsid w:val="00F83A5E"/>
    <w:rsid w:val="00F84325"/>
    <w:rsid w:val="00F84DD5"/>
    <w:rsid w:val="00F85057"/>
    <w:rsid w:val="00F8505A"/>
    <w:rsid w:val="00F86165"/>
    <w:rsid w:val="00F86464"/>
    <w:rsid w:val="00F86B31"/>
    <w:rsid w:val="00F873DE"/>
    <w:rsid w:val="00F87CE0"/>
    <w:rsid w:val="00F9009C"/>
    <w:rsid w:val="00F902B9"/>
    <w:rsid w:val="00F9065F"/>
    <w:rsid w:val="00F906F7"/>
    <w:rsid w:val="00F90CFE"/>
    <w:rsid w:val="00F90EAB"/>
    <w:rsid w:val="00F91662"/>
    <w:rsid w:val="00F91E8E"/>
    <w:rsid w:val="00F91E90"/>
    <w:rsid w:val="00F92232"/>
    <w:rsid w:val="00F929E6"/>
    <w:rsid w:val="00F93423"/>
    <w:rsid w:val="00F935C5"/>
    <w:rsid w:val="00F93790"/>
    <w:rsid w:val="00F93FB7"/>
    <w:rsid w:val="00F94952"/>
    <w:rsid w:val="00F94AB2"/>
    <w:rsid w:val="00F9511C"/>
    <w:rsid w:val="00F95BBF"/>
    <w:rsid w:val="00F96173"/>
    <w:rsid w:val="00F9621A"/>
    <w:rsid w:val="00F96817"/>
    <w:rsid w:val="00F969E2"/>
    <w:rsid w:val="00F96EBA"/>
    <w:rsid w:val="00F96FD0"/>
    <w:rsid w:val="00F97288"/>
    <w:rsid w:val="00F977B2"/>
    <w:rsid w:val="00FA0443"/>
    <w:rsid w:val="00FA0DAA"/>
    <w:rsid w:val="00FA11A4"/>
    <w:rsid w:val="00FA127A"/>
    <w:rsid w:val="00FA22F7"/>
    <w:rsid w:val="00FA2BB1"/>
    <w:rsid w:val="00FA324A"/>
    <w:rsid w:val="00FA3276"/>
    <w:rsid w:val="00FA345B"/>
    <w:rsid w:val="00FA357F"/>
    <w:rsid w:val="00FA419F"/>
    <w:rsid w:val="00FA5A64"/>
    <w:rsid w:val="00FA5C8D"/>
    <w:rsid w:val="00FA6772"/>
    <w:rsid w:val="00FA688A"/>
    <w:rsid w:val="00FA6AD9"/>
    <w:rsid w:val="00FA6EC3"/>
    <w:rsid w:val="00FA706D"/>
    <w:rsid w:val="00FA77D4"/>
    <w:rsid w:val="00FA7B58"/>
    <w:rsid w:val="00FB085E"/>
    <w:rsid w:val="00FB1627"/>
    <w:rsid w:val="00FB1696"/>
    <w:rsid w:val="00FB1BA6"/>
    <w:rsid w:val="00FB2147"/>
    <w:rsid w:val="00FB236F"/>
    <w:rsid w:val="00FB2A9C"/>
    <w:rsid w:val="00FB308B"/>
    <w:rsid w:val="00FB30D1"/>
    <w:rsid w:val="00FB30D4"/>
    <w:rsid w:val="00FB378A"/>
    <w:rsid w:val="00FB4A1F"/>
    <w:rsid w:val="00FB4C16"/>
    <w:rsid w:val="00FB5034"/>
    <w:rsid w:val="00FB5A62"/>
    <w:rsid w:val="00FB5CB1"/>
    <w:rsid w:val="00FB60BA"/>
    <w:rsid w:val="00FB6310"/>
    <w:rsid w:val="00FB7265"/>
    <w:rsid w:val="00FB7845"/>
    <w:rsid w:val="00FB78A1"/>
    <w:rsid w:val="00FB79B9"/>
    <w:rsid w:val="00FB7A79"/>
    <w:rsid w:val="00FB7B8B"/>
    <w:rsid w:val="00FB7DB0"/>
    <w:rsid w:val="00FB7F50"/>
    <w:rsid w:val="00FBBCF8"/>
    <w:rsid w:val="00FC01BC"/>
    <w:rsid w:val="00FC098E"/>
    <w:rsid w:val="00FC0AD4"/>
    <w:rsid w:val="00FC0F0B"/>
    <w:rsid w:val="00FC12A6"/>
    <w:rsid w:val="00FC184A"/>
    <w:rsid w:val="00FC1B78"/>
    <w:rsid w:val="00FC1D11"/>
    <w:rsid w:val="00FC2331"/>
    <w:rsid w:val="00FC2465"/>
    <w:rsid w:val="00FC28F8"/>
    <w:rsid w:val="00FC3628"/>
    <w:rsid w:val="00FC38B0"/>
    <w:rsid w:val="00FC3DC9"/>
    <w:rsid w:val="00FC3E1D"/>
    <w:rsid w:val="00FC4157"/>
    <w:rsid w:val="00FC4507"/>
    <w:rsid w:val="00FC49EE"/>
    <w:rsid w:val="00FC4D26"/>
    <w:rsid w:val="00FC5320"/>
    <w:rsid w:val="00FC5A34"/>
    <w:rsid w:val="00FC6069"/>
    <w:rsid w:val="00FC6992"/>
    <w:rsid w:val="00FD0321"/>
    <w:rsid w:val="00FD03ED"/>
    <w:rsid w:val="00FD0457"/>
    <w:rsid w:val="00FD0730"/>
    <w:rsid w:val="00FD162E"/>
    <w:rsid w:val="00FD1B11"/>
    <w:rsid w:val="00FD1D7A"/>
    <w:rsid w:val="00FD1FF6"/>
    <w:rsid w:val="00FD4856"/>
    <w:rsid w:val="00FD49C7"/>
    <w:rsid w:val="00FD551B"/>
    <w:rsid w:val="00FD5583"/>
    <w:rsid w:val="00FD6912"/>
    <w:rsid w:val="00FD6B63"/>
    <w:rsid w:val="00FD75C5"/>
    <w:rsid w:val="00FD7945"/>
    <w:rsid w:val="00FD7D18"/>
    <w:rsid w:val="00FE0036"/>
    <w:rsid w:val="00FE03D0"/>
    <w:rsid w:val="00FE0CA1"/>
    <w:rsid w:val="00FE100E"/>
    <w:rsid w:val="00FE10D3"/>
    <w:rsid w:val="00FE16B3"/>
    <w:rsid w:val="00FE1997"/>
    <w:rsid w:val="00FE1A7A"/>
    <w:rsid w:val="00FE1C64"/>
    <w:rsid w:val="00FE2AE6"/>
    <w:rsid w:val="00FE3307"/>
    <w:rsid w:val="00FE35C6"/>
    <w:rsid w:val="00FE372A"/>
    <w:rsid w:val="00FE4C6C"/>
    <w:rsid w:val="00FE5089"/>
    <w:rsid w:val="00FE543C"/>
    <w:rsid w:val="00FE5AEF"/>
    <w:rsid w:val="00FE60F6"/>
    <w:rsid w:val="00FE6415"/>
    <w:rsid w:val="00FE6981"/>
    <w:rsid w:val="00FE6AEC"/>
    <w:rsid w:val="00FE6EFD"/>
    <w:rsid w:val="00FE6FA9"/>
    <w:rsid w:val="00FE6FAF"/>
    <w:rsid w:val="00FE7758"/>
    <w:rsid w:val="00FE7DE1"/>
    <w:rsid w:val="00FE7FA9"/>
    <w:rsid w:val="00FF0834"/>
    <w:rsid w:val="00FF1845"/>
    <w:rsid w:val="00FF2204"/>
    <w:rsid w:val="00FF226E"/>
    <w:rsid w:val="00FF2B4A"/>
    <w:rsid w:val="00FF2C56"/>
    <w:rsid w:val="00FF2E50"/>
    <w:rsid w:val="00FF31F8"/>
    <w:rsid w:val="00FF34DB"/>
    <w:rsid w:val="00FF35B3"/>
    <w:rsid w:val="00FF47AF"/>
    <w:rsid w:val="00FF484A"/>
    <w:rsid w:val="00FF48D5"/>
    <w:rsid w:val="00FF513C"/>
    <w:rsid w:val="00FF5379"/>
    <w:rsid w:val="00FF5658"/>
    <w:rsid w:val="00FF59A9"/>
    <w:rsid w:val="00FF7F86"/>
    <w:rsid w:val="0113DD81"/>
    <w:rsid w:val="011BA23D"/>
    <w:rsid w:val="011DD83E"/>
    <w:rsid w:val="011E72E6"/>
    <w:rsid w:val="0132CD6F"/>
    <w:rsid w:val="01423B65"/>
    <w:rsid w:val="014F1C1E"/>
    <w:rsid w:val="01519617"/>
    <w:rsid w:val="0151D893"/>
    <w:rsid w:val="0152EC21"/>
    <w:rsid w:val="0158FDA1"/>
    <w:rsid w:val="0161C721"/>
    <w:rsid w:val="0162DBCC"/>
    <w:rsid w:val="01647D8F"/>
    <w:rsid w:val="016ED65B"/>
    <w:rsid w:val="0189B312"/>
    <w:rsid w:val="018B3EDD"/>
    <w:rsid w:val="019154B8"/>
    <w:rsid w:val="019585EF"/>
    <w:rsid w:val="0197E07D"/>
    <w:rsid w:val="019B12DF"/>
    <w:rsid w:val="01A317DD"/>
    <w:rsid w:val="01A49301"/>
    <w:rsid w:val="01AB5197"/>
    <w:rsid w:val="01ADAE7C"/>
    <w:rsid w:val="01B17968"/>
    <w:rsid w:val="01BB28D6"/>
    <w:rsid w:val="01BEE9B2"/>
    <w:rsid w:val="01C018A2"/>
    <w:rsid w:val="01D14316"/>
    <w:rsid w:val="01D28D41"/>
    <w:rsid w:val="01D9A223"/>
    <w:rsid w:val="01DC41B0"/>
    <w:rsid w:val="01DF308D"/>
    <w:rsid w:val="01E5F666"/>
    <w:rsid w:val="01EDA146"/>
    <w:rsid w:val="01F60889"/>
    <w:rsid w:val="01FF313D"/>
    <w:rsid w:val="020F325F"/>
    <w:rsid w:val="02118906"/>
    <w:rsid w:val="0218C46E"/>
    <w:rsid w:val="0226C1CA"/>
    <w:rsid w:val="02292D29"/>
    <w:rsid w:val="022B889D"/>
    <w:rsid w:val="022FD7D6"/>
    <w:rsid w:val="025E731D"/>
    <w:rsid w:val="026D704A"/>
    <w:rsid w:val="0271856C"/>
    <w:rsid w:val="027517AB"/>
    <w:rsid w:val="02853898"/>
    <w:rsid w:val="0299E10E"/>
    <w:rsid w:val="02A47212"/>
    <w:rsid w:val="02A73D83"/>
    <w:rsid w:val="02B0B36C"/>
    <w:rsid w:val="02B11736"/>
    <w:rsid w:val="02C1BC6D"/>
    <w:rsid w:val="02C36913"/>
    <w:rsid w:val="02C3F780"/>
    <w:rsid w:val="02D0CCBB"/>
    <w:rsid w:val="02E29681"/>
    <w:rsid w:val="02E62EE1"/>
    <w:rsid w:val="02E6FF3A"/>
    <w:rsid w:val="030161E3"/>
    <w:rsid w:val="030A0843"/>
    <w:rsid w:val="031F0E4F"/>
    <w:rsid w:val="0321AF00"/>
    <w:rsid w:val="0332781F"/>
    <w:rsid w:val="0332B2E7"/>
    <w:rsid w:val="03554D98"/>
    <w:rsid w:val="0379DBB5"/>
    <w:rsid w:val="039009C2"/>
    <w:rsid w:val="039223E8"/>
    <w:rsid w:val="03933C24"/>
    <w:rsid w:val="039639A0"/>
    <w:rsid w:val="0399FB6D"/>
    <w:rsid w:val="039EB781"/>
    <w:rsid w:val="03B02CC4"/>
    <w:rsid w:val="03BB855C"/>
    <w:rsid w:val="03E14C1A"/>
    <w:rsid w:val="03E6207A"/>
    <w:rsid w:val="03E681B1"/>
    <w:rsid w:val="03EC6E8D"/>
    <w:rsid w:val="03F35398"/>
    <w:rsid w:val="03F5F624"/>
    <w:rsid w:val="03F7DB1B"/>
    <w:rsid w:val="0407BFEF"/>
    <w:rsid w:val="041116BB"/>
    <w:rsid w:val="0414AE23"/>
    <w:rsid w:val="041D3226"/>
    <w:rsid w:val="041E5896"/>
    <w:rsid w:val="042C9212"/>
    <w:rsid w:val="0432FF3D"/>
    <w:rsid w:val="0446FAA5"/>
    <w:rsid w:val="044DD050"/>
    <w:rsid w:val="0461B0E4"/>
    <w:rsid w:val="047C53C9"/>
    <w:rsid w:val="0482DC7D"/>
    <w:rsid w:val="04888936"/>
    <w:rsid w:val="04A0EE4E"/>
    <w:rsid w:val="04AA1788"/>
    <w:rsid w:val="04B689DB"/>
    <w:rsid w:val="04C2A546"/>
    <w:rsid w:val="04C5A536"/>
    <w:rsid w:val="04D302EC"/>
    <w:rsid w:val="04DEC45E"/>
    <w:rsid w:val="04DFC07D"/>
    <w:rsid w:val="04E1C369"/>
    <w:rsid w:val="04E6A694"/>
    <w:rsid w:val="04E9626B"/>
    <w:rsid w:val="04F5DA54"/>
    <w:rsid w:val="050A157D"/>
    <w:rsid w:val="051428FA"/>
    <w:rsid w:val="051D93A9"/>
    <w:rsid w:val="0538B728"/>
    <w:rsid w:val="053D863B"/>
    <w:rsid w:val="053E82DE"/>
    <w:rsid w:val="054E2834"/>
    <w:rsid w:val="055E628C"/>
    <w:rsid w:val="055EC223"/>
    <w:rsid w:val="05671355"/>
    <w:rsid w:val="0580DCF9"/>
    <w:rsid w:val="058745E0"/>
    <w:rsid w:val="0587EF4D"/>
    <w:rsid w:val="059ED96F"/>
    <w:rsid w:val="05A7D809"/>
    <w:rsid w:val="05A9262E"/>
    <w:rsid w:val="05AB1890"/>
    <w:rsid w:val="05B9BB61"/>
    <w:rsid w:val="05BA28F7"/>
    <w:rsid w:val="05C73FE2"/>
    <w:rsid w:val="05C9A6E1"/>
    <w:rsid w:val="05D8083A"/>
    <w:rsid w:val="05DC9E65"/>
    <w:rsid w:val="05E0CCD0"/>
    <w:rsid w:val="05EAF3D7"/>
    <w:rsid w:val="05EE717D"/>
    <w:rsid w:val="0600A159"/>
    <w:rsid w:val="06071A77"/>
    <w:rsid w:val="06083949"/>
    <w:rsid w:val="0608D0C1"/>
    <w:rsid w:val="061EC700"/>
    <w:rsid w:val="062D3FD2"/>
    <w:rsid w:val="062D4B1D"/>
    <w:rsid w:val="0632D8EB"/>
    <w:rsid w:val="063E6005"/>
    <w:rsid w:val="0644BC63"/>
    <w:rsid w:val="06494959"/>
    <w:rsid w:val="064A0018"/>
    <w:rsid w:val="066531AE"/>
    <w:rsid w:val="0669BC31"/>
    <w:rsid w:val="06780AC5"/>
    <w:rsid w:val="067AC60F"/>
    <w:rsid w:val="067BAAC1"/>
    <w:rsid w:val="068108C4"/>
    <w:rsid w:val="068BA921"/>
    <w:rsid w:val="068CFE1C"/>
    <w:rsid w:val="06912D7C"/>
    <w:rsid w:val="069F3F8E"/>
    <w:rsid w:val="069FFF0D"/>
    <w:rsid w:val="06B22D30"/>
    <w:rsid w:val="06BD6C00"/>
    <w:rsid w:val="06CE640D"/>
    <w:rsid w:val="06D2AFA9"/>
    <w:rsid w:val="06D7907C"/>
    <w:rsid w:val="06E7931A"/>
    <w:rsid w:val="0703C3B5"/>
    <w:rsid w:val="07084AFC"/>
    <w:rsid w:val="070A9751"/>
    <w:rsid w:val="071F46CB"/>
    <w:rsid w:val="07227C9A"/>
    <w:rsid w:val="07271B6C"/>
    <w:rsid w:val="07350CF7"/>
    <w:rsid w:val="07367C7C"/>
    <w:rsid w:val="073A36F3"/>
    <w:rsid w:val="074F0298"/>
    <w:rsid w:val="0755F958"/>
    <w:rsid w:val="0758399A"/>
    <w:rsid w:val="07646F90"/>
    <w:rsid w:val="0778CADA"/>
    <w:rsid w:val="07800F13"/>
    <w:rsid w:val="0786C4E5"/>
    <w:rsid w:val="0787589F"/>
    <w:rsid w:val="07A2A91E"/>
    <w:rsid w:val="07B40AF9"/>
    <w:rsid w:val="07BA8E52"/>
    <w:rsid w:val="07DAF788"/>
    <w:rsid w:val="07E28EC0"/>
    <w:rsid w:val="082E69EE"/>
    <w:rsid w:val="0833A03D"/>
    <w:rsid w:val="083A02E7"/>
    <w:rsid w:val="08443B5D"/>
    <w:rsid w:val="085394D9"/>
    <w:rsid w:val="086F9115"/>
    <w:rsid w:val="087EF0D3"/>
    <w:rsid w:val="088037D7"/>
    <w:rsid w:val="0880E3D5"/>
    <w:rsid w:val="088945D3"/>
    <w:rsid w:val="088A8CDA"/>
    <w:rsid w:val="0895CFA5"/>
    <w:rsid w:val="0896034E"/>
    <w:rsid w:val="08B3F568"/>
    <w:rsid w:val="08CE87AA"/>
    <w:rsid w:val="08DF1691"/>
    <w:rsid w:val="08F47A1C"/>
    <w:rsid w:val="08F59258"/>
    <w:rsid w:val="08F78586"/>
    <w:rsid w:val="08FA4BA4"/>
    <w:rsid w:val="08FAFD08"/>
    <w:rsid w:val="09081EB7"/>
    <w:rsid w:val="090A59E9"/>
    <w:rsid w:val="090E7083"/>
    <w:rsid w:val="091F3573"/>
    <w:rsid w:val="09286F24"/>
    <w:rsid w:val="093B32FA"/>
    <w:rsid w:val="094433EA"/>
    <w:rsid w:val="09473361"/>
    <w:rsid w:val="094C956D"/>
    <w:rsid w:val="095E43B7"/>
    <w:rsid w:val="096AE0C8"/>
    <w:rsid w:val="097DABFE"/>
    <w:rsid w:val="09876B48"/>
    <w:rsid w:val="098C4A2B"/>
    <w:rsid w:val="098F2776"/>
    <w:rsid w:val="0997772F"/>
    <w:rsid w:val="09A0791A"/>
    <w:rsid w:val="09A1D895"/>
    <w:rsid w:val="09A8E74B"/>
    <w:rsid w:val="09AA3322"/>
    <w:rsid w:val="09AD9674"/>
    <w:rsid w:val="09B8514F"/>
    <w:rsid w:val="09C8D662"/>
    <w:rsid w:val="09E6EFF4"/>
    <w:rsid w:val="09EE5440"/>
    <w:rsid w:val="09F3D876"/>
    <w:rsid w:val="09F4678B"/>
    <w:rsid w:val="09F5527D"/>
    <w:rsid w:val="09FF572D"/>
    <w:rsid w:val="0A1402C8"/>
    <w:rsid w:val="0A14B488"/>
    <w:rsid w:val="0A1F5794"/>
    <w:rsid w:val="0A22FEDC"/>
    <w:rsid w:val="0A2617DB"/>
    <w:rsid w:val="0A26AA99"/>
    <w:rsid w:val="0A2D05CD"/>
    <w:rsid w:val="0A304626"/>
    <w:rsid w:val="0A39D9E1"/>
    <w:rsid w:val="0A4BD4F1"/>
    <w:rsid w:val="0A4D5088"/>
    <w:rsid w:val="0A54282D"/>
    <w:rsid w:val="0A5B6BC7"/>
    <w:rsid w:val="0A664412"/>
    <w:rsid w:val="0A85B1FE"/>
    <w:rsid w:val="0A8D9C78"/>
    <w:rsid w:val="0A952A7E"/>
    <w:rsid w:val="0A991BF5"/>
    <w:rsid w:val="0AA91F1C"/>
    <w:rsid w:val="0AB545E9"/>
    <w:rsid w:val="0AC88B81"/>
    <w:rsid w:val="0ADB23C4"/>
    <w:rsid w:val="0B1F726B"/>
    <w:rsid w:val="0B276CB5"/>
    <w:rsid w:val="0B47EA25"/>
    <w:rsid w:val="0B4EB3D0"/>
    <w:rsid w:val="0B6B59C6"/>
    <w:rsid w:val="0B72E41E"/>
    <w:rsid w:val="0B7F1701"/>
    <w:rsid w:val="0B83C599"/>
    <w:rsid w:val="0B93E6AA"/>
    <w:rsid w:val="0B9EA845"/>
    <w:rsid w:val="0BA97119"/>
    <w:rsid w:val="0BAF3CAC"/>
    <w:rsid w:val="0BB35AF9"/>
    <w:rsid w:val="0BB9466B"/>
    <w:rsid w:val="0BC78A71"/>
    <w:rsid w:val="0BCE4C2E"/>
    <w:rsid w:val="0BE2498C"/>
    <w:rsid w:val="0BE5A141"/>
    <w:rsid w:val="0BE6CC6D"/>
    <w:rsid w:val="0BE870AA"/>
    <w:rsid w:val="0C003598"/>
    <w:rsid w:val="0C02CE6D"/>
    <w:rsid w:val="0C109CB6"/>
    <w:rsid w:val="0C1DBF5E"/>
    <w:rsid w:val="0C23E355"/>
    <w:rsid w:val="0C26EDF3"/>
    <w:rsid w:val="0C28C7F9"/>
    <w:rsid w:val="0C296A7B"/>
    <w:rsid w:val="0C296CD9"/>
    <w:rsid w:val="0C297622"/>
    <w:rsid w:val="0C3B4871"/>
    <w:rsid w:val="0C4B602E"/>
    <w:rsid w:val="0C65669C"/>
    <w:rsid w:val="0C8D6BF0"/>
    <w:rsid w:val="0C9C82D2"/>
    <w:rsid w:val="0CA2EA0E"/>
    <w:rsid w:val="0CAA7A5B"/>
    <w:rsid w:val="0CAE6A24"/>
    <w:rsid w:val="0CBBF430"/>
    <w:rsid w:val="0CC7CD76"/>
    <w:rsid w:val="0CCF91CD"/>
    <w:rsid w:val="0CDB8F43"/>
    <w:rsid w:val="0CDE1B35"/>
    <w:rsid w:val="0CE9152F"/>
    <w:rsid w:val="0CF355DF"/>
    <w:rsid w:val="0D00BD89"/>
    <w:rsid w:val="0D0581EB"/>
    <w:rsid w:val="0D0B117B"/>
    <w:rsid w:val="0D248E28"/>
    <w:rsid w:val="0D28E446"/>
    <w:rsid w:val="0D36572E"/>
    <w:rsid w:val="0D5DE28F"/>
    <w:rsid w:val="0D5E0BA9"/>
    <w:rsid w:val="0D654D86"/>
    <w:rsid w:val="0D6AD9F6"/>
    <w:rsid w:val="0D6EBF2F"/>
    <w:rsid w:val="0D8B3177"/>
    <w:rsid w:val="0D99872E"/>
    <w:rsid w:val="0DA09A33"/>
    <w:rsid w:val="0DA65523"/>
    <w:rsid w:val="0DB8B5CB"/>
    <w:rsid w:val="0DB92B18"/>
    <w:rsid w:val="0DC53ADC"/>
    <w:rsid w:val="0DC8E39A"/>
    <w:rsid w:val="0DD0947E"/>
    <w:rsid w:val="0DD74C10"/>
    <w:rsid w:val="0DE189F5"/>
    <w:rsid w:val="0DFB7E09"/>
    <w:rsid w:val="0E04B9F9"/>
    <w:rsid w:val="0E0ED6E9"/>
    <w:rsid w:val="0E1355C6"/>
    <w:rsid w:val="0E2A267B"/>
    <w:rsid w:val="0E2FB902"/>
    <w:rsid w:val="0E387611"/>
    <w:rsid w:val="0E3FFB80"/>
    <w:rsid w:val="0E629F70"/>
    <w:rsid w:val="0E6EC1DF"/>
    <w:rsid w:val="0E73BB89"/>
    <w:rsid w:val="0E75C23E"/>
    <w:rsid w:val="0E8F5D9E"/>
    <w:rsid w:val="0E8F7C83"/>
    <w:rsid w:val="0E8FFBBD"/>
    <w:rsid w:val="0EAD9ACB"/>
    <w:rsid w:val="0ED371E7"/>
    <w:rsid w:val="0ED7A540"/>
    <w:rsid w:val="0EDE9B34"/>
    <w:rsid w:val="0F005D4A"/>
    <w:rsid w:val="0F057B67"/>
    <w:rsid w:val="0F14AE8B"/>
    <w:rsid w:val="0F1DDA42"/>
    <w:rsid w:val="0F2EF9AF"/>
    <w:rsid w:val="0F3664E5"/>
    <w:rsid w:val="0F4C1EFC"/>
    <w:rsid w:val="0F6B873E"/>
    <w:rsid w:val="0F6F8175"/>
    <w:rsid w:val="0F729992"/>
    <w:rsid w:val="0F7807D6"/>
    <w:rsid w:val="0F8852EA"/>
    <w:rsid w:val="0F913EE2"/>
    <w:rsid w:val="0F933C3E"/>
    <w:rsid w:val="0F9BB21C"/>
    <w:rsid w:val="0FACFB18"/>
    <w:rsid w:val="0FAE395C"/>
    <w:rsid w:val="0FB1A686"/>
    <w:rsid w:val="0FBA0B9E"/>
    <w:rsid w:val="0FC71F94"/>
    <w:rsid w:val="0FDC31AB"/>
    <w:rsid w:val="0FE01699"/>
    <w:rsid w:val="0FEC9BF2"/>
    <w:rsid w:val="0FF7A8EB"/>
    <w:rsid w:val="10035B4F"/>
    <w:rsid w:val="1007E7A3"/>
    <w:rsid w:val="1022590E"/>
    <w:rsid w:val="10290A4A"/>
    <w:rsid w:val="1034B676"/>
    <w:rsid w:val="103F14BF"/>
    <w:rsid w:val="105FBA0C"/>
    <w:rsid w:val="106B232E"/>
    <w:rsid w:val="107A38C4"/>
    <w:rsid w:val="1088D454"/>
    <w:rsid w:val="10A1E340"/>
    <w:rsid w:val="10A3E539"/>
    <w:rsid w:val="10B86FEC"/>
    <w:rsid w:val="10C37122"/>
    <w:rsid w:val="10C40129"/>
    <w:rsid w:val="10CBBEEF"/>
    <w:rsid w:val="10D456A6"/>
    <w:rsid w:val="10E847D7"/>
    <w:rsid w:val="10EB3B81"/>
    <w:rsid w:val="10ECC6C8"/>
    <w:rsid w:val="10F788C2"/>
    <w:rsid w:val="10FB5051"/>
    <w:rsid w:val="110121FD"/>
    <w:rsid w:val="11118981"/>
    <w:rsid w:val="1113FB2B"/>
    <w:rsid w:val="112184DB"/>
    <w:rsid w:val="114F9DF7"/>
    <w:rsid w:val="1158DAD6"/>
    <w:rsid w:val="115D2F18"/>
    <w:rsid w:val="11671DDA"/>
    <w:rsid w:val="1176D569"/>
    <w:rsid w:val="1177DFBC"/>
    <w:rsid w:val="117BCF96"/>
    <w:rsid w:val="1181619D"/>
    <w:rsid w:val="11838751"/>
    <w:rsid w:val="1188C17A"/>
    <w:rsid w:val="1193615C"/>
    <w:rsid w:val="119957B9"/>
    <w:rsid w:val="119AD9F2"/>
    <w:rsid w:val="119E96A9"/>
    <w:rsid w:val="11AA9119"/>
    <w:rsid w:val="11B3F91A"/>
    <w:rsid w:val="11BE64E7"/>
    <w:rsid w:val="11C49267"/>
    <w:rsid w:val="11C78AB4"/>
    <w:rsid w:val="11CF8B0C"/>
    <w:rsid w:val="11D08588"/>
    <w:rsid w:val="11DB024F"/>
    <w:rsid w:val="11FBF283"/>
    <w:rsid w:val="1202E657"/>
    <w:rsid w:val="121180EE"/>
    <w:rsid w:val="1221A2BD"/>
    <w:rsid w:val="122E7108"/>
    <w:rsid w:val="12382F2F"/>
    <w:rsid w:val="1242127F"/>
    <w:rsid w:val="1243AA8C"/>
    <w:rsid w:val="12443F66"/>
    <w:rsid w:val="124516FE"/>
    <w:rsid w:val="1247704F"/>
    <w:rsid w:val="124AC15C"/>
    <w:rsid w:val="125FC2FB"/>
    <w:rsid w:val="126443A5"/>
    <w:rsid w:val="12843968"/>
    <w:rsid w:val="12882178"/>
    <w:rsid w:val="1293D456"/>
    <w:rsid w:val="129D3EE7"/>
    <w:rsid w:val="12A04BB7"/>
    <w:rsid w:val="12BEAE8D"/>
    <w:rsid w:val="12C9A69F"/>
    <w:rsid w:val="12D5D59E"/>
    <w:rsid w:val="12D96ECC"/>
    <w:rsid w:val="12E39765"/>
    <w:rsid w:val="13144B10"/>
    <w:rsid w:val="1315EF7A"/>
    <w:rsid w:val="13269A4D"/>
    <w:rsid w:val="132AD119"/>
    <w:rsid w:val="132F226F"/>
    <w:rsid w:val="13334C4D"/>
    <w:rsid w:val="133BEF62"/>
    <w:rsid w:val="134D5CB9"/>
    <w:rsid w:val="13503757"/>
    <w:rsid w:val="13506C54"/>
    <w:rsid w:val="1350F86B"/>
    <w:rsid w:val="135E7FFD"/>
    <w:rsid w:val="13638053"/>
    <w:rsid w:val="1368F152"/>
    <w:rsid w:val="136D0466"/>
    <w:rsid w:val="13729F41"/>
    <w:rsid w:val="137B2668"/>
    <w:rsid w:val="138A0823"/>
    <w:rsid w:val="1390FB56"/>
    <w:rsid w:val="139292FD"/>
    <w:rsid w:val="13D6F274"/>
    <w:rsid w:val="13D72545"/>
    <w:rsid w:val="13ED694C"/>
    <w:rsid w:val="13F2EB17"/>
    <w:rsid w:val="13F2EC3D"/>
    <w:rsid w:val="13F642CC"/>
    <w:rsid w:val="13FA4B10"/>
    <w:rsid w:val="14027D2B"/>
    <w:rsid w:val="140C5F80"/>
    <w:rsid w:val="140ECEF2"/>
    <w:rsid w:val="141E9400"/>
    <w:rsid w:val="1424D308"/>
    <w:rsid w:val="142CE258"/>
    <w:rsid w:val="142D0023"/>
    <w:rsid w:val="142D4E19"/>
    <w:rsid w:val="1440DFCF"/>
    <w:rsid w:val="144C1071"/>
    <w:rsid w:val="14542F47"/>
    <w:rsid w:val="14562F9C"/>
    <w:rsid w:val="145B837D"/>
    <w:rsid w:val="145BC0E6"/>
    <w:rsid w:val="1474DF88"/>
    <w:rsid w:val="1475EE47"/>
    <w:rsid w:val="14761A5F"/>
    <w:rsid w:val="14804B6E"/>
    <w:rsid w:val="148F716B"/>
    <w:rsid w:val="14988EBE"/>
    <w:rsid w:val="149A4CAE"/>
    <w:rsid w:val="14A00BA2"/>
    <w:rsid w:val="14A1C8D1"/>
    <w:rsid w:val="14AD2C54"/>
    <w:rsid w:val="14B3508B"/>
    <w:rsid w:val="14BA1381"/>
    <w:rsid w:val="14D1E0F4"/>
    <w:rsid w:val="1506DE08"/>
    <w:rsid w:val="15092507"/>
    <w:rsid w:val="15126FE0"/>
    <w:rsid w:val="15136949"/>
    <w:rsid w:val="151BD715"/>
    <w:rsid w:val="151C3700"/>
    <w:rsid w:val="151D5E7F"/>
    <w:rsid w:val="152AEFB6"/>
    <w:rsid w:val="153200FE"/>
    <w:rsid w:val="153FE1D6"/>
    <w:rsid w:val="1547FE21"/>
    <w:rsid w:val="154A09F3"/>
    <w:rsid w:val="156AFB43"/>
    <w:rsid w:val="15733C2B"/>
    <w:rsid w:val="158ABC42"/>
    <w:rsid w:val="158E62FE"/>
    <w:rsid w:val="159594B7"/>
    <w:rsid w:val="15A24361"/>
    <w:rsid w:val="15A9A61B"/>
    <w:rsid w:val="15AA44D9"/>
    <w:rsid w:val="15ACE077"/>
    <w:rsid w:val="15C3DFC7"/>
    <w:rsid w:val="15C7EF10"/>
    <w:rsid w:val="15D1B10B"/>
    <w:rsid w:val="15D6518E"/>
    <w:rsid w:val="15DDE2EE"/>
    <w:rsid w:val="15EB09FD"/>
    <w:rsid w:val="15F29A92"/>
    <w:rsid w:val="15F71A2E"/>
    <w:rsid w:val="1608D29F"/>
    <w:rsid w:val="160AFA54"/>
    <w:rsid w:val="160E2C1A"/>
    <w:rsid w:val="1611C05B"/>
    <w:rsid w:val="161B5815"/>
    <w:rsid w:val="162491F0"/>
    <w:rsid w:val="162A6A61"/>
    <w:rsid w:val="162E41BC"/>
    <w:rsid w:val="1631DB50"/>
    <w:rsid w:val="164CC91A"/>
    <w:rsid w:val="164ED918"/>
    <w:rsid w:val="1651505B"/>
    <w:rsid w:val="1655805B"/>
    <w:rsid w:val="165E5D7A"/>
    <w:rsid w:val="168D860B"/>
    <w:rsid w:val="169BD6F0"/>
    <w:rsid w:val="169D3C75"/>
    <w:rsid w:val="16A768BE"/>
    <w:rsid w:val="16B0530E"/>
    <w:rsid w:val="16B3C80D"/>
    <w:rsid w:val="16C16501"/>
    <w:rsid w:val="16D46640"/>
    <w:rsid w:val="16EA80D6"/>
    <w:rsid w:val="16F13F68"/>
    <w:rsid w:val="16FDF2FE"/>
    <w:rsid w:val="170DD480"/>
    <w:rsid w:val="1717140D"/>
    <w:rsid w:val="171DE353"/>
    <w:rsid w:val="172FA812"/>
    <w:rsid w:val="173BA8FE"/>
    <w:rsid w:val="17466FB4"/>
    <w:rsid w:val="17694F91"/>
    <w:rsid w:val="176FB5ED"/>
    <w:rsid w:val="17880179"/>
    <w:rsid w:val="178A8757"/>
    <w:rsid w:val="1793FB4C"/>
    <w:rsid w:val="17A57C3A"/>
    <w:rsid w:val="17C0E915"/>
    <w:rsid w:val="17C75EEA"/>
    <w:rsid w:val="17E6630B"/>
    <w:rsid w:val="17F834D4"/>
    <w:rsid w:val="180164A2"/>
    <w:rsid w:val="1815F978"/>
    <w:rsid w:val="18246908"/>
    <w:rsid w:val="18305D89"/>
    <w:rsid w:val="184717F2"/>
    <w:rsid w:val="1848BB9D"/>
    <w:rsid w:val="18505F0A"/>
    <w:rsid w:val="1857904C"/>
    <w:rsid w:val="1858EF70"/>
    <w:rsid w:val="18655F29"/>
    <w:rsid w:val="1871A629"/>
    <w:rsid w:val="187CCE9D"/>
    <w:rsid w:val="187F9382"/>
    <w:rsid w:val="1885CABC"/>
    <w:rsid w:val="1887E6A8"/>
    <w:rsid w:val="188DF18A"/>
    <w:rsid w:val="188E6F16"/>
    <w:rsid w:val="18A3A977"/>
    <w:rsid w:val="18B5DECA"/>
    <w:rsid w:val="18BB9B98"/>
    <w:rsid w:val="18BDFA73"/>
    <w:rsid w:val="18BEAC47"/>
    <w:rsid w:val="18BF2901"/>
    <w:rsid w:val="18C3E18A"/>
    <w:rsid w:val="18CD0E74"/>
    <w:rsid w:val="18E09FFE"/>
    <w:rsid w:val="18E1AD5C"/>
    <w:rsid w:val="18E244D4"/>
    <w:rsid w:val="18E7C9B0"/>
    <w:rsid w:val="18EC03AE"/>
    <w:rsid w:val="18EC367F"/>
    <w:rsid w:val="18F2CBD0"/>
    <w:rsid w:val="18F38F9E"/>
    <w:rsid w:val="18FDE6E5"/>
    <w:rsid w:val="19089A2E"/>
    <w:rsid w:val="191C2632"/>
    <w:rsid w:val="19214711"/>
    <w:rsid w:val="19295E20"/>
    <w:rsid w:val="193FF219"/>
    <w:rsid w:val="194C7E90"/>
    <w:rsid w:val="1950AD11"/>
    <w:rsid w:val="195D0F23"/>
    <w:rsid w:val="196BCC33"/>
    <w:rsid w:val="196EB33E"/>
    <w:rsid w:val="197235F7"/>
    <w:rsid w:val="19762136"/>
    <w:rsid w:val="19797C98"/>
    <w:rsid w:val="198BFEE8"/>
    <w:rsid w:val="19B0D14E"/>
    <w:rsid w:val="19B65E2C"/>
    <w:rsid w:val="19B9AE37"/>
    <w:rsid w:val="19BAF47B"/>
    <w:rsid w:val="19BB1825"/>
    <w:rsid w:val="19BB66E4"/>
    <w:rsid w:val="19C9F9AB"/>
    <w:rsid w:val="19CF8525"/>
    <w:rsid w:val="19D6BAD6"/>
    <w:rsid w:val="19D91C84"/>
    <w:rsid w:val="19E98200"/>
    <w:rsid w:val="19EEB0C0"/>
    <w:rsid w:val="1A0ABE26"/>
    <w:rsid w:val="1A0C20C4"/>
    <w:rsid w:val="1A147BB1"/>
    <w:rsid w:val="1A2303B0"/>
    <w:rsid w:val="1A25A998"/>
    <w:rsid w:val="1A2CD16F"/>
    <w:rsid w:val="1A2FCFFA"/>
    <w:rsid w:val="1A30986B"/>
    <w:rsid w:val="1A3A2907"/>
    <w:rsid w:val="1A407C25"/>
    <w:rsid w:val="1A49988F"/>
    <w:rsid w:val="1A4A4F4E"/>
    <w:rsid w:val="1A4A98AC"/>
    <w:rsid w:val="1A625179"/>
    <w:rsid w:val="1A666924"/>
    <w:rsid w:val="1A6C9FD9"/>
    <w:rsid w:val="1A771EB2"/>
    <w:rsid w:val="1A7ACABC"/>
    <w:rsid w:val="1A99150A"/>
    <w:rsid w:val="1AAFA345"/>
    <w:rsid w:val="1AB3D572"/>
    <w:rsid w:val="1AB56D15"/>
    <w:rsid w:val="1AC1A82D"/>
    <w:rsid w:val="1ACC977A"/>
    <w:rsid w:val="1ACD9547"/>
    <w:rsid w:val="1ACF981D"/>
    <w:rsid w:val="1ACFA060"/>
    <w:rsid w:val="1AF754EA"/>
    <w:rsid w:val="1B01D55E"/>
    <w:rsid w:val="1B021AAD"/>
    <w:rsid w:val="1B04E249"/>
    <w:rsid w:val="1B06AB0D"/>
    <w:rsid w:val="1B06AE34"/>
    <w:rsid w:val="1B0E9ABF"/>
    <w:rsid w:val="1B0F3E64"/>
    <w:rsid w:val="1B2B7F78"/>
    <w:rsid w:val="1B2DDC6E"/>
    <w:rsid w:val="1B2FAFA7"/>
    <w:rsid w:val="1B363845"/>
    <w:rsid w:val="1B389625"/>
    <w:rsid w:val="1B3B2AA8"/>
    <w:rsid w:val="1B4A0530"/>
    <w:rsid w:val="1B4B98C7"/>
    <w:rsid w:val="1B4FFC43"/>
    <w:rsid w:val="1B5554EF"/>
    <w:rsid w:val="1B58A5FC"/>
    <w:rsid w:val="1B6931BE"/>
    <w:rsid w:val="1B71D369"/>
    <w:rsid w:val="1B8CD2EF"/>
    <w:rsid w:val="1B92C573"/>
    <w:rsid w:val="1B94590A"/>
    <w:rsid w:val="1B9B1FC4"/>
    <w:rsid w:val="1BAB86B5"/>
    <w:rsid w:val="1BB0AA97"/>
    <w:rsid w:val="1BC12569"/>
    <w:rsid w:val="1BCF4FAA"/>
    <w:rsid w:val="1BF14966"/>
    <w:rsid w:val="1C0F01DB"/>
    <w:rsid w:val="1C19E0D7"/>
    <w:rsid w:val="1C278FD9"/>
    <w:rsid w:val="1C32B533"/>
    <w:rsid w:val="1C4AD678"/>
    <w:rsid w:val="1C4CFF6C"/>
    <w:rsid w:val="1C5422A9"/>
    <w:rsid w:val="1C542497"/>
    <w:rsid w:val="1C569A4B"/>
    <w:rsid w:val="1C588F78"/>
    <w:rsid w:val="1C5EAA50"/>
    <w:rsid w:val="1C763F00"/>
    <w:rsid w:val="1C815F69"/>
    <w:rsid w:val="1C9189EC"/>
    <w:rsid w:val="1CA1071E"/>
    <w:rsid w:val="1CA7BE54"/>
    <w:rsid w:val="1CA8BF5C"/>
    <w:rsid w:val="1CB5AC02"/>
    <w:rsid w:val="1CBD275E"/>
    <w:rsid w:val="1CC1971D"/>
    <w:rsid w:val="1CC39656"/>
    <w:rsid w:val="1CC64FF6"/>
    <w:rsid w:val="1CD72FBA"/>
    <w:rsid w:val="1CD96E08"/>
    <w:rsid w:val="1CDF7C17"/>
    <w:rsid w:val="1CE69D7C"/>
    <w:rsid w:val="1CFCCF02"/>
    <w:rsid w:val="1CFD2B22"/>
    <w:rsid w:val="1CFD3700"/>
    <w:rsid w:val="1D121BEF"/>
    <w:rsid w:val="1D17CB57"/>
    <w:rsid w:val="1D2A5E1E"/>
    <w:rsid w:val="1D3DAA5B"/>
    <w:rsid w:val="1D3F3973"/>
    <w:rsid w:val="1D503FC0"/>
    <w:rsid w:val="1D5B6F9E"/>
    <w:rsid w:val="1D600105"/>
    <w:rsid w:val="1D6ED2B1"/>
    <w:rsid w:val="1D7189D7"/>
    <w:rsid w:val="1D81DB61"/>
    <w:rsid w:val="1D82E97F"/>
    <w:rsid w:val="1D8AA62A"/>
    <w:rsid w:val="1DB92106"/>
    <w:rsid w:val="1DBC4DA3"/>
    <w:rsid w:val="1DBEFB31"/>
    <w:rsid w:val="1DD24963"/>
    <w:rsid w:val="1DEAD2D5"/>
    <w:rsid w:val="1DED0A51"/>
    <w:rsid w:val="1DF273C8"/>
    <w:rsid w:val="1DFC7C0E"/>
    <w:rsid w:val="1DFE326A"/>
    <w:rsid w:val="1E1445D1"/>
    <w:rsid w:val="1E26E0A5"/>
    <w:rsid w:val="1E3824B1"/>
    <w:rsid w:val="1E3A39BB"/>
    <w:rsid w:val="1E3BB086"/>
    <w:rsid w:val="1E44A7EA"/>
    <w:rsid w:val="1E5B64A8"/>
    <w:rsid w:val="1E5C4A42"/>
    <w:rsid w:val="1E5F310D"/>
    <w:rsid w:val="1E6791A9"/>
    <w:rsid w:val="1E6FA37F"/>
    <w:rsid w:val="1E803287"/>
    <w:rsid w:val="1E8AB718"/>
    <w:rsid w:val="1E8D8D29"/>
    <w:rsid w:val="1E93E61D"/>
    <w:rsid w:val="1EA8AEA1"/>
    <w:rsid w:val="1EC7CBD1"/>
    <w:rsid w:val="1ED848BB"/>
    <w:rsid w:val="1EDD3407"/>
    <w:rsid w:val="1EEC42F2"/>
    <w:rsid w:val="1EF1DC3A"/>
    <w:rsid w:val="1EF370C7"/>
    <w:rsid w:val="1EF83AE0"/>
    <w:rsid w:val="1F0687B0"/>
    <w:rsid w:val="1F07A0F6"/>
    <w:rsid w:val="1F1A23C7"/>
    <w:rsid w:val="1F3E85B5"/>
    <w:rsid w:val="1F54F167"/>
    <w:rsid w:val="1F555032"/>
    <w:rsid w:val="1F57C58A"/>
    <w:rsid w:val="1F5C1499"/>
    <w:rsid w:val="1F63D4DB"/>
    <w:rsid w:val="1F6B0590"/>
    <w:rsid w:val="1F6CBE0B"/>
    <w:rsid w:val="1F6E19C4"/>
    <w:rsid w:val="1F7A55F5"/>
    <w:rsid w:val="1F7A9186"/>
    <w:rsid w:val="1F87E7FF"/>
    <w:rsid w:val="1F9A2CC3"/>
    <w:rsid w:val="1F9A9ECB"/>
    <w:rsid w:val="1FA49176"/>
    <w:rsid w:val="1FAAB756"/>
    <w:rsid w:val="1FCD3DAF"/>
    <w:rsid w:val="1FD22888"/>
    <w:rsid w:val="1FDE49FD"/>
    <w:rsid w:val="1FE0DE29"/>
    <w:rsid w:val="1FE10204"/>
    <w:rsid w:val="1FE1F531"/>
    <w:rsid w:val="1FE44A3C"/>
    <w:rsid w:val="1FE5A23E"/>
    <w:rsid w:val="1FF0525C"/>
    <w:rsid w:val="2007B451"/>
    <w:rsid w:val="200C6F16"/>
    <w:rsid w:val="200F2B8F"/>
    <w:rsid w:val="20334253"/>
    <w:rsid w:val="204B659F"/>
    <w:rsid w:val="2059F289"/>
    <w:rsid w:val="205B8401"/>
    <w:rsid w:val="20812CA2"/>
    <w:rsid w:val="208B873E"/>
    <w:rsid w:val="20933A49"/>
    <w:rsid w:val="209A5808"/>
    <w:rsid w:val="20A06875"/>
    <w:rsid w:val="20A0D7E6"/>
    <w:rsid w:val="20A24267"/>
    <w:rsid w:val="20B28446"/>
    <w:rsid w:val="20CA2765"/>
    <w:rsid w:val="20CF8AE7"/>
    <w:rsid w:val="20DDF7BD"/>
    <w:rsid w:val="20E48623"/>
    <w:rsid w:val="20F31835"/>
    <w:rsid w:val="20FFECBA"/>
    <w:rsid w:val="211E6714"/>
    <w:rsid w:val="2128D96D"/>
    <w:rsid w:val="212D6511"/>
    <w:rsid w:val="212EC205"/>
    <w:rsid w:val="2131D463"/>
    <w:rsid w:val="213CA0D3"/>
    <w:rsid w:val="2145728E"/>
    <w:rsid w:val="2162D7C8"/>
    <w:rsid w:val="216BC964"/>
    <w:rsid w:val="216FA2F1"/>
    <w:rsid w:val="217939DD"/>
    <w:rsid w:val="217A1157"/>
    <w:rsid w:val="218098BC"/>
    <w:rsid w:val="2193595F"/>
    <w:rsid w:val="21966B7A"/>
    <w:rsid w:val="219A12FE"/>
    <w:rsid w:val="21AA814B"/>
    <w:rsid w:val="21AAFBF0"/>
    <w:rsid w:val="21D4ACF2"/>
    <w:rsid w:val="21E15B75"/>
    <w:rsid w:val="21EDC1C5"/>
    <w:rsid w:val="21F983A7"/>
    <w:rsid w:val="220CB2CC"/>
    <w:rsid w:val="22137B53"/>
    <w:rsid w:val="2215C0FA"/>
    <w:rsid w:val="2216518C"/>
    <w:rsid w:val="223896D6"/>
    <w:rsid w:val="2249A23D"/>
    <w:rsid w:val="224B0775"/>
    <w:rsid w:val="224E85CA"/>
    <w:rsid w:val="22522EF8"/>
    <w:rsid w:val="2253CD24"/>
    <w:rsid w:val="2254D6A7"/>
    <w:rsid w:val="2256407F"/>
    <w:rsid w:val="22564132"/>
    <w:rsid w:val="225967AD"/>
    <w:rsid w:val="226AB856"/>
    <w:rsid w:val="227188C8"/>
    <w:rsid w:val="2271B575"/>
    <w:rsid w:val="22775D8B"/>
    <w:rsid w:val="22807046"/>
    <w:rsid w:val="22A24AB8"/>
    <w:rsid w:val="22A66560"/>
    <w:rsid w:val="22BA2C8B"/>
    <w:rsid w:val="22BCF951"/>
    <w:rsid w:val="22D5731C"/>
    <w:rsid w:val="22D88D06"/>
    <w:rsid w:val="22DE99CB"/>
    <w:rsid w:val="22E360D6"/>
    <w:rsid w:val="230FBDB0"/>
    <w:rsid w:val="23120D81"/>
    <w:rsid w:val="231A9CDC"/>
    <w:rsid w:val="231C691D"/>
    <w:rsid w:val="23232ADB"/>
    <w:rsid w:val="2324A54C"/>
    <w:rsid w:val="2332A9A1"/>
    <w:rsid w:val="233476E6"/>
    <w:rsid w:val="23599F7E"/>
    <w:rsid w:val="23670FB1"/>
    <w:rsid w:val="23684B25"/>
    <w:rsid w:val="236C4448"/>
    <w:rsid w:val="236DCF7B"/>
    <w:rsid w:val="2384CA28"/>
    <w:rsid w:val="2399C362"/>
    <w:rsid w:val="23A3C0F7"/>
    <w:rsid w:val="23AFBA07"/>
    <w:rsid w:val="23C54D5D"/>
    <w:rsid w:val="23CA497A"/>
    <w:rsid w:val="23CC2B35"/>
    <w:rsid w:val="23CD6490"/>
    <w:rsid w:val="23DEABAD"/>
    <w:rsid w:val="23EC10FF"/>
    <w:rsid w:val="23F0E6AF"/>
    <w:rsid w:val="24186812"/>
    <w:rsid w:val="2418B621"/>
    <w:rsid w:val="242582F8"/>
    <w:rsid w:val="242CE042"/>
    <w:rsid w:val="2438017A"/>
    <w:rsid w:val="244227CE"/>
    <w:rsid w:val="2442E535"/>
    <w:rsid w:val="244AAC1D"/>
    <w:rsid w:val="244DC98F"/>
    <w:rsid w:val="24529C68"/>
    <w:rsid w:val="24555B49"/>
    <w:rsid w:val="2458725A"/>
    <w:rsid w:val="2460776F"/>
    <w:rsid w:val="2478D407"/>
    <w:rsid w:val="24AD052F"/>
    <w:rsid w:val="24B7109C"/>
    <w:rsid w:val="24C052CF"/>
    <w:rsid w:val="24D9D257"/>
    <w:rsid w:val="24E10A83"/>
    <w:rsid w:val="24E23520"/>
    <w:rsid w:val="24F43254"/>
    <w:rsid w:val="25025D58"/>
    <w:rsid w:val="2507B1F3"/>
    <w:rsid w:val="251A529E"/>
    <w:rsid w:val="252520BE"/>
    <w:rsid w:val="25367557"/>
    <w:rsid w:val="253700D4"/>
    <w:rsid w:val="2537A3E8"/>
    <w:rsid w:val="25585456"/>
    <w:rsid w:val="25589869"/>
    <w:rsid w:val="255EEB25"/>
    <w:rsid w:val="255F5148"/>
    <w:rsid w:val="257F8E16"/>
    <w:rsid w:val="25855ACA"/>
    <w:rsid w:val="258CAA93"/>
    <w:rsid w:val="258E1C36"/>
    <w:rsid w:val="25B228A2"/>
    <w:rsid w:val="25B2F13D"/>
    <w:rsid w:val="25D9D288"/>
    <w:rsid w:val="25DDB399"/>
    <w:rsid w:val="25DEFB67"/>
    <w:rsid w:val="25E6C409"/>
    <w:rsid w:val="25E9B87F"/>
    <w:rsid w:val="25F36E13"/>
    <w:rsid w:val="25F7E82C"/>
    <w:rsid w:val="260D5296"/>
    <w:rsid w:val="260FB6F1"/>
    <w:rsid w:val="261DB4A4"/>
    <w:rsid w:val="2620B555"/>
    <w:rsid w:val="2655A05D"/>
    <w:rsid w:val="26676889"/>
    <w:rsid w:val="2669181F"/>
    <w:rsid w:val="266A75C3"/>
    <w:rsid w:val="266DB0CF"/>
    <w:rsid w:val="26803C7D"/>
    <w:rsid w:val="2684FC9C"/>
    <w:rsid w:val="26A11C3A"/>
    <w:rsid w:val="26A2469C"/>
    <w:rsid w:val="26A7D652"/>
    <w:rsid w:val="26ADEC6A"/>
    <w:rsid w:val="26B18DC3"/>
    <w:rsid w:val="26C33CD8"/>
    <w:rsid w:val="26CB5E78"/>
    <w:rsid w:val="26CDA2BC"/>
    <w:rsid w:val="26D07FD6"/>
    <w:rsid w:val="26D2D55A"/>
    <w:rsid w:val="26D9671D"/>
    <w:rsid w:val="26DD9776"/>
    <w:rsid w:val="26E5522B"/>
    <w:rsid w:val="26E5BE41"/>
    <w:rsid w:val="26E83C1D"/>
    <w:rsid w:val="26E9682F"/>
    <w:rsid w:val="2703D0B7"/>
    <w:rsid w:val="270748D4"/>
    <w:rsid w:val="270CFE23"/>
    <w:rsid w:val="270EE0AB"/>
    <w:rsid w:val="2717A8B6"/>
    <w:rsid w:val="27215F75"/>
    <w:rsid w:val="2734A1E1"/>
    <w:rsid w:val="273B4A09"/>
    <w:rsid w:val="2746E2EE"/>
    <w:rsid w:val="274AB827"/>
    <w:rsid w:val="2750BBDB"/>
    <w:rsid w:val="27635B33"/>
    <w:rsid w:val="27645ED9"/>
    <w:rsid w:val="27686FFB"/>
    <w:rsid w:val="27700957"/>
    <w:rsid w:val="27725BD1"/>
    <w:rsid w:val="2772DB35"/>
    <w:rsid w:val="2783D9EF"/>
    <w:rsid w:val="2787BCB2"/>
    <w:rsid w:val="2797A343"/>
    <w:rsid w:val="27A491BA"/>
    <w:rsid w:val="27A88953"/>
    <w:rsid w:val="27AA916B"/>
    <w:rsid w:val="27AC184F"/>
    <w:rsid w:val="27BD2334"/>
    <w:rsid w:val="27BE1B25"/>
    <w:rsid w:val="27C81394"/>
    <w:rsid w:val="27CA0676"/>
    <w:rsid w:val="27CED139"/>
    <w:rsid w:val="27D3F986"/>
    <w:rsid w:val="27E1788B"/>
    <w:rsid w:val="27E62D5B"/>
    <w:rsid w:val="27F0CE6B"/>
    <w:rsid w:val="27FF897D"/>
    <w:rsid w:val="28011517"/>
    <w:rsid w:val="28098130"/>
    <w:rsid w:val="280EA9EB"/>
    <w:rsid w:val="281E9A3A"/>
    <w:rsid w:val="281F7DB6"/>
    <w:rsid w:val="28222EBE"/>
    <w:rsid w:val="282B24B7"/>
    <w:rsid w:val="2831CC2F"/>
    <w:rsid w:val="284F90E7"/>
    <w:rsid w:val="2850CBBE"/>
    <w:rsid w:val="2855EA85"/>
    <w:rsid w:val="28629967"/>
    <w:rsid w:val="2863C9D6"/>
    <w:rsid w:val="2864BDFE"/>
    <w:rsid w:val="2867C4D6"/>
    <w:rsid w:val="286FA9B0"/>
    <w:rsid w:val="2882ABB8"/>
    <w:rsid w:val="288845C9"/>
    <w:rsid w:val="2890C9CC"/>
    <w:rsid w:val="2894C68E"/>
    <w:rsid w:val="2898D7A3"/>
    <w:rsid w:val="289DAD0C"/>
    <w:rsid w:val="289E8931"/>
    <w:rsid w:val="28AABB61"/>
    <w:rsid w:val="28C1C0E9"/>
    <w:rsid w:val="28D48042"/>
    <w:rsid w:val="28F863DF"/>
    <w:rsid w:val="29021915"/>
    <w:rsid w:val="2907E6C8"/>
    <w:rsid w:val="290F004A"/>
    <w:rsid w:val="290FA234"/>
    <w:rsid w:val="29345C26"/>
    <w:rsid w:val="293C4090"/>
    <w:rsid w:val="293DE4C7"/>
    <w:rsid w:val="294D76A8"/>
    <w:rsid w:val="2953762C"/>
    <w:rsid w:val="295D4ADC"/>
    <w:rsid w:val="29713F70"/>
    <w:rsid w:val="29966B6A"/>
    <w:rsid w:val="299EC8B3"/>
    <w:rsid w:val="29B211AA"/>
    <w:rsid w:val="29C42CB8"/>
    <w:rsid w:val="29CA4C07"/>
    <w:rsid w:val="29CC1364"/>
    <w:rsid w:val="29E01D75"/>
    <w:rsid w:val="29ECFE9A"/>
    <w:rsid w:val="29ED0013"/>
    <w:rsid w:val="29F7FBE5"/>
    <w:rsid w:val="29FFA7F6"/>
    <w:rsid w:val="2A174C6C"/>
    <w:rsid w:val="2A1E6C22"/>
    <w:rsid w:val="2A2FE3A1"/>
    <w:rsid w:val="2A5A2CB3"/>
    <w:rsid w:val="2A667C68"/>
    <w:rsid w:val="2A758DDE"/>
    <w:rsid w:val="2A8B15B7"/>
    <w:rsid w:val="2A90A86B"/>
    <w:rsid w:val="2A98FEE2"/>
    <w:rsid w:val="2AB9230C"/>
    <w:rsid w:val="2AC98934"/>
    <w:rsid w:val="2ACCB542"/>
    <w:rsid w:val="2AD21CA4"/>
    <w:rsid w:val="2ADE59F2"/>
    <w:rsid w:val="2AE325B6"/>
    <w:rsid w:val="2AF0F5E6"/>
    <w:rsid w:val="2B150BE8"/>
    <w:rsid w:val="2B19194D"/>
    <w:rsid w:val="2B1A9DFD"/>
    <w:rsid w:val="2B1DDA4A"/>
    <w:rsid w:val="2B4D4017"/>
    <w:rsid w:val="2B4EB0FD"/>
    <w:rsid w:val="2B52505C"/>
    <w:rsid w:val="2B6D2D63"/>
    <w:rsid w:val="2B88D222"/>
    <w:rsid w:val="2B933E91"/>
    <w:rsid w:val="2B9B62A1"/>
    <w:rsid w:val="2BBB113B"/>
    <w:rsid w:val="2BF43ACE"/>
    <w:rsid w:val="2BF5383C"/>
    <w:rsid w:val="2BFB2813"/>
    <w:rsid w:val="2BFFA962"/>
    <w:rsid w:val="2C013E74"/>
    <w:rsid w:val="2C08E3C8"/>
    <w:rsid w:val="2C12CD80"/>
    <w:rsid w:val="2C148246"/>
    <w:rsid w:val="2C17AB4C"/>
    <w:rsid w:val="2C2E3929"/>
    <w:rsid w:val="2C37103A"/>
    <w:rsid w:val="2C386774"/>
    <w:rsid w:val="2C42BDDF"/>
    <w:rsid w:val="2C4A351D"/>
    <w:rsid w:val="2C4E900E"/>
    <w:rsid w:val="2C5C9AF2"/>
    <w:rsid w:val="2C633CF8"/>
    <w:rsid w:val="2C6EA729"/>
    <w:rsid w:val="2C6FE084"/>
    <w:rsid w:val="2C705578"/>
    <w:rsid w:val="2C70F364"/>
    <w:rsid w:val="2C8839D1"/>
    <w:rsid w:val="2C9A3D59"/>
    <w:rsid w:val="2C9A4F2D"/>
    <w:rsid w:val="2CA20418"/>
    <w:rsid w:val="2CA369CB"/>
    <w:rsid w:val="2CB423F7"/>
    <w:rsid w:val="2CB5780A"/>
    <w:rsid w:val="2CC51615"/>
    <w:rsid w:val="2CD4B300"/>
    <w:rsid w:val="2CDC9D19"/>
    <w:rsid w:val="2CFAD862"/>
    <w:rsid w:val="2CFE956D"/>
    <w:rsid w:val="2D01D322"/>
    <w:rsid w:val="2D04B02F"/>
    <w:rsid w:val="2D0579F2"/>
    <w:rsid w:val="2D0D29DD"/>
    <w:rsid w:val="2D1745AA"/>
    <w:rsid w:val="2D21A184"/>
    <w:rsid w:val="2D24B1B1"/>
    <w:rsid w:val="2D256EE2"/>
    <w:rsid w:val="2D2CBC34"/>
    <w:rsid w:val="2D3425F9"/>
    <w:rsid w:val="2D3CB5E4"/>
    <w:rsid w:val="2D41E2C8"/>
    <w:rsid w:val="2D44B99E"/>
    <w:rsid w:val="2D44C707"/>
    <w:rsid w:val="2D561CDB"/>
    <w:rsid w:val="2D5F193E"/>
    <w:rsid w:val="2D6B7687"/>
    <w:rsid w:val="2D6C48C6"/>
    <w:rsid w:val="2D85129B"/>
    <w:rsid w:val="2D92078A"/>
    <w:rsid w:val="2D9F1949"/>
    <w:rsid w:val="2DA2A3A5"/>
    <w:rsid w:val="2DA36F67"/>
    <w:rsid w:val="2DB7775D"/>
    <w:rsid w:val="2DE3A265"/>
    <w:rsid w:val="2DE58CAC"/>
    <w:rsid w:val="2DF1D5EE"/>
    <w:rsid w:val="2DFF19B1"/>
    <w:rsid w:val="2E11E0AE"/>
    <w:rsid w:val="2E319403"/>
    <w:rsid w:val="2E4F8203"/>
    <w:rsid w:val="2E548FE9"/>
    <w:rsid w:val="2E5F8EE5"/>
    <w:rsid w:val="2E7D638D"/>
    <w:rsid w:val="2E848B57"/>
    <w:rsid w:val="2E963E64"/>
    <w:rsid w:val="2EAD374D"/>
    <w:rsid w:val="2EB0FD7A"/>
    <w:rsid w:val="2EBD71E5"/>
    <w:rsid w:val="2EC92FF2"/>
    <w:rsid w:val="2ED1DAEB"/>
    <w:rsid w:val="2ED88645"/>
    <w:rsid w:val="2EEA6163"/>
    <w:rsid w:val="2EFBE8B6"/>
    <w:rsid w:val="2F00A054"/>
    <w:rsid w:val="2F03AF98"/>
    <w:rsid w:val="2F0ED982"/>
    <w:rsid w:val="2F179334"/>
    <w:rsid w:val="2F2526F4"/>
    <w:rsid w:val="2F345F93"/>
    <w:rsid w:val="2F598037"/>
    <w:rsid w:val="2F67A563"/>
    <w:rsid w:val="2F6F92E9"/>
    <w:rsid w:val="2F732760"/>
    <w:rsid w:val="2F7339FC"/>
    <w:rsid w:val="2F7C0E85"/>
    <w:rsid w:val="2F7C9475"/>
    <w:rsid w:val="2F8C09DF"/>
    <w:rsid w:val="2F8E292E"/>
    <w:rsid w:val="2F9F3A10"/>
    <w:rsid w:val="2FA9DF26"/>
    <w:rsid w:val="2FB887D3"/>
    <w:rsid w:val="2FC2A145"/>
    <w:rsid w:val="2FD25240"/>
    <w:rsid w:val="2FE121BD"/>
    <w:rsid w:val="2FE65EA9"/>
    <w:rsid w:val="2FEC1131"/>
    <w:rsid w:val="2FEDC75C"/>
    <w:rsid w:val="2FF350B4"/>
    <w:rsid w:val="2FF35BA1"/>
    <w:rsid w:val="2FFAEC25"/>
    <w:rsid w:val="300149D8"/>
    <w:rsid w:val="300F49D0"/>
    <w:rsid w:val="301C3BD4"/>
    <w:rsid w:val="302DA54A"/>
    <w:rsid w:val="303E6D62"/>
    <w:rsid w:val="303FAC26"/>
    <w:rsid w:val="304BD5A5"/>
    <w:rsid w:val="304F7753"/>
    <w:rsid w:val="305877BD"/>
    <w:rsid w:val="30594246"/>
    <w:rsid w:val="3076A42F"/>
    <w:rsid w:val="3081DF58"/>
    <w:rsid w:val="3086E5F8"/>
    <w:rsid w:val="30934195"/>
    <w:rsid w:val="30A3FB0D"/>
    <w:rsid w:val="30AD0C1D"/>
    <w:rsid w:val="30AD4959"/>
    <w:rsid w:val="30B10A5B"/>
    <w:rsid w:val="30B46A22"/>
    <w:rsid w:val="30B59912"/>
    <w:rsid w:val="30C484C3"/>
    <w:rsid w:val="30C9071D"/>
    <w:rsid w:val="30CD1280"/>
    <w:rsid w:val="30D17CDC"/>
    <w:rsid w:val="30D3DC62"/>
    <w:rsid w:val="30D421BF"/>
    <w:rsid w:val="30D952E0"/>
    <w:rsid w:val="30EDE2CA"/>
    <w:rsid w:val="30EFDFF4"/>
    <w:rsid w:val="31028A4B"/>
    <w:rsid w:val="310CF958"/>
    <w:rsid w:val="311F0A5D"/>
    <w:rsid w:val="3122AA85"/>
    <w:rsid w:val="312858A9"/>
    <w:rsid w:val="313D5CBE"/>
    <w:rsid w:val="313F55F7"/>
    <w:rsid w:val="3141E5AD"/>
    <w:rsid w:val="3143E91F"/>
    <w:rsid w:val="315C79EE"/>
    <w:rsid w:val="3166C2D5"/>
    <w:rsid w:val="3169239C"/>
    <w:rsid w:val="316FAEC3"/>
    <w:rsid w:val="3173B247"/>
    <w:rsid w:val="3175A2D3"/>
    <w:rsid w:val="31912FC7"/>
    <w:rsid w:val="3196BC86"/>
    <w:rsid w:val="319EAA0C"/>
    <w:rsid w:val="31A4E750"/>
    <w:rsid w:val="31A76742"/>
    <w:rsid w:val="31A94524"/>
    <w:rsid w:val="31ACF4E6"/>
    <w:rsid w:val="31B1EDC7"/>
    <w:rsid w:val="31B4C979"/>
    <w:rsid w:val="31B7AB2D"/>
    <w:rsid w:val="31C7D845"/>
    <w:rsid w:val="31D00116"/>
    <w:rsid w:val="31DC1B03"/>
    <w:rsid w:val="31E4D80F"/>
    <w:rsid w:val="32012D73"/>
    <w:rsid w:val="3205F47E"/>
    <w:rsid w:val="321E6C26"/>
    <w:rsid w:val="3222004C"/>
    <w:rsid w:val="32234DD1"/>
    <w:rsid w:val="3223CA38"/>
    <w:rsid w:val="3225D74F"/>
    <w:rsid w:val="3233F230"/>
    <w:rsid w:val="323A184E"/>
    <w:rsid w:val="3261B2C3"/>
    <w:rsid w:val="326A4068"/>
    <w:rsid w:val="3275BAB9"/>
    <w:rsid w:val="3282C0D4"/>
    <w:rsid w:val="328A7F79"/>
    <w:rsid w:val="328AD7B0"/>
    <w:rsid w:val="329576E9"/>
    <w:rsid w:val="329C626E"/>
    <w:rsid w:val="32A53562"/>
    <w:rsid w:val="32A733AB"/>
    <w:rsid w:val="32A823FC"/>
    <w:rsid w:val="32A9F3D5"/>
    <w:rsid w:val="32BC5493"/>
    <w:rsid w:val="32C13645"/>
    <w:rsid w:val="32D10DC3"/>
    <w:rsid w:val="32D440C4"/>
    <w:rsid w:val="32D8FAEA"/>
    <w:rsid w:val="330F1E01"/>
    <w:rsid w:val="33154F0D"/>
    <w:rsid w:val="331E237B"/>
    <w:rsid w:val="332F6791"/>
    <w:rsid w:val="3335B107"/>
    <w:rsid w:val="333AE073"/>
    <w:rsid w:val="333D6E71"/>
    <w:rsid w:val="3345751F"/>
    <w:rsid w:val="3351E6A1"/>
    <w:rsid w:val="335552A5"/>
    <w:rsid w:val="3378326F"/>
    <w:rsid w:val="337B2051"/>
    <w:rsid w:val="339756CD"/>
    <w:rsid w:val="33BEE850"/>
    <w:rsid w:val="33CFCE30"/>
    <w:rsid w:val="33DB4829"/>
    <w:rsid w:val="33E2CA57"/>
    <w:rsid w:val="33EF3CAA"/>
    <w:rsid w:val="33F5F11D"/>
    <w:rsid w:val="33FCBC02"/>
    <w:rsid w:val="33FD281F"/>
    <w:rsid w:val="33FD8A56"/>
    <w:rsid w:val="34053BE3"/>
    <w:rsid w:val="340AC44A"/>
    <w:rsid w:val="340F8844"/>
    <w:rsid w:val="341B354D"/>
    <w:rsid w:val="342FFCC2"/>
    <w:rsid w:val="3438A3A3"/>
    <w:rsid w:val="3448CACD"/>
    <w:rsid w:val="344C7B3F"/>
    <w:rsid w:val="34753A50"/>
    <w:rsid w:val="347F21FC"/>
    <w:rsid w:val="3484ABCF"/>
    <w:rsid w:val="348AD92D"/>
    <w:rsid w:val="34928CA8"/>
    <w:rsid w:val="349DB2C9"/>
    <w:rsid w:val="34A2261F"/>
    <w:rsid w:val="34B0711C"/>
    <w:rsid w:val="34B0A6BF"/>
    <w:rsid w:val="34C89F90"/>
    <w:rsid w:val="34DD726B"/>
    <w:rsid w:val="34F0D851"/>
    <w:rsid w:val="351C78D1"/>
    <w:rsid w:val="3525207B"/>
    <w:rsid w:val="35272FB3"/>
    <w:rsid w:val="3535645A"/>
    <w:rsid w:val="354D04F2"/>
    <w:rsid w:val="354DA814"/>
    <w:rsid w:val="3559A10E"/>
    <w:rsid w:val="355BE692"/>
    <w:rsid w:val="355F7721"/>
    <w:rsid w:val="35612B53"/>
    <w:rsid w:val="357A60EC"/>
    <w:rsid w:val="35815D3F"/>
    <w:rsid w:val="359B98E5"/>
    <w:rsid w:val="35A0B1BD"/>
    <w:rsid w:val="35B18016"/>
    <w:rsid w:val="35B8FD80"/>
    <w:rsid w:val="35C47BEE"/>
    <w:rsid w:val="35C67A1D"/>
    <w:rsid w:val="35CF655B"/>
    <w:rsid w:val="35FDFD9B"/>
    <w:rsid w:val="360CE625"/>
    <w:rsid w:val="361CE9E8"/>
    <w:rsid w:val="3629A9AB"/>
    <w:rsid w:val="36391D22"/>
    <w:rsid w:val="36408DEA"/>
    <w:rsid w:val="3642C5DB"/>
    <w:rsid w:val="3650473A"/>
    <w:rsid w:val="3653D64D"/>
    <w:rsid w:val="3657A447"/>
    <w:rsid w:val="36856254"/>
    <w:rsid w:val="368A682B"/>
    <w:rsid w:val="368F96D7"/>
    <w:rsid w:val="369B8EC8"/>
    <w:rsid w:val="36A6E73E"/>
    <w:rsid w:val="36B2B52C"/>
    <w:rsid w:val="36B3F003"/>
    <w:rsid w:val="36C122E6"/>
    <w:rsid w:val="36CD394A"/>
    <w:rsid w:val="36E694B3"/>
    <w:rsid w:val="36E8D6D5"/>
    <w:rsid w:val="36ECDAFA"/>
    <w:rsid w:val="36EE2A21"/>
    <w:rsid w:val="36F49D01"/>
    <w:rsid w:val="36FFDA6F"/>
    <w:rsid w:val="37076EF2"/>
    <w:rsid w:val="3707DB79"/>
    <w:rsid w:val="3710F7C3"/>
    <w:rsid w:val="371B4CC2"/>
    <w:rsid w:val="372D2DA0"/>
    <w:rsid w:val="3737613A"/>
    <w:rsid w:val="373C8948"/>
    <w:rsid w:val="374128A8"/>
    <w:rsid w:val="37431DE6"/>
    <w:rsid w:val="3744C83F"/>
    <w:rsid w:val="37569FE9"/>
    <w:rsid w:val="3764DAFD"/>
    <w:rsid w:val="376530AC"/>
    <w:rsid w:val="3770AA07"/>
    <w:rsid w:val="37726347"/>
    <w:rsid w:val="377A1C4E"/>
    <w:rsid w:val="377C4A5A"/>
    <w:rsid w:val="378543C3"/>
    <w:rsid w:val="37993B13"/>
    <w:rsid w:val="37A5968B"/>
    <w:rsid w:val="37AD7F18"/>
    <w:rsid w:val="37B3F4EC"/>
    <w:rsid w:val="37C6B394"/>
    <w:rsid w:val="37CB4B7B"/>
    <w:rsid w:val="37D2AB58"/>
    <w:rsid w:val="37E2ADB3"/>
    <w:rsid w:val="37E41B9E"/>
    <w:rsid w:val="3804B883"/>
    <w:rsid w:val="3806C9B7"/>
    <w:rsid w:val="38095BCD"/>
    <w:rsid w:val="38251F14"/>
    <w:rsid w:val="385272D5"/>
    <w:rsid w:val="38541993"/>
    <w:rsid w:val="3854866B"/>
    <w:rsid w:val="3855092B"/>
    <w:rsid w:val="385F28EC"/>
    <w:rsid w:val="386245F8"/>
    <w:rsid w:val="386D41F0"/>
    <w:rsid w:val="386E4D07"/>
    <w:rsid w:val="386E767C"/>
    <w:rsid w:val="3871D9D7"/>
    <w:rsid w:val="38747A56"/>
    <w:rsid w:val="387565AC"/>
    <w:rsid w:val="387DBA05"/>
    <w:rsid w:val="387FA298"/>
    <w:rsid w:val="388317D5"/>
    <w:rsid w:val="38AB4318"/>
    <w:rsid w:val="38ACCED5"/>
    <w:rsid w:val="38BBF359"/>
    <w:rsid w:val="38CFEDE1"/>
    <w:rsid w:val="38D0E68A"/>
    <w:rsid w:val="38D756A3"/>
    <w:rsid w:val="38D81AAB"/>
    <w:rsid w:val="38DD2EF9"/>
    <w:rsid w:val="38F6BD60"/>
    <w:rsid w:val="38FE1ADF"/>
    <w:rsid w:val="39002770"/>
    <w:rsid w:val="3919E4FD"/>
    <w:rsid w:val="391F85F7"/>
    <w:rsid w:val="39271E49"/>
    <w:rsid w:val="39291858"/>
    <w:rsid w:val="392AC09C"/>
    <w:rsid w:val="39350B74"/>
    <w:rsid w:val="393C2A61"/>
    <w:rsid w:val="394C4FB7"/>
    <w:rsid w:val="39590D9F"/>
    <w:rsid w:val="3967359E"/>
    <w:rsid w:val="396CE64A"/>
    <w:rsid w:val="396D027F"/>
    <w:rsid w:val="397E9482"/>
    <w:rsid w:val="397EF602"/>
    <w:rsid w:val="39B07381"/>
    <w:rsid w:val="39BB076E"/>
    <w:rsid w:val="39BB93DF"/>
    <w:rsid w:val="39BB9BBF"/>
    <w:rsid w:val="39BDF374"/>
    <w:rsid w:val="39D228D3"/>
    <w:rsid w:val="39DB4626"/>
    <w:rsid w:val="39DEE64E"/>
    <w:rsid w:val="39E82B7B"/>
    <w:rsid w:val="39E8CB17"/>
    <w:rsid w:val="39EEA71E"/>
    <w:rsid w:val="39F10FC5"/>
    <w:rsid w:val="39FD6DAC"/>
    <w:rsid w:val="3A024A9C"/>
    <w:rsid w:val="3A0735F9"/>
    <w:rsid w:val="3A137B08"/>
    <w:rsid w:val="3A1F3FFB"/>
    <w:rsid w:val="3A246A89"/>
    <w:rsid w:val="3A25E757"/>
    <w:rsid w:val="3A296477"/>
    <w:rsid w:val="3A2C3DC3"/>
    <w:rsid w:val="3A31269D"/>
    <w:rsid w:val="3A3DFCEA"/>
    <w:rsid w:val="3A3F06C4"/>
    <w:rsid w:val="3A465612"/>
    <w:rsid w:val="3A48AFD0"/>
    <w:rsid w:val="3A510471"/>
    <w:rsid w:val="3A540EA0"/>
    <w:rsid w:val="3A5694CA"/>
    <w:rsid w:val="3A5FEA87"/>
    <w:rsid w:val="3A61A55C"/>
    <w:rsid w:val="3A666EDB"/>
    <w:rsid w:val="3A7B7F1D"/>
    <w:rsid w:val="3A7DBBB1"/>
    <w:rsid w:val="3A7E6A62"/>
    <w:rsid w:val="3A88943D"/>
    <w:rsid w:val="3A91C215"/>
    <w:rsid w:val="3A926ED4"/>
    <w:rsid w:val="3A9C8689"/>
    <w:rsid w:val="3AA3A0EA"/>
    <w:rsid w:val="3AB24590"/>
    <w:rsid w:val="3AB43EB6"/>
    <w:rsid w:val="3ABBD331"/>
    <w:rsid w:val="3ABED959"/>
    <w:rsid w:val="3AC67A4C"/>
    <w:rsid w:val="3ACB9BB5"/>
    <w:rsid w:val="3AD300D6"/>
    <w:rsid w:val="3ADC1FA8"/>
    <w:rsid w:val="3B0FBD30"/>
    <w:rsid w:val="3B150660"/>
    <w:rsid w:val="3B1974F1"/>
    <w:rsid w:val="3B1B43D7"/>
    <w:rsid w:val="3B4505ED"/>
    <w:rsid w:val="3B4D865C"/>
    <w:rsid w:val="3B52E331"/>
    <w:rsid w:val="3B53FBCF"/>
    <w:rsid w:val="3B6815F6"/>
    <w:rsid w:val="3B6E2313"/>
    <w:rsid w:val="3B8978E7"/>
    <w:rsid w:val="3B8B1CA5"/>
    <w:rsid w:val="3B9568E8"/>
    <w:rsid w:val="3BA73982"/>
    <w:rsid w:val="3BAEF489"/>
    <w:rsid w:val="3BB957C7"/>
    <w:rsid w:val="3BC13800"/>
    <w:rsid w:val="3BC1B7B8"/>
    <w:rsid w:val="3BC1DAD9"/>
    <w:rsid w:val="3BCA9ABD"/>
    <w:rsid w:val="3BD76B05"/>
    <w:rsid w:val="3BDE5CF6"/>
    <w:rsid w:val="3C05998F"/>
    <w:rsid w:val="3C1ED743"/>
    <w:rsid w:val="3C1F574C"/>
    <w:rsid w:val="3C21F3C8"/>
    <w:rsid w:val="3C2D1C16"/>
    <w:rsid w:val="3C32AB7C"/>
    <w:rsid w:val="3C5383D9"/>
    <w:rsid w:val="3C554FC6"/>
    <w:rsid w:val="3C60CAA0"/>
    <w:rsid w:val="3C679462"/>
    <w:rsid w:val="3C68531E"/>
    <w:rsid w:val="3C706825"/>
    <w:rsid w:val="3C7E558F"/>
    <w:rsid w:val="3C955006"/>
    <w:rsid w:val="3C9FF658"/>
    <w:rsid w:val="3CA2C318"/>
    <w:rsid w:val="3CAF1207"/>
    <w:rsid w:val="3CBA9071"/>
    <w:rsid w:val="3CBCDD29"/>
    <w:rsid w:val="3CBEE8F1"/>
    <w:rsid w:val="3CC14D09"/>
    <w:rsid w:val="3CD3ED06"/>
    <w:rsid w:val="3CD426C6"/>
    <w:rsid w:val="3CD8E534"/>
    <w:rsid w:val="3CDA3586"/>
    <w:rsid w:val="3D02A05E"/>
    <w:rsid w:val="3D0D2E2C"/>
    <w:rsid w:val="3D10EDAF"/>
    <w:rsid w:val="3D125830"/>
    <w:rsid w:val="3D164B20"/>
    <w:rsid w:val="3D25724E"/>
    <w:rsid w:val="3D2F1C4A"/>
    <w:rsid w:val="3D444348"/>
    <w:rsid w:val="3D4B20BD"/>
    <w:rsid w:val="3D4EAD80"/>
    <w:rsid w:val="3D5D0861"/>
    <w:rsid w:val="3D5D8819"/>
    <w:rsid w:val="3D5FA14C"/>
    <w:rsid w:val="3D74B4B5"/>
    <w:rsid w:val="3D79539F"/>
    <w:rsid w:val="3D8F0746"/>
    <w:rsid w:val="3D90D142"/>
    <w:rsid w:val="3DB05D58"/>
    <w:rsid w:val="3DB8C170"/>
    <w:rsid w:val="3DBEB5E0"/>
    <w:rsid w:val="3DCC38E8"/>
    <w:rsid w:val="3DCFD27C"/>
    <w:rsid w:val="3DD4D8FF"/>
    <w:rsid w:val="3DD88950"/>
    <w:rsid w:val="3DDCFF0C"/>
    <w:rsid w:val="3DDE99BD"/>
    <w:rsid w:val="3DE3253F"/>
    <w:rsid w:val="3DE71CC5"/>
    <w:rsid w:val="3DEA88CF"/>
    <w:rsid w:val="3DEC8E1F"/>
    <w:rsid w:val="3DEE7E23"/>
    <w:rsid w:val="3DFE01FF"/>
    <w:rsid w:val="3E087C97"/>
    <w:rsid w:val="3E1FAB4E"/>
    <w:rsid w:val="3E30CB14"/>
    <w:rsid w:val="3E34E086"/>
    <w:rsid w:val="3E350823"/>
    <w:rsid w:val="3E39CE06"/>
    <w:rsid w:val="3E4A13AE"/>
    <w:rsid w:val="3E4CD87A"/>
    <w:rsid w:val="3E5553BE"/>
    <w:rsid w:val="3E5EB595"/>
    <w:rsid w:val="3E609588"/>
    <w:rsid w:val="3E75C788"/>
    <w:rsid w:val="3E8E67EB"/>
    <w:rsid w:val="3E90989B"/>
    <w:rsid w:val="3E97F8B3"/>
    <w:rsid w:val="3EABCBAC"/>
    <w:rsid w:val="3EB51F8E"/>
    <w:rsid w:val="3EB90939"/>
    <w:rsid w:val="3EC480E8"/>
    <w:rsid w:val="3ED534ED"/>
    <w:rsid w:val="3EEA24E1"/>
    <w:rsid w:val="3EF4E761"/>
    <w:rsid w:val="3EFC57EA"/>
    <w:rsid w:val="3F048EA1"/>
    <w:rsid w:val="3F097B9B"/>
    <w:rsid w:val="3F0CF3D3"/>
    <w:rsid w:val="3F22E2B0"/>
    <w:rsid w:val="3F28792B"/>
    <w:rsid w:val="3F2CA1A3"/>
    <w:rsid w:val="3F341269"/>
    <w:rsid w:val="3F35BBB6"/>
    <w:rsid w:val="3F4685FF"/>
    <w:rsid w:val="3F4F66C1"/>
    <w:rsid w:val="3F5EBE58"/>
    <w:rsid w:val="3F64E447"/>
    <w:rsid w:val="3F725491"/>
    <w:rsid w:val="3F914B4C"/>
    <w:rsid w:val="3F999957"/>
    <w:rsid w:val="3FA4C7F7"/>
    <w:rsid w:val="3FACC690"/>
    <w:rsid w:val="3FB466FC"/>
    <w:rsid w:val="3FB5B885"/>
    <w:rsid w:val="3FC076EE"/>
    <w:rsid w:val="3FC18649"/>
    <w:rsid w:val="3FCC3B05"/>
    <w:rsid w:val="3FF5A782"/>
    <w:rsid w:val="3FFF519C"/>
    <w:rsid w:val="4019D769"/>
    <w:rsid w:val="403835E4"/>
    <w:rsid w:val="403DDFFB"/>
    <w:rsid w:val="404A2208"/>
    <w:rsid w:val="4054E56D"/>
    <w:rsid w:val="405A74C6"/>
    <w:rsid w:val="405BD391"/>
    <w:rsid w:val="40605149"/>
    <w:rsid w:val="406746FA"/>
    <w:rsid w:val="406EF673"/>
    <w:rsid w:val="40796E40"/>
    <w:rsid w:val="4086390D"/>
    <w:rsid w:val="408C782B"/>
    <w:rsid w:val="40B4F4BD"/>
    <w:rsid w:val="40B737C6"/>
    <w:rsid w:val="40BF32A2"/>
    <w:rsid w:val="40DA5B82"/>
    <w:rsid w:val="40DB3B30"/>
    <w:rsid w:val="40F65EF2"/>
    <w:rsid w:val="410F53E2"/>
    <w:rsid w:val="4111F07A"/>
    <w:rsid w:val="4112FDAC"/>
    <w:rsid w:val="411419DB"/>
    <w:rsid w:val="411ABF2C"/>
    <w:rsid w:val="411C2867"/>
    <w:rsid w:val="4124BBC1"/>
    <w:rsid w:val="4149698A"/>
    <w:rsid w:val="414D0DD2"/>
    <w:rsid w:val="4152EE6B"/>
    <w:rsid w:val="41536466"/>
    <w:rsid w:val="416C2160"/>
    <w:rsid w:val="416E7136"/>
    <w:rsid w:val="416FB195"/>
    <w:rsid w:val="41713DE9"/>
    <w:rsid w:val="4172129C"/>
    <w:rsid w:val="4181AD80"/>
    <w:rsid w:val="41900324"/>
    <w:rsid w:val="41954E71"/>
    <w:rsid w:val="41AC300A"/>
    <w:rsid w:val="41AF101E"/>
    <w:rsid w:val="41C8508F"/>
    <w:rsid w:val="41D06210"/>
    <w:rsid w:val="41DEC092"/>
    <w:rsid w:val="41DED5E7"/>
    <w:rsid w:val="41ED0AA6"/>
    <w:rsid w:val="41F348AB"/>
    <w:rsid w:val="41F79B3B"/>
    <w:rsid w:val="41F8327E"/>
    <w:rsid w:val="4202F0E6"/>
    <w:rsid w:val="422949EF"/>
    <w:rsid w:val="422D8D61"/>
    <w:rsid w:val="423B544A"/>
    <w:rsid w:val="423F7A45"/>
    <w:rsid w:val="4247E49A"/>
    <w:rsid w:val="425C841C"/>
    <w:rsid w:val="42610A64"/>
    <w:rsid w:val="426DE809"/>
    <w:rsid w:val="4289CE80"/>
    <w:rsid w:val="428A7DBD"/>
    <w:rsid w:val="4294CE60"/>
    <w:rsid w:val="4296AD15"/>
    <w:rsid w:val="429C9231"/>
    <w:rsid w:val="429EE236"/>
    <w:rsid w:val="42AD5A86"/>
    <w:rsid w:val="42AD64DF"/>
    <w:rsid w:val="42BEE644"/>
    <w:rsid w:val="42C22A51"/>
    <w:rsid w:val="42E20385"/>
    <w:rsid w:val="42E648CB"/>
    <w:rsid w:val="430146ED"/>
    <w:rsid w:val="430CD08C"/>
    <w:rsid w:val="431F523A"/>
    <w:rsid w:val="4327D9D1"/>
    <w:rsid w:val="43613C9B"/>
    <w:rsid w:val="436609DA"/>
    <w:rsid w:val="436B3E7B"/>
    <w:rsid w:val="4381E9E0"/>
    <w:rsid w:val="4396BE78"/>
    <w:rsid w:val="439C3096"/>
    <w:rsid w:val="43A16E36"/>
    <w:rsid w:val="43AA90CF"/>
    <w:rsid w:val="43C0AB7D"/>
    <w:rsid w:val="43C32C0C"/>
    <w:rsid w:val="43DE2781"/>
    <w:rsid w:val="43F315F4"/>
    <w:rsid w:val="43FD777D"/>
    <w:rsid w:val="440C5092"/>
    <w:rsid w:val="441898FA"/>
    <w:rsid w:val="4419D133"/>
    <w:rsid w:val="4425EBDA"/>
    <w:rsid w:val="442DFF18"/>
    <w:rsid w:val="442FF2B7"/>
    <w:rsid w:val="44670D6D"/>
    <w:rsid w:val="44739ED8"/>
    <w:rsid w:val="447E914D"/>
    <w:rsid w:val="44999E66"/>
    <w:rsid w:val="44A77B6D"/>
    <w:rsid w:val="44C569C3"/>
    <w:rsid w:val="44C6A3FE"/>
    <w:rsid w:val="44DDDA5E"/>
    <w:rsid w:val="44E6CBF1"/>
    <w:rsid w:val="44EED8FC"/>
    <w:rsid w:val="44F12877"/>
    <w:rsid w:val="44FD3EBD"/>
    <w:rsid w:val="450DEBEB"/>
    <w:rsid w:val="4520B6E5"/>
    <w:rsid w:val="45329C9B"/>
    <w:rsid w:val="45389CA9"/>
    <w:rsid w:val="4539C75F"/>
    <w:rsid w:val="455BF019"/>
    <w:rsid w:val="456686C5"/>
    <w:rsid w:val="45704F8A"/>
    <w:rsid w:val="45765267"/>
    <w:rsid w:val="45785878"/>
    <w:rsid w:val="457ED972"/>
    <w:rsid w:val="45877522"/>
    <w:rsid w:val="458C606E"/>
    <w:rsid w:val="458CF86C"/>
    <w:rsid w:val="4594BFEA"/>
    <w:rsid w:val="45984634"/>
    <w:rsid w:val="45BA63CA"/>
    <w:rsid w:val="45C002C4"/>
    <w:rsid w:val="45EE1FE2"/>
    <w:rsid w:val="45F7BF4B"/>
    <w:rsid w:val="46083269"/>
    <w:rsid w:val="46083B29"/>
    <w:rsid w:val="461C1D39"/>
    <w:rsid w:val="461E08EA"/>
    <w:rsid w:val="4623295E"/>
    <w:rsid w:val="46267E53"/>
    <w:rsid w:val="462F7D2E"/>
    <w:rsid w:val="46341C09"/>
    <w:rsid w:val="46457C9E"/>
    <w:rsid w:val="465032D1"/>
    <w:rsid w:val="465A3F4D"/>
    <w:rsid w:val="465CBF10"/>
    <w:rsid w:val="4676BB53"/>
    <w:rsid w:val="46849935"/>
    <w:rsid w:val="46A5FE42"/>
    <w:rsid w:val="46A62A2E"/>
    <w:rsid w:val="46A92088"/>
    <w:rsid w:val="46AC1D97"/>
    <w:rsid w:val="46B2247E"/>
    <w:rsid w:val="46D9B12A"/>
    <w:rsid w:val="46EF7D84"/>
    <w:rsid w:val="46FB198B"/>
    <w:rsid w:val="470818D4"/>
    <w:rsid w:val="470A3825"/>
    <w:rsid w:val="470F3B96"/>
    <w:rsid w:val="47170A61"/>
    <w:rsid w:val="471813FF"/>
    <w:rsid w:val="4727CEC6"/>
    <w:rsid w:val="47288BA7"/>
    <w:rsid w:val="4740C227"/>
    <w:rsid w:val="47455DFB"/>
    <w:rsid w:val="475B0302"/>
    <w:rsid w:val="47669E03"/>
    <w:rsid w:val="4766FFC3"/>
    <w:rsid w:val="47727AC4"/>
    <w:rsid w:val="47741466"/>
    <w:rsid w:val="47881AE8"/>
    <w:rsid w:val="47A2DC14"/>
    <w:rsid w:val="47A4F091"/>
    <w:rsid w:val="47AE4EC3"/>
    <w:rsid w:val="47BB632A"/>
    <w:rsid w:val="47E3ADDE"/>
    <w:rsid w:val="47E6746F"/>
    <w:rsid w:val="47F326DC"/>
    <w:rsid w:val="47FD1E01"/>
    <w:rsid w:val="4815FF75"/>
    <w:rsid w:val="48168211"/>
    <w:rsid w:val="4827D719"/>
    <w:rsid w:val="4828D79E"/>
    <w:rsid w:val="484228DF"/>
    <w:rsid w:val="4842FD93"/>
    <w:rsid w:val="4870DF4D"/>
    <w:rsid w:val="48739AA1"/>
    <w:rsid w:val="48748F4F"/>
    <w:rsid w:val="487A783B"/>
    <w:rsid w:val="48803931"/>
    <w:rsid w:val="48871AFB"/>
    <w:rsid w:val="48A5AF55"/>
    <w:rsid w:val="48B7285E"/>
    <w:rsid w:val="48B7EF80"/>
    <w:rsid w:val="48BBB29C"/>
    <w:rsid w:val="48C6F688"/>
    <w:rsid w:val="48D16DC3"/>
    <w:rsid w:val="48D96AA0"/>
    <w:rsid w:val="48E21E64"/>
    <w:rsid w:val="48FF088C"/>
    <w:rsid w:val="490DE86D"/>
    <w:rsid w:val="4939FF09"/>
    <w:rsid w:val="493B21EF"/>
    <w:rsid w:val="4967E0B9"/>
    <w:rsid w:val="4979BFEA"/>
    <w:rsid w:val="498A52A3"/>
    <w:rsid w:val="4994178B"/>
    <w:rsid w:val="499AD30E"/>
    <w:rsid w:val="49C27E69"/>
    <w:rsid w:val="49D023D5"/>
    <w:rsid w:val="49D65215"/>
    <w:rsid w:val="49DC7C48"/>
    <w:rsid w:val="49E9C088"/>
    <w:rsid w:val="49F3B485"/>
    <w:rsid w:val="49F40266"/>
    <w:rsid w:val="4A08501C"/>
    <w:rsid w:val="4A0AA35D"/>
    <w:rsid w:val="4A0C6252"/>
    <w:rsid w:val="4A118EA0"/>
    <w:rsid w:val="4A15EC2F"/>
    <w:rsid w:val="4A18E502"/>
    <w:rsid w:val="4A22EB5C"/>
    <w:rsid w:val="4A284F1F"/>
    <w:rsid w:val="4A2FACDB"/>
    <w:rsid w:val="4A4F1E23"/>
    <w:rsid w:val="4A4FB4C1"/>
    <w:rsid w:val="4A56520B"/>
    <w:rsid w:val="4A7897E5"/>
    <w:rsid w:val="4A78F01F"/>
    <w:rsid w:val="4A80BD63"/>
    <w:rsid w:val="4A81BCA9"/>
    <w:rsid w:val="4AA067CA"/>
    <w:rsid w:val="4AA61750"/>
    <w:rsid w:val="4AABE9E5"/>
    <w:rsid w:val="4ABF8FA8"/>
    <w:rsid w:val="4AC21F5E"/>
    <w:rsid w:val="4ACFC650"/>
    <w:rsid w:val="4AD38CB9"/>
    <w:rsid w:val="4AD56534"/>
    <w:rsid w:val="4ADB78F5"/>
    <w:rsid w:val="4AE05A5E"/>
    <w:rsid w:val="4AE717F9"/>
    <w:rsid w:val="4AF8744B"/>
    <w:rsid w:val="4AF89B89"/>
    <w:rsid w:val="4AFE550E"/>
    <w:rsid w:val="4B077A58"/>
    <w:rsid w:val="4B0B7703"/>
    <w:rsid w:val="4B262304"/>
    <w:rsid w:val="4B378641"/>
    <w:rsid w:val="4B48DF07"/>
    <w:rsid w:val="4B4A8550"/>
    <w:rsid w:val="4B4B4C12"/>
    <w:rsid w:val="4B541264"/>
    <w:rsid w:val="4B558BE5"/>
    <w:rsid w:val="4B6B7D08"/>
    <w:rsid w:val="4B6D500A"/>
    <w:rsid w:val="4B716355"/>
    <w:rsid w:val="4B7F0D7E"/>
    <w:rsid w:val="4B9212F6"/>
    <w:rsid w:val="4B96DF40"/>
    <w:rsid w:val="4B9728D5"/>
    <w:rsid w:val="4BA36E3E"/>
    <w:rsid w:val="4BB231A8"/>
    <w:rsid w:val="4BD62B77"/>
    <w:rsid w:val="4BD7F342"/>
    <w:rsid w:val="4BE06A67"/>
    <w:rsid w:val="4BF86F8F"/>
    <w:rsid w:val="4BFB3FE9"/>
    <w:rsid w:val="4C04D67C"/>
    <w:rsid w:val="4C28A010"/>
    <w:rsid w:val="4C2BD05D"/>
    <w:rsid w:val="4C2E5D2C"/>
    <w:rsid w:val="4C3A361E"/>
    <w:rsid w:val="4C4710B9"/>
    <w:rsid w:val="4C522D5F"/>
    <w:rsid w:val="4C56362E"/>
    <w:rsid w:val="4C58887F"/>
    <w:rsid w:val="4C58FD66"/>
    <w:rsid w:val="4C5B8DA3"/>
    <w:rsid w:val="4C67A29C"/>
    <w:rsid w:val="4C6F040B"/>
    <w:rsid w:val="4C83A811"/>
    <w:rsid w:val="4C85F032"/>
    <w:rsid w:val="4C8CB34D"/>
    <w:rsid w:val="4C8F5BD2"/>
    <w:rsid w:val="4CB88B5A"/>
    <w:rsid w:val="4CBC75B4"/>
    <w:rsid w:val="4CBEB0F9"/>
    <w:rsid w:val="4CC46C83"/>
    <w:rsid w:val="4CCFF66B"/>
    <w:rsid w:val="4CD3093D"/>
    <w:rsid w:val="4CEA3B67"/>
    <w:rsid w:val="4CEB75B8"/>
    <w:rsid w:val="4CF0411D"/>
    <w:rsid w:val="4CF5F944"/>
    <w:rsid w:val="4CF75E52"/>
    <w:rsid w:val="4D131665"/>
    <w:rsid w:val="4D27A18E"/>
    <w:rsid w:val="4D2F3DB7"/>
    <w:rsid w:val="4D2FC84D"/>
    <w:rsid w:val="4D34F2DD"/>
    <w:rsid w:val="4D3860A3"/>
    <w:rsid w:val="4D40A838"/>
    <w:rsid w:val="4D40B088"/>
    <w:rsid w:val="4D414129"/>
    <w:rsid w:val="4D5A8C1E"/>
    <w:rsid w:val="4D5B70F0"/>
    <w:rsid w:val="4D6C4122"/>
    <w:rsid w:val="4D858A4C"/>
    <w:rsid w:val="4D9744C2"/>
    <w:rsid w:val="4D987E65"/>
    <w:rsid w:val="4DA163FE"/>
    <w:rsid w:val="4DB8B0E3"/>
    <w:rsid w:val="4DDA47EE"/>
    <w:rsid w:val="4DE976FD"/>
    <w:rsid w:val="4DEAEE74"/>
    <w:rsid w:val="4E0A4801"/>
    <w:rsid w:val="4E1B073D"/>
    <w:rsid w:val="4E1F4FAD"/>
    <w:rsid w:val="4E232DCA"/>
    <w:rsid w:val="4E281CEF"/>
    <w:rsid w:val="4E34385A"/>
    <w:rsid w:val="4E40B1AB"/>
    <w:rsid w:val="4E4F58F5"/>
    <w:rsid w:val="4E5AC403"/>
    <w:rsid w:val="4E5AE99B"/>
    <w:rsid w:val="4E65088A"/>
    <w:rsid w:val="4E6FE424"/>
    <w:rsid w:val="4E723DE2"/>
    <w:rsid w:val="4E78332A"/>
    <w:rsid w:val="4E8201BF"/>
    <w:rsid w:val="4E8444DA"/>
    <w:rsid w:val="4E8E52A5"/>
    <w:rsid w:val="4E92B35B"/>
    <w:rsid w:val="4E94FEA7"/>
    <w:rsid w:val="4E95E4DE"/>
    <w:rsid w:val="4E9E753D"/>
    <w:rsid w:val="4EA7BBF4"/>
    <w:rsid w:val="4EB60855"/>
    <w:rsid w:val="4EB797F9"/>
    <w:rsid w:val="4ED40691"/>
    <w:rsid w:val="4EDC80E9"/>
    <w:rsid w:val="4EDDA34A"/>
    <w:rsid w:val="4EE21793"/>
    <w:rsid w:val="4EF0FD50"/>
    <w:rsid w:val="4EF21C76"/>
    <w:rsid w:val="4EFB51BE"/>
    <w:rsid w:val="4F018B09"/>
    <w:rsid w:val="4F04737F"/>
    <w:rsid w:val="4F08ADEA"/>
    <w:rsid w:val="4F152C35"/>
    <w:rsid w:val="4F26899D"/>
    <w:rsid w:val="4F371C5C"/>
    <w:rsid w:val="4F41C5A1"/>
    <w:rsid w:val="4F4248AD"/>
    <w:rsid w:val="4F44DE98"/>
    <w:rsid w:val="4F4DAC63"/>
    <w:rsid w:val="4F5318BE"/>
    <w:rsid w:val="4F625CA3"/>
    <w:rsid w:val="4F671DFA"/>
    <w:rsid w:val="4F819067"/>
    <w:rsid w:val="4F95A10D"/>
    <w:rsid w:val="4FAEB842"/>
    <w:rsid w:val="4FC58B7F"/>
    <w:rsid w:val="4FCDFEB6"/>
    <w:rsid w:val="4FF0E98F"/>
    <w:rsid w:val="4FF1DEFA"/>
    <w:rsid w:val="4FFEE80D"/>
    <w:rsid w:val="500C3EFC"/>
    <w:rsid w:val="50164886"/>
    <w:rsid w:val="5023B5A0"/>
    <w:rsid w:val="5026F491"/>
    <w:rsid w:val="502BEE19"/>
    <w:rsid w:val="502FBC7B"/>
    <w:rsid w:val="5031AF48"/>
    <w:rsid w:val="503440AB"/>
    <w:rsid w:val="504C7BE1"/>
    <w:rsid w:val="50682E1A"/>
    <w:rsid w:val="506ACBCE"/>
    <w:rsid w:val="506CF8B5"/>
    <w:rsid w:val="50716514"/>
    <w:rsid w:val="50836A04"/>
    <w:rsid w:val="508DCCE0"/>
    <w:rsid w:val="5093BE70"/>
    <w:rsid w:val="5094675D"/>
    <w:rsid w:val="50972274"/>
    <w:rsid w:val="5097977A"/>
    <w:rsid w:val="509EA8E9"/>
    <w:rsid w:val="50A21593"/>
    <w:rsid w:val="50B32439"/>
    <w:rsid w:val="50B8ECF2"/>
    <w:rsid w:val="50B9C26D"/>
    <w:rsid w:val="50BA644D"/>
    <w:rsid w:val="50CA9EFE"/>
    <w:rsid w:val="50D55342"/>
    <w:rsid w:val="50D6934E"/>
    <w:rsid w:val="50E0EF1F"/>
    <w:rsid w:val="50E47AF4"/>
    <w:rsid w:val="50E5DCB5"/>
    <w:rsid w:val="50EA9920"/>
    <w:rsid w:val="50EF5F35"/>
    <w:rsid w:val="51143E91"/>
    <w:rsid w:val="5116D7BF"/>
    <w:rsid w:val="512B4F96"/>
    <w:rsid w:val="5133279A"/>
    <w:rsid w:val="5138B2FD"/>
    <w:rsid w:val="51515F4D"/>
    <w:rsid w:val="51520218"/>
    <w:rsid w:val="51524180"/>
    <w:rsid w:val="5153E2D6"/>
    <w:rsid w:val="5154477D"/>
    <w:rsid w:val="5180E058"/>
    <w:rsid w:val="51987223"/>
    <w:rsid w:val="51A1980A"/>
    <w:rsid w:val="51B3C468"/>
    <w:rsid w:val="51B6D17E"/>
    <w:rsid w:val="51CEF2C2"/>
    <w:rsid w:val="51E1E21C"/>
    <w:rsid w:val="51EA773B"/>
    <w:rsid w:val="51F7D177"/>
    <w:rsid w:val="5201296A"/>
    <w:rsid w:val="52103BE4"/>
    <w:rsid w:val="521421AB"/>
    <w:rsid w:val="52180422"/>
    <w:rsid w:val="5228A53F"/>
    <w:rsid w:val="52306C5A"/>
    <w:rsid w:val="523095A0"/>
    <w:rsid w:val="523FDADE"/>
    <w:rsid w:val="52403209"/>
    <w:rsid w:val="52457D57"/>
    <w:rsid w:val="524D356F"/>
    <w:rsid w:val="5257A933"/>
    <w:rsid w:val="52665CD1"/>
    <w:rsid w:val="52677204"/>
    <w:rsid w:val="526AE3FC"/>
    <w:rsid w:val="526C2B75"/>
    <w:rsid w:val="52707144"/>
    <w:rsid w:val="527644BD"/>
    <w:rsid w:val="527E75DC"/>
    <w:rsid w:val="52832647"/>
    <w:rsid w:val="528A6563"/>
    <w:rsid w:val="52A9641E"/>
    <w:rsid w:val="52A9C029"/>
    <w:rsid w:val="52AF6A1C"/>
    <w:rsid w:val="52B3BDC6"/>
    <w:rsid w:val="52B56D7F"/>
    <w:rsid w:val="52C296B6"/>
    <w:rsid w:val="52C3EC16"/>
    <w:rsid w:val="52D63AAE"/>
    <w:rsid w:val="52E14F0B"/>
    <w:rsid w:val="52E8F3EE"/>
    <w:rsid w:val="5302BF0E"/>
    <w:rsid w:val="5307152C"/>
    <w:rsid w:val="5309AC53"/>
    <w:rsid w:val="532309AD"/>
    <w:rsid w:val="53314268"/>
    <w:rsid w:val="53320E2A"/>
    <w:rsid w:val="5338FC73"/>
    <w:rsid w:val="5348BF2C"/>
    <w:rsid w:val="534FBEA8"/>
    <w:rsid w:val="536B1724"/>
    <w:rsid w:val="538A5F9E"/>
    <w:rsid w:val="53B42D9C"/>
    <w:rsid w:val="53BD6766"/>
    <w:rsid w:val="53CA9D2D"/>
    <w:rsid w:val="53CC9C40"/>
    <w:rsid w:val="53CF2A25"/>
    <w:rsid w:val="53D1511B"/>
    <w:rsid w:val="53E2CF7E"/>
    <w:rsid w:val="53ED5EFF"/>
    <w:rsid w:val="53F36E63"/>
    <w:rsid w:val="540C39AE"/>
    <w:rsid w:val="540CF404"/>
    <w:rsid w:val="54168DE8"/>
    <w:rsid w:val="542667F9"/>
    <w:rsid w:val="542B5C15"/>
    <w:rsid w:val="542B68E7"/>
    <w:rsid w:val="5432D71A"/>
    <w:rsid w:val="543F3796"/>
    <w:rsid w:val="545032A4"/>
    <w:rsid w:val="5460F8DE"/>
    <w:rsid w:val="54719E1A"/>
    <w:rsid w:val="54729A39"/>
    <w:rsid w:val="54770AE2"/>
    <w:rsid w:val="54973EE1"/>
    <w:rsid w:val="549B8AB9"/>
    <w:rsid w:val="549F23C0"/>
    <w:rsid w:val="54A2ECFE"/>
    <w:rsid w:val="54AFC71F"/>
    <w:rsid w:val="54B556C5"/>
    <w:rsid w:val="54C023ED"/>
    <w:rsid w:val="54C2FE56"/>
    <w:rsid w:val="54CDAD92"/>
    <w:rsid w:val="54DAE949"/>
    <w:rsid w:val="54E345CE"/>
    <w:rsid w:val="54F14673"/>
    <w:rsid w:val="54F2002D"/>
    <w:rsid w:val="54F54CC6"/>
    <w:rsid w:val="54F9DFEE"/>
    <w:rsid w:val="54FD103B"/>
    <w:rsid w:val="54FD5260"/>
    <w:rsid w:val="5514A61E"/>
    <w:rsid w:val="552D3204"/>
    <w:rsid w:val="55462C81"/>
    <w:rsid w:val="55488934"/>
    <w:rsid w:val="554D79AE"/>
    <w:rsid w:val="5561AB92"/>
    <w:rsid w:val="556AE15F"/>
    <w:rsid w:val="55718D8B"/>
    <w:rsid w:val="557BD5DB"/>
    <w:rsid w:val="5596A559"/>
    <w:rsid w:val="5599C219"/>
    <w:rsid w:val="55A406E6"/>
    <w:rsid w:val="55AEB6E2"/>
    <w:rsid w:val="55BED059"/>
    <w:rsid w:val="55E1F6B5"/>
    <w:rsid w:val="55E28CB4"/>
    <w:rsid w:val="5605C288"/>
    <w:rsid w:val="560ADEC5"/>
    <w:rsid w:val="561B5379"/>
    <w:rsid w:val="5625C062"/>
    <w:rsid w:val="56287624"/>
    <w:rsid w:val="56352970"/>
    <w:rsid w:val="5638D9BD"/>
    <w:rsid w:val="564C9FBD"/>
    <w:rsid w:val="5662593D"/>
    <w:rsid w:val="567FC793"/>
    <w:rsid w:val="56837A0C"/>
    <w:rsid w:val="5696B8B4"/>
    <w:rsid w:val="569DE81E"/>
    <w:rsid w:val="56A5F826"/>
    <w:rsid w:val="56BB1D9D"/>
    <w:rsid w:val="56BD1CB2"/>
    <w:rsid w:val="56BD263B"/>
    <w:rsid w:val="56BEACCF"/>
    <w:rsid w:val="56E792CE"/>
    <w:rsid w:val="56ECDF1A"/>
    <w:rsid w:val="56FE0316"/>
    <w:rsid w:val="5702958A"/>
    <w:rsid w:val="570C3A62"/>
    <w:rsid w:val="571BE726"/>
    <w:rsid w:val="571C93AC"/>
    <w:rsid w:val="57307447"/>
    <w:rsid w:val="573B8A5E"/>
    <w:rsid w:val="573F9DAD"/>
    <w:rsid w:val="57404DD2"/>
    <w:rsid w:val="5746AB89"/>
    <w:rsid w:val="574A3364"/>
    <w:rsid w:val="57733D3B"/>
    <w:rsid w:val="57751E1D"/>
    <w:rsid w:val="5778FD59"/>
    <w:rsid w:val="57890C27"/>
    <w:rsid w:val="57987E59"/>
    <w:rsid w:val="57A2620F"/>
    <w:rsid w:val="57DBDE6C"/>
    <w:rsid w:val="57E12B5E"/>
    <w:rsid w:val="57FDD0DE"/>
    <w:rsid w:val="57FE390F"/>
    <w:rsid w:val="57FE5B74"/>
    <w:rsid w:val="57FF2643"/>
    <w:rsid w:val="5812F9E2"/>
    <w:rsid w:val="582830EB"/>
    <w:rsid w:val="5845FE09"/>
    <w:rsid w:val="5849D646"/>
    <w:rsid w:val="5857F0F4"/>
    <w:rsid w:val="586DC02F"/>
    <w:rsid w:val="58722181"/>
    <w:rsid w:val="58773682"/>
    <w:rsid w:val="5878AD46"/>
    <w:rsid w:val="587E3F07"/>
    <w:rsid w:val="587E62B1"/>
    <w:rsid w:val="5883E9FB"/>
    <w:rsid w:val="589DFC52"/>
    <w:rsid w:val="58A01CB8"/>
    <w:rsid w:val="58A0572C"/>
    <w:rsid w:val="58A7D45E"/>
    <w:rsid w:val="58A8EF61"/>
    <w:rsid w:val="58BA8AE2"/>
    <w:rsid w:val="58BE4C10"/>
    <w:rsid w:val="58C86D36"/>
    <w:rsid w:val="58DB23D0"/>
    <w:rsid w:val="58EE4FA8"/>
    <w:rsid w:val="59057785"/>
    <w:rsid w:val="590C4E17"/>
    <w:rsid w:val="591F6FA5"/>
    <w:rsid w:val="59274903"/>
    <w:rsid w:val="593DE2E4"/>
    <w:rsid w:val="59467661"/>
    <w:rsid w:val="595AB941"/>
    <w:rsid w:val="5960D182"/>
    <w:rsid w:val="5964C1BC"/>
    <w:rsid w:val="597069D4"/>
    <w:rsid w:val="597BBFB2"/>
    <w:rsid w:val="597D79ED"/>
    <w:rsid w:val="59878CE1"/>
    <w:rsid w:val="59AF7BEF"/>
    <w:rsid w:val="59BA8356"/>
    <w:rsid w:val="59E80C69"/>
    <w:rsid w:val="59EB3768"/>
    <w:rsid w:val="59F93F2A"/>
    <w:rsid w:val="5A106835"/>
    <w:rsid w:val="5A11222F"/>
    <w:rsid w:val="5A126F6B"/>
    <w:rsid w:val="5A1B7BEE"/>
    <w:rsid w:val="5A280458"/>
    <w:rsid w:val="5A288E99"/>
    <w:rsid w:val="5A47D2A4"/>
    <w:rsid w:val="5A573E53"/>
    <w:rsid w:val="5A6461C4"/>
    <w:rsid w:val="5A70A241"/>
    <w:rsid w:val="5A796AAB"/>
    <w:rsid w:val="5A7AECAC"/>
    <w:rsid w:val="5A866FDC"/>
    <w:rsid w:val="5A8AF893"/>
    <w:rsid w:val="5A9CFDB3"/>
    <w:rsid w:val="5AD1E1FD"/>
    <w:rsid w:val="5AD54C57"/>
    <w:rsid w:val="5AE0C5FD"/>
    <w:rsid w:val="5AF8E8FE"/>
    <w:rsid w:val="5B060AF3"/>
    <w:rsid w:val="5B0ED304"/>
    <w:rsid w:val="5B101DD4"/>
    <w:rsid w:val="5B1783E6"/>
    <w:rsid w:val="5B1AB380"/>
    <w:rsid w:val="5B2A5AC0"/>
    <w:rsid w:val="5B30B1F2"/>
    <w:rsid w:val="5B3E2765"/>
    <w:rsid w:val="5B4DDF64"/>
    <w:rsid w:val="5B4FBA5D"/>
    <w:rsid w:val="5B58E779"/>
    <w:rsid w:val="5B6420B1"/>
    <w:rsid w:val="5B6493DD"/>
    <w:rsid w:val="5B687B87"/>
    <w:rsid w:val="5B760F4A"/>
    <w:rsid w:val="5B7D0DA7"/>
    <w:rsid w:val="5B87F0ED"/>
    <w:rsid w:val="5B9FFF5D"/>
    <w:rsid w:val="5BAF3726"/>
    <w:rsid w:val="5BB8A0E8"/>
    <w:rsid w:val="5BC49932"/>
    <w:rsid w:val="5BC70DD7"/>
    <w:rsid w:val="5BD972FB"/>
    <w:rsid w:val="5BDCC1ED"/>
    <w:rsid w:val="5BEDF097"/>
    <w:rsid w:val="5BF6DDF5"/>
    <w:rsid w:val="5BF84B8C"/>
    <w:rsid w:val="5C036413"/>
    <w:rsid w:val="5C100C36"/>
    <w:rsid w:val="5C16E164"/>
    <w:rsid w:val="5C221156"/>
    <w:rsid w:val="5C236635"/>
    <w:rsid w:val="5C28A8D5"/>
    <w:rsid w:val="5C2A30B2"/>
    <w:rsid w:val="5C2C69C3"/>
    <w:rsid w:val="5C42500E"/>
    <w:rsid w:val="5C4480F6"/>
    <w:rsid w:val="5C4B4D0B"/>
    <w:rsid w:val="5C6B029A"/>
    <w:rsid w:val="5C87B8F3"/>
    <w:rsid w:val="5CC59403"/>
    <w:rsid w:val="5CC71BAD"/>
    <w:rsid w:val="5CC74E7E"/>
    <w:rsid w:val="5CCE0F4C"/>
    <w:rsid w:val="5CD80568"/>
    <w:rsid w:val="5CDB27C5"/>
    <w:rsid w:val="5CEE39C8"/>
    <w:rsid w:val="5CF41A2A"/>
    <w:rsid w:val="5CFCB84A"/>
    <w:rsid w:val="5D033000"/>
    <w:rsid w:val="5D035BC8"/>
    <w:rsid w:val="5D0745DF"/>
    <w:rsid w:val="5D180D0E"/>
    <w:rsid w:val="5D1BEE85"/>
    <w:rsid w:val="5D2326D3"/>
    <w:rsid w:val="5D30AC67"/>
    <w:rsid w:val="5D462EDB"/>
    <w:rsid w:val="5D466EB3"/>
    <w:rsid w:val="5D497A18"/>
    <w:rsid w:val="5D67D5E0"/>
    <w:rsid w:val="5D68FA06"/>
    <w:rsid w:val="5D735E79"/>
    <w:rsid w:val="5D785350"/>
    <w:rsid w:val="5D7A57B2"/>
    <w:rsid w:val="5D7A9C75"/>
    <w:rsid w:val="5D7F2E06"/>
    <w:rsid w:val="5D803FDB"/>
    <w:rsid w:val="5DA583A3"/>
    <w:rsid w:val="5DD59F0A"/>
    <w:rsid w:val="5DD80DA4"/>
    <w:rsid w:val="5DE05157"/>
    <w:rsid w:val="5DE3189D"/>
    <w:rsid w:val="5DEEF660"/>
    <w:rsid w:val="5E13FB9B"/>
    <w:rsid w:val="5E181982"/>
    <w:rsid w:val="5E1D3209"/>
    <w:rsid w:val="5E2FFB76"/>
    <w:rsid w:val="5E336AE6"/>
    <w:rsid w:val="5E385A2B"/>
    <w:rsid w:val="5E3F7207"/>
    <w:rsid w:val="5E41DA0A"/>
    <w:rsid w:val="5E4DF291"/>
    <w:rsid w:val="5E8B7A90"/>
    <w:rsid w:val="5E9F9C63"/>
    <w:rsid w:val="5EA84C1A"/>
    <w:rsid w:val="5EC6B884"/>
    <w:rsid w:val="5ED37FB9"/>
    <w:rsid w:val="5ED4549A"/>
    <w:rsid w:val="5EEE3332"/>
    <w:rsid w:val="5EEF6B7A"/>
    <w:rsid w:val="5EFCC034"/>
    <w:rsid w:val="5EFE23EA"/>
    <w:rsid w:val="5EFFB714"/>
    <w:rsid w:val="5F0C8FE6"/>
    <w:rsid w:val="5F2D1A3F"/>
    <w:rsid w:val="5F60C77E"/>
    <w:rsid w:val="5F6178FA"/>
    <w:rsid w:val="5F6761E7"/>
    <w:rsid w:val="5F700180"/>
    <w:rsid w:val="5F758E82"/>
    <w:rsid w:val="5F88A927"/>
    <w:rsid w:val="5F9257A4"/>
    <w:rsid w:val="5F93ED13"/>
    <w:rsid w:val="5F954A15"/>
    <w:rsid w:val="5FBF59B5"/>
    <w:rsid w:val="5FC21540"/>
    <w:rsid w:val="5FD21B9D"/>
    <w:rsid w:val="5FD654E8"/>
    <w:rsid w:val="5FDDA608"/>
    <w:rsid w:val="5FE15E36"/>
    <w:rsid w:val="5FE59834"/>
    <w:rsid w:val="5FE71FB2"/>
    <w:rsid w:val="5FECCF31"/>
    <w:rsid w:val="5FFBAE69"/>
    <w:rsid w:val="60027CED"/>
    <w:rsid w:val="600546B5"/>
    <w:rsid w:val="60119888"/>
    <w:rsid w:val="6024729D"/>
    <w:rsid w:val="6038D276"/>
    <w:rsid w:val="604D0382"/>
    <w:rsid w:val="6053EA1F"/>
    <w:rsid w:val="6054D64B"/>
    <w:rsid w:val="6061CAF7"/>
    <w:rsid w:val="6063885F"/>
    <w:rsid w:val="6063F606"/>
    <w:rsid w:val="606C1093"/>
    <w:rsid w:val="6098416E"/>
    <w:rsid w:val="60A1006A"/>
    <w:rsid w:val="60A113F4"/>
    <w:rsid w:val="60A334E9"/>
    <w:rsid w:val="60B46E87"/>
    <w:rsid w:val="60C70D80"/>
    <w:rsid w:val="60CF9A58"/>
    <w:rsid w:val="60D3E7C7"/>
    <w:rsid w:val="60D5F369"/>
    <w:rsid w:val="60E60D0F"/>
    <w:rsid w:val="60E9CB02"/>
    <w:rsid w:val="60F44828"/>
    <w:rsid w:val="60F7AD88"/>
    <w:rsid w:val="60F829B8"/>
    <w:rsid w:val="60FC3DE8"/>
    <w:rsid w:val="6101C5E0"/>
    <w:rsid w:val="61103A4B"/>
    <w:rsid w:val="611CA7CE"/>
    <w:rsid w:val="614811B9"/>
    <w:rsid w:val="61708F3E"/>
    <w:rsid w:val="6173B884"/>
    <w:rsid w:val="61771B03"/>
    <w:rsid w:val="6177F26A"/>
    <w:rsid w:val="617E1AC3"/>
    <w:rsid w:val="61871E2A"/>
    <w:rsid w:val="618BA6E7"/>
    <w:rsid w:val="61978FB3"/>
    <w:rsid w:val="619EF215"/>
    <w:rsid w:val="61AC2CC3"/>
    <w:rsid w:val="61C4419E"/>
    <w:rsid w:val="61CD85D2"/>
    <w:rsid w:val="61D666C5"/>
    <w:rsid w:val="61E1323D"/>
    <w:rsid w:val="61EA3E64"/>
    <w:rsid w:val="62016684"/>
    <w:rsid w:val="62026CCE"/>
    <w:rsid w:val="620B71C0"/>
    <w:rsid w:val="620DE97B"/>
    <w:rsid w:val="6229FFE6"/>
    <w:rsid w:val="6230988D"/>
    <w:rsid w:val="6238C00D"/>
    <w:rsid w:val="624759BF"/>
    <w:rsid w:val="624DF6F3"/>
    <w:rsid w:val="624E5376"/>
    <w:rsid w:val="62576EF1"/>
    <w:rsid w:val="62590BA7"/>
    <w:rsid w:val="6260C7D5"/>
    <w:rsid w:val="6271E391"/>
    <w:rsid w:val="628EAB6C"/>
    <w:rsid w:val="628EB6C8"/>
    <w:rsid w:val="62A35F52"/>
    <w:rsid w:val="62A38F2E"/>
    <w:rsid w:val="62A55AD0"/>
    <w:rsid w:val="62A9102D"/>
    <w:rsid w:val="62B4B989"/>
    <w:rsid w:val="62B4C11C"/>
    <w:rsid w:val="62BA0E0C"/>
    <w:rsid w:val="62BAADD6"/>
    <w:rsid w:val="62BEA08A"/>
    <w:rsid w:val="62C62F29"/>
    <w:rsid w:val="62CC2191"/>
    <w:rsid w:val="62CC6680"/>
    <w:rsid w:val="62CCAC00"/>
    <w:rsid w:val="62DA42B1"/>
    <w:rsid w:val="62EC49FD"/>
    <w:rsid w:val="62EF0286"/>
    <w:rsid w:val="6313230A"/>
    <w:rsid w:val="63150D81"/>
    <w:rsid w:val="631EE733"/>
    <w:rsid w:val="63263A19"/>
    <w:rsid w:val="63375BE7"/>
    <w:rsid w:val="63380BAF"/>
    <w:rsid w:val="6338BCE9"/>
    <w:rsid w:val="63441D82"/>
    <w:rsid w:val="63632608"/>
    <w:rsid w:val="63674B5A"/>
    <w:rsid w:val="63847E55"/>
    <w:rsid w:val="639302D2"/>
    <w:rsid w:val="6393CA71"/>
    <w:rsid w:val="63947E55"/>
    <w:rsid w:val="63A2592C"/>
    <w:rsid w:val="63A460BA"/>
    <w:rsid w:val="63AC1BDB"/>
    <w:rsid w:val="63ACA2C9"/>
    <w:rsid w:val="63BA0BE2"/>
    <w:rsid w:val="63C6682D"/>
    <w:rsid w:val="63CE5EB8"/>
    <w:rsid w:val="63D99D4B"/>
    <w:rsid w:val="63EF1CB8"/>
    <w:rsid w:val="6404A0A1"/>
    <w:rsid w:val="643980BE"/>
    <w:rsid w:val="643B39F5"/>
    <w:rsid w:val="644B42CB"/>
    <w:rsid w:val="644C2934"/>
    <w:rsid w:val="64509D74"/>
    <w:rsid w:val="64578061"/>
    <w:rsid w:val="6466C75A"/>
    <w:rsid w:val="6476DA1B"/>
    <w:rsid w:val="648C738D"/>
    <w:rsid w:val="648FD513"/>
    <w:rsid w:val="64902DD3"/>
    <w:rsid w:val="6495F90A"/>
    <w:rsid w:val="64994EC7"/>
    <w:rsid w:val="649E298E"/>
    <w:rsid w:val="64A2F824"/>
    <w:rsid w:val="64C83458"/>
    <w:rsid w:val="64CBF3F7"/>
    <w:rsid w:val="64DB994D"/>
    <w:rsid w:val="64DFA3E7"/>
    <w:rsid w:val="64E033E3"/>
    <w:rsid w:val="64E70245"/>
    <w:rsid w:val="64EF0581"/>
    <w:rsid w:val="6510FDBF"/>
    <w:rsid w:val="651260FC"/>
    <w:rsid w:val="6520F133"/>
    <w:rsid w:val="652E2616"/>
    <w:rsid w:val="652E5BFC"/>
    <w:rsid w:val="652EC706"/>
    <w:rsid w:val="652F0604"/>
    <w:rsid w:val="653FAB44"/>
    <w:rsid w:val="65408D6E"/>
    <w:rsid w:val="6542DDA9"/>
    <w:rsid w:val="6548BDDA"/>
    <w:rsid w:val="6569075C"/>
    <w:rsid w:val="6583D717"/>
    <w:rsid w:val="658FAF64"/>
    <w:rsid w:val="659243CD"/>
    <w:rsid w:val="6593D6BE"/>
    <w:rsid w:val="65975551"/>
    <w:rsid w:val="659B0967"/>
    <w:rsid w:val="659E2129"/>
    <w:rsid w:val="65A586AD"/>
    <w:rsid w:val="65AB5DC0"/>
    <w:rsid w:val="65B3E426"/>
    <w:rsid w:val="65B5FC75"/>
    <w:rsid w:val="65BDC3AA"/>
    <w:rsid w:val="65C2C21A"/>
    <w:rsid w:val="65D261B9"/>
    <w:rsid w:val="65D6319B"/>
    <w:rsid w:val="65DC74D0"/>
    <w:rsid w:val="65DF1B40"/>
    <w:rsid w:val="65EFA7BD"/>
    <w:rsid w:val="65F002C3"/>
    <w:rsid w:val="65F350C2"/>
    <w:rsid w:val="65F9742E"/>
    <w:rsid w:val="65FF5EC2"/>
    <w:rsid w:val="66009F7D"/>
    <w:rsid w:val="660CF17D"/>
    <w:rsid w:val="6619F9B0"/>
    <w:rsid w:val="6629773E"/>
    <w:rsid w:val="663307AF"/>
    <w:rsid w:val="6635D875"/>
    <w:rsid w:val="663B0DFC"/>
    <w:rsid w:val="664F3EF4"/>
    <w:rsid w:val="6651F66E"/>
    <w:rsid w:val="665468F8"/>
    <w:rsid w:val="665AD222"/>
    <w:rsid w:val="666159CA"/>
    <w:rsid w:val="667BC1A4"/>
    <w:rsid w:val="66831ED4"/>
    <w:rsid w:val="668A83E3"/>
    <w:rsid w:val="6690B37E"/>
    <w:rsid w:val="66941E04"/>
    <w:rsid w:val="66AD7248"/>
    <w:rsid w:val="66C07387"/>
    <w:rsid w:val="66C3DA5F"/>
    <w:rsid w:val="66D43A24"/>
    <w:rsid w:val="66D4994B"/>
    <w:rsid w:val="66EBDF20"/>
    <w:rsid w:val="66EF9B7C"/>
    <w:rsid w:val="67000CEE"/>
    <w:rsid w:val="67058FF2"/>
    <w:rsid w:val="67069116"/>
    <w:rsid w:val="67086B19"/>
    <w:rsid w:val="67298EDD"/>
    <w:rsid w:val="672E0AA5"/>
    <w:rsid w:val="6736F90B"/>
    <w:rsid w:val="673D7C10"/>
    <w:rsid w:val="673DADE6"/>
    <w:rsid w:val="6746D643"/>
    <w:rsid w:val="67494682"/>
    <w:rsid w:val="6749BF82"/>
    <w:rsid w:val="675654A9"/>
    <w:rsid w:val="675A6EDD"/>
    <w:rsid w:val="67679711"/>
    <w:rsid w:val="676B9AA1"/>
    <w:rsid w:val="67718D94"/>
    <w:rsid w:val="6785CBDD"/>
    <w:rsid w:val="678F9670"/>
    <w:rsid w:val="6791F761"/>
    <w:rsid w:val="67970204"/>
    <w:rsid w:val="67972CE0"/>
    <w:rsid w:val="6799E0DB"/>
    <w:rsid w:val="67A83CAE"/>
    <w:rsid w:val="67C0C467"/>
    <w:rsid w:val="67C418AF"/>
    <w:rsid w:val="67D3707D"/>
    <w:rsid w:val="67D74304"/>
    <w:rsid w:val="67D9E4C5"/>
    <w:rsid w:val="67DE3764"/>
    <w:rsid w:val="67DFAC5B"/>
    <w:rsid w:val="67F99174"/>
    <w:rsid w:val="67FB0DC0"/>
    <w:rsid w:val="67FD616A"/>
    <w:rsid w:val="68031291"/>
    <w:rsid w:val="68044BBA"/>
    <w:rsid w:val="68203ED7"/>
    <w:rsid w:val="682B8873"/>
    <w:rsid w:val="683E68A4"/>
    <w:rsid w:val="684025B5"/>
    <w:rsid w:val="68517456"/>
    <w:rsid w:val="686FE7EA"/>
    <w:rsid w:val="687E3493"/>
    <w:rsid w:val="688AD022"/>
    <w:rsid w:val="688DAFFB"/>
    <w:rsid w:val="689D0501"/>
    <w:rsid w:val="68AAB0D1"/>
    <w:rsid w:val="68AE82BE"/>
    <w:rsid w:val="68B5F2B8"/>
    <w:rsid w:val="68BABB0A"/>
    <w:rsid w:val="68CCFEFE"/>
    <w:rsid w:val="68D10726"/>
    <w:rsid w:val="68D1CC0F"/>
    <w:rsid w:val="68D862B4"/>
    <w:rsid w:val="68F2974D"/>
    <w:rsid w:val="69009137"/>
    <w:rsid w:val="6903486B"/>
    <w:rsid w:val="69129FF9"/>
    <w:rsid w:val="6915DD13"/>
    <w:rsid w:val="691851B1"/>
    <w:rsid w:val="6927061B"/>
    <w:rsid w:val="692F5848"/>
    <w:rsid w:val="694B68E9"/>
    <w:rsid w:val="694C7BB9"/>
    <w:rsid w:val="695170C0"/>
    <w:rsid w:val="6958BB3B"/>
    <w:rsid w:val="697083AF"/>
    <w:rsid w:val="6974218F"/>
    <w:rsid w:val="6974D37C"/>
    <w:rsid w:val="6975AE4F"/>
    <w:rsid w:val="6976444E"/>
    <w:rsid w:val="69852CD8"/>
    <w:rsid w:val="6987118C"/>
    <w:rsid w:val="6994ABC7"/>
    <w:rsid w:val="69A40A9B"/>
    <w:rsid w:val="69A4760C"/>
    <w:rsid w:val="69D69B6D"/>
    <w:rsid w:val="69E2AAF1"/>
    <w:rsid w:val="69EC69CB"/>
    <w:rsid w:val="69F8336A"/>
    <w:rsid w:val="6A146E6C"/>
    <w:rsid w:val="6A1D9C1F"/>
    <w:rsid w:val="6A2B9F3E"/>
    <w:rsid w:val="6A2C9A4E"/>
    <w:rsid w:val="6A3D3B06"/>
    <w:rsid w:val="6A4E2BB1"/>
    <w:rsid w:val="6A56F147"/>
    <w:rsid w:val="6A5FC198"/>
    <w:rsid w:val="6A660D90"/>
    <w:rsid w:val="6A684B71"/>
    <w:rsid w:val="6A690010"/>
    <w:rsid w:val="6A728D5C"/>
    <w:rsid w:val="6A72C8AD"/>
    <w:rsid w:val="6A7C036F"/>
    <w:rsid w:val="6A86B02E"/>
    <w:rsid w:val="6A8721C0"/>
    <w:rsid w:val="6A8D51D0"/>
    <w:rsid w:val="6A91DB9C"/>
    <w:rsid w:val="6A9DB99E"/>
    <w:rsid w:val="6AB2B066"/>
    <w:rsid w:val="6ABFAF4E"/>
    <w:rsid w:val="6AC39D9E"/>
    <w:rsid w:val="6ACA9A07"/>
    <w:rsid w:val="6ACC6E31"/>
    <w:rsid w:val="6AD8CB4F"/>
    <w:rsid w:val="6AE2E08E"/>
    <w:rsid w:val="6AE6AF59"/>
    <w:rsid w:val="6AE6B126"/>
    <w:rsid w:val="6AEE32A8"/>
    <w:rsid w:val="6B07C34D"/>
    <w:rsid w:val="6B14A63D"/>
    <w:rsid w:val="6B208291"/>
    <w:rsid w:val="6B22A97B"/>
    <w:rsid w:val="6B2A0F7F"/>
    <w:rsid w:val="6B70012A"/>
    <w:rsid w:val="6B772EFF"/>
    <w:rsid w:val="6B8149C0"/>
    <w:rsid w:val="6B862A0C"/>
    <w:rsid w:val="6B899BED"/>
    <w:rsid w:val="6BB2824F"/>
    <w:rsid w:val="6BC04C62"/>
    <w:rsid w:val="6BD4CF97"/>
    <w:rsid w:val="6BE42E69"/>
    <w:rsid w:val="6BEFF084"/>
    <w:rsid w:val="6BF00944"/>
    <w:rsid w:val="6BF2D5E1"/>
    <w:rsid w:val="6C050499"/>
    <w:rsid w:val="6C0A0611"/>
    <w:rsid w:val="6C24797C"/>
    <w:rsid w:val="6C28283E"/>
    <w:rsid w:val="6C284F28"/>
    <w:rsid w:val="6C41836C"/>
    <w:rsid w:val="6C4474A2"/>
    <w:rsid w:val="6C4777B9"/>
    <w:rsid w:val="6C509334"/>
    <w:rsid w:val="6C5A9EBA"/>
    <w:rsid w:val="6C5C0E0B"/>
    <w:rsid w:val="6C5EFF9D"/>
    <w:rsid w:val="6C5F020C"/>
    <w:rsid w:val="6C5F3E55"/>
    <w:rsid w:val="6C6719B4"/>
    <w:rsid w:val="6C86350C"/>
    <w:rsid w:val="6C8CD028"/>
    <w:rsid w:val="6C911491"/>
    <w:rsid w:val="6C914032"/>
    <w:rsid w:val="6C9F807C"/>
    <w:rsid w:val="6CDC03D0"/>
    <w:rsid w:val="6CE1F7F7"/>
    <w:rsid w:val="6CEBE0DE"/>
    <w:rsid w:val="6CF32E61"/>
    <w:rsid w:val="6CF5DE1B"/>
    <w:rsid w:val="6D027D43"/>
    <w:rsid w:val="6D19ED9F"/>
    <w:rsid w:val="6D1A579A"/>
    <w:rsid w:val="6D269FAF"/>
    <w:rsid w:val="6D3D2CDC"/>
    <w:rsid w:val="6D41B6A4"/>
    <w:rsid w:val="6D46F205"/>
    <w:rsid w:val="6D662225"/>
    <w:rsid w:val="6D6F4F0F"/>
    <w:rsid w:val="6D787753"/>
    <w:rsid w:val="6D7B2D54"/>
    <w:rsid w:val="6DA58095"/>
    <w:rsid w:val="6DA5A63E"/>
    <w:rsid w:val="6DAAB543"/>
    <w:rsid w:val="6DBAFDD7"/>
    <w:rsid w:val="6DD10DFD"/>
    <w:rsid w:val="6DD35BA7"/>
    <w:rsid w:val="6DD4F4C5"/>
    <w:rsid w:val="6DD6C65A"/>
    <w:rsid w:val="6DFD1727"/>
    <w:rsid w:val="6DFE62A7"/>
    <w:rsid w:val="6E08DD88"/>
    <w:rsid w:val="6E1465C2"/>
    <w:rsid w:val="6E1C4A56"/>
    <w:rsid w:val="6E294FA5"/>
    <w:rsid w:val="6E2BB3B7"/>
    <w:rsid w:val="6E317149"/>
    <w:rsid w:val="6E390920"/>
    <w:rsid w:val="6E3ED38E"/>
    <w:rsid w:val="6E41ACA8"/>
    <w:rsid w:val="6E45B67B"/>
    <w:rsid w:val="6E4F0986"/>
    <w:rsid w:val="6E5110AB"/>
    <w:rsid w:val="6E527A04"/>
    <w:rsid w:val="6E5C074E"/>
    <w:rsid w:val="6E622FE8"/>
    <w:rsid w:val="6E67E502"/>
    <w:rsid w:val="6E6A52AB"/>
    <w:rsid w:val="6E6A7F9E"/>
    <w:rsid w:val="6E6F35A7"/>
    <w:rsid w:val="6E827B93"/>
    <w:rsid w:val="6E840CA2"/>
    <w:rsid w:val="6E8606EE"/>
    <w:rsid w:val="6E8CB59B"/>
    <w:rsid w:val="6E8E0599"/>
    <w:rsid w:val="6E8FA87F"/>
    <w:rsid w:val="6E9D6219"/>
    <w:rsid w:val="6E9E538E"/>
    <w:rsid w:val="6EA01B6B"/>
    <w:rsid w:val="6EA05B47"/>
    <w:rsid w:val="6EA39253"/>
    <w:rsid w:val="6EAE9430"/>
    <w:rsid w:val="6EB000DD"/>
    <w:rsid w:val="6EB2F487"/>
    <w:rsid w:val="6EC6FDA8"/>
    <w:rsid w:val="6ECA286A"/>
    <w:rsid w:val="6ED560C5"/>
    <w:rsid w:val="6ED6A56B"/>
    <w:rsid w:val="6EDB9132"/>
    <w:rsid w:val="6EF0BAD6"/>
    <w:rsid w:val="6EF3091A"/>
    <w:rsid w:val="6EFCA720"/>
    <w:rsid w:val="6F1B76B1"/>
    <w:rsid w:val="6F27A114"/>
    <w:rsid w:val="6F2EFF19"/>
    <w:rsid w:val="6F355016"/>
    <w:rsid w:val="6F4572AE"/>
    <w:rsid w:val="6F5E3569"/>
    <w:rsid w:val="6F60FCAF"/>
    <w:rsid w:val="6F64F0D8"/>
    <w:rsid w:val="6F74B75F"/>
    <w:rsid w:val="6F779518"/>
    <w:rsid w:val="6F7A8F8C"/>
    <w:rsid w:val="6F9B01B1"/>
    <w:rsid w:val="6FA5BB15"/>
    <w:rsid w:val="6FA80059"/>
    <w:rsid w:val="6FC2FC9A"/>
    <w:rsid w:val="6FD201CA"/>
    <w:rsid w:val="6FDA97AC"/>
    <w:rsid w:val="6FDCE2AF"/>
    <w:rsid w:val="6FE7A7EF"/>
    <w:rsid w:val="6FECC2FB"/>
    <w:rsid w:val="6FEDDF87"/>
    <w:rsid w:val="700CF586"/>
    <w:rsid w:val="70127A62"/>
    <w:rsid w:val="704EF9D4"/>
    <w:rsid w:val="705752EC"/>
    <w:rsid w:val="707B9E6F"/>
    <w:rsid w:val="709125E9"/>
    <w:rsid w:val="7093EE4C"/>
    <w:rsid w:val="70A2A583"/>
    <w:rsid w:val="70A42CC4"/>
    <w:rsid w:val="70C2E927"/>
    <w:rsid w:val="70DDACA2"/>
    <w:rsid w:val="70EC3516"/>
    <w:rsid w:val="70EC52EE"/>
    <w:rsid w:val="70F2355F"/>
    <w:rsid w:val="70F3F67C"/>
    <w:rsid w:val="7102193F"/>
    <w:rsid w:val="71171C77"/>
    <w:rsid w:val="711C7DFC"/>
    <w:rsid w:val="712D5A14"/>
    <w:rsid w:val="7130F76B"/>
    <w:rsid w:val="71331474"/>
    <w:rsid w:val="713426D6"/>
    <w:rsid w:val="714FE591"/>
    <w:rsid w:val="71560A15"/>
    <w:rsid w:val="71666EA1"/>
    <w:rsid w:val="717154E4"/>
    <w:rsid w:val="7176DC1E"/>
    <w:rsid w:val="717D573D"/>
    <w:rsid w:val="717E322C"/>
    <w:rsid w:val="719D1C05"/>
    <w:rsid w:val="719EA59E"/>
    <w:rsid w:val="71A0B3B8"/>
    <w:rsid w:val="71A3DB08"/>
    <w:rsid w:val="71A63EF1"/>
    <w:rsid w:val="71AA8027"/>
    <w:rsid w:val="71B2D3B2"/>
    <w:rsid w:val="71BA90B2"/>
    <w:rsid w:val="71C291A3"/>
    <w:rsid w:val="71C786AA"/>
    <w:rsid w:val="71D8EA97"/>
    <w:rsid w:val="71E86BE8"/>
    <w:rsid w:val="72109DFF"/>
    <w:rsid w:val="721821C6"/>
    <w:rsid w:val="72255745"/>
    <w:rsid w:val="72272D2E"/>
    <w:rsid w:val="722CCB5F"/>
    <w:rsid w:val="7233D263"/>
    <w:rsid w:val="724A24B2"/>
    <w:rsid w:val="7252A5A4"/>
    <w:rsid w:val="726425EA"/>
    <w:rsid w:val="726EF420"/>
    <w:rsid w:val="72A428D2"/>
    <w:rsid w:val="72CAE0FE"/>
    <w:rsid w:val="72DFC548"/>
    <w:rsid w:val="72F2A0DE"/>
    <w:rsid w:val="72F6EE34"/>
    <w:rsid w:val="72F8A423"/>
    <w:rsid w:val="7306C6F6"/>
    <w:rsid w:val="7307F342"/>
    <w:rsid w:val="7308A112"/>
    <w:rsid w:val="7308ED46"/>
    <w:rsid w:val="730FF5A5"/>
    <w:rsid w:val="731BB70E"/>
    <w:rsid w:val="7325B856"/>
    <w:rsid w:val="733584A8"/>
    <w:rsid w:val="734276B4"/>
    <w:rsid w:val="7343FED0"/>
    <w:rsid w:val="734539A7"/>
    <w:rsid w:val="735642A8"/>
    <w:rsid w:val="735DFC62"/>
    <w:rsid w:val="73741297"/>
    <w:rsid w:val="738D5FCF"/>
    <w:rsid w:val="738FDC5C"/>
    <w:rsid w:val="73A3897A"/>
    <w:rsid w:val="73A3D45F"/>
    <w:rsid w:val="73AC6E60"/>
    <w:rsid w:val="73B7EB7F"/>
    <w:rsid w:val="73CA8EB2"/>
    <w:rsid w:val="73CD8457"/>
    <w:rsid w:val="73CF1B9E"/>
    <w:rsid w:val="73D563A9"/>
    <w:rsid w:val="73D736AB"/>
    <w:rsid w:val="73DBED29"/>
    <w:rsid w:val="73F6B7FC"/>
    <w:rsid w:val="74062A99"/>
    <w:rsid w:val="740A6961"/>
    <w:rsid w:val="740AABB8"/>
    <w:rsid w:val="74249C4A"/>
    <w:rsid w:val="74288B11"/>
    <w:rsid w:val="743552FA"/>
    <w:rsid w:val="744A6A42"/>
    <w:rsid w:val="744AB18D"/>
    <w:rsid w:val="74507AAF"/>
    <w:rsid w:val="74594B45"/>
    <w:rsid w:val="746AA468"/>
    <w:rsid w:val="746DA42B"/>
    <w:rsid w:val="7472EB8F"/>
    <w:rsid w:val="7478C7D7"/>
    <w:rsid w:val="747D5707"/>
    <w:rsid w:val="74945567"/>
    <w:rsid w:val="74A03153"/>
    <w:rsid w:val="74BA3FD1"/>
    <w:rsid w:val="74CC00D7"/>
    <w:rsid w:val="74CF5E44"/>
    <w:rsid w:val="74D7AFD5"/>
    <w:rsid w:val="74DD8A60"/>
    <w:rsid w:val="74E3E0CD"/>
    <w:rsid w:val="74EC2537"/>
    <w:rsid w:val="750D33F8"/>
    <w:rsid w:val="7522F5E9"/>
    <w:rsid w:val="75246417"/>
    <w:rsid w:val="753C590E"/>
    <w:rsid w:val="753E3046"/>
    <w:rsid w:val="7545B82A"/>
    <w:rsid w:val="75491820"/>
    <w:rsid w:val="75493359"/>
    <w:rsid w:val="7557513A"/>
    <w:rsid w:val="75580BAD"/>
    <w:rsid w:val="755E4450"/>
    <w:rsid w:val="7565D553"/>
    <w:rsid w:val="757F8995"/>
    <w:rsid w:val="758F9295"/>
    <w:rsid w:val="75A4EDB5"/>
    <w:rsid w:val="75A8BAF2"/>
    <w:rsid w:val="75B0F040"/>
    <w:rsid w:val="75C564B9"/>
    <w:rsid w:val="75D5C040"/>
    <w:rsid w:val="75DA56E1"/>
    <w:rsid w:val="75DF1790"/>
    <w:rsid w:val="75ED472F"/>
    <w:rsid w:val="75F76B7C"/>
    <w:rsid w:val="75F7D6FA"/>
    <w:rsid w:val="75F96BFD"/>
    <w:rsid w:val="75FA6888"/>
    <w:rsid w:val="760BAD1A"/>
    <w:rsid w:val="76201FEF"/>
    <w:rsid w:val="7634B3E5"/>
    <w:rsid w:val="7646553E"/>
    <w:rsid w:val="7652E7D8"/>
    <w:rsid w:val="765C06E1"/>
    <w:rsid w:val="765DA0EF"/>
    <w:rsid w:val="765F98EE"/>
    <w:rsid w:val="7663933E"/>
    <w:rsid w:val="767E6E00"/>
    <w:rsid w:val="767E7425"/>
    <w:rsid w:val="76811E68"/>
    <w:rsid w:val="768C4FD3"/>
    <w:rsid w:val="768EABDC"/>
    <w:rsid w:val="7697FA51"/>
    <w:rsid w:val="76A475D5"/>
    <w:rsid w:val="76C832F8"/>
    <w:rsid w:val="76DB107A"/>
    <w:rsid w:val="76F61806"/>
    <w:rsid w:val="76FE54FE"/>
    <w:rsid w:val="77061580"/>
    <w:rsid w:val="772A38C5"/>
    <w:rsid w:val="772B131E"/>
    <w:rsid w:val="772D2D1D"/>
    <w:rsid w:val="773036CD"/>
    <w:rsid w:val="774D1415"/>
    <w:rsid w:val="775D344F"/>
    <w:rsid w:val="775D79A3"/>
    <w:rsid w:val="775F0A0B"/>
    <w:rsid w:val="7761FF53"/>
    <w:rsid w:val="776CA3B0"/>
    <w:rsid w:val="77709D5C"/>
    <w:rsid w:val="777227AA"/>
    <w:rsid w:val="777AAFF1"/>
    <w:rsid w:val="778954B5"/>
    <w:rsid w:val="77998A8A"/>
    <w:rsid w:val="77A68AD2"/>
    <w:rsid w:val="77B9C702"/>
    <w:rsid w:val="77BB55C7"/>
    <w:rsid w:val="77CDA1E8"/>
    <w:rsid w:val="77D2DCCE"/>
    <w:rsid w:val="77D46773"/>
    <w:rsid w:val="77EF3E49"/>
    <w:rsid w:val="77FCA384"/>
    <w:rsid w:val="77FE7053"/>
    <w:rsid w:val="7808AB10"/>
    <w:rsid w:val="781E23BF"/>
    <w:rsid w:val="784762CD"/>
    <w:rsid w:val="784BF5F5"/>
    <w:rsid w:val="7852447E"/>
    <w:rsid w:val="7853E60E"/>
    <w:rsid w:val="78541753"/>
    <w:rsid w:val="7859CE50"/>
    <w:rsid w:val="78619182"/>
    <w:rsid w:val="78661195"/>
    <w:rsid w:val="78837FDF"/>
    <w:rsid w:val="788890ED"/>
    <w:rsid w:val="78A78317"/>
    <w:rsid w:val="78ABE6F4"/>
    <w:rsid w:val="78B1019F"/>
    <w:rsid w:val="78BD06BA"/>
    <w:rsid w:val="78BEA9F1"/>
    <w:rsid w:val="78C9DF16"/>
    <w:rsid w:val="78DA946F"/>
    <w:rsid w:val="78DAEA8C"/>
    <w:rsid w:val="78E7828F"/>
    <w:rsid w:val="78E8BE87"/>
    <w:rsid w:val="78EDE564"/>
    <w:rsid w:val="78EE8003"/>
    <w:rsid w:val="78F065C3"/>
    <w:rsid w:val="7902B3A6"/>
    <w:rsid w:val="79071490"/>
    <w:rsid w:val="79089A81"/>
    <w:rsid w:val="790A8366"/>
    <w:rsid w:val="791540B1"/>
    <w:rsid w:val="79243132"/>
    <w:rsid w:val="792CB535"/>
    <w:rsid w:val="79422E40"/>
    <w:rsid w:val="794F2F53"/>
    <w:rsid w:val="79519456"/>
    <w:rsid w:val="7971F83E"/>
    <w:rsid w:val="798243A8"/>
    <w:rsid w:val="7983E58E"/>
    <w:rsid w:val="79894411"/>
    <w:rsid w:val="799AAF6F"/>
    <w:rsid w:val="79AD8DA3"/>
    <w:rsid w:val="79B4581F"/>
    <w:rsid w:val="79C033EE"/>
    <w:rsid w:val="79C8F40E"/>
    <w:rsid w:val="79DF4F06"/>
    <w:rsid w:val="79DF9EAA"/>
    <w:rsid w:val="79E36AAB"/>
    <w:rsid w:val="79EA9834"/>
    <w:rsid w:val="79F1E70F"/>
    <w:rsid w:val="79F44225"/>
    <w:rsid w:val="79F81385"/>
    <w:rsid w:val="79FC831D"/>
    <w:rsid w:val="7A19EF8A"/>
    <w:rsid w:val="7A2A2D8F"/>
    <w:rsid w:val="7A3D2E32"/>
    <w:rsid w:val="7A409729"/>
    <w:rsid w:val="7A4DA87B"/>
    <w:rsid w:val="7A595C6B"/>
    <w:rsid w:val="7A59A366"/>
    <w:rsid w:val="7A6BF21C"/>
    <w:rsid w:val="7A73ABD6"/>
    <w:rsid w:val="7A828A4E"/>
    <w:rsid w:val="7A88CB71"/>
    <w:rsid w:val="7A9173A1"/>
    <w:rsid w:val="7AA05DC0"/>
    <w:rsid w:val="7AB9E83A"/>
    <w:rsid w:val="7ABAB52F"/>
    <w:rsid w:val="7AE92680"/>
    <w:rsid w:val="7AFCD0EC"/>
    <w:rsid w:val="7B19C661"/>
    <w:rsid w:val="7B243983"/>
    <w:rsid w:val="7B38A110"/>
    <w:rsid w:val="7B38A6F7"/>
    <w:rsid w:val="7B3A0CA0"/>
    <w:rsid w:val="7B5CEA01"/>
    <w:rsid w:val="7B6DEBE6"/>
    <w:rsid w:val="7B6E69A3"/>
    <w:rsid w:val="7B798AC8"/>
    <w:rsid w:val="7B7D3D27"/>
    <w:rsid w:val="7B8FF633"/>
    <w:rsid w:val="7B9A2CEA"/>
    <w:rsid w:val="7BA5E527"/>
    <w:rsid w:val="7BA96AF6"/>
    <w:rsid w:val="7BBC4BB0"/>
    <w:rsid w:val="7BED2E90"/>
    <w:rsid w:val="7C0E2758"/>
    <w:rsid w:val="7C2D39D7"/>
    <w:rsid w:val="7C31E3B6"/>
    <w:rsid w:val="7C3A77AC"/>
    <w:rsid w:val="7C467D85"/>
    <w:rsid w:val="7C51A6D0"/>
    <w:rsid w:val="7C54E4AF"/>
    <w:rsid w:val="7C568FA9"/>
    <w:rsid w:val="7C7366BA"/>
    <w:rsid w:val="7C7FFFE7"/>
    <w:rsid w:val="7C801068"/>
    <w:rsid w:val="7C817346"/>
    <w:rsid w:val="7C83A899"/>
    <w:rsid w:val="7C8E6243"/>
    <w:rsid w:val="7C8F6173"/>
    <w:rsid w:val="7C95B5BA"/>
    <w:rsid w:val="7C95D376"/>
    <w:rsid w:val="7C9B141A"/>
    <w:rsid w:val="7CA230DC"/>
    <w:rsid w:val="7CA2E49B"/>
    <w:rsid w:val="7CB59E49"/>
    <w:rsid w:val="7CBA590E"/>
    <w:rsid w:val="7CC04D5B"/>
    <w:rsid w:val="7CCB025A"/>
    <w:rsid w:val="7CDE586F"/>
    <w:rsid w:val="7CDF3391"/>
    <w:rsid w:val="7CE16F84"/>
    <w:rsid w:val="7CE31C92"/>
    <w:rsid w:val="7CF9ABC2"/>
    <w:rsid w:val="7CFAE32E"/>
    <w:rsid w:val="7D0903BA"/>
    <w:rsid w:val="7D17285B"/>
    <w:rsid w:val="7D183970"/>
    <w:rsid w:val="7D203363"/>
    <w:rsid w:val="7D3B969E"/>
    <w:rsid w:val="7D3F72CD"/>
    <w:rsid w:val="7D45EFC6"/>
    <w:rsid w:val="7D497100"/>
    <w:rsid w:val="7D51B704"/>
    <w:rsid w:val="7D643A8D"/>
    <w:rsid w:val="7D679443"/>
    <w:rsid w:val="7D782574"/>
    <w:rsid w:val="7D7E52EA"/>
    <w:rsid w:val="7D850DAC"/>
    <w:rsid w:val="7D8ABE12"/>
    <w:rsid w:val="7D8BE456"/>
    <w:rsid w:val="7D8E9B1D"/>
    <w:rsid w:val="7D923A3B"/>
    <w:rsid w:val="7D92EF0A"/>
    <w:rsid w:val="7D959741"/>
    <w:rsid w:val="7D992552"/>
    <w:rsid w:val="7D99AB42"/>
    <w:rsid w:val="7D99E8AB"/>
    <w:rsid w:val="7DB62B90"/>
    <w:rsid w:val="7DC2B848"/>
    <w:rsid w:val="7DCFF8E8"/>
    <w:rsid w:val="7DD96AE3"/>
    <w:rsid w:val="7DD99722"/>
    <w:rsid w:val="7DDBCFF6"/>
    <w:rsid w:val="7DE6BC32"/>
    <w:rsid w:val="7DE9511F"/>
    <w:rsid w:val="7DF3146F"/>
    <w:rsid w:val="7DF44BF2"/>
    <w:rsid w:val="7E0511CF"/>
    <w:rsid w:val="7E13FAF0"/>
    <w:rsid w:val="7E24CBA4"/>
    <w:rsid w:val="7E4A715C"/>
    <w:rsid w:val="7E50C29C"/>
    <w:rsid w:val="7E516723"/>
    <w:rsid w:val="7E577F17"/>
    <w:rsid w:val="7E6935B3"/>
    <w:rsid w:val="7E8A5A8D"/>
    <w:rsid w:val="7E8FB055"/>
    <w:rsid w:val="7E93E38C"/>
    <w:rsid w:val="7E9A2750"/>
    <w:rsid w:val="7EA40C42"/>
    <w:rsid w:val="7EA76D9F"/>
    <w:rsid w:val="7EB024E0"/>
    <w:rsid w:val="7EB806D3"/>
    <w:rsid w:val="7ED48533"/>
    <w:rsid w:val="7ED5CAF0"/>
    <w:rsid w:val="7EDC449E"/>
    <w:rsid w:val="7EE4818F"/>
    <w:rsid w:val="7EEDEE27"/>
    <w:rsid w:val="7EF08728"/>
    <w:rsid w:val="7F01984D"/>
    <w:rsid w:val="7F0F4A76"/>
    <w:rsid w:val="7F19C37C"/>
    <w:rsid w:val="7F1F757B"/>
    <w:rsid w:val="7F32F331"/>
    <w:rsid w:val="7F366BC3"/>
    <w:rsid w:val="7F51796F"/>
    <w:rsid w:val="7F56D086"/>
    <w:rsid w:val="7F738484"/>
    <w:rsid w:val="7F7488DD"/>
    <w:rsid w:val="7F7D398F"/>
    <w:rsid w:val="7F8ADB29"/>
    <w:rsid w:val="7F8E0F0A"/>
    <w:rsid w:val="7FA7192C"/>
    <w:rsid w:val="7FA73F1B"/>
    <w:rsid w:val="7FC22B83"/>
    <w:rsid w:val="7FC573C6"/>
    <w:rsid w:val="7FD7BACF"/>
    <w:rsid w:val="7FD9F665"/>
    <w:rsid w:val="7FDAB61A"/>
    <w:rsid w:val="7FEF0375"/>
    <w:rsid w:val="7FF2571B"/>
    <w:rsid w:val="7FF3F15B"/>
    <w:rsid w:val="7FFF982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D29C6"/>
  <w15:chartTrackingRefBased/>
  <w15:docId w15:val="{A3655E3C-12C5-634C-BC0A-327B6A661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E6230"/>
    <w:rPr>
      <w:color w:val="4472C4" w:themeColor="accent1"/>
    </w:rPr>
  </w:style>
  <w:style w:type="paragraph" w:styleId="BodyText">
    <w:name w:val="Body Text"/>
    <w:basedOn w:val="Normal"/>
    <w:link w:val="BodyTextChar"/>
    <w:qFormat/>
    <w:rsid w:val="002E6230"/>
    <w:pPr>
      <w:spacing w:before="180" w:after="180" w:line="240" w:lineRule="auto"/>
    </w:pPr>
    <w:rPr>
      <w:sz w:val="24"/>
      <w:szCs w:val="24"/>
      <w:lang w:val="en-US"/>
    </w:rPr>
  </w:style>
  <w:style w:type="character" w:customStyle="1" w:styleId="BodyTextChar">
    <w:name w:val="Body Text Char"/>
    <w:basedOn w:val="DefaultParagraphFont"/>
    <w:link w:val="BodyText"/>
    <w:rsid w:val="002E6230"/>
    <w:rPr>
      <w:sz w:val="24"/>
      <w:szCs w:val="24"/>
      <w:lang w:val="en-US"/>
    </w:rPr>
  </w:style>
  <w:style w:type="paragraph" w:customStyle="1" w:styleId="Compact">
    <w:name w:val="Compact"/>
    <w:basedOn w:val="BodyText"/>
    <w:qFormat/>
    <w:rsid w:val="002E6230"/>
    <w:pPr>
      <w:spacing w:before="36" w:after="36"/>
    </w:pPr>
  </w:style>
  <w:style w:type="character" w:customStyle="1" w:styleId="VerbatimChar">
    <w:name w:val="Verbatim Char"/>
    <w:basedOn w:val="DefaultParagraphFont"/>
    <w:link w:val="SourceCode"/>
    <w:rsid w:val="002E6230"/>
    <w:rPr>
      <w:rFonts w:ascii="Consolas" w:hAnsi="Consolas"/>
      <w:shd w:val="clear" w:color="auto" w:fill="F8F8F8"/>
    </w:rPr>
  </w:style>
  <w:style w:type="paragraph" w:customStyle="1" w:styleId="SourceCode">
    <w:name w:val="Source Code"/>
    <w:basedOn w:val="Normal"/>
    <w:link w:val="VerbatimChar"/>
    <w:rsid w:val="002E6230"/>
    <w:pPr>
      <w:shd w:val="clear" w:color="auto" w:fill="F8F8F8"/>
      <w:wordWrap w:val="0"/>
      <w:spacing w:after="200" w:line="240" w:lineRule="auto"/>
    </w:pPr>
    <w:rPr>
      <w:rFonts w:ascii="Consolas" w:hAnsi="Consolas"/>
    </w:rPr>
  </w:style>
  <w:style w:type="character" w:styleId="CommentReference">
    <w:name w:val="annotation reference"/>
    <w:basedOn w:val="DefaultParagraphFont"/>
    <w:uiPriority w:val="99"/>
    <w:semiHidden/>
    <w:unhideWhenUsed/>
    <w:rsid w:val="002E6230"/>
    <w:rPr>
      <w:sz w:val="16"/>
      <w:szCs w:val="16"/>
    </w:rPr>
  </w:style>
  <w:style w:type="paragraph" w:styleId="CommentText">
    <w:name w:val="annotation text"/>
    <w:basedOn w:val="Normal"/>
    <w:link w:val="CommentTextChar"/>
    <w:uiPriority w:val="99"/>
    <w:unhideWhenUsed/>
    <w:rsid w:val="002E6230"/>
    <w:pPr>
      <w:spacing w:line="240" w:lineRule="auto"/>
    </w:pPr>
    <w:rPr>
      <w:sz w:val="20"/>
      <w:szCs w:val="20"/>
    </w:rPr>
  </w:style>
  <w:style w:type="character" w:customStyle="1" w:styleId="CommentTextChar">
    <w:name w:val="Comment Text Char"/>
    <w:basedOn w:val="DefaultParagraphFont"/>
    <w:link w:val="CommentText"/>
    <w:uiPriority w:val="99"/>
    <w:rsid w:val="002E6230"/>
    <w:rPr>
      <w:sz w:val="20"/>
      <w:szCs w:val="20"/>
    </w:rPr>
  </w:style>
  <w:style w:type="paragraph" w:styleId="CommentSubject">
    <w:name w:val="annotation subject"/>
    <w:basedOn w:val="CommentText"/>
    <w:next w:val="CommentText"/>
    <w:link w:val="CommentSubjectChar"/>
    <w:uiPriority w:val="99"/>
    <w:semiHidden/>
    <w:unhideWhenUsed/>
    <w:rsid w:val="002E6230"/>
    <w:rPr>
      <w:b/>
      <w:bCs/>
    </w:rPr>
  </w:style>
  <w:style w:type="character" w:customStyle="1" w:styleId="CommentSubjectChar">
    <w:name w:val="Comment Subject Char"/>
    <w:basedOn w:val="CommentTextChar"/>
    <w:link w:val="CommentSubject"/>
    <w:uiPriority w:val="99"/>
    <w:semiHidden/>
    <w:rsid w:val="002E6230"/>
    <w:rPr>
      <w:b/>
      <w:bCs/>
      <w:sz w:val="20"/>
      <w:szCs w:val="20"/>
    </w:rPr>
  </w:style>
  <w:style w:type="paragraph" w:styleId="ListParagraph">
    <w:name w:val="List Paragraph"/>
    <w:basedOn w:val="Normal"/>
    <w:uiPriority w:val="34"/>
    <w:qFormat/>
    <w:rsid w:val="002E6230"/>
    <w:pPr>
      <w:ind w:left="720"/>
      <w:contextualSpacing/>
    </w:pPr>
  </w:style>
  <w:style w:type="character" w:styleId="UnresolvedMention">
    <w:name w:val="Unresolved Mention"/>
    <w:basedOn w:val="DefaultParagraphFont"/>
    <w:uiPriority w:val="99"/>
    <w:unhideWhenUsed/>
    <w:rsid w:val="006459CB"/>
    <w:rPr>
      <w:color w:val="605E5C"/>
      <w:shd w:val="clear" w:color="auto" w:fill="E1DFDD"/>
    </w:rPr>
  </w:style>
  <w:style w:type="character" w:styleId="Mention">
    <w:name w:val="Mention"/>
    <w:basedOn w:val="DefaultParagraphFont"/>
    <w:uiPriority w:val="99"/>
    <w:unhideWhenUsed/>
    <w:rsid w:val="006459CB"/>
    <w:rPr>
      <w:color w:val="2B579A"/>
      <w:shd w:val="clear" w:color="auto" w:fill="E1DFDD"/>
    </w:rPr>
  </w:style>
  <w:style w:type="paragraph" w:styleId="Revision">
    <w:name w:val="Revision"/>
    <w:hidden/>
    <w:uiPriority w:val="99"/>
    <w:semiHidden/>
    <w:rsid w:val="00FA2BB1"/>
    <w:pPr>
      <w:spacing w:after="0" w:line="240" w:lineRule="auto"/>
    </w:pPr>
  </w:style>
  <w:style w:type="character" w:styleId="FollowedHyperlink">
    <w:name w:val="FollowedHyperlink"/>
    <w:basedOn w:val="DefaultParagraphFont"/>
    <w:uiPriority w:val="99"/>
    <w:semiHidden/>
    <w:unhideWhenUsed/>
    <w:rsid w:val="0063178A"/>
    <w:rPr>
      <w:color w:val="954F72" w:themeColor="followedHyperlink"/>
      <w:u w:val="single"/>
    </w:rPr>
  </w:style>
  <w:style w:type="character" w:customStyle="1" w:styleId="ui-provider">
    <w:name w:val="ui-provider"/>
    <w:basedOn w:val="DefaultParagraphFont"/>
    <w:rsid w:val="00EC1CAC"/>
  </w:style>
  <w:style w:type="paragraph" w:styleId="NormalWeb">
    <w:name w:val="Normal (Web)"/>
    <w:basedOn w:val="Normal"/>
    <w:uiPriority w:val="99"/>
    <w:unhideWhenUsed/>
    <w:rsid w:val="00DC48F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DC48FC"/>
    <w:rPr>
      <w:i/>
      <w:iCs/>
    </w:rPr>
  </w:style>
  <w:style w:type="character" w:styleId="HTMLCode">
    <w:name w:val="HTML Code"/>
    <w:basedOn w:val="DefaultParagraphFont"/>
    <w:uiPriority w:val="99"/>
    <w:semiHidden/>
    <w:unhideWhenUsed/>
    <w:rsid w:val="00B13B34"/>
    <w:rPr>
      <w:rFonts w:ascii="Courier New" w:eastAsia="Times New Roman" w:hAnsi="Courier New" w:cs="Courier New"/>
      <w:sz w:val="20"/>
      <w:szCs w:val="20"/>
    </w:rPr>
  </w:style>
  <w:style w:type="paragraph" w:customStyle="1" w:styleId="Code">
    <w:name w:val="Code"/>
    <w:basedOn w:val="Normal"/>
    <w:link w:val="CodeChar"/>
    <w:qFormat/>
    <w:rsid w:val="00483CC4"/>
    <w:pPr>
      <w:framePr w:wrap="around" w:vAnchor="text" w:hAnchor="text" w:y="1"/>
      <w:shd w:val="clear" w:color="auto" w:fill="E7E6E6" w:themeFill="background2"/>
    </w:pPr>
    <w:rPr>
      <w:rFonts w:ascii="Consolas" w:hAnsi="Consolas"/>
    </w:rPr>
  </w:style>
  <w:style w:type="character" w:customStyle="1" w:styleId="CodeChar">
    <w:name w:val="Code Char"/>
    <w:basedOn w:val="DefaultParagraphFont"/>
    <w:link w:val="Code"/>
    <w:rsid w:val="00483CC4"/>
    <w:rPr>
      <w:rFonts w:ascii="Consolas" w:hAnsi="Consolas"/>
      <w:shd w:val="clear" w:color="auto" w:fill="E7E6E6" w:themeFill="background2"/>
    </w:rPr>
  </w:style>
  <w:style w:type="paragraph" w:styleId="Footer">
    <w:name w:val="footer"/>
    <w:basedOn w:val="Normal"/>
    <w:link w:val="FooterChar"/>
    <w:uiPriority w:val="99"/>
    <w:unhideWhenUsed/>
    <w:rsid w:val="00E750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5089"/>
  </w:style>
  <w:style w:type="character" w:styleId="PageNumber">
    <w:name w:val="page number"/>
    <w:basedOn w:val="DefaultParagraphFont"/>
    <w:uiPriority w:val="99"/>
    <w:semiHidden/>
    <w:unhideWhenUsed/>
    <w:rsid w:val="00E75089"/>
  </w:style>
  <w:style w:type="paragraph" w:styleId="Header">
    <w:name w:val="header"/>
    <w:basedOn w:val="Normal"/>
    <w:link w:val="HeaderChar"/>
    <w:uiPriority w:val="99"/>
    <w:unhideWhenUsed/>
    <w:rsid w:val="00E750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5089"/>
  </w:style>
  <w:style w:type="paragraph" w:customStyle="1" w:styleId="paragraph">
    <w:name w:val="paragraph"/>
    <w:basedOn w:val="Normal"/>
    <w:rsid w:val="00831F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31F03"/>
  </w:style>
  <w:style w:type="character" w:customStyle="1" w:styleId="eop">
    <w:name w:val="eop"/>
    <w:basedOn w:val="DefaultParagraphFont"/>
    <w:rsid w:val="00831F03"/>
  </w:style>
  <w:style w:type="table" w:styleId="TableGrid">
    <w:name w:val="Table Grid"/>
    <w:basedOn w:val="TableNormal"/>
    <w:uiPriority w:val="39"/>
    <w:rsid w:val="009B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D5547A"/>
    <w:pPr>
      <w:numPr>
        <w:numId w:val="33"/>
      </w:numPr>
    </w:pPr>
  </w:style>
  <w:style w:type="numbering" w:customStyle="1" w:styleId="CurrentList2">
    <w:name w:val="Current List2"/>
    <w:uiPriority w:val="99"/>
    <w:rsid w:val="00D5547A"/>
    <w:pPr>
      <w:numPr>
        <w:numId w:val="34"/>
      </w:numPr>
    </w:pPr>
  </w:style>
  <w:style w:type="numbering" w:customStyle="1" w:styleId="CurrentList3">
    <w:name w:val="Current List3"/>
    <w:uiPriority w:val="99"/>
    <w:rsid w:val="00D5547A"/>
    <w:pPr>
      <w:numPr>
        <w:numId w:val="3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476">
      <w:bodyDiv w:val="1"/>
      <w:marLeft w:val="0"/>
      <w:marRight w:val="0"/>
      <w:marTop w:val="0"/>
      <w:marBottom w:val="0"/>
      <w:divBdr>
        <w:top w:val="none" w:sz="0" w:space="0" w:color="auto"/>
        <w:left w:val="none" w:sz="0" w:space="0" w:color="auto"/>
        <w:bottom w:val="none" w:sz="0" w:space="0" w:color="auto"/>
        <w:right w:val="none" w:sz="0" w:space="0" w:color="auto"/>
      </w:divBdr>
    </w:div>
    <w:div w:id="59719735">
      <w:bodyDiv w:val="1"/>
      <w:marLeft w:val="0"/>
      <w:marRight w:val="0"/>
      <w:marTop w:val="0"/>
      <w:marBottom w:val="0"/>
      <w:divBdr>
        <w:top w:val="none" w:sz="0" w:space="0" w:color="auto"/>
        <w:left w:val="none" w:sz="0" w:space="0" w:color="auto"/>
        <w:bottom w:val="none" w:sz="0" w:space="0" w:color="auto"/>
        <w:right w:val="none" w:sz="0" w:space="0" w:color="auto"/>
      </w:divBdr>
    </w:div>
    <w:div w:id="147523700">
      <w:bodyDiv w:val="1"/>
      <w:marLeft w:val="0"/>
      <w:marRight w:val="0"/>
      <w:marTop w:val="0"/>
      <w:marBottom w:val="0"/>
      <w:divBdr>
        <w:top w:val="none" w:sz="0" w:space="0" w:color="auto"/>
        <w:left w:val="none" w:sz="0" w:space="0" w:color="auto"/>
        <w:bottom w:val="none" w:sz="0" w:space="0" w:color="auto"/>
        <w:right w:val="none" w:sz="0" w:space="0" w:color="auto"/>
      </w:divBdr>
    </w:div>
    <w:div w:id="202989026">
      <w:bodyDiv w:val="1"/>
      <w:marLeft w:val="0"/>
      <w:marRight w:val="0"/>
      <w:marTop w:val="0"/>
      <w:marBottom w:val="0"/>
      <w:divBdr>
        <w:top w:val="none" w:sz="0" w:space="0" w:color="auto"/>
        <w:left w:val="none" w:sz="0" w:space="0" w:color="auto"/>
        <w:bottom w:val="none" w:sz="0" w:space="0" w:color="auto"/>
        <w:right w:val="none" w:sz="0" w:space="0" w:color="auto"/>
      </w:divBdr>
    </w:div>
    <w:div w:id="212157159">
      <w:bodyDiv w:val="1"/>
      <w:marLeft w:val="0"/>
      <w:marRight w:val="0"/>
      <w:marTop w:val="0"/>
      <w:marBottom w:val="0"/>
      <w:divBdr>
        <w:top w:val="none" w:sz="0" w:space="0" w:color="auto"/>
        <w:left w:val="none" w:sz="0" w:space="0" w:color="auto"/>
        <w:bottom w:val="none" w:sz="0" w:space="0" w:color="auto"/>
        <w:right w:val="none" w:sz="0" w:space="0" w:color="auto"/>
      </w:divBdr>
    </w:div>
    <w:div w:id="441459640">
      <w:bodyDiv w:val="1"/>
      <w:marLeft w:val="0"/>
      <w:marRight w:val="0"/>
      <w:marTop w:val="0"/>
      <w:marBottom w:val="0"/>
      <w:divBdr>
        <w:top w:val="none" w:sz="0" w:space="0" w:color="auto"/>
        <w:left w:val="none" w:sz="0" w:space="0" w:color="auto"/>
        <w:bottom w:val="none" w:sz="0" w:space="0" w:color="auto"/>
        <w:right w:val="none" w:sz="0" w:space="0" w:color="auto"/>
      </w:divBdr>
    </w:div>
    <w:div w:id="446311876">
      <w:bodyDiv w:val="1"/>
      <w:marLeft w:val="0"/>
      <w:marRight w:val="0"/>
      <w:marTop w:val="0"/>
      <w:marBottom w:val="0"/>
      <w:divBdr>
        <w:top w:val="none" w:sz="0" w:space="0" w:color="auto"/>
        <w:left w:val="none" w:sz="0" w:space="0" w:color="auto"/>
        <w:bottom w:val="none" w:sz="0" w:space="0" w:color="auto"/>
        <w:right w:val="none" w:sz="0" w:space="0" w:color="auto"/>
      </w:divBdr>
    </w:div>
    <w:div w:id="479007302">
      <w:bodyDiv w:val="1"/>
      <w:marLeft w:val="0"/>
      <w:marRight w:val="0"/>
      <w:marTop w:val="0"/>
      <w:marBottom w:val="0"/>
      <w:divBdr>
        <w:top w:val="none" w:sz="0" w:space="0" w:color="auto"/>
        <w:left w:val="none" w:sz="0" w:space="0" w:color="auto"/>
        <w:bottom w:val="none" w:sz="0" w:space="0" w:color="auto"/>
        <w:right w:val="none" w:sz="0" w:space="0" w:color="auto"/>
      </w:divBdr>
    </w:div>
    <w:div w:id="543174834">
      <w:bodyDiv w:val="1"/>
      <w:marLeft w:val="0"/>
      <w:marRight w:val="0"/>
      <w:marTop w:val="0"/>
      <w:marBottom w:val="0"/>
      <w:divBdr>
        <w:top w:val="none" w:sz="0" w:space="0" w:color="auto"/>
        <w:left w:val="none" w:sz="0" w:space="0" w:color="auto"/>
        <w:bottom w:val="none" w:sz="0" w:space="0" w:color="auto"/>
        <w:right w:val="none" w:sz="0" w:space="0" w:color="auto"/>
      </w:divBdr>
    </w:div>
    <w:div w:id="663820244">
      <w:bodyDiv w:val="1"/>
      <w:marLeft w:val="0"/>
      <w:marRight w:val="0"/>
      <w:marTop w:val="0"/>
      <w:marBottom w:val="0"/>
      <w:divBdr>
        <w:top w:val="none" w:sz="0" w:space="0" w:color="auto"/>
        <w:left w:val="none" w:sz="0" w:space="0" w:color="auto"/>
        <w:bottom w:val="none" w:sz="0" w:space="0" w:color="auto"/>
        <w:right w:val="none" w:sz="0" w:space="0" w:color="auto"/>
      </w:divBdr>
    </w:div>
    <w:div w:id="705451144">
      <w:bodyDiv w:val="1"/>
      <w:marLeft w:val="0"/>
      <w:marRight w:val="0"/>
      <w:marTop w:val="0"/>
      <w:marBottom w:val="0"/>
      <w:divBdr>
        <w:top w:val="none" w:sz="0" w:space="0" w:color="auto"/>
        <w:left w:val="none" w:sz="0" w:space="0" w:color="auto"/>
        <w:bottom w:val="none" w:sz="0" w:space="0" w:color="auto"/>
        <w:right w:val="none" w:sz="0" w:space="0" w:color="auto"/>
      </w:divBdr>
      <w:divsChild>
        <w:div w:id="222101550">
          <w:marLeft w:val="446"/>
          <w:marRight w:val="0"/>
          <w:marTop w:val="0"/>
          <w:marBottom w:val="40"/>
          <w:divBdr>
            <w:top w:val="none" w:sz="0" w:space="0" w:color="auto"/>
            <w:left w:val="none" w:sz="0" w:space="0" w:color="auto"/>
            <w:bottom w:val="none" w:sz="0" w:space="0" w:color="auto"/>
            <w:right w:val="none" w:sz="0" w:space="0" w:color="auto"/>
          </w:divBdr>
        </w:div>
        <w:div w:id="1440948871">
          <w:marLeft w:val="446"/>
          <w:marRight w:val="0"/>
          <w:marTop w:val="0"/>
          <w:marBottom w:val="40"/>
          <w:divBdr>
            <w:top w:val="none" w:sz="0" w:space="0" w:color="auto"/>
            <w:left w:val="none" w:sz="0" w:space="0" w:color="auto"/>
            <w:bottom w:val="none" w:sz="0" w:space="0" w:color="auto"/>
            <w:right w:val="none" w:sz="0" w:space="0" w:color="auto"/>
          </w:divBdr>
        </w:div>
        <w:div w:id="1517960842">
          <w:marLeft w:val="446"/>
          <w:marRight w:val="0"/>
          <w:marTop w:val="0"/>
          <w:marBottom w:val="40"/>
          <w:divBdr>
            <w:top w:val="none" w:sz="0" w:space="0" w:color="auto"/>
            <w:left w:val="none" w:sz="0" w:space="0" w:color="auto"/>
            <w:bottom w:val="none" w:sz="0" w:space="0" w:color="auto"/>
            <w:right w:val="none" w:sz="0" w:space="0" w:color="auto"/>
          </w:divBdr>
        </w:div>
        <w:div w:id="1704599011">
          <w:marLeft w:val="446"/>
          <w:marRight w:val="0"/>
          <w:marTop w:val="0"/>
          <w:marBottom w:val="40"/>
          <w:divBdr>
            <w:top w:val="none" w:sz="0" w:space="0" w:color="auto"/>
            <w:left w:val="none" w:sz="0" w:space="0" w:color="auto"/>
            <w:bottom w:val="none" w:sz="0" w:space="0" w:color="auto"/>
            <w:right w:val="none" w:sz="0" w:space="0" w:color="auto"/>
          </w:divBdr>
        </w:div>
      </w:divsChild>
    </w:div>
    <w:div w:id="710956397">
      <w:bodyDiv w:val="1"/>
      <w:marLeft w:val="0"/>
      <w:marRight w:val="0"/>
      <w:marTop w:val="0"/>
      <w:marBottom w:val="0"/>
      <w:divBdr>
        <w:top w:val="none" w:sz="0" w:space="0" w:color="auto"/>
        <w:left w:val="none" w:sz="0" w:space="0" w:color="auto"/>
        <w:bottom w:val="none" w:sz="0" w:space="0" w:color="auto"/>
        <w:right w:val="none" w:sz="0" w:space="0" w:color="auto"/>
      </w:divBdr>
    </w:div>
    <w:div w:id="817263797">
      <w:bodyDiv w:val="1"/>
      <w:marLeft w:val="0"/>
      <w:marRight w:val="0"/>
      <w:marTop w:val="0"/>
      <w:marBottom w:val="0"/>
      <w:divBdr>
        <w:top w:val="none" w:sz="0" w:space="0" w:color="auto"/>
        <w:left w:val="none" w:sz="0" w:space="0" w:color="auto"/>
        <w:bottom w:val="none" w:sz="0" w:space="0" w:color="auto"/>
        <w:right w:val="none" w:sz="0" w:space="0" w:color="auto"/>
      </w:divBdr>
    </w:div>
    <w:div w:id="914162922">
      <w:bodyDiv w:val="1"/>
      <w:marLeft w:val="0"/>
      <w:marRight w:val="0"/>
      <w:marTop w:val="0"/>
      <w:marBottom w:val="0"/>
      <w:divBdr>
        <w:top w:val="none" w:sz="0" w:space="0" w:color="auto"/>
        <w:left w:val="none" w:sz="0" w:space="0" w:color="auto"/>
        <w:bottom w:val="none" w:sz="0" w:space="0" w:color="auto"/>
        <w:right w:val="none" w:sz="0" w:space="0" w:color="auto"/>
      </w:divBdr>
    </w:div>
    <w:div w:id="963927701">
      <w:bodyDiv w:val="1"/>
      <w:marLeft w:val="0"/>
      <w:marRight w:val="0"/>
      <w:marTop w:val="0"/>
      <w:marBottom w:val="0"/>
      <w:divBdr>
        <w:top w:val="none" w:sz="0" w:space="0" w:color="auto"/>
        <w:left w:val="none" w:sz="0" w:space="0" w:color="auto"/>
        <w:bottom w:val="none" w:sz="0" w:space="0" w:color="auto"/>
        <w:right w:val="none" w:sz="0" w:space="0" w:color="auto"/>
      </w:divBdr>
    </w:div>
    <w:div w:id="968317891">
      <w:bodyDiv w:val="1"/>
      <w:marLeft w:val="0"/>
      <w:marRight w:val="0"/>
      <w:marTop w:val="0"/>
      <w:marBottom w:val="0"/>
      <w:divBdr>
        <w:top w:val="none" w:sz="0" w:space="0" w:color="auto"/>
        <w:left w:val="none" w:sz="0" w:space="0" w:color="auto"/>
        <w:bottom w:val="none" w:sz="0" w:space="0" w:color="auto"/>
        <w:right w:val="none" w:sz="0" w:space="0" w:color="auto"/>
      </w:divBdr>
      <w:divsChild>
        <w:div w:id="616647673">
          <w:marLeft w:val="446"/>
          <w:marRight w:val="0"/>
          <w:marTop w:val="0"/>
          <w:marBottom w:val="0"/>
          <w:divBdr>
            <w:top w:val="none" w:sz="0" w:space="0" w:color="auto"/>
            <w:left w:val="none" w:sz="0" w:space="0" w:color="auto"/>
            <w:bottom w:val="none" w:sz="0" w:space="0" w:color="auto"/>
            <w:right w:val="none" w:sz="0" w:space="0" w:color="auto"/>
          </w:divBdr>
        </w:div>
        <w:div w:id="842932193">
          <w:marLeft w:val="446"/>
          <w:marRight w:val="0"/>
          <w:marTop w:val="0"/>
          <w:marBottom w:val="0"/>
          <w:divBdr>
            <w:top w:val="none" w:sz="0" w:space="0" w:color="auto"/>
            <w:left w:val="none" w:sz="0" w:space="0" w:color="auto"/>
            <w:bottom w:val="none" w:sz="0" w:space="0" w:color="auto"/>
            <w:right w:val="none" w:sz="0" w:space="0" w:color="auto"/>
          </w:divBdr>
        </w:div>
        <w:div w:id="2051953554">
          <w:marLeft w:val="446"/>
          <w:marRight w:val="0"/>
          <w:marTop w:val="0"/>
          <w:marBottom w:val="0"/>
          <w:divBdr>
            <w:top w:val="none" w:sz="0" w:space="0" w:color="auto"/>
            <w:left w:val="none" w:sz="0" w:space="0" w:color="auto"/>
            <w:bottom w:val="none" w:sz="0" w:space="0" w:color="auto"/>
            <w:right w:val="none" w:sz="0" w:space="0" w:color="auto"/>
          </w:divBdr>
        </w:div>
      </w:divsChild>
    </w:div>
    <w:div w:id="1199272541">
      <w:bodyDiv w:val="1"/>
      <w:marLeft w:val="0"/>
      <w:marRight w:val="0"/>
      <w:marTop w:val="0"/>
      <w:marBottom w:val="0"/>
      <w:divBdr>
        <w:top w:val="none" w:sz="0" w:space="0" w:color="auto"/>
        <w:left w:val="none" w:sz="0" w:space="0" w:color="auto"/>
        <w:bottom w:val="none" w:sz="0" w:space="0" w:color="auto"/>
        <w:right w:val="none" w:sz="0" w:space="0" w:color="auto"/>
      </w:divBdr>
      <w:divsChild>
        <w:div w:id="29890273">
          <w:marLeft w:val="446"/>
          <w:marRight w:val="0"/>
          <w:marTop w:val="120"/>
          <w:marBottom w:val="120"/>
          <w:divBdr>
            <w:top w:val="none" w:sz="0" w:space="0" w:color="auto"/>
            <w:left w:val="none" w:sz="0" w:space="0" w:color="auto"/>
            <w:bottom w:val="none" w:sz="0" w:space="0" w:color="auto"/>
            <w:right w:val="none" w:sz="0" w:space="0" w:color="auto"/>
          </w:divBdr>
        </w:div>
        <w:div w:id="103155290">
          <w:marLeft w:val="446"/>
          <w:marRight w:val="0"/>
          <w:marTop w:val="120"/>
          <w:marBottom w:val="120"/>
          <w:divBdr>
            <w:top w:val="none" w:sz="0" w:space="0" w:color="auto"/>
            <w:left w:val="none" w:sz="0" w:space="0" w:color="auto"/>
            <w:bottom w:val="none" w:sz="0" w:space="0" w:color="auto"/>
            <w:right w:val="none" w:sz="0" w:space="0" w:color="auto"/>
          </w:divBdr>
        </w:div>
        <w:div w:id="1577131045">
          <w:marLeft w:val="446"/>
          <w:marRight w:val="0"/>
          <w:marTop w:val="120"/>
          <w:marBottom w:val="120"/>
          <w:divBdr>
            <w:top w:val="none" w:sz="0" w:space="0" w:color="auto"/>
            <w:left w:val="none" w:sz="0" w:space="0" w:color="auto"/>
            <w:bottom w:val="none" w:sz="0" w:space="0" w:color="auto"/>
            <w:right w:val="none" w:sz="0" w:space="0" w:color="auto"/>
          </w:divBdr>
        </w:div>
        <w:div w:id="2058817888">
          <w:marLeft w:val="446"/>
          <w:marRight w:val="0"/>
          <w:marTop w:val="120"/>
          <w:marBottom w:val="120"/>
          <w:divBdr>
            <w:top w:val="none" w:sz="0" w:space="0" w:color="auto"/>
            <w:left w:val="none" w:sz="0" w:space="0" w:color="auto"/>
            <w:bottom w:val="none" w:sz="0" w:space="0" w:color="auto"/>
            <w:right w:val="none" w:sz="0" w:space="0" w:color="auto"/>
          </w:divBdr>
        </w:div>
        <w:div w:id="2139562018">
          <w:marLeft w:val="446"/>
          <w:marRight w:val="0"/>
          <w:marTop w:val="120"/>
          <w:marBottom w:val="120"/>
          <w:divBdr>
            <w:top w:val="none" w:sz="0" w:space="0" w:color="auto"/>
            <w:left w:val="none" w:sz="0" w:space="0" w:color="auto"/>
            <w:bottom w:val="none" w:sz="0" w:space="0" w:color="auto"/>
            <w:right w:val="none" w:sz="0" w:space="0" w:color="auto"/>
          </w:divBdr>
        </w:div>
      </w:divsChild>
    </w:div>
    <w:div w:id="1226916611">
      <w:bodyDiv w:val="1"/>
      <w:marLeft w:val="0"/>
      <w:marRight w:val="0"/>
      <w:marTop w:val="0"/>
      <w:marBottom w:val="0"/>
      <w:divBdr>
        <w:top w:val="none" w:sz="0" w:space="0" w:color="auto"/>
        <w:left w:val="none" w:sz="0" w:space="0" w:color="auto"/>
        <w:bottom w:val="none" w:sz="0" w:space="0" w:color="auto"/>
        <w:right w:val="none" w:sz="0" w:space="0" w:color="auto"/>
      </w:divBdr>
    </w:div>
    <w:div w:id="1290239303">
      <w:bodyDiv w:val="1"/>
      <w:marLeft w:val="0"/>
      <w:marRight w:val="0"/>
      <w:marTop w:val="0"/>
      <w:marBottom w:val="0"/>
      <w:divBdr>
        <w:top w:val="none" w:sz="0" w:space="0" w:color="auto"/>
        <w:left w:val="none" w:sz="0" w:space="0" w:color="auto"/>
        <w:bottom w:val="none" w:sz="0" w:space="0" w:color="auto"/>
        <w:right w:val="none" w:sz="0" w:space="0" w:color="auto"/>
      </w:divBdr>
      <w:divsChild>
        <w:div w:id="217858575">
          <w:marLeft w:val="274"/>
          <w:marRight w:val="0"/>
          <w:marTop w:val="0"/>
          <w:marBottom w:val="0"/>
          <w:divBdr>
            <w:top w:val="none" w:sz="0" w:space="0" w:color="auto"/>
            <w:left w:val="none" w:sz="0" w:space="0" w:color="auto"/>
            <w:bottom w:val="none" w:sz="0" w:space="0" w:color="auto"/>
            <w:right w:val="none" w:sz="0" w:space="0" w:color="auto"/>
          </w:divBdr>
        </w:div>
        <w:div w:id="287397656">
          <w:marLeft w:val="274"/>
          <w:marRight w:val="0"/>
          <w:marTop w:val="0"/>
          <w:marBottom w:val="0"/>
          <w:divBdr>
            <w:top w:val="none" w:sz="0" w:space="0" w:color="auto"/>
            <w:left w:val="none" w:sz="0" w:space="0" w:color="auto"/>
            <w:bottom w:val="none" w:sz="0" w:space="0" w:color="auto"/>
            <w:right w:val="none" w:sz="0" w:space="0" w:color="auto"/>
          </w:divBdr>
        </w:div>
        <w:div w:id="698553943">
          <w:marLeft w:val="274"/>
          <w:marRight w:val="0"/>
          <w:marTop w:val="0"/>
          <w:marBottom w:val="0"/>
          <w:divBdr>
            <w:top w:val="none" w:sz="0" w:space="0" w:color="auto"/>
            <w:left w:val="none" w:sz="0" w:space="0" w:color="auto"/>
            <w:bottom w:val="none" w:sz="0" w:space="0" w:color="auto"/>
            <w:right w:val="none" w:sz="0" w:space="0" w:color="auto"/>
          </w:divBdr>
        </w:div>
        <w:div w:id="923029735">
          <w:marLeft w:val="274"/>
          <w:marRight w:val="0"/>
          <w:marTop w:val="0"/>
          <w:marBottom w:val="0"/>
          <w:divBdr>
            <w:top w:val="none" w:sz="0" w:space="0" w:color="auto"/>
            <w:left w:val="none" w:sz="0" w:space="0" w:color="auto"/>
            <w:bottom w:val="none" w:sz="0" w:space="0" w:color="auto"/>
            <w:right w:val="none" w:sz="0" w:space="0" w:color="auto"/>
          </w:divBdr>
        </w:div>
        <w:div w:id="1030692104">
          <w:marLeft w:val="274"/>
          <w:marRight w:val="0"/>
          <w:marTop w:val="0"/>
          <w:marBottom w:val="0"/>
          <w:divBdr>
            <w:top w:val="none" w:sz="0" w:space="0" w:color="auto"/>
            <w:left w:val="none" w:sz="0" w:space="0" w:color="auto"/>
            <w:bottom w:val="none" w:sz="0" w:space="0" w:color="auto"/>
            <w:right w:val="none" w:sz="0" w:space="0" w:color="auto"/>
          </w:divBdr>
        </w:div>
        <w:div w:id="1572160652">
          <w:marLeft w:val="274"/>
          <w:marRight w:val="0"/>
          <w:marTop w:val="0"/>
          <w:marBottom w:val="0"/>
          <w:divBdr>
            <w:top w:val="none" w:sz="0" w:space="0" w:color="auto"/>
            <w:left w:val="none" w:sz="0" w:space="0" w:color="auto"/>
            <w:bottom w:val="none" w:sz="0" w:space="0" w:color="auto"/>
            <w:right w:val="none" w:sz="0" w:space="0" w:color="auto"/>
          </w:divBdr>
        </w:div>
        <w:div w:id="2061130827">
          <w:marLeft w:val="274"/>
          <w:marRight w:val="0"/>
          <w:marTop w:val="0"/>
          <w:marBottom w:val="0"/>
          <w:divBdr>
            <w:top w:val="none" w:sz="0" w:space="0" w:color="auto"/>
            <w:left w:val="none" w:sz="0" w:space="0" w:color="auto"/>
            <w:bottom w:val="none" w:sz="0" w:space="0" w:color="auto"/>
            <w:right w:val="none" w:sz="0" w:space="0" w:color="auto"/>
          </w:divBdr>
        </w:div>
      </w:divsChild>
    </w:div>
    <w:div w:id="1451242840">
      <w:bodyDiv w:val="1"/>
      <w:marLeft w:val="0"/>
      <w:marRight w:val="0"/>
      <w:marTop w:val="0"/>
      <w:marBottom w:val="0"/>
      <w:divBdr>
        <w:top w:val="none" w:sz="0" w:space="0" w:color="auto"/>
        <w:left w:val="none" w:sz="0" w:space="0" w:color="auto"/>
        <w:bottom w:val="none" w:sz="0" w:space="0" w:color="auto"/>
        <w:right w:val="none" w:sz="0" w:space="0" w:color="auto"/>
      </w:divBdr>
    </w:div>
    <w:div w:id="1510018913">
      <w:bodyDiv w:val="1"/>
      <w:marLeft w:val="0"/>
      <w:marRight w:val="0"/>
      <w:marTop w:val="0"/>
      <w:marBottom w:val="0"/>
      <w:divBdr>
        <w:top w:val="none" w:sz="0" w:space="0" w:color="auto"/>
        <w:left w:val="none" w:sz="0" w:space="0" w:color="auto"/>
        <w:bottom w:val="none" w:sz="0" w:space="0" w:color="auto"/>
        <w:right w:val="none" w:sz="0" w:space="0" w:color="auto"/>
      </w:divBdr>
    </w:div>
    <w:div w:id="1659574619">
      <w:bodyDiv w:val="1"/>
      <w:marLeft w:val="0"/>
      <w:marRight w:val="0"/>
      <w:marTop w:val="0"/>
      <w:marBottom w:val="0"/>
      <w:divBdr>
        <w:top w:val="none" w:sz="0" w:space="0" w:color="auto"/>
        <w:left w:val="none" w:sz="0" w:space="0" w:color="auto"/>
        <w:bottom w:val="none" w:sz="0" w:space="0" w:color="auto"/>
        <w:right w:val="none" w:sz="0" w:space="0" w:color="auto"/>
      </w:divBdr>
    </w:div>
    <w:div w:id="1684748314">
      <w:bodyDiv w:val="1"/>
      <w:marLeft w:val="0"/>
      <w:marRight w:val="0"/>
      <w:marTop w:val="0"/>
      <w:marBottom w:val="0"/>
      <w:divBdr>
        <w:top w:val="none" w:sz="0" w:space="0" w:color="auto"/>
        <w:left w:val="none" w:sz="0" w:space="0" w:color="auto"/>
        <w:bottom w:val="none" w:sz="0" w:space="0" w:color="auto"/>
        <w:right w:val="none" w:sz="0" w:space="0" w:color="auto"/>
      </w:divBdr>
    </w:div>
    <w:div w:id="1724063372">
      <w:bodyDiv w:val="1"/>
      <w:marLeft w:val="0"/>
      <w:marRight w:val="0"/>
      <w:marTop w:val="0"/>
      <w:marBottom w:val="0"/>
      <w:divBdr>
        <w:top w:val="none" w:sz="0" w:space="0" w:color="auto"/>
        <w:left w:val="none" w:sz="0" w:space="0" w:color="auto"/>
        <w:bottom w:val="none" w:sz="0" w:space="0" w:color="auto"/>
        <w:right w:val="none" w:sz="0" w:space="0" w:color="auto"/>
      </w:divBdr>
    </w:div>
    <w:div w:id="1765490170">
      <w:bodyDiv w:val="1"/>
      <w:marLeft w:val="0"/>
      <w:marRight w:val="0"/>
      <w:marTop w:val="0"/>
      <w:marBottom w:val="0"/>
      <w:divBdr>
        <w:top w:val="none" w:sz="0" w:space="0" w:color="auto"/>
        <w:left w:val="none" w:sz="0" w:space="0" w:color="auto"/>
        <w:bottom w:val="none" w:sz="0" w:space="0" w:color="auto"/>
        <w:right w:val="none" w:sz="0" w:space="0" w:color="auto"/>
      </w:divBdr>
    </w:div>
    <w:div w:id="1803423286">
      <w:bodyDiv w:val="1"/>
      <w:marLeft w:val="0"/>
      <w:marRight w:val="0"/>
      <w:marTop w:val="0"/>
      <w:marBottom w:val="0"/>
      <w:divBdr>
        <w:top w:val="none" w:sz="0" w:space="0" w:color="auto"/>
        <w:left w:val="none" w:sz="0" w:space="0" w:color="auto"/>
        <w:bottom w:val="none" w:sz="0" w:space="0" w:color="auto"/>
        <w:right w:val="none" w:sz="0" w:space="0" w:color="auto"/>
      </w:divBdr>
    </w:div>
    <w:div w:id="1805387346">
      <w:bodyDiv w:val="1"/>
      <w:marLeft w:val="0"/>
      <w:marRight w:val="0"/>
      <w:marTop w:val="0"/>
      <w:marBottom w:val="0"/>
      <w:divBdr>
        <w:top w:val="none" w:sz="0" w:space="0" w:color="auto"/>
        <w:left w:val="none" w:sz="0" w:space="0" w:color="auto"/>
        <w:bottom w:val="none" w:sz="0" w:space="0" w:color="auto"/>
        <w:right w:val="none" w:sz="0" w:space="0" w:color="auto"/>
      </w:divBdr>
      <w:divsChild>
        <w:div w:id="166334967">
          <w:marLeft w:val="806"/>
          <w:marRight w:val="0"/>
          <w:marTop w:val="120"/>
          <w:marBottom w:val="120"/>
          <w:divBdr>
            <w:top w:val="none" w:sz="0" w:space="0" w:color="auto"/>
            <w:left w:val="none" w:sz="0" w:space="0" w:color="auto"/>
            <w:bottom w:val="none" w:sz="0" w:space="0" w:color="auto"/>
            <w:right w:val="none" w:sz="0" w:space="0" w:color="auto"/>
          </w:divBdr>
        </w:div>
        <w:div w:id="228656877">
          <w:marLeft w:val="806"/>
          <w:marRight w:val="0"/>
          <w:marTop w:val="120"/>
          <w:marBottom w:val="120"/>
          <w:divBdr>
            <w:top w:val="none" w:sz="0" w:space="0" w:color="auto"/>
            <w:left w:val="none" w:sz="0" w:space="0" w:color="auto"/>
            <w:bottom w:val="none" w:sz="0" w:space="0" w:color="auto"/>
            <w:right w:val="none" w:sz="0" w:space="0" w:color="auto"/>
          </w:divBdr>
        </w:div>
        <w:div w:id="344141048">
          <w:marLeft w:val="806"/>
          <w:marRight w:val="0"/>
          <w:marTop w:val="120"/>
          <w:marBottom w:val="120"/>
          <w:divBdr>
            <w:top w:val="none" w:sz="0" w:space="0" w:color="auto"/>
            <w:left w:val="none" w:sz="0" w:space="0" w:color="auto"/>
            <w:bottom w:val="none" w:sz="0" w:space="0" w:color="auto"/>
            <w:right w:val="none" w:sz="0" w:space="0" w:color="auto"/>
          </w:divBdr>
        </w:div>
        <w:div w:id="398090188">
          <w:marLeft w:val="806"/>
          <w:marRight w:val="0"/>
          <w:marTop w:val="120"/>
          <w:marBottom w:val="120"/>
          <w:divBdr>
            <w:top w:val="none" w:sz="0" w:space="0" w:color="auto"/>
            <w:left w:val="none" w:sz="0" w:space="0" w:color="auto"/>
            <w:bottom w:val="none" w:sz="0" w:space="0" w:color="auto"/>
            <w:right w:val="none" w:sz="0" w:space="0" w:color="auto"/>
          </w:divBdr>
        </w:div>
        <w:div w:id="438642534">
          <w:marLeft w:val="806"/>
          <w:marRight w:val="0"/>
          <w:marTop w:val="120"/>
          <w:marBottom w:val="120"/>
          <w:divBdr>
            <w:top w:val="none" w:sz="0" w:space="0" w:color="auto"/>
            <w:left w:val="none" w:sz="0" w:space="0" w:color="auto"/>
            <w:bottom w:val="none" w:sz="0" w:space="0" w:color="auto"/>
            <w:right w:val="none" w:sz="0" w:space="0" w:color="auto"/>
          </w:divBdr>
        </w:div>
        <w:div w:id="767389193">
          <w:marLeft w:val="806"/>
          <w:marRight w:val="0"/>
          <w:marTop w:val="120"/>
          <w:marBottom w:val="120"/>
          <w:divBdr>
            <w:top w:val="none" w:sz="0" w:space="0" w:color="auto"/>
            <w:left w:val="none" w:sz="0" w:space="0" w:color="auto"/>
            <w:bottom w:val="none" w:sz="0" w:space="0" w:color="auto"/>
            <w:right w:val="none" w:sz="0" w:space="0" w:color="auto"/>
          </w:divBdr>
        </w:div>
        <w:div w:id="1185751551">
          <w:marLeft w:val="806"/>
          <w:marRight w:val="0"/>
          <w:marTop w:val="120"/>
          <w:marBottom w:val="120"/>
          <w:divBdr>
            <w:top w:val="none" w:sz="0" w:space="0" w:color="auto"/>
            <w:left w:val="none" w:sz="0" w:space="0" w:color="auto"/>
            <w:bottom w:val="none" w:sz="0" w:space="0" w:color="auto"/>
            <w:right w:val="none" w:sz="0" w:space="0" w:color="auto"/>
          </w:divBdr>
        </w:div>
        <w:div w:id="1522207004">
          <w:marLeft w:val="806"/>
          <w:marRight w:val="0"/>
          <w:marTop w:val="120"/>
          <w:marBottom w:val="120"/>
          <w:divBdr>
            <w:top w:val="none" w:sz="0" w:space="0" w:color="auto"/>
            <w:left w:val="none" w:sz="0" w:space="0" w:color="auto"/>
            <w:bottom w:val="none" w:sz="0" w:space="0" w:color="auto"/>
            <w:right w:val="none" w:sz="0" w:space="0" w:color="auto"/>
          </w:divBdr>
        </w:div>
        <w:div w:id="1622954983">
          <w:marLeft w:val="806"/>
          <w:marRight w:val="0"/>
          <w:marTop w:val="120"/>
          <w:marBottom w:val="120"/>
          <w:divBdr>
            <w:top w:val="none" w:sz="0" w:space="0" w:color="auto"/>
            <w:left w:val="none" w:sz="0" w:space="0" w:color="auto"/>
            <w:bottom w:val="none" w:sz="0" w:space="0" w:color="auto"/>
            <w:right w:val="none" w:sz="0" w:space="0" w:color="auto"/>
          </w:divBdr>
        </w:div>
        <w:div w:id="1744719155">
          <w:marLeft w:val="806"/>
          <w:marRight w:val="0"/>
          <w:marTop w:val="120"/>
          <w:marBottom w:val="120"/>
          <w:divBdr>
            <w:top w:val="none" w:sz="0" w:space="0" w:color="auto"/>
            <w:left w:val="none" w:sz="0" w:space="0" w:color="auto"/>
            <w:bottom w:val="none" w:sz="0" w:space="0" w:color="auto"/>
            <w:right w:val="none" w:sz="0" w:space="0" w:color="auto"/>
          </w:divBdr>
        </w:div>
      </w:divsChild>
    </w:div>
    <w:div w:id="1806969393">
      <w:bodyDiv w:val="1"/>
      <w:marLeft w:val="0"/>
      <w:marRight w:val="0"/>
      <w:marTop w:val="0"/>
      <w:marBottom w:val="0"/>
      <w:divBdr>
        <w:top w:val="none" w:sz="0" w:space="0" w:color="auto"/>
        <w:left w:val="none" w:sz="0" w:space="0" w:color="auto"/>
        <w:bottom w:val="none" w:sz="0" w:space="0" w:color="auto"/>
        <w:right w:val="none" w:sz="0" w:space="0" w:color="auto"/>
      </w:divBdr>
    </w:div>
    <w:div w:id="1853454961">
      <w:bodyDiv w:val="1"/>
      <w:marLeft w:val="0"/>
      <w:marRight w:val="0"/>
      <w:marTop w:val="0"/>
      <w:marBottom w:val="0"/>
      <w:divBdr>
        <w:top w:val="none" w:sz="0" w:space="0" w:color="auto"/>
        <w:left w:val="none" w:sz="0" w:space="0" w:color="auto"/>
        <w:bottom w:val="none" w:sz="0" w:space="0" w:color="auto"/>
        <w:right w:val="none" w:sz="0" w:space="0" w:color="auto"/>
      </w:divBdr>
      <w:divsChild>
        <w:div w:id="864833750">
          <w:marLeft w:val="446"/>
          <w:marRight w:val="0"/>
          <w:marTop w:val="120"/>
          <w:marBottom w:val="120"/>
          <w:divBdr>
            <w:top w:val="none" w:sz="0" w:space="0" w:color="auto"/>
            <w:left w:val="none" w:sz="0" w:space="0" w:color="auto"/>
            <w:bottom w:val="none" w:sz="0" w:space="0" w:color="auto"/>
            <w:right w:val="none" w:sz="0" w:space="0" w:color="auto"/>
          </w:divBdr>
        </w:div>
        <w:div w:id="1210603911">
          <w:marLeft w:val="446"/>
          <w:marRight w:val="0"/>
          <w:marTop w:val="120"/>
          <w:marBottom w:val="120"/>
          <w:divBdr>
            <w:top w:val="none" w:sz="0" w:space="0" w:color="auto"/>
            <w:left w:val="none" w:sz="0" w:space="0" w:color="auto"/>
            <w:bottom w:val="none" w:sz="0" w:space="0" w:color="auto"/>
            <w:right w:val="none" w:sz="0" w:space="0" w:color="auto"/>
          </w:divBdr>
        </w:div>
        <w:div w:id="1457135234">
          <w:marLeft w:val="446"/>
          <w:marRight w:val="0"/>
          <w:marTop w:val="120"/>
          <w:marBottom w:val="120"/>
          <w:divBdr>
            <w:top w:val="none" w:sz="0" w:space="0" w:color="auto"/>
            <w:left w:val="none" w:sz="0" w:space="0" w:color="auto"/>
            <w:bottom w:val="none" w:sz="0" w:space="0" w:color="auto"/>
            <w:right w:val="none" w:sz="0" w:space="0" w:color="auto"/>
          </w:divBdr>
        </w:div>
        <w:div w:id="1531869670">
          <w:marLeft w:val="446"/>
          <w:marRight w:val="0"/>
          <w:marTop w:val="120"/>
          <w:marBottom w:val="120"/>
          <w:divBdr>
            <w:top w:val="none" w:sz="0" w:space="0" w:color="auto"/>
            <w:left w:val="none" w:sz="0" w:space="0" w:color="auto"/>
            <w:bottom w:val="none" w:sz="0" w:space="0" w:color="auto"/>
            <w:right w:val="none" w:sz="0" w:space="0" w:color="auto"/>
          </w:divBdr>
        </w:div>
        <w:div w:id="1580212210">
          <w:marLeft w:val="446"/>
          <w:marRight w:val="0"/>
          <w:marTop w:val="120"/>
          <w:marBottom w:val="120"/>
          <w:divBdr>
            <w:top w:val="none" w:sz="0" w:space="0" w:color="auto"/>
            <w:left w:val="none" w:sz="0" w:space="0" w:color="auto"/>
            <w:bottom w:val="none" w:sz="0" w:space="0" w:color="auto"/>
            <w:right w:val="none" w:sz="0" w:space="0" w:color="auto"/>
          </w:divBdr>
        </w:div>
        <w:div w:id="1919361619">
          <w:marLeft w:val="446"/>
          <w:marRight w:val="0"/>
          <w:marTop w:val="120"/>
          <w:marBottom w:val="120"/>
          <w:divBdr>
            <w:top w:val="none" w:sz="0" w:space="0" w:color="auto"/>
            <w:left w:val="none" w:sz="0" w:space="0" w:color="auto"/>
            <w:bottom w:val="none" w:sz="0" w:space="0" w:color="auto"/>
            <w:right w:val="none" w:sz="0" w:space="0" w:color="auto"/>
          </w:divBdr>
        </w:div>
        <w:div w:id="2087068668">
          <w:marLeft w:val="446"/>
          <w:marRight w:val="0"/>
          <w:marTop w:val="120"/>
          <w:marBottom w:val="120"/>
          <w:divBdr>
            <w:top w:val="none" w:sz="0" w:space="0" w:color="auto"/>
            <w:left w:val="none" w:sz="0" w:space="0" w:color="auto"/>
            <w:bottom w:val="none" w:sz="0" w:space="0" w:color="auto"/>
            <w:right w:val="none" w:sz="0" w:space="0" w:color="auto"/>
          </w:divBdr>
        </w:div>
      </w:divsChild>
    </w:div>
    <w:div w:id="1924339188">
      <w:bodyDiv w:val="1"/>
      <w:marLeft w:val="0"/>
      <w:marRight w:val="0"/>
      <w:marTop w:val="0"/>
      <w:marBottom w:val="0"/>
      <w:divBdr>
        <w:top w:val="none" w:sz="0" w:space="0" w:color="auto"/>
        <w:left w:val="none" w:sz="0" w:space="0" w:color="auto"/>
        <w:bottom w:val="none" w:sz="0" w:space="0" w:color="auto"/>
        <w:right w:val="none" w:sz="0" w:space="0" w:color="auto"/>
      </w:divBdr>
    </w:div>
    <w:div w:id="1939680211">
      <w:bodyDiv w:val="1"/>
      <w:marLeft w:val="0"/>
      <w:marRight w:val="0"/>
      <w:marTop w:val="0"/>
      <w:marBottom w:val="0"/>
      <w:divBdr>
        <w:top w:val="none" w:sz="0" w:space="0" w:color="auto"/>
        <w:left w:val="none" w:sz="0" w:space="0" w:color="auto"/>
        <w:bottom w:val="none" w:sz="0" w:space="0" w:color="auto"/>
        <w:right w:val="none" w:sz="0" w:space="0" w:color="auto"/>
      </w:divBdr>
    </w:div>
    <w:div w:id="1973048974">
      <w:bodyDiv w:val="1"/>
      <w:marLeft w:val="0"/>
      <w:marRight w:val="0"/>
      <w:marTop w:val="0"/>
      <w:marBottom w:val="0"/>
      <w:divBdr>
        <w:top w:val="none" w:sz="0" w:space="0" w:color="auto"/>
        <w:left w:val="none" w:sz="0" w:space="0" w:color="auto"/>
        <w:bottom w:val="none" w:sz="0" w:space="0" w:color="auto"/>
        <w:right w:val="none" w:sz="0" w:space="0" w:color="auto"/>
      </w:divBdr>
      <w:divsChild>
        <w:div w:id="81217704">
          <w:marLeft w:val="446"/>
          <w:marRight w:val="0"/>
          <w:marTop w:val="0"/>
          <w:marBottom w:val="0"/>
          <w:divBdr>
            <w:top w:val="none" w:sz="0" w:space="0" w:color="auto"/>
            <w:left w:val="none" w:sz="0" w:space="0" w:color="auto"/>
            <w:bottom w:val="none" w:sz="0" w:space="0" w:color="auto"/>
            <w:right w:val="none" w:sz="0" w:space="0" w:color="auto"/>
          </w:divBdr>
        </w:div>
        <w:div w:id="355470400">
          <w:marLeft w:val="446"/>
          <w:marRight w:val="0"/>
          <w:marTop w:val="0"/>
          <w:marBottom w:val="0"/>
          <w:divBdr>
            <w:top w:val="none" w:sz="0" w:space="0" w:color="auto"/>
            <w:left w:val="none" w:sz="0" w:space="0" w:color="auto"/>
            <w:bottom w:val="none" w:sz="0" w:space="0" w:color="auto"/>
            <w:right w:val="none" w:sz="0" w:space="0" w:color="auto"/>
          </w:divBdr>
        </w:div>
        <w:div w:id="660082041">
          <w:marLeft w:val="446"/>
          <w:marRight w:val="0"/>
          <w:marTop w:val="0"/>
          <w:marBottom w:val="0"/>
          <w:divBdr>
            <w:top w:val="none" w:sz="0" w:space="0" w:color="auto"/>
            <w:left w:val="none" w:sz="0" w:space="0" w:color="auto"/>
            <w:bottom w:val="none" w:sz="0" w:space="0" w:color="auto"/>
            <w:right w:val="none" w:sz="0" w:space="0" w:color="auto"/>
          </w:divBdr>
        </w:div>
        <w:div w:id="740522509">
          <w:marLeft w:val="446"/>
          <w:marRight w:val="0"/>
          <w:marTop w:val="0"/>
          <w:marBottom w:val="0"/>
          <w:divBdr>
            <w:top w:val="none" w:sz="0" w:space="0" w:color="auto"/>
            <w:left w:val="none" w:sz="0" w:space="0" w:color="auto"/>
            <w:bottom w:val="none" w:sz="0" w:space="0" w:color="auto"/>
            <w:right w:val="none" w:sz="0" w:space="0" w:color="auto"/>
          </w:divBdr>
        </w:div>
        <w:div w:id="1536654179">
          <w:marLeft w:val="446"/>
          <w:marRight w:val="0"/>
          <w:marTop w:val="0"/>
          <w:marBottom w:val="0"/>
          <w:divBdr>
            <w:top w:val="none" w:sz="0" w:space="0" w:color="auto"/>
            <w:left w:val="none" w:sz="0" w:space="0" w:color="auto"/>
            <w:bottom w:val="none" w:sz="0" w:space="0" w:color="auto"/>
            <w:right w:val="none" w:sz="0" w:space="0" w:color="auto"/>
          </w:divBdr>
        </w:div>
      </w:divsChild>
    </w:div>
    <w:div w:id="2088961119">
      <w:bodyDiv w:val="1"/>
      <w:marLeft w:val="0"/>
      <w:marRight w:val="0"/>
      <w:marTop w:val="0"/>
      <w:marBottom w:val="0"/>
      <w:divBdr>
        <w:top w:val="none" w:sz="0" w:space="0" w:color="auto"/>
        <w:left w:val="none" w:sz="0" w:space="0" w:color="auto"/>
        <w:bottom w:val="none" w:sz="0" w:space="0" w:color="auto"/>
        <w:right w:val="none" w:sz="0" w:space="0" w:color="auto"/>
      </w:divBdr>
      <w:divsChild>
        <w:div w:id="799149257">
          <w:marLeft w:val="446"/>
          <w:marRight w:val="0"/>
          <w:marTop w:val="120"/>
          <w:marBottom w:val="120"/>
          <w:divBdr>
            <w:top w:val="none" w:sz="0" w:space="0" w:color="auto"/>
            <w:left w:val="none" w:sz="0" w:space="0" w:color="auto"/>
            <w:bottom w:val="none" w:sz="0" w:space="0" w:color="auto"/>
            <w:right w:val="none" w:sz="0" w:space="0" w:color="auto"/>
          </w:divBdr>
        </w:div>
        <w:div w:id="976834913">
          <w:marLeft w:val="446"/>
          <w:marRight w:val="0"/>
          <w:marTop w:val="120"/>
          <w:marBottom w:val="120"/>
          <w:divBdr>
            <w:top w:val="none" w:sz="0" w:space="0" w:color="auto"/>
            <w:left w:val="none" w:sz="0" w:space="0" w:color="auto"/>
            <w:bottom w:val="none" w:sz="0" w:space="0" w:color="auto"/>
            <w:right w:val="none" w:sz="0" w:space="0" w:color="auto"/>
          </w:divBdr>
        </w:div>
        <w:div w:id="1294947233">
          <w:marLeft w:val="446"/>
          <w:marRight w:val="0"/>
          <w:marTop w:val="120"/>
          <w:marBottom w:val="120"/>
          <w:divBdr>
            <w:top w:val="none" w:sz="0" w:space="0" w:color="auto"/>
            <w:left w:val="none" w:sz="0" w:space="0" w:color="auto"/>
            <w:bottom w:val="none" w:sz="0" w:space="0" w:color="auto"/>
            <w:right w:val="none" w:sz="0" w:space="0" w:color="auto"/>
          </w:divBdr>
        </w:div>
        <w:div w:id="1603025435">
          <w:marLeft w:val="446"/>
          <w:marRight w:val="0"/>
          <w:marTop w:val="120"/>
          <w:marBottom w:val="120"/>
          <w:divBdr>
            <w:top w:val="none" w:sz="0" w:space="0" w:color="auto"/>
            <w:left w:val="none" w:sz="0" w:space="0" w:color="auto"/>
            <w:bottom w:val="none" w:sz="0" w:space="0" w:color="auto"/>
            <w:right w:val="none" w:sz="0" w:space="0" w:color="auto"/>
          </w:divBdr>
        </w:div>
        <w:div w:id="1628202362">
          <w:marLeft w:val="446"/>
          <w:marRight w:val="0"/>
          <w:marTop w:val="120"/>
          <w:marBottom w:val="120"/>
          <w:divBdr>
            <w:top w:val="none" w:sz="0" w:space="0" w:color="auto"/>
            <w:left w:val="none" w:sz="0" w:space="0" w:color="auto"/>
            <w:bottom w:val="none" w:sz="0" w:space="0" w:color="auto"/>
            <w:right w:val="none" w:sz="0" w:space="0" w:color="auto"/>
          </w:divBdr>
        </w:div>
        <w:div w:id="1664553952">
          <w:marLeft w:val="446"/>
          <w:marRight w:val="0"/>
          <w:marTop w:val="120"/>
          <w:marBottom w:val="120"/>
          <w:divBdr>
            <w:top w:val="none" w:sz="0" w:space="0" w:color="auto"/>
            <w:left w:val="none" w:sz="0" w:space="0" w:color="auto"/>
            <w:bottom w:val="none" w:sz="0" w:space="0" w:color="auto"/>
            <w:right w:val="none" w:sz="0" w:space="0" w:color="auto"/>
          </w:divBdr>
        </w:div>
        <w:div w:id="2029090020">
          <w:marLeft w:val="446"/>
          <w:marRight w:val="0"/>
          <w:marTop w:val="120"/>
          <w:marBottom w:val="120"/>
          <w:divBdr>
            <w:top w:val="none" w:sz="0" w:space="0" w:color="auto"/>
            <w:left w:val="none" w:sz="0" w:space="0" w:color="auto"/>
            <w:bottom w:val="none" w:sz="0" w:space="0" w:color="auto"/>
            <w:right w:val="none" w:sz="0" w:space="0" w:color="auto"/>
          </w:divBdr>
        </w:div>
        <w:div w:id="2087143943">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user-guidance.services.alpha.mojanalytics.xyz/github.html" TargetMode="External"/><Relationship Id="rId18" Type="http://schemas.openxmlformats.org/officeDocument/2006/relationships/hyperlink" Target="https://user-guidance.analytical-platform.service.justice.gov.uk/github/rstudio-git.html" TargetMode="External"/><Relationship Id="rId26" Type="http://schemas.openxmlformats.org/officeDocument/2006/relationships/hyperlink" Target="https://user-guidance.analytical-platform.service.justice.gov.uk/github/create-project.html" TargetMode="External"/><Relationship Id="rId39" Type="http://schemas.openxmlformats.org/officeDocument/2006/relationships/hyperlink" Target="https://www.atlassian.com/git/tutorials/using-branches/merge-conflicts" TargetMode="External"/><Relationship Id="rId21" Type="http://schemas.openxmlformats.org/officeDocument/2006/relationships/hyperlink" Target="https://user-guidance.services.alpha.mojanalytics.xyz/github.html" TargetMode="External"/><Relationship Id="rId34" Type="http://schemas.openxmlformats.org/officeDocument/2006/relationships/hyperlink" Target="https://www.datacamp.com/cheat-sheet/git-cheat-sheet"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moj-analytical-services" TargetMode="External"/><Relationship Id="rId20" Type="http://schemas.openxmlformats.org/officeDocument/2006/relationships/hyperlink" Target="https://github.com/moj-analytical-services/intro_to_github_training" TargetMode="External"/><Relationship Id="rId29" Type="http://schemas.openxmlformats.org/officeDocument/2006/relationships/hyperlink" Target="https://user-guidance.analytical-platform.service.justice.gov.uk/data/amazon-s3/"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ser-guidance.services.alpha.mojanalytics.xyz/github.html" TargetMode="External"/><Relationship Id="rId24" Type="http://schemas.openxmlformats.org/officeDocument/2006/relationships/hyperlink" Target="https://user-guidance.analytical-platform.service.justice.gov.uk/github/create-project.html" TargetMode="External"/><Relationship Id="rId32" Type="http://schemas.openxmlformats.org/officeDocument/2006/relationships/hyperlink" Target="https://moj-analytical-services.github.io/ap-tools-training/ITG.html" TargetMode="External"/><Relationship Id="rId37" Type="http://schemas.openxmlformats.org/officeDocument/2006/relationships/hyperlink" Target="https://www.atlassian.com/git/tutorials/undoing-changes"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hyperlink" Target="https://user-guidance.analytical-platform.service.justice.gov.uk/github/security-in-github.html" TargetMode="External"/><Relationship Id="rId36" Type="http://schemas.openxmlformats.org/officeDocument/2006/relationships/hyperlink" Target="https://happygitwithr.com/reset" TargetMode="External"/><Relationship Id="rId10" Type="http://schemas.openxmlformats.org/officeDocument/2006/relationships/hyperlink" Target="https://user-guidance.services.alpha.mojanalytics.xyz/tools/control-panel.html" TargetMode="External"/><Relationship Id="rId19" Type="http://schemas.openxmlformats.org/officeDocument/2006/relationships/hyperlink" Target="https://github.com/moj-analytical-services/intro_using_r_on_ap/tree/main" TargetMode="External"/><Relationship Id="rId31" Type="http://schemas.openxmlformats.org/officeDocument/2006/relationships/hyperlink" Target="https://user-guidance.analytical-platform.service.justice.gov.uk/github/index.html" TargetMode="External"/><Relationship Id="rId44"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moj-analytical-services.github.io/ap-tools-training/" TargetMode="External"/><Relationship Id="rId14" Type="http://schemas.openxmlformats.org/officeDocument/2006/relationships/image" Target="media/image1.png"/><Relationship Id="rId22" Type="http://schemas.openxmlformats.org/officeDocument/2006/relationships/hyperlink" Target="https://github.com/moj-analytical-services/intro_to_github_training" TargetMode="External"/><Relationship Id="rId27" Type="http://schemas.openxmlformats.org/officeDocument/2006/relationships/hyperlink" Target="https://user-guidance.analytical-platform.service.justice.gov.uk/github/security-in-github.html" TargetMode="External"/><Relationship Id="rId30" Type="http://schemas.openxmlformats.org/officeDocument/2006/relationships/hyperlink" Target="https://user-guidance.analytical-platform.service.justice.gov.uk/github/create-project.html" TargetMode="External"/><Relationship Id="rId35" Type="http://schemas.openxmlformats.org/officeDocument/2006/relationships/hyperlink" Target="https://happygitwithr.com/" TargetMode="External"/><Relationship Id="rId43" Type="http://schemas.openxmlformats.org/officeDocument/2006/relationships/theme" Target="theme/theme1.xml"/><Relationship Id="rId8" Type="http://schemas.openxmlformats.org/officeDocument/2006/relationships/hyperlink" Target="https://user-guidance.services.alpha.mojanalytics.xyz/get-started.html" TargetMode="External"/><Relationship Id="rId3" Type="http://schemas.openxmlformats.org/officeDocument/2006/relationships/styles" Target="styles.xml"/><Relationship Id="rId12" Type="http://schemas.openxmlformats.org/officeDocument/2006/relationships/hyperlink" Target="https://github.com/moj-analytical-services/intro_to_github_training" TargetMode="External"/><Relationship Id="rId17" Type="http://schemas.openxmlformats.org/officeDocument/2006/relationships/hyperlink" Target="https://user-guidance.analytical-platform.service.justice.gov.uk/github/create-project.html" TargetMode="External"/><Relationship Id="rId25" Type="http://schemas.openxmlformats.org/officeDocument/2006/relationships/hyperlink" Target="https://user-guidance.analytical-platform.service.justice.gov.uk/github/manage-access.html" TargetMode="External"/><Relationship Id="rId33" Type="http://schemas.openxmlformats.org/officeDocument/2006/relationships/hyperlink" Target="https://rstudio.github.io/cheatsheets/git-github.pdf" TargetMode="External"/><Relationship Id="rId38" Type="http://schemas.openxmlformats.org/officeDocument/2006/relationships/hyperlink" Target="https://happygitwithr.com/git-branch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B44B-FF6F-624B-92C0-878C8B439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2</Pages>
  <Words>4341</Words>
  <Characters>2474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MOJ</Company>
  <LinksUpToDate>false</LinksUpToDate>
  <CharactersWithSpaces>2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 Kristina</dc:creator>
  <cp:keywords/>
  <dc:description/>
  <cp:lastModifiedBy>Ison, Graham</cp:lastModifiedBy>
  <cp:revision>549</cp:revision>
  <dcterms:created xsi:type="dcterms:W3CDTF">2024-06-24T16:41:00Z</dcterms:created>
  <dcterms:modified xsi:type="dcterms:W3CDTF">2024-06-25T18:27:00Z</dcterms:modified>
</cp:coreProperties>
</file>